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3407B7E0"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B62852">
        <w:rPr>
          <w:rFonts w:ascii="Arial" w:eastAsia="Arial" w:hAnsi="Arial" w:cs="Arial"/>
          <w:sz w:val="28"/>
          <w:szCs w:val="28"/>
        </w:rPr>
        <w:t>1</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37029E2"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B62852">
        <w:rPr>
          <w:rFonts w:ascii="Arial" w:eastAsia="Arial" w:hAnsi="Arial" w:cs="Arial"/>
          <w:sz w:val="24"/>
          <w:szCs w:val="24"/>
        </w:rPr>
        <w:t>9</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B62852">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1346261A" w:rsidR="002638C6" w:rsidRPr="00B62852" w:rsidRDefault="00EB19CC" w:rsidP="00D70D81">
      <w:pPr>
        <w:widowControl/>
        <w:spacing w:after="0" w:line="240" w:lineRule="auto"/>
        <w:contextualSpacing/>
        <w:jc w:val="both"/>
        <w:rPr>
          <w:rFonts w:ascii="Arial" w:eastAsia="Arial" w:hAnsi="Arial" w:cs="Arial"/>
          <w:b/>
          <w:sz w:val="24"/>
          <w:szCs w:val="24"/>
        </w:rPr>
      </w:pPr>
      <w:r w:rsidRPr="00B62852">
        <w:rPr>
          <w:rFonts w:ascii="Arial" w:eastAsia="Arial" w:hAnsi="Arial" w:cs="Arial"/>
          <w:sz w:val="24"/>
          <w:szCs w:val="24"/>
        </w:rPr>
        <w:t>As</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00193A2D" w:rsidRPr="00B62852">
        <w:rPr>
          <w:rFonts w:ascii="Arial" w:eastAsia="Arial" w:hAnsi="Arial" w:cs="Arial"/>
          <w:b/>
          <w:sz w:val="24"/>
          <w:szCs w:val="24"/>
        </w:rPr>
        <w:t>1</w:t>
      </w:r>
      <w:r w:rsidR="00542700" w:rsidRPr="00B62852">
        <w:rPr>
          <w:rFonts w:ascii="Arial" w:eastAsia="Arial" w:hAnsi="Arial" w:cs="Arial"/>
          <w:b/>
          <w:sz w:val="24"/>
          <w:szCs w:val="24"/>
        </w:rPr>
        <w:t>8</w:t>
      </w:r>
      <w:r w:rsidR="00193A2D" w:rsidRPr="00B62852">
        <w:rPr>
          <w:rFonts w:ascii="Arial" w:eastAsia="Arial" w:hAnsi="Arial" w:cs="Arial"/>
          <w:b/>
          <w:sz w:val="24"/>
          <w:szCs w:val="24"/>
        </w:rPr>
        <w:t xml:space="preserve"> January 2021</w:t>
      </w:r>
      <w:r w:rsidR="00C55046" w:rsidRPr="00B62852">
        <w:rPr>
          <w:rFonts w:ascii="Arial" w:eastAsia="Arial" w:hAnsi="Arial" w:cs="Arial"/>
          <w:b/>
          <w:sz w:val="24"/>
          <w:szCs w:val="24"/>
        </w:rPr>
        <w:t>,</w:t>
      </w:r>
      <w:r w:rsidR="00D16141" w:rsidRPr="00B62852">
        <w:rPr>
          <w:rFonts w:ascii="Arial" w:eastAsia="Arial" w:hAnsi="Arial" w:cs="Arial"/>
          <w:b/>
          <w:sz w:val="24"/>
          <w:szCs w:val="24"/>
        </w:rPr>
        <w:t xml:space="preserve"> </w:t>
      </w:r>
      <w:r w:rsidR="00C55046" w:rsidRPr="00B62852">
        <w:rPr>
          <w:rFonts w:ascii="Arial" w:eastAsia="Arial" w:hAnsi="Arial" w:cs="Arial"/>
          <w:b/>
          <w:sz w:val="24"/>
          <w:szCs w:val="24"/>
        </w:rPr>
        <w:t>4PM</w:t>
      </w:r>
      <w:r w:rsidRPr="00B62852">
        <w:rPr>
          <w:rFonts w:ascii="Arial" w:eastAsia="Arial" w:hAnsi="Arial" w:cs="Arial"/>
          <w:sz w:val="24"/>
          <w:szCs w:val="24"/>
        </w:rPr>
        <w:t>,</w:t>
      </w:r>
      <w:r w:rsidR="00D16141" w:rsidRPr="00B62852">
        <w:rPr>
          <w:rFonts w:ascii="Arial" w:eastAsia="Arial" w:hAnsi="Arial" w:cs="Arial"/>
          <w:sz w:val="24"/>
          <w:szCs w:val="24"/>
        </w:rPr>
        <w:t xml:space="preserve"> </w:t>
      </w:r>
      <w:r w:rsidRPr="00B62852">
        <w:rPr>
          <w:rFonts w:ascii="Arial" w:eastAsia="Arial" w:hAnsi="Arial" w:cs="Arial"/>
          <w:sz w:val="24"/>
          <w:szCs w:val="24"/>
        </w:rPr>
        <w:t>the</w:t>
      </w:r>
      <w:r w:rsidR="00D16141" w:rsidRPr="00B62852">
        <w:rPr>
          <w:rFonts w:ascii="Arial" w:eastAsia="Arial" w:hAnsi="Arial" w:cs="Arial"/>
          <w:sz w:val="24"/>
          <w:szCs w:val="24"/>
        </w:rPr>
        <w:t xml:space="preserve"> </w:t>
      </w:r>
      <w:r w:rsidRPr="00B62852">
        <w:rPr>
          <w:rFonts w:ascii="Arial" w:eastAsia="Arial" w:hAnsi="Arial" w:cs="Arial"/>
          <w:sz w:val="24"/>
          <w:szCs w:val="24"/>
        </w:rPr>
        <w:t>Department</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Health</w:t>
      </w:r>
      <w:r w:rsidR="00D16141" w:rsidRPr="00B62852">
        <w:rPr>
          <w:rFonts w:ascii="Arial" w:eastAsia="Arial" w:hAnsi="Arial" w:cs="Arial"/>
          <w:sz w:val="24"/>
          <w:szCs w:val="24"/>
        </w:rPr>
        <w:t xml:space="preserve"> </w:t>
      </w:r>
      <w:r w:rsidRPr="00B62852">
        <w:rPr>
          <w:rFonts w:ascii="Arial" w:eastAsia="Arial" w:hAnsi="Arial" w:cs="Arial"/>
          <w:sz w:val="24"/>
          <w:szCs w:val="24"/>
        </w:rPr>
        <w:t>(DOH)</w:t>
      </w:r>
      <w:r w:rsidR="00D16141" w:rsidRPr="00B62852">
        <w:rPr>
          <w:rFonts w:ascii="Arial" w:eastAsia="Arial" w:hAnsi="Arial" w:cs="Arial"/>
          <w:sz w:val="24"/>
          <w:szCs w:val="24"/>
        </w:rPr>
        <w:t xml:space="preserve"> </w:t>
      </w:r>
      <w:r w:rsidRPr="00B62852">
        <w:rPr>
          <w:rFonts w:ascii="Arial" w:eastAsia="Arial" w:hAnsi="Arial" w:cs="Arial"/>
          <w:sz w:val="24"/>
          <w:szCs w:val="24"/>
        </w:rPr>
        <w:t>has</w:t>
      </w:r>
      <w:r w:rsidR="00D16141" w:rsidRPr="00B62852">
        <w:rPr>
          <w:rFonts w:ascii="Arial" w:eastAsia="Arial" w:hAnsi="Arial" w:cs="Arial"/>
          <w:sz w:val="24"/>
          <w:szCs w:val="24"/>
        </w:rPr>
        <w:t xml:space="preserve"> </w:t>
      </w:r>
      <w:r w:rsidRPr="00B62852">
        <w:rPr>
          <w:rFonts w:ascii="Arial" w:eastAsia="Arial" w:hAnsi="Arial" w:cs="Arial"/>
          <w:sz w:val="24"/>
          <w:szCs w:val="24"/>
        </w:rPr>
        <w:t>recorded</w:t>
      </w:r>
      <w:r w:rsidR="00D16141" w:rsidRPr="00B62852">
        <w:rPr>
          <w:rFonts w:ascii="Arial" w:eastAsia="Arial" w:hAnsi="Arial" w:cs="Arial"/>
          <w:sz w:val="24"/>
          <w:szCs w:val="24"/>
        </w:rPr>
        <w:t xml:space="preserve"> </w:t>
      </w:r>
      <w:r w:rsidRPr="00B62852">
        <w:rPr>
          <w:rFonts w:ascii="Arial" w:eastAsia="Arial" w:hAnsi="Arial" w:cs="Arial"/>
          <w:sz w:val="24"/>
          <w:szCs w:val="24"/>
        </w:rPr>
        <w:t>a</w:t>
      </w:r>
      <w:r w:rsidR="00D16141" w:rsidRPr="00B62852">
        <w:rPr>
          <w:rFonts w:ascii="Arial" w:eastAsia="Arial" w:hAnsi="Arial" w:cs="Arial"/>
          <w:sz w:val="24"/>
          <w:szCs w:val="24"/>
        </w:rPr>
        <w:t xml:space="preserve"> </w:t>
      </w:r>
      <w:r w:rsidRPr="00B62852">
        <w:rPr>
          <w:rFonts w:ascii="Arial" w:eastAsia="Arial" w:hAnsi="Arial" w:cs="Arial"/>
          <w:sz w:val="24"/>
          <w:szCs w:val="24"/>
        </w:rPr>
        <w:t>total</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00542700" w:rsidRPr="00B62852">
        <w:rPr>
          <w:rFonts w:ascii="Arial" w:eastAsia="Arial" w:hAnsi="Arial" w:cs="Arial"/>
          <w:b/>
          <w:sz w:val="24"/>
          <w:szCs w:val="24"/>
        </w:rPr>
        <w:t xml:space="preserve">502,736 </w:t>
      </w:r>
      <w:r w:rsidR="00FD6C15" w:rsidRPr="00B62852">
        <w:rPr>
          <w:rFonts w:ascii="Arial" w:eastAsia="Arial" w:hAnsi="Arial" w:cs="Arial"/>
          <w:b/>
          <w:sz w:val="24"/>
          <w:szCs w:val="24"/>
        </w:rPr>
        <w:t>co</w:t>
      </w:r>
      <w:r w:rsidRPr="00B62852">
        <w:rPr>
          <w:rFonts w:ascii="Arial" w:eastAsia="Arial" w:hAnsi="Arial" w:cs="Arial"/>
          <w:b/>
          <w:sz w:val="24"/>
          <w:szCs w:val="24"/>
        </w:rPr>
        <w:t>nfirmed</w:t>
      </w:r>
      <w:r w:rsidR="00D16141" w:rsidRPr="00B62852">
        <w:rPr>
          <w:rFonts w:ascii="Arial" w:eastAsia="Arial" w:hAnsi="Arial" w:cs="Arial"/>
          <w:b/>
          <w:sz w:val="24"/>
          <w:szCs w:val="24"/>
        </w:rPr>
        <w:t xml:space="preserve"> </w:t>
      </w:r>
      <w:r w:rsidRPr="00B62852">
        <w:rPr>
          <w:rFonts w:ascii="Arial" w:eastAsia="Arial" w:hAnsi="Arial" w:cs="Arial"/>
          <w:b/>
          <w:sz w:val="24"/>
          <w:szCs w:val="24"/>
        </w:rPr>
        <w:t>cases</w:t>
      </w:r>
      <w:r w:rsidRPr="00B62852">
        <w:rPr>
          <w:rFonts w:ascii="Arial" w:eastAsia="Arial" w:hAnsi="Arial" w:cs="Arial"/>
          <w:sz w:val="24"/>
          <w:szCs w:val="24"/>
        </w:rPr>
        <w:t>;</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which,</w:t>
      </w:r>
      <w:r w:rsidR="00D16141" w:rsidRPr="00B62852">
        <w:rPr>
          <w:rFonts w:ascii="Arial" w:eastAsia="Arial" w:hAnsi="Arial" w:cs="Arial"/>
          <w:sz w:val="24"/>
          <w:szCs w:val="24"/>
        </w:rPr>
        <w:t xml:space="preserve"> </w:t>
      </w:r>
      <w:r w:rsidR="00542700" w:rsidRPr="00B62852">
        <w:rPr>
          <w:rFonts w:ascii="Arial" w:eastAsia="Arial" w:hAnsi="Arial" w:cs="Arial"/>
          <w:b/>
          <w:sz w:val="24"/>
          <w:szCs w:val="24"/>
        </w:rPr>
        <w:t>26,839</w:t>
      </w:r>
      <w:r w:rsidRPr="00B62852">
        <w:rPr>
          <w:rFonts w:ascii="Arial" w:eastAsia="Arial" w:hAnsi="Arial" w:cs="Arial"/>
          <w:sz w:val="24"/>
          <w:szCs w:val="24"/>
        </w:rPr>
        <w:t>are</w:t>
      </w:r>
      <w:r w:rsidR="00D16141" w:rsidRPr="00B62852">
        <w:rPr>
          <w:rFonts w:ascii="Arial" w:eastAsia="Arial" w:hAnsi="Arial" w:cs="Arial"/>
          <w:sz w:val="24"/>
          <w:szCs w:val="24"/>
        </w:rPr>
        <w:t xml:space="preserve"> </w:t>
      </w:r>
      <w:r w:rsidRPr="00B62852">
        <w:rPr>
          <w:rFonts w:ascii="Arial" w:eastAsia="Arial" w:hAnsi="Arial" w:cs="Arial"/>
          <w:b/>
          <w:sz w:val="24"/>
          <w:szCs w:val="24"/>
        </w:rPr>
        <w:t>active</w:t>
      </w:r>
      <w:r w:rsidRPr="00B62852">
        <w:rPr>
          <w:rFonts w:ascii="Arial" w:eastAsia="Arial" w:hAnsi="Arial" w:cs="Arial"/>
          <w:sz w:val="24"/>
          <w:szCs w:val="24"/>
        </w:rPr>
        <w:t>,</w:t>
      </w:r>
      <w:r w:rsidR="00D16141" w:rsidRPr="00B62852">
        <w:rPr>
          <w:rFonts w:ascii="Arial" w:eastAsia="Arial" w:hAnsi="Arial" w:cs="Arial"/>
          <w:sz w:val="24"/>
          <w:szCs w:val="24"/>
        </w:rPr>
        <w:t xml:space="preserve"> </w:t>
      </w:r>
      <w:r w:rsidR="00542700" w:rsidRPr="00B62852">
        <w:rPr>
          <w:rFonts w:ascii="Arial" w:eastAsia="Arial" w:hAnsi="Arial" w:cs="Arial"/>
          <w:b/>
          <w:sz w:val="24"/>
          <w:szCs w:val="24"/>
        </w:rPr>
        <w:t xml:space="preserve">465,988 </w:t>
      </w:r>
      <w:r w:rsidRPr="00B62852">
        <w:rPr>
          <w:rFonts w:ascii="Arial" w:eastAsia="Arial" w:hAnsi="Arial" w:cs="Arial"/>
          <w:sz w:val="24"/>
          <w:szCs w:val="24"/>
        </w:rPr>
        <w:t>have</w:t>
      </w:r>
      <w:r w:rsidR="00D16141" w:rsidRPr="00B62852">
        <w:rPr>
          <w:rFonts w:ascii="Arial" w:eastAsia="Arial" w:hAnsi="Arial" w:cs="Arial"/>
          <w:sz w:val="24"/>
          <w:szCs w:val="24"/>
        </w:rPr>
        <w:t xml:space="preserve"> </w:t>
      </w:r>
      <w:r w:rsidRPr="00B62852">
        <w:rPr>
          <w:rFonts w:ascii="Arial" w:eastAsia="Arial" w:hAnsi="Arial" w:cs="Arial"/>
          <w:b/>
          <w:sz w:val="24"/>
          <w:szCs w:val="24"/>
        </w:rPr>
        <w:t>recovered</w:t>
      </w:r>
      <w:r w:rsidR="00D16141" w:rsidRPr="00B62852">
        <w:rPr>
          <w:rFonts w:ascii="Arial" w:eastAsia="Arial" w:hAnsi="Arial" w:cs="Arial"/>
          <w:sz w:val="24"/>
          <w:szCs w:val="24"/>
        </w:rPr>
        <w:t xml:space="preserve"> </w:t>
      </w:r>
      <w:r w:rsidRPr="00B62852">
        <w:rPr>
          <w:rFonts w:ascii="Arial" w:eastAsia="Arial" w:hAnsi="Arial" w:cs="Arial"/>
          <w:sz w:val="24"/>
          <w:szCs w:val="24"/>
        </w:rPr>
        <w:t>and</w:t>
      </w:r>
      <w:r w:rsidR="00D16141" w:rsidRPr="00B62852">
        <w:rPr>
          <w:rFonts w:ascii="Arial" w:eastAsia="Arial" w:hAnsi="Arial" w:cs="Arial"/>
          <w:sz w:val="24"/>
          <w:szCs w:val="24"/>
        </w:rPr>
        <w:t xml:space="preserve"> </w:t>
      </w:r>
      <w:r w:rsidR="00542700" w:rsidRPr="00B62852">
        <w:rPr>
          <w:rFonts w:ascii="Arial" w:eastAsia="Arial" w:hAnsi="Arial" w:cs="Arial"/>
          <w:b/>
          <w:sz w:val="24"/>
          <w:szCs w:val="24"/>
        </w:rPr>
        <w:t xml:space="preserve">9,909 </w:t>
      </w:r>
      <w:r w:rsidR="007767C5" w:rsidRPr="00B62852">
        <w:rPr>
          <w:rFonts w:ascii="Arial" w:eastAsia="Arial" w:hAnsi="Arial" w:cs="Arial"/>
          <w:b/>
          <w:sz w:val="24"/>
          <w:szCs w:val="24"/>
        </w:rPr>
        <w:t>deaths</w:t>
      </w:r>
      <w:r w:rsidR="007767C5" w:rsidRPr="00B62852">
        <w:rPr>
          <w:rFonts w:ascii="Arial" w:eastAsia="Arial" w:hAnsi="Arial" w:cs="Arial"/>
          <w:bCs/>
          <w:sz w:val="24"/>
          <w:szCs w:val="24"/>
        </w:rPr>
        <w:t>.</w:t>
      </w:r>
    </w:p>
    <w:p w14:paraId="22E235F4" w14:textId="3D3C3A5C"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542700">
        <w:rPr>
          <w:rFonts w:ascii="Arial" w:eastAsia="Arial" w:hAnsi="Arial" w:cs="Arial"/>
          <w:i/>
          <w:color w:val="0070C0"/>
          <w:sz w:val="16"/>
          <w:szCs w:val="16"/>
        </w:rPr>
        <w:t>1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51852564"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B62852">
        <w:rPr>
          <w:rFonts w:ascii="Arial" w:eastAsia="Arial" w:hAnsi="Arial" w:cs="Arial"/>
          <w:sz w:val="24"/>
          <w:szCs w:val="24"/>
        </w:rPr>
        <w:t>total</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b/>
          <w:bCs/>
          <w:sz w:val="24"/>
          <w:szCs w:val="24"/>
        </w:rPr>
        <w:t xml:space="preserve"> </w:t>
      </w:r>
      <w:r w:rsidR="004652C8" w:rsidRPr="00B62852">
        <w:rPr>
          <w:rFonts w:ascii="Arial" w:eastAsia="Arial" w:hAnsi="Arial" w:cs="Arial"/>
          <w:b/>
          <w:sz w:val="24"/>
          <w:szCs w:val="24"/>
        </w:rPr>
        <w:t>₱</w:t>
      </w:r>
      <w:r w:rsidR="00D6500F" w:rsidRPr="00B62852">
        <w:rPr>
          <w:rFonts w:ascii="Arial" w:eastAsia="Arial" w:hAnsi="Arial" w:cs="Arial"/>
          <w:b/>
          <w:bCs/>
          <w:sz w:val="24"/>
          <w:szCs w:val="24"/>
        </w:rPr>
        <w:t xml:space="preserve">1,916,832,927.91 </w:t>
      </w:r>
      <w:r w:rsidRPr="00B62852">
        <w:rPr>
          <w:rFonts w:ascii="Arial" w:eastAsia="Arial" w:hAnsi="Arial" w:cs="Arial"/>
          <w:sz w:val="24"/>
          <w:szCs w:val="24"/>
        </w:rPr>
        <w:t>worth</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assistance</w:t>
      </w:r>
      <w:r w:rsidR="00D16141" w:rsidRPr="00B62852">
        <w:rPr>
          <w:rFonts w:ascii="Arial" w:eastAsia="Arial" w:hAnsi="Arial" w:cs="Arial"/>
          <w:sz w:val="24"/>
          <w:szCs w:val="24"/>
        </w:rPr>
        <w:t xml:space="preserve"> </w:t>
      </w:r>
      <w:r w:rsidRPr="00B62852">
        <w:rPr>
          <w:rFonts w:ascii="Arial" w:eastAsia="Arial" w:hAnsi="Arial" w:cs="Arial"/>
          <w:sz w:val="24"/>
          <w:szCs w:val="24"/>
        </w:rPr>
        <w:t>was</w:t>
      </w:r>
      <w:r w:rsidR="00D16141" w:rsidRPr="00B62852">
        <w:rPr>
          <w:rFonts w:ascii="Arial" w:eastAsia="Arial" w:hAnsi="Arial" w:cs="Arial"/>
          <w:sz w:val="24"/>
          <w:szCs w:val="24"/>
        </w:rPr>
        <w:t xml:space="preserve"> </w:t>
      </w:r>
      <w:r w:rsidRPr="00B62852">
        <w:rPr>
          <w:rFonts w:ascii="Arial" w:eastAsia="Arial" w:hAnsi="Arial" w:cs="Arial"/>
          <w:sz w:val="24"/>
          <w:szCs w:val="24"/>
        </w:rPr>
        <w:t>provided</w:t>
      </w:r>
      <w:r w:rsidR="00D16141" w:rsidRPr="00B62852">
        <w:rPr>
          <w:rFonts w:ascii="Arial" w:eastAsia="Arial" w:hAnsi="Arial" w:cs="Arial"/>
          <w:sz w:val="24"/>
          <w:szCs w:val="24"/>
        </w:rPr>
        <w:t xml:space="preserve"> </w:t>
      </w:r>
      <w:r w:rsidRPr="00B62852">
        <w:rPr>
          <w:rFonts w:ascii="Arial" w:eastAsia="Arial" w:hAnsi="Arial" w:cs="Arial"/>
          <w:sz w:val="24"/>
          <w:szCs w:val="24"/>
        </w:rPr>
        <w:t>to</w:t>
      </w:r>
      <w:r w:rsidR="00D16141" w:rsidRPr="00B62852">
        <w:rPr>
          <w:rFonts w:ascii="Arial" w:eastAsia="Arial" w:hAnsi="Arial" w:cs="Arial"/>
          <w:sz w:val="24"/>
          <w:szCs w:val="24"/>
        </w:rPr>
        <w:t xml:space="preserve"> </w:t>
      </w:r>
      <w:r w:rsidRPr="00B62852">
        <w:rPr>
          <w:rFonts w:ascii="Arial" w:eastAsia="Arial" w:hAnsi="Arial" w:cs="Arial"/>
          <w:sz w:val="24"/>
          <w:szCs w:val="24"/>
        </w:rPr>
        <w:t>the</w:t>
      </w:r>
      <w:r w:rsidR="00D16141" w:rsidRPr="00B62852">
        <w:rPr>
          <w:rFonts w:ascii="Arial" w:eastAsia="Arial" w:hAnsi="Arial" w:cs="Arial"/>
          <w:sz w:val="24"/>
          <w:szCs w:val="24"/>
        </w:rPr>
        <w:t xml:space="preserve"> </w:t>
      </w:r>
      <w:r w:rsidRPr="00B62852">
        <w:rPr>
          <w:rFonts w:ascii="Arial" w:eastAsia="Arial" w:hAnsi="Arial" w:cs="Arial"/>
          <w:sz w:val="24"/>
          <w:szCs w:val="24"/>
        </w:rPr>
        <w:t>families</w:t>
      </w:r>
      <w:r w:rsidR="00D16141" w:rsidRPr="00B62852">
        <w:rPr>
          <w:rFonts w:ascii="Arial" w:eastAsia="Arial" w:hAnsi="Arial" w:cs="Arial"/>
          <w:sz w:val="24"/>
          <w:szCs w:val="24"/>
        </w:rPr>
        <w:t xml:space="preserve"> </w:t>
      </w:r>
      <w:r w:rsidRPr="00B62852">
        <w:rPr>
          <w:rFonts w:ascii="Arial" w:eastAsia="Arial" w:hAnsi="Arial" w:cs="Arial"/>
          <w:sz w:val="24"/>
          <w:szCs w:val="24"/>
        </w:rPr>
        <w:t>and</w:t>
      </w:r>
      <w:r w:rsidR="00D16141" w:rsidRPr="00B62852">
        <w:rPr>
          <w:rFonts w:ascii="Arial" w:eastAsia="Arial" w:hAnsi="Arial" w:cs="Arial"/>
          <w:sz w:val="24"/>
          <w:szCs w:val="24"/>
        </w:rPr>
        <w:t xml:space="preserve"> </w:t>
      </w:r>
      <w:r w:rsidRPr="00B62852">
        <w:rPr>
          <w:rFonts w:ascii="Arial" w:eastAsia="Arial" w:hAnsi="Arial" w:cs="Arial"/>
          <w:sz w:val="24"/>
          <w:szCs w:val="24"/>
        </w:rPr>
        <w:t>individuals</w:t>
      </w:r>
      <w:r w:rsidR="00D16141" w:rsidRPr="00B62852">
        <w:rPr>
          <w:rFonts w:ascii="Arial" w:eastAsia="Arial" w:hAnsi="Arial" w:cs="Arial"/>
          <w:sz w:val="24"/>
          <w:szCs w:val="24"/>
        </w:rPr>
        <w:t xml:space="preserve"> </w:t>
      </w:r>
      <w:r w:rsidRPr="00B62852">
        <w:rPr>
          <w:rFonts w:ascii="Arial" w:eastAsia="Arial" w:hAnsi="Arial" w:cs="Arial"/>
          <w:sz w:val="24"/>
          <w:szCs w:val="24"/>
        </w:rPr>
        <w:t>including</w:t>
      </w:r>
      <w:r w:rsidR="00D16141" w:rsidRPr="00B62852">
        <w:rPr>
          <w:rFonts w:ascii="Arial" w:eastAsia="Arial" w:hAnsi="Arial" w:cs="Arial"/>
          <w:sz w:val="24"/>
          <w:szCs w:val="24"/>
        </w:rPr>
        <w:t xml:space="preserve"> </w:t>
      </w:r>
      <w:proofErr w:type="spellStart"/>
      <w:r w:rsidRPr="00B62852">
        <w:rPr>
          <w:rFonts w:ascii="Arial" w:eastAsia="Arial" w:hAnsi="Arial" w:cs="Arial"/>
          <w:sz w:val="24"/>
          <w:szCs w:val="24"/>
        </w:rPr>
        <w:t>strandees</w:t>
      </w:r>
      <w:proofErr w:type="spellEnd"/>
      <w:r w:rsidR="00D16141" w:rsidRPr="00B62852">
        <w:rPr>
          <w:rFonts w:ascii="Arial" w:eastAsia="Arial" w:hAnsi="Arial" w:cs="Arial"/>
          <w:sz w:val="24"/>
          <w:szCs w:val="24"/>
        </w:rPr>
        <w:t xml:space="preserve"> </w:t>
      </w:r>
      <w:r w:rsidRPr="00B62852">
        <w:rPr>
          <w:rFonts w:ascii="Arial" w:eastAsia="Arial" w:hAnsi="Arial" w:cs="Arial"/>
          <w:sz w:val="24"/>
          <w:szCs w:val="24"/>
        </w:rPr>
        <w:t>affected</w:t>
      </w:r>
      <w:r w:rsidR="00D16141" w:rsidRPr="00B62852">
        <w:rPr>
          <w:rFonts w:ascii="Arial" w:eastAsia="Arial" w:hAnsi="Arial" w:cs="Arial"/>
          <w:sz w:val="24"/>
          <w:szCs w:val="24"/>
        </w:rPr>
        <w:t xml:space="preserve"> </w:t>
      </w:r>
      <w:r w:rsidRPr="00B62852">
        <w:rPr>
          <w:rFonts w:ascii="Arial" w:eastAsia="Arial" w:hAnsi="Arial" w:cs="Arial"/>
          <w:sz w:val="24"/>
          <w:szCs w:val="24"/>
        </w:rPr>
        <w:t>by</w:t>
      </w:r>
      <w:r w:rsidR="00D16141" w:rsidRPr="00B62852">
        <w:rPr>
          <w:rFonts w:ascii="Arial" w:eastAsia="Arial" w:hAnsi="Arial" w:cs="Arial"/>
          <w:sz w:val="24"/>
          <w:szCs w:val="24"/>
        </w:rPr>
        <w:t xml:space="preserve"> </w:t>
      </w:r>
      <w:r w:rsidRPr="00B62852">
        <w:rPr>
          <w:rFonts w:ascii="Arial" w:eastAsia="Arial" w:hAnsi="Arial" w:cs="Arial"/>
          <w:sz w:val="24"/>
          <w:szCs w:val="24"/>
        </w:rPr>
        <w:t>community</w:t>
      </w:r>
      <w:r w:rsidR="00D16141" w:rsidRPr="00B62852">
        <w:rPr>
          <w:rFonts w:ascii="Arial" w:eastAsia="Arial" w:hAnsi="Arial" w:cs="Arial"/>
          <w:sz w:val="24"/>
          <w:szCs w:val="24"/>
        </w:rPr>
        <w:t xml:space="preserve"> </w:t>
      </w:r>
      <w:r w:rsidRPr="00B62852">
        <w:rPr>
          <w:rFonts w:ascii="Arial" w:eastAsia="Arial" w:hAnsi="Arial" w:cs="Arial"/>
          <w:sz w:val="24"/>
          <w:szCs w:val="24"/>
        </w:rPr>
        <w:t>quarantine</w:t>
      </w:r>
      <w:r w:rsidR="00D16141" w:rsidRPr="00B62852">
        <w:rPr>
          <w:rFonts w:ascii="Arial" w:eastAsia="Arial" w:hAnsi="Arial" w:cs="Arial"/>
          <w:sz w:val="24"/>
          <w:szCs w:val="24"/>
        </w:rPr>
        <w:t xml:space="preserve"> </w:t>
      </w:r>
      <w:r w:rsidRPr="00B62852">
        <w:rPr>
          <w:rFonts w:ascii="Arial" w:eastAsia="Arial" w:hAnsi="Arial" w:cs="Arial"/>
          <w:sz w:val="24"/>
          <w:szCs w:val="24"/>
        </w:rPr>
        <w:t>being</w:t>
      </w:r>
      <w:r w:rsidR="00D16141" w:rsidRPr="00B62852">
        <w:rPr>
          <w:rFonts w:ascii="Arial" w:eastAsia="Arial" w:hAnsi="Arial" w:cs="Arial"/>
          <w:sz w:val="24"/>
          <w:szCs w:val="24"/>
        </w:rPr>
        <w:t xml:space="preserve"> </w:t>
      </w:r>
      <w:r w:rsidRPr="00B62852">
        <w:rPr>
          <w:rFonts w:ascii="Arial" w:eastAsia="Arial" w:hAnsi="Arial" w:cs="Arial"/>
          <w:sz w:val="24"/>
          <w:szCs w:val="24"/>
        </w:rPr>
        <w:t>implemented</w:t>
      </w:r>
      <w:r w:rsidR="00D16141" w:rsidRPr="00B62852">
        <w:rPr>
          <w:rFonts w:ascii="Arial" w:eastAsia="Arial" w:hAnsi="Arial" w:cs="Arial"/>
          <w:sz w:val="24"/>
          <w:szCs w:val="24"/>
        </w:rPr>
        <w:t xml:space="preserve"> </w:t>
      </w:r>
      <w:r w:rsidRPr="00B62852">
        <w:rPr>
          <w:rFonts w:ascii="Arial" w:eastAsia="Arial" w:hAnsi="Arial" w:cs="Arial"/>
          <w:sz w:val="24"/>
          <w:szCs w:val="24"/>
        </w:rPr>
        <w:t>due</w:t>
      </w:r>
      <w:r w:rsidR="00D16141" w:rsidRPr="00B62852">
        <w:rPr>
          <w:rFonts w:ascii="Arial" w:eastAsia="Arial" w:hAnsi="Arial" w:cs="Arial"/>
          <w:sz w:val="24"/>
          <w:szCs w:val="24"/>
        </w:rPr>
        <w:t xml:space="preserve"> </w:t>
      </w:r>
      <w:r w:rsidRPr="00B62852">
        <w:rPr>
          <w:rFonts w:ascii="Arial" w:eastAsia="Arial" w:hAnsi="Arial" w:cs="Arial"/>
          <w:sz w:val="24"/>
          <w:szCs w:val="24"/>
        </w:rPr>
        <w:t>to</w:t>
      </w:r>
      <w:r w:rsidR="00D16141" w:rsidRPr="00B62852">
        <w:rPr>
          <w:rFonts w:ascii="Arial" w:eastAsia="Arial" w:hAnsi="Arial" w:cs="Arial"/>
          <w:sz w:val="24"/>
          <w:szCs w:val="24"/>
        </w:rPr>
        <w:t xml:space="preserve"> </w:t>
      </w:r>
      <w:r w:rsidRPr="00B62852">
        <w:rPr>
          <w:rFonts w:ascii="Arial" w:eastAsia="Arial" w:hAnsi="Arial" w:cs="Arial"/>
          <w:sz w:val="24"/>
          <w:szCs w:val="24"/>
        </w:rPr>
        <w:t>COVID-19</w:t>
      </w:r>
      <w:r w:rsidR="00D16141" w:rsidRPr="00B62852">
        <w:rPr>
          <w:rFonts w:ascii="Arial" w:eastAsia="Arial" w:hAnsi="Arial" w:cs="Arial"/>
          <w:sz w:val="24"/>
          <w:szCs w:val="24"/>
        </w:rPr>
        <w:t xml:space="preserve"> </w:t>
      </w:r>
      <w:r w:rsidRPr="00B62852">
        <w:rPr>
          <w:rFonts w:ascii="Arial" w:eastAsia="Arial" w:hAnsi="Arial" w:cs="Arial"/>
          <w:sz w:val="24"/>
          <w:szCs w:val="24"/>
        </w:rPr>
        <w:t>pandemic;</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which,</w:t>
      </w:r>
      <w:r w:rsidR="00201C7A" w:rsidRPr="00B62852">
        <w:rPr>
          <w:rFonts w:ascii="Arial" w:eastAsia="Arial" w:hAnsi="Arial" w:cs="Arial"/>
          <w:sz w:val="24"/>
          <w:szCs w:val="24"/>
        </w:rPr>
        <w:t xml:space="preserve"> </w:t>
      </w:r>
      <w:r w:rsidR="00CD47B7" w:rsidRPr="00B62852">
        <w:rPr>
          <w:rFonts w:ascii="Arial" w:eastAsia="Arial" w:hAnsi="Arial" w:cs="Arial"/>
          <w:b/>
          <w:sz w:val="24"/>
          <w:szCs w:val="24"/>
        </w:rPr>
        <w:t>₱</w:t>
      </w:r>
      <w:r w:rsidR="00D6500F" w:rsidRPr="00B62852">
        <w:rPr>
          <w:rFonts w:ascii="Arial" w:eastAsia="Arial" w:hAnsi="Arial" w:cs="Arial"/>
          <w:b/>
          <w:sz w:val="24"/>
          <w:szCs w:val="24"/>
        </w:rPr>
        <w:t xml:space="preserve">1,404,847,559.42 </w:t>
      </w:r>
      <w:r w:rsidRPr="00B62852">
        <w:rPr>
          <w:rFonts w:ascii="Arial" w:eastAsia="Arial" w:hAnsi="Arial" w:cs="Arial"/>
          <w:bCs/>
          <w:sz w:val="24"/>
          <w:szCs w:val="24"/>
        </w:rPr>
        <w:t>was</w:t>
      </w:r>
      <w:r w:rsidR="00D16141" w:rsidRPr="00B62852">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4B4C69">
        <w:rPr>
          <w:rFonts w:ascii="Arial" w:eastAsia="Arial" w:hAnsi="Arial" w:cs="Arial"/>
          <w:b/>
          <w:sz w:val="24"/>
          <w:szCs w:val="24"/>
        </w:rPr>
        <w:t>DSWD</w:t>
      </w:r>
      <w:r w:rsidRPr="004B4C69">
        <w:rPr>
          <w:rFonts w:ascii="Arial" w:eastAsia="Arial" w:hAnsi="Arial" w:cs="Arial"/>
          <w:sz w:val="24"/>
          <w:szCs w:val="24"/>
        </w:rPr>
        <w:t>,</w:t>
      </w:r>
      <w:r w:rsidR="00D16141" w:rsidRPr="004B4C69">
        <w:rPr>
          <w:rFonts w:ascii="Arial" w:eastAsia="Arial" w:hAnsi="Arial" w:cs="Arial"/>
          <w:b/>
          <w:sz w:val="24"/>
          <w:szCs w:val="24"/>
        </w:rPr>
        <w:t xml:space="preserve"> </w:t>
      </w:r>
      <w:r w:rsidRPr="004B4C69">
        <w:rPr>
          <w:rFonts w:ascii="Arial" w:eastAsia="Arial" w:hAnsi="Arial" w:cs="Arial"/>
          <w:b/>
          <w:sz w:val="24"/>
          <w:szCs w:val="24"/>
        </w:rPr>
        <w:t>₱</w:t>
      </w:r>
      <w:r w:rsidR="00A82D9C" w:rsidRPr="004B4C69">
        <w:rPr>
          <w:rFonts w:ascii="Arial" w:eastAsia="Arial" w:hAnsi="Arial" w:cs="Arial"/>
          <w:b/>
          <w:bCs/>
          <w:sz w:val="24"/>
          <w:szCs w:val="24"/>
        </w:rPr>
        <w:t xml:space="preserve">480,134,958.53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NGOs</w:t>
      </w:r>
      <w:r w:rsidRPr="004B4C69">
        <w:rPr>
          <w:rFonts w:ascii="Arial" w:eastAsia="Arial" w:hAnsi="Arial" w:cs="Arial"/>
          <w:sz w:val="24"/>
          <w:szCs w:val="24"/>
        </w:rPr>
        <w:t>,</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b/>
          <w:sz w:val="24"/>
          <w:szCs w:val="24"/>
        </w:rPr>
        <w:t>₱</w:t>
      </w:r>
      <w:r w:rsidR="00D67BA9" w:rsidRPr="004B4C69">
        <w:rPr>
          <w:rFonts w:ascii="Arial" w:eastAsia="Arial" w:hAnsi="Arial" w:cs="Arial"/>
          <w:b/>
          <w:bCs/>
          <w:sz w:val="24"/>
          <w:szCs w:val="24"/>
        </w:rPr>
        <w:t>31,850,409.96</w:t>
      </w:r>
      <w:r w:rsidR="00D16141" w:rsidRPr="004B4C69">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D6500F" w14:paraId="6B7C258F" w14:textId="77777777" w:rsidTr="00B62852">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1F6B1DD" w14:textId="77777777" w:rsidR="00D6500F" w:rsidRDefault="00D6500F" w:rsidP="00D6500F">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0125CBA" w14:textId="77777777" w:rsidR="00D6500F" w:rsidRDefault="00D6500F"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42700" w14:paraId="12959BFB" w14:textId="77777777" w:rsidTr="00B62852">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1649FFDE" w14:textId="77777777" w:rsidR="00542700" w:rsidRDefault="00542700" w:rsidP="00D6500F">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FE9AF0E"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32ED89E6"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5DCFFFEA"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F99992A"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42700" w14:paraId="2526B76A" w14:textId="77777777" w:rsidTr="00B62852">
        <w:trPr>
          <w:trHeight w:val="20"/>
        </w:trPr>
        <w:tc>
          <w:tcPr>
            <w:tcW w:w="214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3889D5F"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B0A0B91" w14:textId="5DCAEB4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04,847,559.42 </w:t>
            </w:r>
          </w:p>
        </w:tc>
        <w:tc>
          <w:tcPr>
            <w:tcW w:w="675" w:type="pct"/>
            <w:tcBorders>
              <w:top w:val="nil"/>
              <w:left w:val="single" w:sz="4" w:space="0" w:color="auto"/>
              <w:bottom w:val="single" w:sz="4" w:space="0" w:color="000000"/>
              <w:right w:val="single" w:sz="4" w:space="0" w:color="000000"/>
            </w:tcBorders>
            <w:shd w:val="clear" w:color="A5A5A5" w:fill="A5A5A5"/>
            <w:noWrap/>
            <w:vAlign w:val="bottom"/>
            <w:hideMark/>
          </w:tcPr>
          <w:p w14:paraId="7B6AB382" w14:textId="52715C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4775698D" w14:textId="2D7055D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7E5F32A4" w14:textId="3965DCE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6,832,927.91 </w:t>
            </w:r>
          </w:p>
        </w:tc>
      </w:tr>
      <w:tr w:rsidR="00542700" w14:paraId="60E5335A" w14:textId="77777777" w:rsidTr="00B62852">
        <w:trPr>
          <w:trHeight w:val="20"/>
        </w:trPr>
        <w:tc>
          <w:tcPr>
            <w:tcW w:w="214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9571E7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E38CDF0" w14:textId="088CD0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639,924.85 </w:t>
            </w:r>
          </w:p>
        </w:tc>
        <w:tc>
          <w:tcPr>
            <w:tcW w:w="675" w:type="pct"/>
            <w:tcBorders>
              <w:top w:val="nil"/>
              <w:left w:val="single" w:sz="4" w:space="0" w:color="auto"/>
              <w:bottom w:val="single" w:sz="4" w:space="0" w:color="000000"/>
              <w:right w:val="single" w:sz="4" w:space="0" w:color="000000"/>
            </w:tcBorders>
            <w:shd w:val="clear" w:color="A5A5A5" w:fill="A5A5A5"/>
            <w:noWrap/>
            <w:vAlign w:val="bottom"/>
            <w:hideMark/>
          </w:tcPr>
          <w:p w14:paraId="6441630D" w14:textId="47AC47D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81D518" w14:textId="2678109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D8DEB8" w14:textId="360675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8,049,924.85 </w:t>
            </w:r>
          </w:p>
        </w:tc>
      </w:tr>
      <w:tr w:rsidR="00542700" w14:paraId="52089196" w14:textId="77777777" w:rsidTr="00B62852">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53EFDCEF"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single" w:sz="4" w:space="0" w:color="auto"/>
              <w:left w:val="nil"/>
              <w:bottom w:val="single" w:sz="4" w:space="0" w:color="000000"/>
              <w:right w:val="single" w:sz="4" w:space="0" w:color="000000"/>
            </w:tcBorders>
            <w:shd w:val="clear" w:color="auto" w:fill="auto"/>
            <w:noWrap/>
            <w:vAlign w:val="bottom"/>
            <w:hideMark/>
          </w:tcPr>
          <w:p w14:paraId="33FBA37A" w14:textId="54CF75A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633,035.69 </w:t>
            </w:r>
          </w:p>
        </w:tc>
        <w:tc>
          <w:tcPr>
            <w:tcW w:w="675" w:type="pct"/>
            <w:tcBorders>
              <w:top w:val="nil"/>
              <w:left w:val="nil"/>
              <w:bottom w:val="single" w:sz="4" w:space="0" w:color="000000"/>
              <w:right w:val="single" w:sz="4" w:space="0" w:color="000000"/>
            </w:tcBorders>
            <w:shd w:val="clear" w:color="auto" w:fill="auto"/>
            <w:noWrap/>
            <w:vAlign w:val="bottom"/>
            <w:hideMark/>
          </w:tcPr>
          <w:p w14:paraId="57BB5350" w14:textId="4CD4DD8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87815A7" w14:textId="4669C9B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E38F98" w14:textId="0F5EC0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633,035.69 </w:t>
            </w:r>
          </w:p>
        </w:tc>
      </w:tr>
      <w:tr w:rsidR="00542700" w14:paraId="2919A85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C5F964"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EFD3943" w14:textId="4DB29BC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867,399.36 </w:t>
            </w:r>
          </w:p>
        </w:tc>
        <w:tc>
          <w:tcPr>
            <w:tcW w:w="675" w:type="pct"/>
            <w:tcBorders>
              <w:top w:val="nil"/>
              <w:left w:val="nil"/>
              <w:bottom w:val="single" w:sz="4" w:space="0" w:color="000000"/>
              <w:right w:val="single" w:sz="4" w:space="0" w:color="000000"/>
            </w:tcBorders>
            <w:shd w:val="clear" w:color="auto" w:fill="auto"/>
            <w:noWrap/>
            <w:vAlign w:val="bottom"/>
            <w:hideMark/>
          </w:tcPr>
          <w:p w14:paraId="738A8133" w14:textId="710ED6D8"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8B74C5" w14:textId="66D409E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0B6B21" w14:textId="2ACD7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67,399.36 </w:t>
            </w:r>
          </w:p>
        </w:tc>
      </w:tr>
      <w:tr w:rsidR="00542700" w14:paraId="4ADEA73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C7CF4"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F328AEF" w14:textId="6943AB6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108DB0E" w14:textId="443E035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C84EAC" w14:textId="3F43FB6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7F0B3A" w14:textId="2B0EB8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542700" w14:paraId="1A5A4C7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16EC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9C29510" w14:textId="3346A1A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14,568.00 </w:t>
            </w:r>
          </w:p>
        </w:tc>
        <w:tc>
          <w:tcPr>
            <w:tcW w:w="675" w:type="pct"/>
            <w:tcBorders>
              <w:top w:val="nil"/>
              <w:left w:val="nil"/>
              <w:bottom w:val="single" w:sz="4" w:space="0" w:color="000000"/>
              <w:right w:val="single" w:sz="4" w:space="0" w:color="000000"/>
            </w:tcBorders>
            <w:shd w:val="clear" w:color="auto" w:fill="auto"/>
            <w:noWrap/>
            <w:vAlign w:val="bottom"/>
            <w:hideMark/>
          </w:tcPr>
          <w:p w14:paraId="48DD746F" w14:textId="1D87A1C2"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C89632" w14:textId="709AF91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436EE22" w14:textId="740B13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4,568.00 </w:t>
            </w:r>
          </w:p>
        </w:tc>
      </w:tr>
      <w:tr w:rsidR="00542700" w14:paraId="7CC64BE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4615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867CCE" w14:textId="369B459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636EA188" w14:textId="1C7D50D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637CF2D" w14:textId="62A94F0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13B2FC" w14:textId="2CD80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542700" w14:paraId="55C108C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9EAE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A948232" w14:textId="27E604D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6E538470" w14:textId="5B84A83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50CB972" w14:textId="7960F2D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330E87" w14:textId="05C99C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50,458.00 </w:t>
            </w:r>
          </w:p>
        </w:tc>
      </w:tr>
      <w:tr w:rsidR="00542700" w14:paraId="1C105FB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B0C9D"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09FDE12" w14:textId="103509C2"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108,798.00 </w:t>
            </w:r>
          </w:p>
        </w:tc>
        <w:tc>
          <w:tcPr>
            <w:tcW w:w="675" w:type="pct"/>
            <w:tcBorders>
              <w:top w:val="nil"/>
              <w:left w:val="nil"/>
              <w:bottom w:val="single" w:sz="4" w:space="0" w:color="000000"/>
              <w:right w:val="single" w:sz="4" w:space="0" w:color="000000"/>
            </w:tcBorders>
            <w:shd w:val="clear" w:color="auto" w:fill="auto"/>
            <w:noWrap/>
            <w:vAlign w:val="bottom"/>
            <w:hideMark/>
          </w:tcPr>
          <w:p w14:paraId="001715C2" w14:textId="450B532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0AA7651" w14:textId="036A011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89B5CD" w14:textId="4864BD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51,298.00 </w:t>
            </w:r>
          </w:p>
        </w:tc>
      </w:tr>
      <w:tr w:rsidR="00542700" w14:paraId="1F1DE6C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3F86C"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E0905" w14:textId="1B8B393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23CF117" w14:textId="0E6E943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F9C4E4" w14:textId="5745835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0327E3" w14:textId="51D7EF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542700" w14:paraId="767949A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AA2A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ADC185" w14:textId="7039E3A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5ECA6" w14:textId="279822D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EB47445" w14:textId="7DE252A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DD5E58" w14:textId="7E4372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42700" w14:paraId="64A3B01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0B9D41" w14:textId="77777777" w:rsidR="00542700" w:rsidRDefault="00542700" w:rsidP="00D6500F">
            <w:pPr>
              <w:spacing w:after="0" w:line="240" w:lineRule="auto"/>
              <w:ind w:left="134" w:right="57"/>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9C9DC2" w14:textId="2FDAED1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CD877" w14:textId="26EE263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E947E3" w14:textId="04B2605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77B691" w14:textId="1ABB1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542700" w14:paraId="1023026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847C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5EE04" w14:textId="791C4E8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1A18D1C4" w14:textId="7A2B514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5341C87" w14:textId="20CA61C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373617" w14:textId="317365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542700" w14:paraId="7D797ED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1FC837"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050B28F" w14:textId="59A35FA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2DEE3DA" w14:textId="33BC8B3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BD7FC1C" w14:textId="46B2CED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EF96D0" w14:textId="2349F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542700" w14:paraId="32A69B4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37FFB"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51887D" w14:textId="4A8D87B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10EE081E" w14:textId="2D58A36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BA1F2C" w14:textId="42A657E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D4A9E44" w14:textId="627E29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42700" w14:paraId="6A5610C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ECC87"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3192E8F" w14:textId="3E9236C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81C03C8" w14:textId="2AF6D560"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9F5B6" w14:textId="333F09A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E409BA" w14:textId="793FCB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542700" w14:paraId="4EC812C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E142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6E72987" w14:textId="0EEF552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D30FD54" w14:textId="4B9D25D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7375D4" w14:textId="3FA5F0B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77C1896" w14:textId="48B2F6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542700" w14:paraId="67D4E9C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51F6D"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138F35" w14:textId="162FD61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6B69D2C5" w14:textId="4CEA6868"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C7CCB2" w14:textId="5B5D07C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04AFB0" w14:textId="4E130F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542700" w14:paraId="552359A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92E1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709138C" w14:textId="76B28B9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123FC5E4" w14:textId="638607B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97821D" w14:textId="4FEC93A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67548C" w14:textId="70D87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542700" w14:paraId="2D64E3B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3FB05"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31B900" w14:textId="1B10D6B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2E1BB" w14:textId="3368402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EAADA1" w14:textId="085D641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13EC82" w14:textId="21AF6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42700" w14:paraId="425A65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81791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C0F4060" w14:textId="6892AC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09,96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40254E42" w14:textId="0AB90C9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2381A55" w14:textId="3247868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6D571F58" w14:textId="22F7BFB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366,071.77 </w:t>
            </w:r>
          </w:p>
        </w:tc>
      </w:tr>
      <w:tr w:rsidR="00542700" w14:paraId="51BDAE5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60845"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9A80E31" w14:textId="5C6E27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354072" w14:textId="646EC3F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F63CAB" w14:textId="3A7B2D8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822B23" w14:textId="158D9C1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542700" w14:paraId="1F50C3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604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AA0D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02A83896" w14:textId="321799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A8F90FC" w14:textId="7473F2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B9D9C2" w14:textId="75C24A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3B984" w14:textId="1686F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42700" w14:paraId="6B9DD7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3C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5C35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8448174" w14:textId="678AB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7272198" w14:textId="2F513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40B7FC" w14:textId="1378C6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0A60" w14:textId="1F1853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DE0EC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D700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077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BAF7A43" w14:textId="12165F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5F23115" w14:textId="4F4DFA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51DD2D" w14:textId="7B4D6B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EEC6D" w14:textId="46A75A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42700" w14:paraId="2A1589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D72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C1F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8E2A83B" w14:textId="2BF66D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2A5CE269" w14:textId="3BAE38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669D1A" w14:textId="476B36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5C8D0" w14:textId="088E06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42700" w14:paraId="5D369A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098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45E7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24814E1" w14:textId="3EBEC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55D0EF" w14:textId="078CFB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3D2874" w14:textId="1B958A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5DCDB" w14:textId="7B5777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6259E8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4EF8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594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DE6EA52" w14:textId="5AE8CE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EB854AF" w14:textId="0E43D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959205" w14:textId="629083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F987E" w14:textId="5A02C4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7E4CB1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B72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3FF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A5428DF" w14:textId="293FC1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9B0E679" w14:textId="389D19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4286ACA3" w14:textId="1FE84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9CCA5" w14:textId="1B98A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42700" w14:paraId="270969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6FA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314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785BE3B" w14:textId="0A5609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0DFAEE2" w14:textId="5D012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044D896" w14:textId="7D08B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5CD15" w14:textId="0B8A1E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42700" w14:paraId="6875F7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7DF8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C34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CDEBCC8" w14:textId="52EFE8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7FD28C3" w14:textId="5CCE0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118E17" w14:textId="7DC87E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4EC9C" w14:textId="670827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5649FBC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28EF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242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66807D0" w14:textId="2221C2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000694A" w14:textId="1291B4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D4149A" w14:textId="654A3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70DD1" w14:textId="08FFB4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42700" w14:paraId="61F1A0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C7D2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6ADB3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26801AD" w14:textId="67197F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B1534FF" w14:textId="360D4E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9EEAE3" w14:textId="571042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5CE8C" w14:textId="6813DA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42700" w14:paraId="30BBE7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D38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B4D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8D86DEC" w14:textId="472431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1FDF463" w14:textId="396315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956B42" w14:textId="4037B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08F06" w14:textId="627DB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42700" w14:paraId="025761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DE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2AE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4BE7437" w14:textId="1B789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97D2830" w14:textId="332756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17B9AD9" w14:textId="31A740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02F66" w14:textId="67906B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42700" w14:paraId="08EAC7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744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8C1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4E1A188" w14:textId="40741C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5EFE812C" w14:textId="7A714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4AE599C" w14:textId="6488D4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0B3B4" w14:textId="184A48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42700" w14:paraId="6C4567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FBA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2B31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48D84DE" w14:textId="659E27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42F4117" w14:textId="1A2CC7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E106B7" w14:textId="627EE8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B81F4" w14:textId="0F5B2E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42700" w14:paraId="4B17BE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B3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D962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5D740AC" w14:textId="5878CA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DD8D7C8" w14:textId="2B77D6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DAF091" w14:textId="52E716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BCD81" w14:textId="074E6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28F073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4EF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0CA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C25CEBE" w14:textId="79F5D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792FFB" w14:textId="3AF8C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328BAD" w14:textId="0FBFF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51703" w14:textId="56A1F2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EAFEB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F8D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B25D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49862B8" w14:textId="1B21EB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50FFD52" w14:textId="726B4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75E969" w14:textId="2298BF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84AF1" w14:textId="4601F2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3363A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103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DFDB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39B0C08" w14:textId="2B6B92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E294B60" w14:textId="059D8C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3D6BC1" w14:textId="58331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BA8B4" w14:textId="359FBB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DD443C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DE2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9BE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A6E3659" w14:textId="6994D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27EC37" w14:textId="767989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9DEBCD" w14:textId="7239C7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BC793" w14:textId="39707F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3AD1B9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8AF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4F1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896E87A" w14:textId="1BA66B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0618955" w14:textId="18EDDE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DE42C4" w14:textId="12AA9C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43E95" w14:textId="5761F4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42700" w14:paraId="52E7147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859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B7D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9D91D70" w14:textId="20569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094B10A2" w14:textId="5AC4A9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C9BA25" w14:textId="5B0302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6E620" w14:textId="1185C6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42700" w14:paraId="4F07A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823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4919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E9180FB" w14:textId="49A86C5E"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F0DE916" w14:textId="71D8AC3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B3D660" w14:textId="05C4739D"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3CB36" w14:textId="574304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42700" w14:paraId="3DD8969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442E0"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9E6789F" w14:textId="754DA8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0,96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9AE3F4E" w14:textId="0B79D7F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BF817C" w14:textId="29ACA76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9D725F9" w14:textId="2F619E6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0,967.83 </w:t>
            </w:r>
          </w:p>
        </w:tc>
      </w:tr>
      <w:tr w:rsidR="00542700" w14:paraId="1DC5D0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56C6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D887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97E750" w14:textId="2A078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291AB7F" w14:textId="266C22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D1342" w14:textId="175F6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8A8F0" w14:textId="7AADD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42700" w14:paraId="0EA922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C01F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3F6D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61399F" w14:textId="08FC6A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1EC6658" w14:textId="0B81B2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3927" w14:textId="52558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5852" w14:textId="17588E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42700" w14:paraId="31AA2C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6D4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166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8155102" w14:textId="4E1D56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4D19031" w14:textId="278485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5992B" w14:textId="78D13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1D9B7" w14:textId="783C3F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2F19B4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DAD5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09B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68051D2" w14:textId="438E34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3CFE4AB" w14:textId="0A83CB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445DE" w14:textId="295158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93601" w14:textId="5A455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42700" w14:paraId="70FEA6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B1B9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DF28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6EF9BD" w14:textId="6EB5E4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786FC4CA" w14:textId="11C84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D6068" w14:textId="340EF4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86CB2" w14:textId="1C67F7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42700" w14:paraId="7EC353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FD12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7F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75EC3B3" w14:textId="02F96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98661ED" w14:textId="198C92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787E8" w14:textId="14AF63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59BB5" w14:textId="5FF77D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42700" w14:paraId="4B53C1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72EC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AAD0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BE02B3" w14:textId="369EC0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4B7A5662" w14:textId="7FAC1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0C0C6" w14:textId="3EF2BB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0373C" w14:textId="0AD5A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42700" w14:paraId="172BB8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C86C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AB9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1DC51F3" w14:textId="7B1BC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C408489" w14:textId="1D28B3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94A84" w14:textId="798DF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CA67B" w14:textId="14FDC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42700" w14:paraId="7F4A99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369A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874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681847" w14:textId="600BD5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978249F" w14:textId="74836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1D6E2" w14:textId="14EE0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D5DF6" w14:textId="13DDA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42700" w14:paraId="183274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3B71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390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8B3952" w14:textId="61F3A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422C8E4" w14:textId="5E22C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1C551" w14:textId="23C4A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BA33E" w14:textId="64BB4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42700" w14:paraId="773174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F45C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59B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693350" w14:textId="7A402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EE2682C" w14:textId="0F34B2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306E0" w14:textId="2DC6C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B7D44" w14:textId="5E1E74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42700" w14:paraId="3340B5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E2AD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E560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57B8F7" w14:textId="22F3B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B5FB4D3" w14:textId="13A74E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8B500" w14:textId="5B791D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4C399" w14:textId="622E97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42700" w14:paraId="4B114C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FBF2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4F1D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4F9C0D" w14:textId="2B3F0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82286BA" w14:textId="4B4A4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7458A" w14:textId="502E1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3B345" w14:textId="1F8E0F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42700" w14:paraId="0E605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6CB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B8B6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E04BFB" w14:textId="7D4FB6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7CFBA4B" w14:textId="3D442E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AAE7C" w14:textId="54BDEC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4795B" w14:textId="43BC46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42700" w14:paraId="129B76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47A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CC63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3BD77A3" w14:textId="64592E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6A37685" w14:textId="30EA98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678AC" w14:textId="6DC2A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04CB4" w14:textId="3347F9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42700" w14:paraId="72E571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38F4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64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A4083D3" w14:textId="4B2D9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80E2478" w14:textId="3EEFE0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A023C" w14:textId="2FE35F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48E57" w14:textId="5028F6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42700" w14:paraId="7F7C11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309A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6A2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235A567" w14:textId="0B045E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F1766EB" w14:textId="173D5A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3FAA6" w14:textId="1A931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36B66" w14:textId="05142B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42700" w14:paraId="460DDA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D24B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F7B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56CF7A8" w14:textId="212904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065A925" w14:textId="097B4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C45C" w14:textId="48AFD9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E80B" w14:textId="67FF2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42700" w14:paraId="4DEA10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2AEF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FF5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763740D" w14:textId="1040DC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1D67FD27" w14:textId="1BBCE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78042" w14:textId="17FB72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03B91" w14:textId="2429A0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42700" w14:paraId="49A259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6FA4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B52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EDCA041" w14:textId="30F738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0FCD44C" w14:textId="78F39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6B69" w14:textId="48CA24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A621B" w14:textId="6560BD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42700" w14:paraId="60BCC1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364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B71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65B3372" w14:textId="1E7DE6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122.25 </w:t>
            </w:r>
          </w:p>
        </w:tc>
        <w:tc>
          <w:tcPr>
            <w:tcW w:w="675" w:type="pct"/>
            <w:tcBorders>
              <w:top w:val="nil"/>
              <w:left w:val="nil"/>
              <w:bottom w:val="single" w:sz="4" w:space="0" w:color="000000"/>
              <w:right w:val="single" w:sz="4" w:space="0" w:color="000000"/>
            </w:tcBorders>
            <w:shd w:val="clear" w:color="auto" w:fill="auto"/>
            <w:noWrap/>
            <w:vAlign w:val="bottom"/>
            <w:hideMark/>
          </w:tcPr>
          <w:p w14:paraId="63D175E0" w14:textId="711C2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40DEE" w14:textId="18248B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75175" w14:textId="1C6801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122.25 </w:t>
            </w:r>
          </w:p>
        </w:tc>
      </w:tr>
      <w:tr w:rsidR="00542700" w14:paraId="78AA2B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5CBE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DC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FB9A3D1" w14:textId="2026A4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FCE8F1F" w14:textId="0DDEBF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57E63" w14:textId="635B03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E8BE8" w14:textId="1BE62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21EF59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E71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5B8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0EEBE2" w14:textId="37457B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57BE8A4" w14:textId="2EB29A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87D24" w14:textId="6F8898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DCAA" w14:textId="174820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42700" w14:paraId="3A99D95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8F64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D13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FE869A" w14:textId="3FA0DE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7EB2F0" w14:textId="6B1A7A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38EBC" w14:textId="5A6640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78B5A" w14:textId="6B9EA5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4B164B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453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172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E20699E" w14:textId="6BB3F7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80AA5C" w14:textId="2F7A75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49510" w14:textId="63D92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77A95" w14:textId="4C65C4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6DCF22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1B90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466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CECCDE9" w14:textId="3C4F99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23A4589C" w14:textId="01B935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820FA" w14:textId="2151E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5FB86" w14:textId="7373B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42700" w14:paraId="2A4165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440B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3647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0183EB" w14:textId="5A7835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B2E96AE" w14:textId="67D9FC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74F8E" w14:textId="6DC485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3B2DB" w14:textId="580496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42700" w14:paraId="61922F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4807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02EE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23B161" w14:textId="7B4544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4F5893D4" w14:textId="622AE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C11B2" w14:textId="24C684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F9FCB" w14:textId="18F59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42700" w14:paraId="2F800B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6F0F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7FFA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A7E9DD" w14:textId="123BA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1C3733D" w14:textId="2DF53E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8CE96" w14:textId="1265AC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A5232" w14:textId="32C297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42700" w14:paraId="295155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2785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E8D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D4F19A" w14:textId="597CED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445734B" w14:textId="6F72B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4CFA0" w14:textId="1ADEF4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FCA1" w14:textId="05560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42700" w14:paraId="76F8AD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04AE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61A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CB1466F" w14:textId="3A7A59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75.40 </w:t>
            </w:r>
          </w:p>
        </w:tc>
        <w:tc>
          <w:tcPr>
            <w:tcW w:w="675" w:type="pct"/>
            <w:tcBorders>
              <w:top w:val="nil"/>
              <w:left w:val="nil"/>
              <w:bottom w:val="single" w:sz="4" w:space="0" w:color="000000"/>
              <w:right w:val="single" w:sz="4" w:space="0" w:color="000000"/>
            </w:tcBorders>
            <w:shd w:val="clear" w:color="auto" w:fill="auto"/>
            <w:noWrap/>
            <w:vAlign w:val="bottom"/>
            <w:hideMark/>
          </w:tcPr>
          <w:p w14:paraId="07E7BA96" w14:textId="7B4053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DD10D" w14:textId="6E7F7C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C148" w14:textId="6B4C4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75.40 </w:t>
            </w:r>
          </w:p>
        </w:tc>
      </w:tr>
      <w:tr w:rsidR="00542700" w14:paraId="547E694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B29A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BEAA04C" w14:textId="2A9202F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3146445" w14:textId="5E0AA20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576AAF" w14:textId="64334FB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4A47738" w14:textId="1F2D415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542700" w14:paraId="453A6B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A6D2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AB4F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DCE689" w14:textId="5A0A3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684CCD8" w14:textId="3CBEE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3415A" w14:textId="20F9A9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EED18" w14:textId="2C82B4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42700" w14:paraId="216B01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D55D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313D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ECE6F7" w14:textId="1BF2A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46654CA0" w14:textId="467F0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96720" w14:textId="433319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5F7AA" w14:textId="5DBAE8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42700" w14:paraId="003727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6B8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1D2C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8129B7" w14:textId="0F1D5E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7F2A1523" w14:textId="6CD9D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9E0BF" w14:textId="67688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FAAC5" w14:textId="1B337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42700" w14:paraId="154722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793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D8C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0172A8" w14:textId="6AC864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F9884E0" w14:textId="3988C3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E6A4D" w14:textId="0030B0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0FF84" w14:textId="1DDF3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42700" w14:paraId="731A0A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12D6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881F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4FCD7C" w14:textId="2D7EF7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F8ACA37" w14:textId="6AC31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C7459" w14:textId="4802A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86868" w14:textId="7D688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5222DE6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ADC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041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EE3074" w14:textId="4E548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54C599D9" w14:textId="5648B3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ED27" w14:textId="16F032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5CA68" w14:textId="1B4773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42700" w14:paraId="3F73F2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1C5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741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A61E62" w14:textId="7C78C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09E8469C" w14:textId="0F463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97A35" w14:textId="20C6D2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20B2F" w14:textId="2EBACB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542700" w14:paraId="0C88C6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340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BAC9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899A619" w14:textId="076E23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69860D95" w14:textId="5DC4FB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3FAAC" w14:textId="450D8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77487C1" w14:textId="5A701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542700" w14:paraId="1FA21B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E3C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EE9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3F5A524" w14:textId="6BE878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1CD3ED3" w14:textId="78C598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0224F" w14:textId="544881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FBA1" w14:textId="2BAF39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42700" w14:paraId="27BA33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764F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9E7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60404EF" w14:textId="4DFAC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33E0C62" w14:textId="2B9E4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DD0FD" w14:textId="407C93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73507" w14:textId="127FE3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542700" w14:paraId="263B46F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4777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6B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90129" w14:textId="4D8D5E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D8E561D" w14:textId="62F6CA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A76AC" w14:textId="75F40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759C2" w14:textId="38918B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42700" w14:paraId="419905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D286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A3A84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7B4963" w14:textId="386AEC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9BB5181" w14:textId="5B52A4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28320" w14:textId="0C09A7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D447C" w14:textId="1E4DA4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42700" w14:paraId="2D8499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9E35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3BB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C7931BE" w14:textId="16D023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075F8E7" w14:textId="14AD1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8DA7634" w14:textId="6C1D4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5A340" w14:textId="7508A8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42700" w14:paraId="134058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0C53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BD9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8EA6482" w14:textId="788735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531EBD85" w14:textId="30E69F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97F8A" w14:textId="4667E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C45F" w14:textId="6C485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42700" w14:paraId="658BB0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7D85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4F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6254512" w14:textId="145DEC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6ED7B2CE" w14:textId="258866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37EEC" w14:textId="774491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907C4" w14:textId="378769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42700" w14:paraId="116B5A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E6D6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A3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F53E2E5" w14:textId="3D198C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0343560" w14:textId="5C38F0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509C" w14:textId="5E7417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13502" w14:textId="492C18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42700" w14:paraId="41B4F2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70E1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51D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A3B65BE" w14:textId="7DC42A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3BB2222" w14:textId="0C34F7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952C9" w14:textId="6F9B45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F89BA17" w14:textId="6E27E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42700" w14:paraId="6E6554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0926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D42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F307A22" w14:textId="0B13A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1CA56A0" w14:textId="2496DC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FDBC" w14:textId="59EBCD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7E553" w14:textId="009819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42700" w14:paraId="2B6B9F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0F6A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434D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CD29AC" w14:textId="43ED99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4C4A372" w14:textId="1E98E0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F1ED6" w14:textId="6CC46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ECA17" w14:textId="6CD0C3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42700" w14:paraId="28B867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BEC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3673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0C3B71" w14:textId="09E976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651454D" w14:textId="50A2E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6DC805A" w14:textId="086CF7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4CD64" w14:textId="7809B4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42700" w14:paraId="2081A50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AC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5D3B8B" w14:textId="08A8EB8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6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6C1F088" w14:textId="257F44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59354B40" w14:textId="066AE04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C94B8C7" w14:textId="189352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89,779.28 </w:t>
            </w:r>
          </w:p>
        </w:tc>
      </w:tr>
      <w:tr w:rsidR="00542700" w14:paraId="2D646B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4C56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BB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C5FBD10" w14:textId="052B39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FE4CFD9" w14:textId="405AE7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6AB26" w14:textId="0D4DD1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9942" w14:textId="46CBA8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542700" w14:paraId="6CE1DC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62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D89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851A895" w14:textId="4D9B69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FBD257B" w14:textId="03EAD9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3D938" w14:textId="198FF5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04CC" w14:textId="45807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42700" w14:paraId="77B866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7E4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02C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26E3A17" w14:textId="1B8496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69B7775E" w14:textId="04398D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4A62" w14:textId="14D44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16765" w14:textId="099B28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42700" w14:paraId="355E4F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FF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B1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E7CEEF9" w14:textId="031BC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E8956F" w14:textId="2E2FB0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98808" w14:textId="220838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48A67" w14:textId="0D54E5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30E09B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3C4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45E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839958" w14:textId="1A611B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19EB5A9" w14:textId="563A54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BF56E" w14:textId="1109E3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FF3390D" w14:textId="33668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42700" w14:paraId="6DE706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9D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94F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E31377" w14:textId="79DF0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E6E6B36" w14:textId="19CC60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3CC2F" w14:textId="77A9B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D118B" w14:textId="46DBB7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42700" w14:paraId="5F38289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FBA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9E7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20919E" w14:textId="271D8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57F3C55" w14:textId="13602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4BF0" w14:textId="0F751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025D4" w14:textId="0BAAAF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42700" w14:paraId="3922F7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9AB8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72EB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8905CB" w14:textId="5CC7E9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7AFFD42" w14:textId="7283D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3B5E0" w14:textId="4D29BB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5379A" w14:textId="1E1961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60BDCC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0BE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C6F3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743C77" w14:textId="44D165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F40A21B" w14:textId="02CE39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7CFD6" w14:textId="2FD548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CF91D" w14:textId="78B5AD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42700" w14:paraId="0374E5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9BF8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5972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5394D8" w14:textId="5E79E4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8203BA" w14:textId="7EDEF5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5C791" w14:textId="56E3E2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2855ED14" w14:textId="72B48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42700" w14:paraId="2B362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A5D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6D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962B40" w14:textId="5D22B9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5062046" w14:textId="3E147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0F818" w14:textId="2FFE4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10A8251" w14:textId="4F28D6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42700" w14:paraId="1F60D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6A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432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FF26BDA" w14:textId="3C8E29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207FB0" w14:textId="0BE0B1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F2F39" w14:textId="2DE917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E535E98" w14:textId="748497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42700" w14:paraId="603C28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C08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39DD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DA161E" w14:textId="497B57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F69C4" w14:textId="5CF0D5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9817C" w14:textId="57618B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749407F" w14:textId="420A5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42700" w14:paraId="02ED94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D9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E70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713B7F0" w14:textId="2D92EF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6A843060" w14:textId="4A20CF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0C9EF" w14:textId="5E586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FC7B8" w14:textId="22F53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542700" w14:paraId="381819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6C2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70B0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3E42F0" w14:textId="1FDCE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E9ACAA6" w14:textId="091795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D3DDC" w14:textId="07D010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B0EEA" w14:textId="7F513D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42700" w14:paraId="61FF7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FAB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5BF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521CB28" w14:textId="0AC4EC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C7B9D5E" w14:textId="39048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0DED6" w14:textId="6E99F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1A0B8" w14:textId="3710A7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42700" w14:paraId="20870B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849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E2E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1055D16" w14:textId="73F0A6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5D0CA6A" w14:textId="267CD3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231E8" w14:textId="7035CA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14C41" w14:textId="52178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42700" w14:paraId="180676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620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077A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8B9FFC" w14:textId="6BDF8E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5853740" w14:textId="2DF1DA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56EA3" w14:textId="6B3F0F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23BA2" w14:textId="6C6A41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42700" w14:paraId="5985AB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1F6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B69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818CD1E" w14:textId="02C4A1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A81CBBD" w14:textId="02B5A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21BAD" w14:textId="01CD5E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CAC2B" w14:textId="3805DF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42700" w14:paraId="69DEB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D1B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BA4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6E0B615" w14:textId="4EB3C6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5B630E0" w14:textId="06241B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DD4C6" w14:textId="07660D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869C6" w14:textId="4264EB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42700" w14:paraId="328155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78A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F0DD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3D0F8" w14:textId="3F79EE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9D49355" w14:textId="3B879C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50A88" w14:textId="32FC2E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1D766" w14:textId="58A767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42700" w14:paraId="728D0C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82D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C560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4CA95A" w14:textId="59F3A2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09A9A1" w14:textId="7B29D4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D4759" w14:textId="416A06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71493" w14:textId="16AB69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50C28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177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B83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F343B6" w14:textId="465B55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796606" w14:textId="57E4A4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BC3E7" w14:textId="3C5005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758F3" w14:textId="05FC01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23395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FBE3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05AD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9A638A" w14:textId="4BBDB5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12E99920" w14:textId="336A44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41AFF" w14:textId="37EAFA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6F39" w14:textId="3FEB1F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42700" w14:paraId="11949A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0C2C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C9F6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2C608D" w14:textId="54E71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80E027" w14:textId="49E347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43DC4" w14:textId="4E5247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25CF3" w14:textId="6AEA2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DC9AB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685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D70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F3F9197" w14:textId="1CD0D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4C1078D" w14:textId="351B1D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B80D0" w14:textId="7BF1C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AE8A" w14:textId="7C11DB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42700" w14:paraId="6574CB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56B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24DE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A4865D" w14:textId="24C5A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AC394FF" w14:textId="58843D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D42E" w14:textId="29D2AF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39E83" w14:textId="51AB39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42700" w14:paraId="32D852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071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27E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0683653" w14:textId="7ACEA2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8F8E78A" w14:textId="063387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78DB8" w14:textId="44257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4BDF7" w14:textId="41C66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42700" w14:paraId="6F9C22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EBA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E1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5DF53" w14:textId="686369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7356113" w14:textId="293F7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9DB4A" w14:textId="74237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E6101" w14:textId="39F8C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42700" w14:paraId="72D2D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3D2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0CF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7047F650" w14:textId="19A7D5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3C15187" w14:textId="17CCA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16242" w14:textId="458121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3835A" w14:textId="0222B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198865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71F7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E40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612A075" w14:textId="52E9F7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3A269EA" w14:textId="5B7F3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625CC" w14:textId="2AF2B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4A5039D" w14:textId="7A224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42700" w14:paraId="5CE0F0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FDE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E0C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BE4907D" w14:textId="3A9B33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A87D1B1" w14:textId="5D3DB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45BAD" w14:textId="4E537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D6AA" w14:textId="1914D8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42700" w14:paraId="63A253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7A4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3FA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B748330" w14:textId="08516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FD96EBB" w14:textId="2DB95D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9A871" w14:textId="659B21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FCCD9" w14:textId="314855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33190A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98D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185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70C26EA" w14:textId="55910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DAB23" w14:textId="52C745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B262C" w14:textId="3650F0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43243" w14:textId="1DD9C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42700" w14:paraId="3E8D76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92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39E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8F2092C" w14:textId="7E7CCB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856B147" w14:textId="6D5FB7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BD7E5" w14:textId="07E9C4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CF643A1" w14:textId="53C041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542700" w14:paraId="7B5856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34C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693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9029B34" w14:textId="774976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408EDD0" w14:textId="23C4AC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808D2" w14:textId="3F114A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74C56" w14:textId="213A25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7ED94C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111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478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7A794E" w14:textId="42FC12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88C83D3" w14:textId="2CAB62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9EB01" w14:textId="6F0005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9456D" w14:textId="05C75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42700" w14:paraId="3629D3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76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CF1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4A6D29" w14:textId="3B5E43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04AAA17" w14:textId="071838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C1948" w14:textId="6902A5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2D2B2" w14:textId="743E33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42700" w14:paraId="1FA800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F0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E862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EC7F86" w14:textId="5093EA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4E501DC" w14:textId="5F7A3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0852805" w14:textId="1F2AE7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D0C27" w14:textId="3317E0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42700" w14:paraId="074ACE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44B2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439A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95EDF4" w14:textId="35D557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8D67B62" w14:textId="76AAE1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86552" w14:textId="19BA58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F63EB69" w14:textId="799048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42700" w14:paraId="308538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E1B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0686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016D51" w14:textId="61770F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4CCB7D9D" w14:textId="192A79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ECAED" w14:textId="24BA1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A63D" w14:textId="348D9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542700" w14:paraId="03AD43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A8F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C0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9750213" w14:textId="121C8A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8DD584A" w14:textId="6B03B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0CA01" w14:textId="7EF52E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3A247E8" w14:textId="7C07F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42700" w14:paraId="42BB54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4DC1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BCF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621CA3" w14:textId="4B3724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F152FC" w14:textId="148021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691C" w14:textId="7DB247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22FAA" w14:textId="571A0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6BF3F70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95CD3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8EDE502" w14:textId="4852E3B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09,8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19776282" w14:textId="0BC5FBF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0AD478" w14:textId="7C4E3D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85BEC1" w14:textId="6BAC85E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09,836.33 </w:t>
            </w:r>
          </w:p>
        </w:tc>
      </w:tr>
      <w:tr w:rsidR="00542700" w14:paraId="3D25291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F71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50C6A67" w14:textId="693ADA1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5AAF9C" w14:textId="753A75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0FC460" w14:textId="79092B0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ED3C0B" w14:textId="463BFB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42700" w14:paraId="0502C3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55E6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428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A3788B2" w14:textId="69206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F83F731" w14:textId="353D4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F0D8A" w14:textId="648F7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708A0" w14:textId="40CD98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42700" w14:paraId="300701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E579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36FF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2BE37F" w14:textId="0845CC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3C36DF6" w14:textId="7CD1A0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E1C47" w14:textId="12A41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CC8C" w14:textId="062DD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42700" w14:paraId="0AE11E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AF7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98842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2541C" w14:textId="0E2789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83199C1" w14:textId="52804B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443F3" w14:textId="67488B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F9C03" w14:textId="1763DE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42700" w14:paraId="66F096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974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E355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51F08C" w14:textId="29B7A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2861ACD" w14:textId="6BB03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F128D" w14:textId="4CF3F9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76A2A" w14:textId="1BE13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42700" w14:paraId="2395683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A57B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162DC1E" w14:textId="5BB82E9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A35B4A" w14:textId="0C03442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F21168" w14:textId="4EA25B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928F6F" w14:textId="5DC47DE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r>
      <w:tr w:rsidR="00542700" w14:paraId="6CCE70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B1BF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C5F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BD61491" w14:textId="3B026A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4EDFB8AB" w14:textId="7DDC24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C6896" w14:textId="7E229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0534FC" w14:textId="5BD09E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542700" w14:paraId="17E627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BA2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B441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C12B3C" w14:textId="7EE1B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BA46BB3" w14:textId="59C198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46FC5" w14:textId="75175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0A5D2" w14:textId="4B6CA2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42700" w14:paraId="5A33E9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9EA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555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420779D" w14:textId="29D1B6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2C999701" w14:textId="6E817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2DA75" w14:textId="1BA08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36CDA" w14:textId="3A749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42700" w14:paraId="2AA500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D01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5A65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DAE0F8" w14:textId="7FA5BC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DF57EFC" w14:textId="493A34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54ACF" w14:textId="388C0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3C90E" w14:textId="591F07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42700" w14:paraId="08BEF1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FC2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3567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69F257" w14:textId="0589FE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082FA40" w14:textId="52CB0B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752D2" w14:textId="0E540A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13FF1" w14:textId="6FFABB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3E370D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3976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3BB0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8BFF39" w14:textId="44C784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0DCB0035" w14:textId="2350D8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3A435" w14:textId="28F33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F4C83" w14:textId="275E85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42700" w14:paraId="4A8B34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C59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F24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92F5C8" w14:textId="39365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18EBCD6E" w14:textId="7F7907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AB49" w14:textId="38F273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BDD71" w14:textId="781419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542700" w14:paraId="644784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FED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DA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5A1C1323" w14:textId="77F422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217010E" w14:textId="654D83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039AC" w14:textId="79A0AD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14F30" w14:textId="7BB095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42700" w14:paraId="316775D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05F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5210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1106C0" w14:textId="1FD3B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23CBB3C" w14:textId="45F02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7AB36" w14:textId="250DB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01C38" w14:textId="504114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285284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1CA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8059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AB500A" w14:textId="41160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42A75D5" w14:textId="287CE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7634A" w14:textId="51B504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8F1D6" w14:textId="7D1D4C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542700" w14:paraId="0AC775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E9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E757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2CE870" w14:textId="5A81B3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29DDFB50" w14:textId="712E07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EF1BF" w14:textId="343719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D0361" w14:textId="784CB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42700" w14:paraId="3C5C82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98A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C3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2F57C207" w14:textId="1BDA37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4BB6241" w14:textId="3701D0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53E0B" w14:textId="552E8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9EB16" w14:textId="50506E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542700" w14:paraId="162E8A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A74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B06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5FD5AD" w14:textId="11A6E3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7953685" w14:textId="08ED3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98302" w14:textId="14C1A8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38C6A" w14:textId="50CDCB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42700" w14:paraId="6C404D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8187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EB2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A1F8703" w14:textId="02AA10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268B7D9F" w14:textId="0B86B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EF63B" w14:textId="03B3C5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91B7C" w14:textId="19C900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42700" w14:paraId="1BCD97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7A5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2490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181211" w14:textId="09014E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A79FA6F" w14:textId="59CB25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92927" w14:textId="409CFA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C72D2" w14:textId="18F1F5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542700" w14:paraId="7D0246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7CE4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6C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B170E1A" w14:textId="2B285B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E84FE0C" w14:textId="45829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2DCEB" w14:textId="7925FC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1CC94" w14:textId="5241D3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42700" w14:paraId="5AE400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CC7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40A1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82C34F" w14:textId="5E299E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A8B69B7" w14:textId="19BA35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37E46" w14:textId="6A30C6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039BE" w14:textId="50B36B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42700" w14:paraId="12EDD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7A78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1C2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A02A73F" w14:textId="604BCD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32D70A68" w14:textId="4B019C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70E8B" w14:textId="5A97B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5F7BC" w14:textId="13A9E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42700" w14:paraId="2CE944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BD3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4964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5A23E" w14:textId="41F38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5EE01CE" w14:textId="63CB9A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84182" w14:textId="1771CD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5F3DE" w14:textId="7BA2E9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0DB1B8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F169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2C2C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7F66E" w14:textId="15FA5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845D080" w14:textId="4C6259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7FC2" w14:textId="67FB9B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E3DB2" w14:textId="5BD7B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439D2B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42A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371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BF032AF" w14:textId="5F55BF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8D524C4" w14:textId="1D3E3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027BA" w14:textId="4893D3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0F112" w14:textId="7A777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42700" w14:paraId="363DD8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C4F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28B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B399ED1" w14:textId="5DFB4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C8EC158" w14:textId="08F89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2BE7" w14:textId="5C995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D1C26" w14:textId="240AC3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42700" w14:paraId="7FBA74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6D7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88B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7755794" w14:textId="122C50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7BADB003" w14:textId="75484C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66ED5" w14:textId="34558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6B214" w14:textId="5C2F91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42700" w14:paraId="0AE682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F6D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C6B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92EC45" w14:textId="103893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77EEF27" w14:textId="56255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98E14" w14:textId="4BBE5D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C3FC1" w14:textId="1C602A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42700" w14:paraId="6B703F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E4D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395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C1D4BD2" w14:textId="1C5F27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AF29361" w14:textId="105CB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CACC7" w14:textId="5FF04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D4580" w14:textId="492CA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49A7F6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A4E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023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E913CC1" w14:textId="16396C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4D49242" w14:textId="387E2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B8ECB" w14:textId="0C8416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1F103" w14:textId="27F3F7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42700" w14:paraId="500B28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C00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74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B4289B2" w14:textId="41D51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12A9261E" w14:textId="41EA24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80611" w14:textId="371CE4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DAAB7" w14:textId="5515B6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42700" w14:paraId="6F5F91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DCC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000E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DF4B2D" w14:textId="54792F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753CC19" w14:textId="6ECA3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9B13F" w14:textId="02565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1B9BD" w14:textId="22C1B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2CAA18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1AA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C08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7608F0A" w14:textId="649A6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6E5C3D2F" w14:textId="2CF24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42A02" w14:textId="46B23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C8B55" w14:textId="54066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542700" w14:paraId="7682EC9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4A0F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950EC84" w14:textId="40B86F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108E5F4B" w14:textId="26671B5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EA83D5" w14:textId="47BF09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D05612" w14:textId="035294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542700" w14:paraId="7000AB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C61D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18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2080408" w14:textId="133745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588F7069" w14:textId="11A52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84D41" w14:textId="59155C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1879AD" w14:textId="31AC64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42700" w14:paraId="47C8DD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1DD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F70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2040919" w14:textId="586D7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5FDDD6BA" w14:textId="1B8FA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384D2" w14:textId="0B8778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B51AB" w14:textId="15DA7E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542700" w14:paraId="1C226E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FAC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AA17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A1659E" w14:textId="16C24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AC41CE3" w14:textId="3060CF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51D09" w14:textId="29A0A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CF24" w14:textId="73F56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004961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8FB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5B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3E9D56F" w14:textId="1A650B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CADCCE8" w14:textId="226A3C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AA1FF" w14:textId="376E1D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57294" w14:textId="709C5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42700" w14:paraId="27D658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B34E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9D6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BAEE32" w14:textId="65934A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5C50E2BD" w14:textId="1BAD0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75244" w14:textId="121973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BB9DE" w14:textId="50449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42700" w14:paraId="7EA427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2CB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72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6541D2" w14:textId="3A384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699AC2FE" w14:textId="6AD5A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782D5" w14:textId="20015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3092E" w14:textId="7BF31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42700" w14:paraId="69BEA40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84B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0829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EF6155" w14:textId="2E6506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6B75B85E" w14:textId="32AF1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EDAB9" w14:textId="4C451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9A654" w14:textId="63FA2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542700" w14:paraId="3955C7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8882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B01B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FD1436" w14:textId="5FA05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DFD097A" w14:textId="579916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14718" w14:textId="1964DB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118EC" w14:textId="6E7EDD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42700" w14:paraId="00F730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130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2F4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30B602" w14:textId="6B1103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DC32924" w14:textId="4065AA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E2FAE" w14:textId="7BF677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80BBD" w14:textId="67CE6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42700" w14:paraId="66EFF0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B7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743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1F44DD61" w14:textId="2B7704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2FED8E98" w14:textId="231E14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42FD4" w14:textId="14AC1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BA89A" w14:textId="2824F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42700" w14:paraId="7060B4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5B6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7E6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A319151" w14:textId="4F394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3AA0BE1F" w14:textId="6BD707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A821B" w14:textId="08CC55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E0D49" w14:textId="02FB35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542700" w14:paraId="64703C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F9D1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9A81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F31B94" w14:textId="1AAE5A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875DBB3" w14:textId="21F4A7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A4144" w14:textId="01B94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67C02" w14:textId="7F568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42700" w14:paraId="5634E2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6658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213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233ACB" w14:textId="1A09DD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4934C0C" w14:textId="758B7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3B15" w14:textId="15A61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C5C7B" w14:textId="52B2FE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42700" w14:paraId="0AFFC62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A9B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BB3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FB1E5" w14:textId="12D70E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2384108" w14:textId="7622A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3BB80" w14:textId="632802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D25CC" w14:textId="6F61D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42700" w14:paraId="77FEF1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24F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7AFE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7426B6" w14:textId="6E9FDD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DFDB5EA" w14:textId="2A52A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88269" w14:textId="7DE65C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FDD05" w14:textId="5E52D7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42700" w14:paraId="4D7FA5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BDEB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BAE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6A0C183" w14:textId="2FE3F0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302C74EA" w14:textId="61F3C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E02EF" w14:textId="352A70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36111" w14:textId="58D53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542700" w14:paraId="01DB6D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23D9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1F9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0C181C7" w14:textId="103E1F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6A9C72E0" w14:textId="1748F7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F570" w14:textId="468EC7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7790B" w14:textId="0A4CFE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42700" w14:paraId="5F82D3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314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4424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01F35B2" w14:textId="3E3B3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85BC554" w14:textId="5F970B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1549" w14:textId="3FFA76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36F54" w14:textId="05C3B5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42700" w14:paraId="736E7C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EB0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ECF2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8D8F5D" w14:textId="0CE56C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4C1C338" w14:textId="2BA7F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B0C6B" w14:textId="3149D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82CE1" w14:textId="510FF8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42700" w14:paraId="2DD33B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DB5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414F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456169" w14:textId="105C7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42B6C187" w14:textId="31B1D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B1D59" w14:textId="1B916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E036" w14:textId="57B71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542700" w14:paraId="7FC90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ED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3731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237EDE" w14:textId="2B304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6C6DCFF" w14:textId="53D9D9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8EE03" w14:textId="0F00FA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FDEF4" w14:textId="52E4BB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42700" w14:paraId="1AEF9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F02D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D26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BBDB8E0" w14:textId="45716A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86A5C3D" w14:textId="78BE4B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7B88" w14:textId="67CF52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CF568" w14:textId="3B2015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42700" w14:paraId="1728D5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59D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6B5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1DC3F30" w14:textId="6A70E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970E643" w14:textId="16ED0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E594D" w14:textId="67F69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CB52" w14:textId="730832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46D437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B63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8B9B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AAACA7" w14:textId="0ACF44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1CAE5B76" w14:textId="4E3E9E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77AB5" w14:textId="3EC7CE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B5E7A" w14:textId="34A575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42700" w14:paraId="585AA3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A5B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7B68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06B2EC8" w14:textId="1E248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AEE6D25" w14:textId="1E0912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E1104" w14:textId="6771E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F8193" w14:textId="020232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42700" w14:paraId="3C98D2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02F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E81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40B6BA4" w14:textId="51079D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52D46CC" w14:textId="659C3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1E03F" w14:textId="1B3C15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48617" w14:textId="24657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3C3E20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FA6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AE1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D9231C" w14:textId="66ED4D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7C24CDF2" w14:textId="7103EE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DC8E2" w14:textId="27F0F0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04544" w14:textId="1D98A0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542700" w14:paraId="76E3E2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88D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6DB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0411A18" w14:textId="16FA1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C92B86D" w14:textId="357BA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9FFCC" w14:textId="28163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6F28D" w14:textId="7206F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42700" w14:paraId="616783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EC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CA1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3722EFA" w14:textId="460F79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E810636" w14:textId="17E958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813D8" w14:textId="567E7D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E1139" w14:textId="1DEB4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42700" w14:paraId="41055B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3B1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BAA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267DD3" w14:textId="648F1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EB5D2BC" w14:textId="4D8DF0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229EC" w14:textId="35C16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F2259" w14:textId="616571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42700" w14:paraId="6493E3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55CE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8C2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A4A8F1F" w14:textId="596B93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9617CE4" w14:textId="68EF6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0E7F" w14:textId="3688D7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5E58A" w14:textId="55048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373BD6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4111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F51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E3A6307" w14:textId="1DBFAC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0F5D477" w14:textId="67452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B9AA" w14:textId="79A23A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37FD5" w14:textId="07457A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42700" w14:paraId="29F0BE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C5C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0C6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CF9F470" w14:textId="260E2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C233299" w14:textId="62E575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8DD1E" w14:textId="1BFDC3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790F5" w14:textId="1886D5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42700" w14:paraId="7C2731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16BC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FDE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925F258" w14:textId="62F4B6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FCEF203" w14:textId="0EA23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720F9" w14:textId="14BBAC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8E007" w14:textId="7178E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42700" w14:paraId="34E32A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D72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B69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1BCE3A1" w14:textId="4337CD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675421F" w14:textId="44972F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686AB" w14:textId="1FC6BA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90BB7" w14:textId="1BB4AC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42700" w14:paraId="58E4AC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D9A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316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7D4BE6C" w14:textId="0AF52C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79A142C" w14:textId="72AD80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494C9" w14:textId="15238B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C8A5C" w14:textId="73FB2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42700" w14:paraId="390E27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477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1A3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07FFB9A" w14:textId="7D5EB5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8E435BC" w14:textId="595EA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E51A0" w14:textId="70A4ED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E4947" w14:textId="6DE943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15DC3C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CD3A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13EE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E81B62" w14:textId="5903E7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26F603C" w14:textId="26E1A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BAB59" w14:textId="56E7A0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94F19" w14:textId="60F37E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42700" w14:paraId="2F42931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4C88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15DD741" w14:textId="5320D3E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817CE40" w14:textId="39B5653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504DD4" w14:textId="1E18969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C6C363" w14:textId="274677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542700" w14:paraId="3D0995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C9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50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C782EE1" w14:textId="21F3B4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9AB3764" w14:textId="284814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8E65F" w14:textId="726D77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2AABB1" w14:textId="1D6BBE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42700" w14:paraId="64AE59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092D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D753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72456" w14:textId="6C0431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8D9D13B" w14:textId="7E508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CA40C" w14:textId="439D0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E0B25" w14:textId="537022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42700" w14:paraId="154FAD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22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0774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50C039B" w14:textId="73C2D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8F328FA" w14:textId="6B1F0A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7C63B" w14:textId="1A3C86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C7CE1" w14:textId="73C631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42700" w14:paraId="4D2B9A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E6D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C1AC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E4BC45E" w14:textId="469D8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6BB92AF4" w14:textId="07FDF1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1C68E" w14:textId="20BA5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B0F6C" w14:textId="3469E2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42700" w14:paraId="76379A2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A229C"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119E7079" w14:textId="69B6132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4D9579" w14:textId="73F46E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BE951" w14:textId="4D6202C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E2C8A0" w14:textId="5800F5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42700" w14:paraId="1E7B8C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1F06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1AE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6294CA" w14:textId="7583B1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7CF2F859" w14:textId="06811B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E6EEA" w14:textId="30165A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61AECB" w14:textId="5AEE4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42700" w14:paraId="015C83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8FD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9E0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A2345E" w14:textId="3EEC7D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7ABFE465" w14:textId="7FB8E8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9E643" w14:textId="4CA808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35DA6" w14:textId="4C54C4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42700" w14:paraId="1C2D26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9D2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E8EF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9E909D" w14:textId="3EF77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221EA171" w14:textId="754F61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42DB1" w14:textId="25BD7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99745" w14:textId="004861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42700" w14:paraId="16CCD77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F879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05D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35AE4D" w14:textId="418FF1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086CA9A0" w14:textId="28A6F8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416F2" w14:textId="5E75F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1281D" w14:textId="41C5F4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42700" w14:paraId="3A012D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14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3FD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16E26" w14:textId="69D03B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43B823F" w14:textId="078B31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06795" w14:textId="317CD8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2778D" w14:textId="212025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42700" w14:paraId="5DDBFE0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39445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2003E02" w14:textId="6248BF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3E57C298" w14:textId="4314891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7D12253" w14:textId="0EA93E8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D1EB394" w14:textId="64E2722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42700" w14:paraId="7BCB833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DDE8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384009BD" w14:textId="684B05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C25FD2" w14:textId="15A231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E2ABB2" w14:textId="6EE2972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E18C2E" w14:textId="2B82D42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42700" w14:paraId="50C92E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6ED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35A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E69D92A" w14:textId="29635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DBCFD18" w14:textId="2D17D3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65D94" w14:textId="6714B4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0EB21" w14:textId="3C8C82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42700" w14:paraId="1E6982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E32D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24E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4B6CADD" w14:textId="52B90F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53916D61" w14:textId="1BCB95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E0E10" w14:textId="7BAAD1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E3DE6" w14:textId="73D21C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42700" w14:paraId="5959F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9F8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50F9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3BD11" w14:textId="4E66F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A690B45" w14:textId="58B37B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22497" w14:textId="29ACEA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29C7B" w14:textId="69A9C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0956BD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A1C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4BA6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4F37EB" w14:textId="4605E8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D20DE94" w14:textId="628CA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7B40D" w14:textId="592F7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319EF" w14:textId="1F2F4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325B08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F12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7112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4AD2D3" w14:textId="0A42D3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6BCA5" w14:textId="25BCF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FF788" w14:textId="69475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80455" w14:textId="690AA6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42700" w14:paraId="2C4726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82A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E28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25DA80" w14:textId="46DDDE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63C53D0" w14:textId="6AA16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84163" w14:textId="7D3F9C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118F4" w14:textId="4C88DB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42700" w14:paraId="2B1706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9B44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5DF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0E4B989" w14:textId="5DECD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1AE7C89" w14:textId="07BB92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C5D5A" w14:textId="28DA1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60768" w14:textId="2D9FA9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42700" w14:paraId="1D0826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143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CFF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F1547BB" w14:textId="1D8730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E6D9AF7" w14:textId="75B407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BAE4" w14:textId="1EADFE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48969" w14:textId="169C83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42700" w14:paraId="267592D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0E17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97510C" w14:textId="0948102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D34FE" w14:textId="79A490A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B6C307" w14:textId="0C76237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649359" w14:textId="446F7FD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42700" w14:paraId="2A22D6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E8C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3BCC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8D63B3" w14:textId="39F17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7136A238" w14:textId="701CC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A272B" w14:textId="097295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D7AF5" w14:textId="0F0442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42700" w14:paraId="3E8164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67EF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1881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DF92C" w14:textId="711544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BECF6A2" w14:textId="72B0DB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E832F" w14:textId="40CD9F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B964A" w14:textId="421143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42700" w14:paraId="5CA6C8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F12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828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DF410D3" w14:textId="39ED27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7365B13" w14:textId="3C4A14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0BB5F" w14:textId="6F3F78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112B1" w14:textId="394D28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42700" w14:paraId="489DD0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3B2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4D45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E2F30E" w14:textId="310A73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7C935E09" w14:textId="761F5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B8C83" w14:textId="70DBE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A4033" w14:textId="44579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42700" w14:paraId="0FA04B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D2E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FC1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757E251C" w14:textId="5FFF4E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362A8D9" w14:textId="09763B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4421A" w14:textId="775DF2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8E545" w14:textId="5BBDF6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42700" w14:paraId="45F028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79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D9CD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96684E" w14:textId="4BE7B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62C3269" w14:textId="69CD69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690DB" w14:textId="606C4E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FE992" w14:textId="180A2B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42700" w14:paraId="622087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CBF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45B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60D573" w14:textId="6041FB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96323" w14:textId="000F41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CFEB1" w14:textId="5312A8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3C95C" w14:textId="441EE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42700" w14:paraId="77A686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CFB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2D99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2D585" w14:textId="37C18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60A5D" w14:textId="792D8A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84A5C" w14:textId="6319DD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96437" w14:textId="6E855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42700" w14:paraId="36E3DF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13BB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C047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150DAB" w14:textId="533715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7BA4670" w14:textId="54440E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D3769" w14:textId="746A8C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3B999" w14:textId="003AFD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42700" w14:paraId="5DA7C6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67F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28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C975AA2" w14:textId="2D0D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57CBCF5" w14:textId="2491F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A077A" w14:textId="4A524D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DB28D" w14:textId="7F41C7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42700" w14:paraId="3BEFF1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D8F5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0F3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339286" w14:textId="49141D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288D1B5" w14:textId="211C3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1DAFB" w14:textId="24017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AA671" w14:textId="24B222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42700" w14:paraId="6C04FF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DB4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B9EA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52D878" w14:textId="5B16A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E473EF8" w14:textId="35ED9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7A5F4" w14:textId="097513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67721" w14:textId="2E679E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42700" w14:paraId="2F7A92D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FD11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3D95B7F9" w14:textId="0C15428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33BFAA05" w14:textId="471BC6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EA3E22" w14:textId="511B827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75E80A8" w14:textId="2B38669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42700" w14:paraId="1EE82266" w14:textId="77777777" w:rsidTr="00D6500F">
        <w:trPr>
          <w:trHeight w:val="20"/>
        </w:trPr>
        <w:tc>
          <w:tcPr>
            <w:tcW w:w="86" w:type="pct"/>
            <w:tcBorders>
              <w:top w:val="nil"/>
              <w:left w:val="nil"/>
              <w:bottom w:val="single" w:sz="4" w:space="0" w:color="000000"/>
              <w:right w:val="nil"/>
            </w:tcBorders>
            <w:shd w:val="clear" w:color="auto" w:fill="auto"/>
            <w:noWrap/>
            <w:vAlign w:val="bottom"/>
            <w:hideMark/>
          </w:tcPr>
          <w:p w14:paraId="0C60D5FF" w14:textId="77777777" w:rsidR="00542700" w:rsidRDefault="00542700" w:rsidP="00D6500F">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79FE4377" w14:textId="77777777" w:rsidR="00542700" w:rsidRDefault="00542700" w:rsidP="00D6500F">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A6F3666" w14:textId="7DCDE635"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86BECD" w14:textId="0A69045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2667C" w14:textId="3CB67F32"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327CBD" w14:textId="7B9F99A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42700" w14:paraId="4D5EEB8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C5E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B63A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69EA49" w14:textId="6822E0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74DC157" w14:textId="77269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F2A1A" w14:textId="2F083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1F41" w14:textId="33009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42700" w14:paraId="2017E7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C8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805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1458E18" w14:textId="04306D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4692388" w14:textId="1DBFE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4F911" w14:textId="5FAE9D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3C0CA" w14:textId="7651AC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42700" w14:paraId="0CF4B4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4B14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1FBB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8245D1" w14:textId="073A9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CBD2E75" w14:textId="2E2462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BF594" w14:textId="1F7547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8F5A5" w14:textId="06DD35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42700" w14:paraId="3660EB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517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C1B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74C43C7" w14:textId="60D84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3D0F172" w14:textId="6CA427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B9F8B" w14:textId="1A865A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47E5F" w14:textId="0F34A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42700" w14:paraId="3A30CC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400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F25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F50D21C" w14:textId="3BA2C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A998357" w14:textId="58A86A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09485" w14:textId="65F97E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E8C16" w14:textId="43D3FD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42700" w14:paraId="73F17B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BB66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E8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E47FC10" w14:textId="4303F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A9DB2FF" w14:textId="7C305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E1E4" w14:textId="2ADEAD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EA80B" w14:textId="63EF63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42700" w14:paraId="3B991D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964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276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6F5FFB" w14:textId="01EAC3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CC1DC33" w14:textId="642E1B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97D52" w14:textId="3344C5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9A91A" w14:textId="41BBA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42700" w14:paraId="644228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02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A4CF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8C4955C" w14:textId="35B60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2B280" w14:textId="207DD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6CEA9" w14:textId="2DC5C8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31464" w14:textId="2032AA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42700" w14:paraId="69EFFC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61B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AEA3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C7BE30" w14:textId="04E62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8D7DD21" w14:textId="7401A4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FC79" w14:textId="18FCAA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4A4B8" w14:textId="30C5DD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42700" w14:paraId="0536C9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71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030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6EFCAE" w14:textId="002B8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0E05EC0" w14:textId="5E970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FC6CA" w14:textId="494BA1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A0175" w14:textId="11A93F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42700" w14:paraId="66ED3F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412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1D5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266F44D" w14:textId="6D94C4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52B70676" w14:textId="27B049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CA90" w14:textId="725DB0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ACD28" w14:textId="7831B3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42700" w14:paraId="1803AD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3A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A3C4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648C8" w14:textId="2E2F1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F42D8DB" w14:textId="2A207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605E1" w14:textId="5BBF7D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C44AE" w14:textId="50FD63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42700" w14:paraId="763B7A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22CB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9C7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7AA94D" w14:textId="36FB90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5BDA05A" w14:textId="327886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D6B12" w14:textId="39666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16B3A" w14:textId="46A0C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42700" w14:paraId="10AE9B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AA5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27C2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23106" w14:textId="5E9131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4AF7DE3" w14:textId="42F76B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D249C" w14:textId="443A74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268E4" w14:textId="2425CE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42700" w14:paraId="360352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C621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CCD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8118EBD" w14:textId="48AE70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49DAEB8" w14:textId="2DD035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49C50" w14:textId="4BE70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903C" w14:textId="5D1A2F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42700" w14:paraId="3003C7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37FC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A063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CDDF9" w14:textId="3FC2D3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61BC4E34" w14:textId="342669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11C4D" w14:textId="1D63B0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6FAA" w14:textId="28D1EC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42700" w14:paraId="4C4B5F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1942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E03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8AE81A" w14:textId="087A66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7F709E8" w14:textId="139FB9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3E8AB" w14:textId="72D6DD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1A45E" w14:textId="650B1B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42700" w14:paraId="230D3C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123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075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1A153C9" w14:textId="52544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51808C8" w14:textId="69A49D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5B46D" w14:textId="0BD69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79649" w14:textId="09845E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42700" w14:paraId="21EB6A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4B7A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6847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65B528" w14:textId="0CAFA6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51E3A236" w14:textId="57752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D3ED" w14:textId="5F6D8D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8EA90" w14:textId="4E8D7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42700" w14:paraId="08A566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D03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8C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595C4C0" w14:textId="084F18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DA9C820" w14:textId="64C586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F4D51" w14:textId="60F830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5E02A" w14:textId="4324E3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42700" w14:paraId="7E61A0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B168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BF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F5F8A5B" w14:textId="015F8C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F4BC88F" w14:textId="02D0EC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9E765" w14:textId="17D55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EF889" w14:textId="6B565C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42700" w14:paraId="18F113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FA3D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D1F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A46057E" w14:textId="71AA9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B4D98AD" w14:textId="6260B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6FFE2" w14:textId="7B733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3758A" w14:textId="71F41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42700" w14:paraId="1682C3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EB8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362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8899655" w14:textId="3A533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1593A1C" w14:textId="1DCCD6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707FB" w14:textId="78D80E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10C9" w14:textId="48978D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42700" w14:paraId="138C4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FDA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4F6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4020A4F" w14:textId="23822D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D527097" w14:textId="3EDE5D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5F5F2" w14:textId="538E85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91B62" w14:textId="1C8B61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42700" w14:paraId="690BE82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0925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32A843F" w14:textId="0C61D1F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12035AA" w14:textId="056978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B766E4" w14:textId="7C6CEF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31225" w14:textId="3DB85A3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42700" w14:paraId="241C979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D65B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7248CB" w14:textId="5E17F8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55F64BF" w14:textId="20403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8B46E" w14:textId="56879B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E868C" w14:textId="078D2F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42700" w14:paraId="75E917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0DAC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79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18DD99" w14:textId="30A639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BFA2001" w14:textId="5CF69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AB601" w14:textId="63531C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536EF" w14:textId="688E36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42700" w14:paraId="7A091F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627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AD59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9162CA" w14:textId="4FAC96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D87C42A" w14:textId="2B2C9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D3E7F" w14:textId="7DFFA0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373A9" w14:textId="6791A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42700" w14:paraId="30CFE4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3494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E32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994B904" w14:textId="4ECF7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798A9F26" w14:textId="6C2C1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866B2" w14:textId="38AF4D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981A" w14:textId="11EAE1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42700" w14:paraId="2F53F7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73D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EF3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2DD4BA" w14:textId="12C490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F46B7F0" w14:textId="261397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B6042" w14:textId="5FCAF1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8975F" w14:textId="3D813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42700" w14:paraId="26822A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330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3A73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E3E399" w14:textId="14ADB4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59F118B" w14:textId="4C491A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0B45F" w14:textId="20D313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48729" w14:textId="3C6E87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42700" w14:paraId="5C9036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BCAE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61E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ECAE2B" w14:textId="5D327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7E2539A" w14:textId="2E822B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E2CB0" w14:textId="67820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52B6F" w14:textId="188AF5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42700" w14:paraId="6E08EE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39C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84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6D42E3D" w14:textId="69F5B3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4FED139" w14:textId="2B3B51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433C" w14:textId="70A58D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9323C" w14:textId="5816C9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42700" w14:paraId="2E96FA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95C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286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092385B" w14:textId="2A1035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8CB4F" w14:textId="145B3D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C5DC8" w14:textId="49559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69174" w14:textId="497A61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42700" w14:paraId="2100FC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6F9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81E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489F16" w14:textId="4BD2C7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40BE7DB" w14:textId="050CC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AA6BC" w14:textId="70C4E6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B3C9D" w14:textId="6F482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42700" w14:paraId="5FC15A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691B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FD8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765EA69" w14:textId="06D6A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BDE7CCA" w14:textId="35480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5FF29" w14:textId="08A452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AC76B" w14:textId="7CC388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42700" w14:paraId="623B99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9244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28DE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6B3215" w14:textId="0962F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F6D34EE" w14:textId="770020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7E7B" w14:textId="47A080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4FD71" w14:textId="1476FC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42700" w14:paraId="2F5F9C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9930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9C5F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8D43F8" w14:textId="12E73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6753878" w14:textId="6F0C0A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40FFD" w14:textId="7D1BB6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61FD1" w14:textId="4AFDD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42700" w14:paraId="533EB3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B7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A6F4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0CD28A" w14:textId="749CD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6F5C263" w14:textId="53B88B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2A07" w14:textId="27DD28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C351E" w14:textId="1423FB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1EE573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ED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9D7F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5EFB96F" w14:textId="5EC217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8A9BDD3" w14:textId="588E4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43413" w14:textId="26D9C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E9060" w14:textId="6A7909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42700" w14:paraId="753D95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05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DFC1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C4F74" w14:textId="26E2FE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9E0D3DB" w14:textId="1EA626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C53AC" w14:textId="1933E0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2C288" w14:textId="22192D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388FF7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DDB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8EB5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0876B7" w14:textId="3F6DA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DBF20B9" w14:textId="7DEBC4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735AC" w14:textId="44E8AE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2C081" w14:textId="4E0B8B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42700" w14:paraId="649256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591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416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3B62CD8" w14:textId="400D4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4EE309D3" w14:textId="68B6EA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CB5B2" w14:textId="4BC2C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369E5" w14:textId="5ADE16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42700" w14:paraId="2DC7F3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689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E09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7315CCB" w14:textId="4BF490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1883A" w14:textId="2C976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3E08E" w14:textId="60860A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A6601" w14:textId="576C9F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42700" w14:paraId="3C4046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9407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B40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6EAC9" w14:textId="79C56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DD9EAE7" w14:textId="23F81F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55723" w14:textId="25EB29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CD4E5" w14:textId="65749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42700" w14:paraId="0D16B4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56E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517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DF766D4" w14:textId="68004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0C4D4" w14:textId="1D960B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BF5D9" w14:textId="29CD0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350FC" w14:textId="44813A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42700" w14:paraId="49C89F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7948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8D1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18B8D93" w14:textId="0E55CB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1C33DFC" w14:textId="0897E2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DB083" w14:textId="64086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93B67" w14:textId="51EC5D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42700" w14:paraId="490EC0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CF8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F72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D1301FA" w14:textId="69E82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D3FAACF" w14:textId="19CA58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8C2FB" w14:textId="2573D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CF3B9" w14:textId="36D5DA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42700" w14:paraId="3A9E0A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01C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7E8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3DCC7E2" w14:textId="3EEDC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7ECE844" w14:textId="65CF3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75744" w14:textId="3C7D8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B8805" w14:textId="4D8F9A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42700" w14:paraId="49547C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72D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9F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EB5EACC" w14:textId="359BA8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43FD518D" w14:textId="506BCD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E65F6" w14:textId="66A076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A831B" w14:textId="35E8E5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42700" w14:paraId="433647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8FE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E25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6EBA70" w14:textId="70819F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6F32D7B" w14:textId="0D1426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4BCE0" w14:textId="7731D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E9427" w14:textId="28AA36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3F4688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56D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C28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0C54AEA" w14:textId="39002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7A6B6" w14:textId="25F9D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35456" w14:textId="0139CF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71968" w14:textId="2D0263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42700" w14:paraId="1344F5C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A224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A027596" w14:textId="69FC46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65A2E8" w14:textId="04344A1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276697" w14:textId="0532FF5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976D31" w14:textId="1C0D77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42700" w14:paraId="207AAE3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967C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33FDC88" w14:textId="2813F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3FC2F7E" w14:textId="46885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9F54" w14:textId="598809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6051" w14:textId="1FAAB9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42700" w14:paraId="402166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A1C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B7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47EE97" w14:textId="2B1181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B98FB7B" w14:textId="0D5D00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49BCA" w14:textId="211A55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962D5" w14:textId="546815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42700" w14:paraId="082E90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44D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44B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805A25" w14:textId="09BBE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70F2200" w14:textId="5CF805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8047B" w14:textId="13070D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0E282" w14:textId="5C820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42700" w14:paraId="13B457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536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71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02AA40" w14:textId="5C201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64A467F" w14:textId="0195A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F4989" w14:textId="1422E1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4C69D" w14:textId="6F528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42700" w14:paraId="6F2C20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2A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9D61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861D80" w14:textId="59032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F266A61" w14:textId="5934CC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BCB87" w14:textId="68C40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BCE09" w14:textId="53776C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42700" w14:paraId="542BF4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57FD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67F4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D794B" w14:textId="5A9F2F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FE31C6C" w14:textId="54544A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61D79" w14:textId="3DEDA8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57450" w14:textId="09253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42700" w14:paraId="2E05ED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56D1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746F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AB811" w14:textId="559A2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4A43673" w14:textId="7EE24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99E31" w14:textId="59CEEF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66B0F" w14:textId="0DE60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42700" w14:paraId="11FC68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993B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E9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B24870A" w14:textId="379EAC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35D4680" w14:textId="3C87F5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67B5D" w14:textId="50A8D3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7509D" w14:textId="2D6BA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42700" w14:paraId="2AED49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F80E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04A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04EA48" w14:textId="12F1A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79C9118" w14:textId="1FF07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6FD64" w14:textId="57AA0E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3BD98" w14:textId="5D4F07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42700" w14:paraId="738A24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6B4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7FB2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DC0322" w14:textId="16983C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970E6A5" w14:textId="42DB2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D4A17" w14:textId="18C6AF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041D3" w14:textId="5AB92B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42700" w14:paraId="3FC6DD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4FB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B19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8DE67" w14:textId="5A2E0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758C226" w14:textId="6766C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D1681" w14:textId="1B59A4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51F83" w14:textId="442602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42700" w14:paraId="0FD345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BD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CE572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F2FC7D" w14:textId="3F72A1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CCD2884" w14:textId="2E6A11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83961" w14:textId="76E2D3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E0784" w14:textId="58DB60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42700" w14:paraId="76DF27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ECE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0F7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42805E" w14:textId="28C04B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8437D67" w14:textId="6FB359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E976E" w14:textId="4A31B4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44DF2" w14:textId="3A25F3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42700" w14:paraId="268539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81E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F36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F5FA358" w14:textId="0AE6E5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30A2D2E" w14:textId="6F1C0C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F8C1" w14:textId="57BF8F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AE30D" w14:textId="39E35B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42700" w14:paraId="372204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C8E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C7B9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4E123D" w14:textId="0E8BF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31EABF6" w14:textId="2AA55D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7FB98" w14:textId="29829A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BE08A" w14:textId="28D93D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42700" w14:paraId="659EAC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CDB8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F3A4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0B0338" w14:textId="1B06A3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0F873DE2" w14:textId="4F66B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DD178" w14:textId="154935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9B9ED" w14:textId="2990E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42700" w14:paraId="0F747C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1C6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EBB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8ADE39E" w14:textId="10F311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2202049C" w14:textId="6A49B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790D7" w14:textId="0CF97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C5C79" w14:textId="66697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42700" w14:paraId="36A5F4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6EB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636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A71A33A" w14:textId="62F43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148FAD15" w14:textId="28EFAD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FBD44" w14:textId="6C70E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CD437" w14:textId="31E569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42700" w14:paraId="603F56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7C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AED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CEE9D10" w14:textId="019B62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90C33E6" w14:textId="294B1D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FC42A" w14:textId="5D8726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54F48" w14:textId="7336CD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42700" w14:paraId="7BDD24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DC6D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176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E5CE5D8" w14:textId="15801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CEA7046" w14:textId="6B1E6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2158" w14:textId="03D37E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606BD" w14:textId="56C809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42700" w14:paraId="423AF6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14E8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DC5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4DC4F67" w14:textId="56CC42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2DEE3AE" w14:textId="16863B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16C12" w14:textId="45D3FA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BAA8E" w14:textId="32D59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42700" w14:paraId="38BFE0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ADD8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23C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443182D" w14:textId="77B30D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D036DC8" w14:textId="0BE658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7802E" w14:textId="50FE46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D151E" w14:textId="70214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42700" w14:paraId="488EAC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05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5C3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50DDFC2" w14:textId="1A5AB1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04DE247" w14:textId="148500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E9E9B" w14:textId="76FC0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74780" w14:textId="7E2BF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42700" w14:paraId="49200C3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BE4A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5CE8546" w14:textId="5690016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DB9C47" w14:textId="5DD0716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07456E" w14:textId="706B892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FF6DB2" w14:textId="70760F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42700" w14:paraId="520EF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2AA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384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211D03" w14:textId="7BDFD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162B82E" w14:textId="49C903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0B07A" w14:textId="5CB645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F0427" w14:textId="337C37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42700" w14:paraId="7BECEC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9BA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5087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C34F2B" w14:textId="135BE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4C10176" w14:textId="5C8740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1C15D" w14:textId="4DB3A2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40125" w14:textId="00C3A9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42700" w14:paraId="1FF643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A0DB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DEE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8D61E9" w14:textId="6CDFC8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FF20D79" w14:textId="4ED3A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BAF07" w14:textId="104B2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671BE" w14:textId="5C52FC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42700" w14:paraId="34063B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03F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35D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0E0611" w14:textId="68CDAA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B0BA447" w14:textId="40FE37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9F30F" w14:textId="3B2340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E7A4A" w14:textId="1924E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42700" w14:paraId="178970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210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77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7B3EA2" w14:textId="7741E0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81EB0A8" w14:textId="1199C1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BF4C5" w14:textId="0DA7F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A1E4E" w14:textId="14F04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42700" w14:paraId="6DCD8A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B804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505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5FDF413" w14:textId="6A6D3A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A894FD8" w14:textId="239778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91498" w14:textId="3F3B05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7E01D" w14:textId="246550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42700" w14:paraId="6275CB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2B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8BF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6FAB276" w14:textId="38A92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A9D3D76" w14:textId="460E8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B98E8" w14:textId="2566F8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5C93C" w14:textId="560AE9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42700" w14:paraId="67ED30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69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9BF5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BDE38A" w14:textId="5BC7BB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3CEFFCD" w14:textId="22CF0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806B6" w14:textId="6A515E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6202E" w14:textId="5A939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42700" w14:paraId="78E656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E8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FBD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7758042" w14:textId="6D152C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71C65CFC" w14:textId="37711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A16DF" w14:textId="14667A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C556E" w14:textId="6AF2C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42700" w14:paraId="7CF120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91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64BF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4CEFD7" w14:textId="473BE0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F99CBEA" w14:textId="3BBBEB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0D4C7" w14:textId="0F001A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D167" w14:textId="6B583A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42700" w14:paraId="5BA1FA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78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DC0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3D8603C" w14:textId="6A684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EF0B218" w14:textId="4642E2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D0374" w14:textId="3241B6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A76F2" w14:textId="12783F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42700" w14:paraId="549E9B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E8E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53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E38DBBD" w14:textId="2AA41C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6528E78" w14:textId="4A43AB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5CE6" w14:textId="3A3DD7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AC17" w14:textId="73929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42700" w14:paraId="7900BDA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6456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277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8083AEB" w14:textId="5254A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EC9181F" w14:textId="451CDC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F336D" w14:textId="65E5BA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4D874" w14:textId="1276D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4A55CC0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45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87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5252189" w14:textId="10600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7C842C1B" w14:textId="30BAE2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CEF82" w14:textId="3D571F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D370E" w14:textId="5F7CE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42700" w14:paraId="5B3B83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29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45E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F556D94" w14:textId="168D0A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1B59A567" w14:textId="2798FC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B23B4" w14:textId="32969E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58E93" w14:textId="6FD0D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42700" w14:paraId="1DB78B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4A1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232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3C8B144" w14:textId="60153D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25456A34" w14:textId="31028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800F7" w14:textId="58047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9E6CA" w14:textId="6ECAC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42700" w14:paraId="06C610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EE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5FC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3B80BB0" w14:textId="7D6B5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66A52166" w14:textId="1F894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F2450" w14:textId="77F530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0FE3C" w14:textId="1811C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42700" w14:paraId="0E05B8E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93F0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BA41E6E" w14:textId="0A8CF49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3013A4" w14:textId="51D1554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E3E78" w14:textId="18AD49D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5F2470" w14:textId="4BDC2A9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42700" w14:paraId="20A7AF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3CA9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EE33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EE58FE" w14:textId="7451E4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DD8D6BA" w14:textId="7EEDD0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257DE" w14:textId="0B9C8B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19F44" w14:textId="3B2923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42700" w14:paraId="2EF4B6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EB34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DC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E779599" w14:textId="7292C5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CB30079" w14:textId="770491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5FF64" w14:textId="4A95F8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38C92" w14:textId="4BEB1F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42700" w14:paraId="0B3A7E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590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35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98AD644" w14:textId="36250D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E4AB6C9" w14:textId="31026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30CD2" w14:textId="21F0C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98EC" w14:textId="69F665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42700" w14:paraId="1AAA16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A92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BC0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1612A937" w14:textId="508716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64F26F08" w14:textId="47306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A6DC2" w14:textId="76AB6C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17BE1" w14:textId="4385FB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42700" w14:paraId="7E5BD9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9E8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FA4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1BBC55" w14:textId="700FCF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E14EEC9" w14:textId="2D2DF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949B1" w14:textId="454D46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CFFBD" w14:textId="160B9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42700" w14:paraId="42F3EA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0E1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10D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5B78515" w14:textId="6D95A2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C794F1E" w14:textId="2C305D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D1F98" w14:textId="6207F8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1E110" w14:textId="253B93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42700" w14:paraId="5F6AF1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024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2DF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BEFE130" w14:textId="63BCD3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C9EA6A3" w14:textId="416C19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B7788" w14:textId="5E05A9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57EB5" w14:textId="266A9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42700" w14:paraId="4A58C9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0A50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909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9D2ABB8" w14:textId="54674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2128A08" w14:textId="18E85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64D16" w14:textId="2157B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852AF" w14:textId="6508B7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42700" w14:paraId="35129ED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3C1F5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C8A73F7" w14:textId="29FB95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FA924" w14:textId="1C42E31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10589ED3" w14:textId="56EC0D0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D1C8D7" w14:textId="21378C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542700" w14:paraId="7920F8D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3B96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ACC7976" w14:textId="60F648B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15C83EC" w14:textId="2EB8CB7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3DEFB2" w14:textId="2E22374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2135FD" w14:textId="72C4AF0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542700" w14:paraId="7F9FEBF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F6FFF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EC74316" w14:textId="2B4F1A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D6562FB" w14:textId="00079E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593212C" w14:textId="2B812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6C5905" w14:textId="29ADF9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42700" w14:paraId="71E585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BF95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0A12DD" w14:textId="77777777" w:rsidR="00542700" w:rsidRDefault="00542700" w:rsidP="00D6500F">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829D52" w14:textId="58CB6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A4881" w14:textId="25FC9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C3E0D" w14:textId="0C021D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5539E" w14:textId="0D68B2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42700" w14:paraId="5FE347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2F2B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695B7D5" w14:textId="77777777" w:rsidR="00542700" w:rsidRDefault="00542700" w:rsidP="00D6500F">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BA5B6A" w14:textId="104D3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5051E738" w14:textId="053F5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036E4" w14:textId="47E659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6CA13" w14:textId="3E7D58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542700" w14:paraId="0ACEF0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7F6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B155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FF277D" w14:textId="60F42A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389AC1AC" w14:textId="144473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4C677" w14:textId="0106C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E9B0B" w14:textId="466EC4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542700" w14:paraId="35AEEA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FEF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5E7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2EE116D" w14:textId="5CDEC9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21F8832" w14:textId="5723E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B8BAE8" w14:textId="41643B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40D5" w14:textId="16CB9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542700" w14:paraId="49DCB6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D359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D15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8834CB2" w14:textId="65F27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10223C95" w14:textId="2931E1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C7AD388" w14:textId="07123E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D31C" w14:textId="2D4D70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542700" w14:paraId="621533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925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D95D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6B6C99" w14:textId="645C53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2831E24E" w14:textId="5A58BA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39112" w14:textId="39D230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12500" w14:textId="409109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542700" w14:paraId="5FE169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5B4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4EB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0C55987" w14:textId="0867E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E083940" w14:textId="4D4FA1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1C8948B5" w14:textId="69547B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7165A" w14:textId="4A0D38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542700" w14:paraId="2DF87F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119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0A52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1CB271" w14:textId="367D09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9F67AC1" w14:textId="49EDB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038EC" w14:textId="4ACED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48468" w14:textId="74EE4A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42700" w14:paraId="093658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A2C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33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1E3450BB" w14:textId="0AA17F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5809E309" w14:textId="292B96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7A697" w14:textId="5C4D0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EABEC" w14:textId="2D6C02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542700" w14:paraId="23534D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AB49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FE9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B2B852" w14:textId="6BB63A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64561DB8" w14:textId="798A73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6BF0677" w14:textId="74F231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7EF46" w14:textId="208F95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542700" w14:paraId="0F68DD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BED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39E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C44E0F4" w14:textId="4620C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76A924" w14:textId="449753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37BE7" w14:textId="3FCB95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5451A" w14:textId="698A6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542700" w14:paraId="009BCA7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0BAE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F6F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C5B985" w14:textId="7E3233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0F6B27B8" w14:textId="51CA7D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DF6FD3" w14:textId="4EA47A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1AB0C" w14:textId="521D11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542700" w14:paraId="46BDC6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23E2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6FD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F2EE767" w14:textId="55B441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570421F" w14:textId="535727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561B9" w14:textId="12F54F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2D478" w14:textId="303D13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493269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129D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F27C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E869F57" w14:textId="466E0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7D9BAB76" w14:textId="757282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DCC6C" w14:textId="49D78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81D22" w14:textId="4EEC1B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542700" w14:paraId="3E88B0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DD76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97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58C0B18" w14:textId="669898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8928797" w14:textId="6C62E6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866AD" w14:textId="16602F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7C4E0" w14:textId="2F98DA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41405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34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97C8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3EA3F87" w14:textId="7F75FE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C93F6AE" w14:textId="3879A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036B6CD9" w14:textId="09A80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B6938" w14:textId="0C751A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542700" w14:paraId="535697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FA1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DB2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0D8995" w14:textId="50C99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6E63F7FC" w14:textId="1271E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C2D7D1B" w14:textId="365459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52057" w14:textId="33B04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542700" w14:paraId="69508B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E3A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D78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E6642F" w14:textId="79FED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619E2881" w14:textId="2D1EBE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4B701" w14:textId="37CE4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D688B" w14:textId="748E6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542700" w14:paraId="76361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EAE0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21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9CBF29" w14:textId="68AB31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B5E70A4" w14:textId="1507DD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21144163" w14:textId="4B38C2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258B" w14:textId="09AE9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542700" w14:paraId="0A23C6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B31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681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2B0EF65" w14:textId="6D2C5B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8DCCEA2" w14:textId="551CA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FE7A1" w14:textId="314E45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5EFF7" w14:textId="3E180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728D35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F5C4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4D3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EB0CAAD" w14:textId="4A8053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F5C107B" w14:textId="29E15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4363" w14:textId="75E1C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2D475" w14:textId="260BE0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7788E6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704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C5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BC746C9" w14:textId="6740BD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46F3527A" w14:textId="051682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FAFFAC4" w14:textId="386E4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4395A" w14:textId="019E1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542700" w14:paraId="7C3C6A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BD7C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312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AB6F9EB" w14:textId="600FF9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389E9DBD" w14:textId="4FB2F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62EAE" w14:textId="33AD4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9ACF1" w14:textId="0ECE4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542700" w14:paraId="367F07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7C4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FED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9DE93E4" w14:textId="08359A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2ADC5D95" w14:textId="77526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EE91B" w14:textId="2964E0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191B0" w14:textId="2CF68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542700" w14:paraId="0C1447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D8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E13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36E5EE8" w14:textId="2329FB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BC9E3" w14:textId="027A28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D00FA" w14:textId="6E3B41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B45DF" w14:textId="27966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42700" w14:paraId="04DA8F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F1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7B9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0FC028A" w14:textId="09EB55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5EFA2666" w14:textId="50004B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FEEB9" w14:textId="318F45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60214" w14:textId="63F51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542700" w14:paraId="41E792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F0B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A5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287482F" w14:textId="7B03E2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1AE8D6D1" w14:textId="4F7504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5DC0D" w14:textId="3D47FF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7E48C" w14:textId="199674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542700" w14:paraId="53C273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153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D11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D9A6258" w14:textId="5121A5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16BB8B02" w14:textId="1F3C0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3D098AE" w14:textId="27EAC5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E1397" w14:textId="2B8CC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542700" w14:paraId="5F3383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6DC8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81D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3F4C456" w14:textId="4BBEF7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201CE8FE" w14:textId="44C86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31245" w14:textId="1C39C8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0AB2C" w14:textId="6FF21A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542700" w14:paraId="2273DE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B7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57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1AF929D" w14:textId="5C244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27987B83" w14:textId="15C35E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70857" w14:textId="4EE0C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7AA7A" w14:textId="7F621E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542700" w14:paraId="5B20F0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737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16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2EA1A6A" w14:textId="2BD973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0A0406B7" w14:textId="5984D7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782426B" w14:textId="47239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AD598" w14:textId="7FA81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542700" w14:paraId="1315DC1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6EA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1F7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3FCD3B" w14:textId="546DE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48B11D62" w14:textId="314FD8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12758" w14:textId="45171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F46A5" w14:textId="5EB264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542700" w14:paraId="257E46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48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A8B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E5EE84" w14:textId="68F779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6FC105F" w14:textId="3B6359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D0538" w14:textId="39CDBC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E2715" w14:textId="4489C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42700" w14:paraId="160B83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8DE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03F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CF9C43" w14:textId="35AC5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6AA7549" w14:textId="343499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214CF" w14:textId="190B1C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5383E" w14:textId="463E1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5ACD203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880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01642D" w14:textId="0884F2C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D6D0549" w14:textId="73E8A8F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70B3F0" w14:textId="3A2B72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B3BFAE" w14:textId="6B4FE5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542700" w14:paraId="0FF486F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AE6E8"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5C5919D6" w14:textId="226C3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141127D" w14:textId="5563D7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186F26E5" w14:textId="3836A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33DEBA" w14:textId="11DAF8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42700" w14:paraId="66A31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ACC9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B841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BB3F59A" w14:textId="6FEE53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21E1F588" w14:textId="7AA0A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1B0D" w14:textId="79B461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BA7DA" w14:textId="1AC3A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42700" w14:paraId="416BFD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9B6E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990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FEB87FB" w14:textId="0E6B7E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C6D57" w14:textId="537616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B958C" w14:textId="427FA1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4E7C4" w14:textId="1C2F00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0B245B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2ADC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09A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D2F7034" w14:textId="4DAA5A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FF0431F" w14:textId="6A86E9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1F4BDA00" w14:textId="3F8F8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6EE65" w14:textId="002BE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542700" w14:paraId="5688D8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B04A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E4F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C3DDA35" w14:textId="2CA879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918D1" w14:textId="47A706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69E38A" w14:textId="2533C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B0844" w14:textId="5F0A8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42700" w14:paraId="23F6CE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DDD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897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4ACF8BD" w14:textId="3874B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F45EC" w14:textId="566BC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CBA5F5A" w14:textId="60343B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8D9C2" w14:textId="6015B4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42700" w14:paraId="67D39D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BBC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53C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BCF68C" w14:textId="37301B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94B0DC3" w14:textId="72A9D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6F5BAE74" w14:textId="037B3A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09652" w14:textId="4D2BFD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542700" w14:paraId="2F0097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FF6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7F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1655F94" w14:textId="79700C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9109001" w14:textId="789AE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24AC" w14:textId="5FA99C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97B4" w14:textId="6873CC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542700" w14:paraId="77764E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666C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EB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36B8C81" w14:textId="46F492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A0396" w14:textId="734DE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85958" w14:textId="2C990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88C97" w14:textId="013B73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0261A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B4B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60D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5F654B" w14:textId="4BF5A7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DF0FE" w14:textId="5BD056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4D33F21" w14:textId="766C5F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99C66" w14:textId="05A332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42700" w14:paraId="3EB6E3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94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A33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4A47815" w14:textId="2A2B9A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49F8C74" w14:textId="32474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7DC1B48" w14:textId="625BF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F442B" w14:textId="061E7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542700" w14:paraId="43A337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4946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EE3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EE7FC42" w14:textId="55703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5568D" w14:textId="256CF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196529E" w14:textId="62BAB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C2061" w14:textId="1F4918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42700" w14:paraId="444CA7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B9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7E1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C95B13" w14:textId="7F80C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35B7CEB4" w14:textId="491F72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1B152" w14:textId="77D45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C8023" w14:textId="4DE634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42700" w14:paraId="25810D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E77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3F0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3319869" w14:textId="7F8B6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0DFE5" w14:textId="2ED62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A0F50" w14:textId="56D104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A2F9A" w14:textId="54955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7F7C9F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F2A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CFBF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6B00BC" w14:textId="02F43F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07E325" w14:textId="2F1133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DA1DAC8" w14:textId="743BA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315EB" w14:textId="5B709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42700" w14:paraId="4A9D8B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793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82C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ABA6484" w14:textId="71584D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F0467" w14:textId="4D237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C559" w14:textId="3CA1FC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7D0AE" w14:textId="016BED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3C1231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C53C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73B7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AFDD01" w14:textId="2161FF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8BE345F" w14:textId="55FF0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C0583" w14:textId="15984A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C6D18" w14:textId="583CE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42700" w14:paraId="79728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81D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901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EA972B" w14:textId="409E67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61275" w14:textId="604B43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ED112" w14:textId="385BA6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6CB8" w14:textId="680C6C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42700" w14:paraId="6E5D3E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28F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870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4864088" w14:textId="58ECE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2D66649E" w14:textId="60EC1F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C2ED89D" w14:textId="05E32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8E95C" w14:textId="608471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42700" w14:paraId="4154E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734B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D64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83B729F" w14:textId="08F235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4BA925B0" w14:textId="3F17D7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317BF4F" w14:textId="0F69C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0288" w14:textId="73D2E0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542700" w14:paraId="50C471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1E1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34F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364CFAD" w14:textId="1929A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D7FEFDE" w14:textId="4DC415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2178D" w14:textId="29E24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E5876" w14:textId="091EAE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542700" w14:paraId="59B91E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2B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B706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A3ED91" w14:textId="6410EB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ADDBED3" w14:textId="32EA5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E74C0" w14:textId="731615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1CA42" w14:textId="6B4310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542700" w14:paraId="1D3F7C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169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0E7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DC19DD0" w14:textId="374A63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02E79" w14:textId="56105F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8939FD0" w14:textId="4B7708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6CFD1" w14:textId="3A1FB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42700" w14:paraId="1A8193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FE3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7A1A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972A551" w14:textId="2C43D6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4E3D0019" w14:textId="32499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5399999" w14:textId="4FC8F8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6463E" w14:textId="157163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542700" w14:paraId="799B250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86A0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008ADB2" w14:textId="6AE2C3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FC31A6" w14:textId="04D147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610978AE" w14:textId="0EF3CB2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67A113" w14:textId="5CB80C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542700" w14:paraId="1E84931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85030"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E5928C4" w14:textId="2FFEA0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DAD2F" w14:textId="29DE77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969D6F1" w14:textId="5871D7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67A07D" w14:textId="4C9369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42700" w14:paraId="7AD5C6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B64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A7DF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2FE964" w14:textId="5D585D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967AF" w14:textId="0991EA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B93EC" w14:textId="23C33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67510" w14:textId="7B7AE5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08B5B0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56D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49C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3A9B73B" w14:textId="27B1ED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E736C4" w14:textId="0EDE4E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CB8FF" w14:textId="53BCE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1E687" w14:textId="2C174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42700" w14:paraId="4592AB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D31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C19D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F8A99F" w14:textId="7109A2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2290020B" w14:textId="4F916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9AB2C34" w14:textId="32BBB8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B6FF5" w14:textId="799F5D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42700" w14:paraId="157F43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587E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A834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1A1726" w14:textId="2FCF3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FF6F208" w14:textId="1CCA1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FB005F5" w14:textId="2D9325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154CF" w14:textId="4D7C6A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42700" w14:paraId="314E3C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2DE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E61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A60B5D5" w14:textId="70F1E5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6B2CB040" w14:textId="5E2C7F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C727B77" w14:textId="714DC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75394" w14:textId="5634C2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542700" w14:paraId="4E7072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CCA5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459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6B91BB" w14:textId="29BB29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BC2ACC4" w14:textId="02141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AC261" w14:textId="3F3976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FE1A6" w14:textId="4B8D9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42700" w14:paraId="0D446F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420E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F495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AE2989" w14:textId="73A7B2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C41D1" w14:textId="0D2966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5A89F" w14:textId="1C9491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2B05B" w14:textId="2426B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33B864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E0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B296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30A399" w14:textId="16A3D3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0E134" w14:textId="26EDD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46CC3958" w14:textId="0F860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0BA50" w14:textId="030905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42700" w14:paraId="18FF64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95EF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CE1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922E48D" w14:textId="29A1F6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6F041" w14:textId="4FBEE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BD159" w14:textId="2EEBB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AEDBE" w14:textId="4AFBE2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42700" w14:paraId="6013DE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027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8A95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749451" w14:textId="664AC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AC5FC" w14:textId="3C0CE7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13A373A" w14:textId="289C5A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58E60" w14:textId="4AF7A5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42700" w14:paraId="52C645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373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427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FCDBA8" w14:textId="28B2D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0C83A216" w14:textId="0E5841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30EDE8C1" w14:textId="66AF2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707E2" w14:textId="6E9B64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542700" w14:paraId="08AFB5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024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2DC0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4FBA03" w14:textId="19C5E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FE479" w14:textId="15A4B7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CD891" w14:textId="071117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CE7A6" w14:textId="27D0FE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422DF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952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D362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C38CB3" w14:textId="2CC469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985A5" w14:textId="14148C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8E3E1" w14:textId="064859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B1FE1" w14:textId="5FCDCC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C2BF4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A312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C55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85E92D" w14:textId="7EE3F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F2E21" w14:textId="0EFFF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A9661B" w14:textId="466C4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E38B" w14:textId="1B3D58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42700" w14:paraId="2A671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A79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C52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4EC22E3" w14:textId="32D93F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33CCD" w14:textId="4490E8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05240" w14:textId="0BB515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0298E" w14:textId="10E2C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42700" w14:paraId="4EC049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F22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C0B9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5F121" w14:textId="3F35BE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2F406531" w14:textId="6EA6A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6D959" w14:textId="14436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D0F49" w14:textId="303F31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542700" w14:paraId="5B6613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4EF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DE0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6A123853" w14:textId="241C55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7A74F" w14:textId="7B677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A75C4" w14:textId="507E95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4A18A" w14:textId="7B77D3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5EEFD4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87C5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6E36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2DEF0F" w14:textId="3D3A0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F38DEB9" w14:textId="2E0BD9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5BF6" w14:textId="7AE228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D6D6" w14:textId="4044F3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42700" w14:paraId="38F6AB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01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959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557F0FA" w14:textId="7AEEE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48CDF" w14:textId="1B7F14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45D3024" w14:textId="3FB7B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C827C" w14:textId="51B9F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42700" w14:paraId="09FCCA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719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F75F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5CC7BC" w14:textId="612A8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77D32" w14:textId="57C76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A3AB16A" w14:textId="1F9112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52FEF" w14:textId="6B1EB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42700" w14:paraId="7FE271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D9E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44A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150263" w14:textId="595D00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59099137" w14:textId="178E33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4D18E" w14:textId="77E2AC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827FA" w14:textId="69AE09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42700" w14:paraId="25676D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C66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881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50CA9141" w14:textId="36C3F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6334ECC" w14:textId="63003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295F6" w14:textId="049E22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004DD" w14:textId="6182AD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42700" w14:paraId="0F47E1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D63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5FF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B32DD17" w14:textId="242D0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958A5AD" w14:textId="18BE4B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8D462" w14:textId="77DD45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89B3B" w14:textId="599295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42700" w14:paraId="6C213B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3237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4EC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30AD9" w14:textId="56FD2A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3F967" w14:textId="782035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F03C4B3" w14:textId="3D7EC1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DF086" w14:textId="20666C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42700" w14:paraId="2F7B42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C74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78A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8C7C9CE" w14:textId="4F748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3959DE9" w14:textId="2A186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6DD79E5A" w14:textId="473EB7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2D112" w14:textId="1BB145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542700" w14:paraId="2FD590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2EF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533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F5E2CDA" w14:textId="4F867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AEB8F91" w14:textId="3EF7C0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9EFAEDA" w14:textId="444D92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3C0BB" w14:textId="16BAA1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42700" w14:paraId="608509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7BA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BA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109016" w14:textId="20611F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4953A" w14:textId="3FB39C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A8DA803" w14:textId="1C56E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3620B" w14:textId="016EEE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42700" w14:paraId="27683C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A54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CA7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95BA0A7" w14:textId="4BA20C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0B2EF9EB" w14:textId="1E3AFB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4365848" w14:textId="5F848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58691" w14:textId="216F15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42700" w14:paraId="5416D8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DFE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3E59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3BA75A" w14:textId="1AE774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B8FE4D7" w14:textId="760576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AC7FA" w14:textId="3DAA6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688B2" w14:textId="67A6B3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42700" w14:paraId="3EE4A1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871F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94D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A7C695C" w14:textId="19BE8D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61E294A2" w14:textId="425F2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CFD1E" w14:textId="4DB535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741D1" w14:textId="538541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42700" w14:paraId="565191D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91D2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B07C7E" w14:textId="00AE27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9A4DC5F" w14:textId="5D67697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A6DFE2" w14:textId="34EEED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E7C3DC" w14:textId="6BFD5B3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542700" w14:paraId="5B8CFB7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547A17"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DDC7DE6" w14:textId="724F1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6CD94" w14:textId="218BF7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96542" w14:textId="2EE87D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CE5B2F" w14:textId="5DE0AB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42700" w14:paraId="67F49E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87C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988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7673A7" w14:textId="5E8DCE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F8F02" w14:textId="34CE0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E0230" w14:textId="40805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6C9B2" w14:textId="0F8CC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42700" w14:paraId="6758B4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E44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A09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2C916F" w14:textId="20197F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42737" w14:textId="6093D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1454B" w14:textId="76E00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C1FB1" w14:textId="3D7509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42700" w14:paraId="137400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3F0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A1D5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B3A955" w14:textId="2D6824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3F3D9" w14:textId="381D7B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EC118" w14:textId="33A94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299D2" w14:textId="1E60B3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6D55AF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382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5AD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EC14CFF" w14:textId="013BA3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3AE94" w14:textId="62F6E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D125F" w14:textId="5EEA23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69F9B" w14:textId="1BD04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42700" w14:paraId="45BCCF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0C2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7A25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9B7CC8" w14:textId="7AF735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EDFB3" w14:textId="47B971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87DBD" w14:textId="47D94B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C9FD7" w14:textId="5807A8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42700" w14:paraId="673D2E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632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1CCF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A14566" w14:textId="548813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024D5" w14:textId="53AF02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1E3DC" w14:textId="05157F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F38A7" w14:textId="418B38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691210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B67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A3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9204A91" w14:textId="3157A2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954A7" w14:textId="3002D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5A913214" w14:textId="4FB09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B17F0" w14:textId="1C2CCF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542700" w14:paraId="04D98E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0E9A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7B8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4B9578" w14:textId="3B7D1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210BB" w14:textId="3ECDC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8C4C1" w14:textId="41C287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0EC64" w14:textId="2E05F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5F935D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513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008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E59451D" w14:textId="647324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D3DD4" w14:textId="5CB506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9D51D" w14:textId="7E7D5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B758" w14:textId="675E18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42700" w14:paraId="29028F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5AE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E94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5F897C" w14:textId="3EFA00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22A5468" w14:textId="1734D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4E502" w14:textId="53FE0E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265A7" w14:textId="77AED7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42700" w14:paraId="331D5D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8FE0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6897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839CA7" w14:textId="5359A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D7C05" w14:textId="715833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C55A" w14:textId="0ADA80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D927" w14:textId="216DB0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29EAA0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117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9A25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D5EDB3" w14:textId="14CBD5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CBCCC" w14:textId="2BD928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3D6F9" w14:textId="4CF9BF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AC169" w14:textId="0DEBE6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42700" w14:paraId="5A3D1B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85F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C8B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75DE83D" w14:textId="26DBA1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32EEC" w14:textId="26B287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E782" w14:textId="4FD125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D1C8E" w14:textId="6ADDE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42700" w14:paraId="268799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757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343D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ADAED3" w14:textId="6C8178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89ED5" w14:textId="27A32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22479" w14:textId="446186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E20A8" w14:textId="3F98E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42700" w14:paraId="6B48CC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FA1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1683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A879245" w14:textId="49AA24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4E0332D0" w14:textId="6F315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6BC135EB" w14:textId="0655D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E68D6" w14:textId="069E7A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42700" w14:paraId="4381CF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2C23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0EDB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5CD22F" w14:textId="5AB74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83835" w14:textId="274C17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108A4" w14:textId="73E49F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56F0B" w14:textId="423FEE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601213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B13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7A4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7CCD040" w14:textId="08BD87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5DFF25" w14:textId="35F88C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1E465" w14:textId="4FF9DC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3A1C7" w14:textId="4614F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48AB88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D93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F0FB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BB4F7A" w14:textId="6369CB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4CD4A" w14:textId="496BE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48526" w14:textId="62FBE2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4C08C" w14:textId="7BC09C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0BBDF9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17E6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BF6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727591C" w14:textId="331EF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B9243B6" w14:textId="1BB484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C9455" w14:textId="17036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333FB" w14:textId="27F46D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42700" w14:paraId="3D1DFC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4C5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7C8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59CE7525" w14:textId="1AF6C1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0F2B8" w14:textId="4E402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81C545C" w14:textId="1BE4AA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D2D42" w14:textId="4D188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42700" w14:paraId="3396AD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2EE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D682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D09EEB" w14:textId="72AD37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6D6A8B" w14:textId="27A77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D5A25" w14:textId="581331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1CD4" w14:textId="0C54F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4D38A1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1985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D1F0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5B89CA" w14:textId="6B8091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1B9BE" w14:textId="7145B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F59B5" w14:textId="72854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14AA0" w14:textId="6E9B9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255A6E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ECA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FD7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C3D564F" w14:textId="3F3DDB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4C8EC" w14:textId="64DBD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CF6BA" w14:textId="4D276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141C" w14:textId="2181F5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42700" w14:paraId="78026A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E402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EEFB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3FA62F" w14:textId="5B3A6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73D54" w14:textId="11D81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89ADB" w14:textId="4551E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98725" w14:textId="5B8C7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42700" w14:paraId="020AA1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E967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DF2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2D7FC60" w14:textId="19ACC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9F538" w14:textId="498536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15969" w14:textId="77E02E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FD27C" w14:textId="588103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1826EB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2D6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B40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EB87C6" w14:textId="3AB51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C49231" w14:textId="5AB715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44C7" w14:textId="0C9A0E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08478" w14:textId="442BDB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4E8CE5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DBE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7E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7CEE850" w14:textId="40CB67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B2FE4E" w14:textId="5EB54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2EDD9" w14:textId="2258C1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B6CE2" w14:textId="0EA0E9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42700" w14:paraId="71B4E4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7EEA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BD4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9CE10FB" w14:textId="27C585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E6CB7" w14:textId="5B841F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D61CD" w14:textId="67FCFF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DCD97" w14:textId="5F3FE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C8986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6DF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D93A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D362545" w14:textId="52FA1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072FF" w14:textId="1BC598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8A3E9" w14:textId="4C6EFD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5047A" w14:textId="242C72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80545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E30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89D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3797736" w14:textId="77308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F3394" w14:textId="132FC2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A69E3" w14:textId="344C3C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D215A" w14:textId="1A1B6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42700" w14:paraId="50E59D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A99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6DD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439BE59" w14:textId="6BC61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819B3" w14:textId="02831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EB8CD" w14:textId="5022B5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462F8" w14:textId="62AFC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42700" w14:paraId="099808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48C6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B1B4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F2D7DA" w14:textId="1D406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7D4F843C" w14:textId="278AC1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0DAEB" w14:textId="43E3C7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B6394" w14:textId="0042F9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42700" w14:paraId="5F8F0E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AC0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77D2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28A765" w14:textId="73A775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A94F3" w14:textId="68BF2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0FE27" w14:textId="3C4506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2E9C5" w14:textId="37C1BF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42700" w14:paraId="451ADC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E29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01D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29BE39" w14:textId="36636D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6735EA2" w14:textId="74974B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25A19" w14:textId="235F48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7447B" w14:textId="2AEBA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42700" w14:paraId="5EEED0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B099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B20C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2513A3" w14:textId="45E3F0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F2789" w14:textId="371C5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C8C03" w14:textId="095B5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40F62" w14:textId="272F61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36D139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59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F231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529A2D" w14:textId="200BFB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1823E" w14:textId="23748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E72D2" w14:textId="6055F0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7A427" w14:textId="525978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42700" w14:paraId="592E637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642C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0BC6F5D" w14:textId="2D1E82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08F68F" w14:textId="0316E52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0AE7B97F" w14:textId="176BF43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C40630" w14:textId="287068B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542700" w14:paraId="05326CF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AA81C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F4290CF" w14:textId="5548BE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A07ED" w14:textId="1377C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6CEE7D1" w14:textId="2975C4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9FF2CD" w14:textId="250982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42700" w14:paraId="14706A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A95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C6C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1BEF98" w14:textId="58841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11C3855F" w14:textId="3B34D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4E03766" w14:textId="4C42F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0C22" w14:textId="1EFE63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42700" w14:paraId="744E1B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30E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658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4CCE119" w14:textId="20365D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42E42D76" w14:textId="4979D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46B0D63E" w14:textId="166ED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7E237" w14:textId="1977B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542700" w14:paraId="60B0E7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A1D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BAF1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C8B8D5" w14:textId="2DE185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867950D" w14:textId="1824A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DED1D" w14:textId="43AD9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E3FC2" w14:textId="6AF0F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542700" w14:paraId="021878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17E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604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22377BEC" w14:textId="3AE44C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4599CA53" w14:textId="2294DE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3B7D5" w14:textId="36618E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02C84" w14:textId="11E5C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42700" w14:paraId="332C99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187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D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0021960" w14:textId="21731E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9444C0" w14:textId="726A2F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621E6186" w14:textId="53F20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04179" w14:textId="6FB27A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542700" w14:paraId="0DFE5D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A1B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4C8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AC0D865" w14:textId="0D030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33A7EB9" w14:textId="56382D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61C457D" w14:textId="50D4F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2B4C9" w14:textId="21773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42700" w14:paraId="058326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293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1423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la-J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E4FEAE" w14:textId="4831BA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B51D8" w14:textId="27F30D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14FB63E" w14:textId="5A8C1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F3C26" w14:textId="45A52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42700" w14:paraId="10D877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CFBF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B2E9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771400" w14:textId="090602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2146FFDF" w14:textId="68E25E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2C682" w14:textId="0F018C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6416B" w14:textId="30876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42700" w14:paraId="2C8E8A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4A8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EE7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4A6476" w14:textId="273E2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18FCC7CE" w14:textId="1CEAF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89E182" w14:textId="01C3C0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D107E" w14:textId="2D6091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42700" w14:paraId="5DFF56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699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C49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2433AE7" w14:textId="4700B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78378D93" w14:textId="4F5B06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063F428F" w14:textId="12B86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908B1" w14:textId="02EFF7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542700" w14:paraId="43F592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A25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89A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EBA3B70" w14:textId="7D80E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9870E4F" w14:textId="516CF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D3C9F47" w14:textId="060DC6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73192" w14:textId="7F1D3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42700" w14:paraId="4E34AC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2C2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B160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E827C9" w14:textId="206D4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174B3ACA" w14:textId="1143ED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B1905" w14:textId="4F45F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BB326" w14:textId="1FE43F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42700" w14:paraId="1DA8B8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B88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B70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6BF2CBC6" w14:textId="3ADA91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5C805554" w14:textId="1D778E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564EA8" w14:textId="400EB9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46664" w14:textId="6F225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42700" w14:paraId="17BF7C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1A3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A0D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37CB1B1" w14:textId="0F4E75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9C485" w14:textId="14120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E767" w14:textId="54F88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E2007" w14:textId="0222B7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42700" w14:paraId="0802739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1AA03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0813A25" w14:textId="59513E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18A060F4" w14:textId="5AEEDA7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B43D5E" w14:textId="407B6E0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A318FD" w14:textId="7FCFE8F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r>
      <w:tr w:rsidR="00542700" w14:paraId="5B874D2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8F48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569608B" w14:textId="0C09906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A98041" w14:textId="4E5501D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A9E33B" w14:textId="108E97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7F08F4" w14:textId="6C5AD60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42700" w14:paraId="4E32EF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7F38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6C03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78B1C2" w14:textId="0383FB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826BD" w14:textId="3EE8DE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2CA2D" w14:textId="571A2D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2C596" w14:textId="52830B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42700" w14:paraId="180476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A0D5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DB0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6D4AD9" w14:textId="791C78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5DD5B1E" w14:textId="728EB1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D8A80" w14:textId="0EAB10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75353" w14:textId="4B615D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42700" w14:paraId="30C051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A08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39F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BB00C" w14:textId="77430F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BED900D" w14:textId="36B915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3ECF" w14:textId="7F81DF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236E2" w14:textId="04C771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42700" w14:paraId="180AA0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577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607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E9968F" w14:textId="60C782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1D8E5" w14:textId="49E21C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AA73A" w14:textId="4BB995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E3455" w14:textId="38881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42700" w14:paraId="623E2A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A36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D9C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CA3D011" w14:textId="0CC3AB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1CCE1" w14:textId="58CC2D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B020" w14:textId="7D0987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A940B" w14:textId="7EC1F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0E6F88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BE6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22B1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66B39D6" w14:textId="31FE6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A96C0F4" w14:textId="74909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50E02" w14:textId="28801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73380" w14:textId="136DC4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42700" w14:paraId="43FCFC6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11AF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633C9E5" w14:textId="3B6B73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D54C6E" w14:textId="74F24ED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E1E3B8" w14:textId="60C06E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E9AF74" w14:textId="5FA201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542700" w14:paraId="56BB2C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42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394A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FA566F" w14:textId="7BC46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2A7A7" w14:textId="5826D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AEE0" w14:textId="79C56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F8EEE" w14:textId="711608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42700" w14:paraId="39B309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BCE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CA7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A39B58" w14:textId="4B06DE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8B7429" w14:textId="00D3DB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3FFAB" w14:textId="7D887A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4147F" w14:textId="77EB1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42700" w14:paraId="10351B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62A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4957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B7DCD7" w14:textId="76CBEA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29FE452" w14:textId="21675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6EAD1" w14:textId="5920F2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2347" w14:textId="65445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42700" w14:paraId="41F314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471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664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4C8C00D" w14:textId="28B319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47CAC8E" w14:textId="70824A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4AAE9" w14:textId="0446BA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98FE" w14:textId="4CE71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42700" w14:paraId="539B50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0DB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71E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6ACA13" w14:textId="5932E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713D8" w14:textId="5FE03C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11040" w14:textId="446499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9255E" w14:textId="1726E1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42700" w14:paraId="21F2FA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A97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E8E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6B6CF2" w14:textId="5A17E2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F67EB" w14:textId="3105B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25A58" w14:textId="4B7C7F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0AFBF" w14:textId="6F2FB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42700" w14:paraId="66EDF3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83D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92D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986794A" w14:textId="67950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6E7CF2C" w14:textId="612484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382CF" w14:textId="2057E7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DFF09" w14:textId="241EE1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42700" w14:paraId="795C38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70FB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3B24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1C42B6" w14:textId="776DEE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5A381AEE" w14:textId="214A1D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DFBFF" w14:textId="10BCA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92FD1" w14:textId="4E0080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542700" w14:paraId="285D04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E02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34E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BB632F" w14:textId="50590F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7D8B182" w14:textId="42A63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E7AE0" w14:textId="6115FD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CDB7B" w14:textId="10D957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42700" w14:paraId="742E8F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1B3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CC1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CF284C5" w14:textId="05DBFD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EDC42C6" w14:textId="74725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A6B2A" w14:textId="3ED6D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DFDCD" w14:textId="370AD2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42700" w14:paraId="7B82DA1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87AD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C9D46E0" w14:textId="21036B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4BEC4" w14:textId="4CD1B3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07324E" w14:textId="0803625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21B0A7" w14:textId="3D3802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42700" w14:paraId="05A662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5CC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D2F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F4B7D7" w14:textId="79076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D59D8" w14:textId="1A56F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C89C9" w14:textId="635761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EC774" w14:textId="601A4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ADD02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FC9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6EAD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CC828A" w14:textId="1E91B3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EB8BDC6" w14:textId="37EC6A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5465E" w14:textId="3E0378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98481" w14:textId="3F8B4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42700" w14:paraId="7FD740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99D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02B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79130" w14:textId="19658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BA9D161" w14:textId="69E0FF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24224" w14:textId="1FE11E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038FF" w14:textId="68CDB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42700" w14:paraId="5DF21B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226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340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62FEABE" w14:textId="151C17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74D3120" w14:textId="264FB6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251A6" w14:textId="041AEE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3098C" w14:textId="3DC5A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42700" w14:paraId="267408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A37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127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7AD827" w14:textId="7FE135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C32238" w14:textId="1A5DB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46DD9" w14:textId="717EBB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6FDD1" w14:textId="2DA9D9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42700" w14:paraId="4EE343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E9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422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A9FB260" w14:textId="3982A0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AFD91" w14:textId="06E46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E84B4" w14:textId="5DF08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5F635" w14:textId="423675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6030DCF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4A26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67A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3CCFB5" w14:textId="448F13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EF92792" w14:textId="560884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FD8F" w14:textId="6E382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118B" w14:textId="351D80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42700" w14:paraId="2440FB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811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65AF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ED98BD" w14:textId="0C814B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08097C08" w14:textId="20FD82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7EBA3" w14:textId="405264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7B6E9" w14:textId="324BB2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42700" w14:paraId="7E5AD3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355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AE77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BFCC3B" w14:textId="4EAF3A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50AA5C9" w14:textId="7556E1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6EC41" w14:textId="4FF4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26A74" w14:textId="094A8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42700" w14:paraId="7801E8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7733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B5E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3324CED" w14:textId="2634E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DEC60" w14:textId="78913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1F545" w14:textId="111824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B1C1A" w14:textId="2B74B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2BB95D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A5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4A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107D548C" w14:textId="089B9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12EBD" w14:textId="0D7B3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AE520" w14:textId="22B33F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4B5A6" w14:textId="2C1892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E96C4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69F3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62B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C0CB3B" w14:textId="67AE1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177A8" w14:textId="13609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82253" w14:textId="3CA26F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9B021" w14:textId="649942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3F004F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CB77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70A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C62FD0C" w14:textId="36FFE5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27D5E" w14:textId="750EB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047FB" w14:textId="0DBC6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630F0" w14:textId="105EB6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3F8500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082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BC7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6B0CF78" w14:textId="1D3EBB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13E5F7" w14:textId="2A98F1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A177C" w14:textId="452C1F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3D953" w14:textId="3752A7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08C1DD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0DC9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0E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903C42F" w14:textId="6D8683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A26A0" w14:textId="0B265D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8A303" w14:textId="68C395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29097" w14:textId="763E9A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E04B0E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2C04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A6B184" w14:textId="4AF6FA4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2F4F35E" w14:textId="4F54265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290B88" w14:textId="5A6ABF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AC2497" w14:textId="131F8DD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542700" w14:paraId="780C72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45D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9277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EC5029" w14:textId="7A4882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9CBEA65" w14:textId="7E79A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BF2B1" w14:textId="7CE8F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A4D82" w14:textId="63D7C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42700" w14:paraId="46252D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1F4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5C76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5E7775" w14:textId="777A6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98538" w14:textId="4961A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87449" w14:textId="6D03E4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1DE2C" w14:textId="6D335A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42700" w14:paraId="3C2967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46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F179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C9341A" w14:textId="35B27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0BC62" w14:textId="40B0CC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7EDDE" w14:textId="03A18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3790" w14:textId="27E77B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42700" w14:paraId="324E07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5D0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C493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2BE1F" w14:textId="32ACC0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DC462A2" w14:textId="690722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8C39B" w14:textId="12CE9D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4FA95" w14:textId="6457B0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42700" w14:paraId="1A4FA0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F71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60D1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61E0E3" w14:textId="5FF4B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D25BB" w14:textId="189654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D326D" w14:textId="1ADA83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61FC" w14:textId="69F29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0FCD62A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19D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8E3D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2D68762" w14:textId="111084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2B14BB2E" w14:textId="22F9BD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DA1DC" w14:textId="630E6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76013" w14:textId="2C8D3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42700" w14:paraId="25C630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DE7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F7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50E6722" w14:textId="0CBF75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772EC" w14:textId="56B33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08CF7" w14:textId="731FCC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CD9A4" w14:textId="3D6C1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42700" w14:paraId="5070DA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A13B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02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E499ED3" w14:textId="49D5A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ED521" w14:textId="1236C5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099D" w14:textId="45CCB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48F78" w14:textId="35D3E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542700" w14:paraId="4A7BB0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37C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9CC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1314F3F" w14:textId="7BBA29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9E05B" w14:textId="703F1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0CCF1" w14:textId="4AAFD6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2F0C7" w14:textId="278490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42700" w14:paraId="6D939F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880E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5FE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FFB2DD" w14:textId="44633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C7D99D0" w14:textId="58324C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265A7" w14:textId="4FDDF2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28E23" w14:textId="37E8E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42700" w14:paraId="02CBD5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328D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E238A04" w14:textId="39F671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728C3A" w14:textId="03FED3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7A5F91" w14:textId="2F38A7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B116FD" w14:textId="35BC76E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542700" w14:paraId="6B92AC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925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BA7F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9BF3AC7" w14:textId="5C44C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583E9E5C" w14:textId="6D1E5F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E26DB" w14:textId="51B872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58DED" w14:textId="65373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42700" w14:paraId="33AEA6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B61D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168C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D07485A" w14:textId="0899D8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F940A" w14:textId="42406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F1A52" w14:textId="38DE2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1C20F" w14:textId="545EC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42700" w14:paraId="0077C4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52E86"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94697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3C89D8" w14:textId="0121B5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318102C7" w14:textId="44CF2F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467EE" w14:textId="668160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3F4EB" w14:textId="68C55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42700" w14:paraId="605769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4F2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A78F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631CBBC" w14:textId="2C7516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1E162" w14:textId="3276E3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050A2" w14:textId="3D35F5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21D36" w14:textId="0615E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42700" w14:paraId="3EA058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AE947"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A5402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3EA8A44" w14:textId="43F43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7C71132" w14:textId="399090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7160" w14:textId="63CF0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92AEB" w14:textId="6E33B4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42700" w14:paraId="27EE9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8877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D22E0D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85971" w14:textId="3E649E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C2CE1" w14:textId="1205F9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26BA3" w14:textId="7DADF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81307" w14:textId="332DCB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42700" w14:paraId="47DC19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B3A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0361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8CE8E8E" w14:textId="55C7D1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F9410" w14:textId="13F15F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FDF4F" w14:textId="0B6C7A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6CE10" w14:textId="6CB088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42700" w14:paraId="2DDC99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BB36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8DDDEF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BF8930" w14:textId="0FC58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EE029" w14:textId="1410B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A6A20" w14:textId="28CF6B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6104F" w14:textId="3644F1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42700" w14:paraId="16E7CC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941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C92A4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6772D5" w14:textId="1B4F7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FAD3716" w14:textId="4ABC79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71B70" w14:textId="7E693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665D" w14:textId="15E44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42700" w14:paraId="13CD52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FB92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15F3D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B4F4EF" w14:textId="73EF61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541ED" w14:textId="5EA70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EF76A" w14:textId="08D4C2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680F1" w14:textId="2FDB63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542700" w14:paraId="66FFA5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E8C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E32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BEC3C96" w14:textId="540C2D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0DD426D" w14:textId="6E7443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A13DC" w14:textId="7F84C0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A49B" w14:textId="64943C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42700" w14:paraId="19A6B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506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9E8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6874CB6" w14:textId="02D0A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6C792" w14:textId="01D47B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303C8" w14:textId="719A8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4DE08" w14:textId="67C6FB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46266E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E5B5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214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2E850ED" w14:textId="398730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57566E5" w14:textId="7130E0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92E03" w14:textId="2C4C75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72C97" w14:textId="012EB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42700" w14:paraId="6C239A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26AD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8D4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FB865D" w14:textId="56EC8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E9AB1" w14:textId="39BB26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14A59" w14:textId="4F2082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E0E33" w14:textId="45E92C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42700" w14:paraId="2D6B2BC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B61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03B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CFD8BD2" w14:textId="7F432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9F7CA" w14:textId="5A7B6D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3EE02" w14:textId="3FED6A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E6C3C" w14:textId="69FCF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542700" w14:paraId="74FF98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ABC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47F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9F1D713" w14:textId="476724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DD4D097" w14:textId="24C163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2FEC8" w14:textId="686ADE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514E7" w14:textId="00BE22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42700" w14:paraId="47487A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7B0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7FB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1027DF8" w14:textId="5897F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7A75780" w14:textId="04175F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4C37B" w14:textId="7E374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C3ACC" w14:textId="25ED44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42700" w14:paraId="7ACC472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87CB4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6E8E9306" w14:textId="5F0A448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6EAB2F68" w14:textId="2908ACE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46AE14" w14:textId="1A229DD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911481" w14:textId="3F4EFD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542700" w14:paraId="7F0C195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3203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03872DCE" w14:textId="09C5FA7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F4F32D" w14:textId="636502A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220028" w14:textId="154982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E6CCD49" w14:textId="667189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542700" w14:paraId="457F35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45A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64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0A58A85" w14:textId="410182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9BFC4B0" w14:textId="7D4346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992DD" w14:textId="128CB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4286A" w14:textId="5BB377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42700" w14:paraId="1CBEE6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F5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319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CB70CA" w14:textId="300BAB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3B2A88E" w14:textId="1C9D7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9521D" w14:textId="0BC2E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FE633" w14:textId="20BC5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42700" w14:paraId="01BFC8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A249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B6D7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B2F3DA" w14:textId="065D89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0841BD94" w14:textId="600875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27FE6" w14:textId="6E8AE8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900B" w14:textId="3BA9FE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42700" w14:paraId="2DD0B1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122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204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20F7E51" w14:textId="2F1F72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376DCB48" w14:textId="0F94D4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0A1C6B8A" w14:textId="5B65F7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5390" w14:textId="1BEC95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542700" w14:paraId="32ECE1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B19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81D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79144E" w14:textId="3625BB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E0CC4F6" w14:textId="0EEE8E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AECD5ED" w14:textId="2946E9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C6A8" w14:textId="6522F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42700" w14:paraId="27A4CE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5420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3BB2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067A4" w14:textId="242479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4F94E48E" w14:textId="6C46B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0FD98" w14:textId="571AE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D7A2D" w14:textId="267F2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542700" w14:paraId="06B6AC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454D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73A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BB3B7" w14:textId="527334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285A60CD" w14:textId="4900D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072EA" w14:textId="5BC9B5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537B2" w14:textId="76DE7A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42700" w14:paraId="1A2519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078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96C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D10A36" w14:textId="3F9D8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C818393" w14:textId="28D00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15C97" w14:textId="1A381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A03EB" w14:textId="49ED26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42700" w14:paraId="36B31F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69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1FC2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E35DEE" w14:textId="69A7A5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B972D4F" w14:textId="19C52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1EBDD" w14:textId="6B99B2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27806" w14:textId="4A7C9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42700" w14:paraId="3CC6DD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D2B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8F3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3F1B1D" w14:textId="53C5F3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4FFD5FE" w14:textId="65190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13C6E" w14:textId="19C9C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8028E" w14:textId="689CF2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42700" w14:paraId="52CFAC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BF3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668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0E29131" w14:textId="1DB99D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EE8CFCE" w14:textId="7D7F7E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8E4DC" w14:textId="7E7E25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0894A" w14:textId="6CCD4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42700" w14:paraId="412570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F7B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2C35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9D67AE" w14:textId="65A77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79F4E16" w14:textId="33F67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36D98" w14:textId="4ACE69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044A0" w14:textId="04E062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42700" w14:paraId="029D815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888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F42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AE65CFA" w14:textId="0E3F68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128992B4" w14:textId="70BBA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DB97D" w14:textId="68CB7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1CFCB" w14:textId="1EFAC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542700" w14:paraId="450AD1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835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5D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F88555" w14:textId="505BC5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171FE194" w14:textId="6D373F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D9A1F" w14:textId="5ACE3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E694F" w14:textId="3EFB18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542700" w14:paraId="0D074E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687A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2C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289C8C" w14:textId="1CB26B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10A93CE" w14:textId="091EB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523DE" w14:textId="78D38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DFA47" w14:textId="1310D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42700" w14:paraId="72016F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44D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DB6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07A9767" w14:textId="6F1976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A0F4766" w14:textId="5E24F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2ECFF" w14:textId="72E00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ABD6B" w14:textId="0677C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42700" w14:paraId="3285DF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206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591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0113B22" w14:textId="6817B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201651C2" w14:textId="1A0947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B411E" w14:textId="008E0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DD3DF" w14:textId="713740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42700" w14:paraId="5168BF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10B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814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CBCB636" w14:textId="5BFA01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EA71F43" w14:textId="370316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7520A" w14:textId="3FCE09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3177C" w14:textId="286565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42700" w14:paraId="2DDEC38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08D5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BC5485" w14:textId="17936EE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35873" w14:textId="2EBFB11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64D712" w14:textId="39F3876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9B9639" w14:textId="4ED5C0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542700" w14:paraId="33C850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FDC1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A8A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07F5463" w14:textId="71E29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FD54C3B" w14:textId="5319E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A4D58" w14:textId="1D950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D627F8" w14:textId="15AD74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42700" w14:paraId="2119D9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09E1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EAFF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1E3CF" w14:textId="0A317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64D5BCE" w14:textId="65BCD8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7E559" w14:textId="3BCD9C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6564E" w14:textId="59B8F1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42700" w14:paraId="4809AF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5A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2140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B85B31" w14:textId="3CE00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E8F352D" w14:textId="62D73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7D909" w14:textId="1BC82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E185E" w14:textId="53DE6D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42700" w14:paraId="2DB6B2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959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D402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22C0A0" w14:textId="1F0618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3A44BDA0" w14:textId="45FAA4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B7492" w14:textId="25693C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3EFE2" w14:textId="2D8A0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542700" w14:paraId="1F74A6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F4D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E2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5667CE72" w14:textId="5AC3DA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6767DA02" w14:textId="13C16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5C77" w14:textId="16E6A3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EFD9F" w14:textId="23054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42700" w14:paraId="469734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88F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B34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30662" w14:textId="36813A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88671" w14:textId="026DED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A504D" w14:textId="11ED52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77D1A" w14:textId="098936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42700" w14:paraId="342AE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55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997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7B7B10C" w14:textId="063497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D0FF55F" w14:textId="1414EC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1973" w14:textId="2F1887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E25BE" w14:textId="4AB50D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42700" w14:paraId="2FC21CD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BC6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C03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1A6698" w14:textId="7BF4C8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0DEC491" w14:textId="2CC52D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79F27" w14:textId="1C09A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18904" w14:textId="375EB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42700" w14:paraId="0C54B6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A56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BBA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3A942DB" w14:textId="1B1124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7F7687DF" w14:textId="089563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77EAF" w14:textId="31C5C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3BF0A" w14:textId="081D19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42700" w14:paraId="77FA2A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1F5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43F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C12D091" w14:textId="62ADD5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8D82C3C" w14:textId="2D4003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5C075" w14:textId="716AE7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506FF" w14:textId="47164F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42700" w14:paraId="665259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A81E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54D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553AEDD" w14:textId="489F98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7667FBC5" w14:textId="290580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2AA35" w14:textId="405607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86D9F" w14:textId="6FE760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42700" w14:paraId="5AA4F4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852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27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EE2D050" w14:textId="00744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E5E7DFA" w14:textId="5852A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3D5C2" w14:textId="2DAA3C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C49B9" w14:textId="76490A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42700" w14:paraId="51B1A6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D33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5FC7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E2A31D" w14:textId="5F4598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B98797B" w14:textId="07EEE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95DBF" w14:textId="0579C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17BD" w14:textId="7DFBC6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42700" w14:paraId="72D382C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CD66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3FA33C3" w14:textId="0D00B3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10A0B3D5" w14:textId="411C6F8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FACC1" w14:textId="4DE84DD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330855" w14:textId="3EAF27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542700" w14:paraId="0242F2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C71E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B209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7DECB27" w14:textId="153874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49245FC6" w14:textId="6B3437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B0925" w14:textId="3D4663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1A9E97" w14:textId="783D09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42700" w14:paraId="2F6676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AE09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7AF1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25F8B4" w14:textId="398DE3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5C2CCF6" w14:textId="0E0531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DBC5C" w14:textId="51159C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C85D" w14:textId="6FDD86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42700" w14:paraId="0A11D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FC0F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979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38330C" w14:textId="70907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5E0B300B" w14:textId="5B587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F0A48" w14:textId="683C69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A68C4" w14:textId="3A9724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42700" w14:paraId="731CE0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6923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499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783B84C" w14:textId="009102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3422209" w14:textId="097E7C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098B9" w14:textId="469DA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FC8F3" w14:textId="3A7703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42700" w14:paraId="0134B7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340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8CD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563909" w14:textId="1EEDA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8D6D7A1" w14:textId="70C776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AE84D" w14:textId="3A8B79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76E9" w14:textId="6E1856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42700" w14:paraId="25BB4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1FC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BE78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D5C76" w14:textId="0A4BA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F710CD5" w14:textId="2AC6F6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62BC8" w14:textId="414EE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A80C8" w14:textId="52ABE4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42700" w14:paraId="625D18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2AE2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FFE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61CFFDC" w14:textId="4B72B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19073DD" w14:textId="74A5F4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9B011" w14:textId="29F7CD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43A4B" w14:textId="17538E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42700" w14:paraId="32181B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3FE7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61E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22DD70" w14:textId="4E14E8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1695D354" w14:textId="2FC17D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8F57E" w14:textId="496DC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E8A2F" w14:textId="2196DE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42700" w14:paraId="4D257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D2C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C9A1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0FB06E" w14:textId="3F05DA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8F04A86" w14:textId="540F6B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7B300" w14:textId="118A7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C2F2" w14:textId="4D9099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42700" w14:paraId="5BCC6A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7C6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F96E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9CB2FF" w14:textId="2E0922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F8BB862" w14:textId="3F89C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D2F9C" w14:textId="1A1E15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873BA" w14:textId="03C02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42700" w14:paraId="4ED685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9F3D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C487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64AA09" w14:textId="5FBEC1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6DC0CEF" w14:textId="51589C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91BB8" w14:textId="652D9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93517" w14:textId="4F761E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42700" w14:paraId="083947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135E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8C2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C76918" w14:textId="74A132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217BA54" w14:textId="385B8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3DE9E" w14:textId="27435C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0C6B" w14:textId="6E480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42700" w14:paraId="1A08F3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805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E054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09D4950" w14:textId="775CD4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D1257B5" w14:textId="39ED74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B85D5" w14:textId="44675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A165F" w14:textId="44FFA4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42700" w14:paraId="5556A9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C2A9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C0B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C2A927" w14:textId="052668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DE02CA9" w14:textId="7E28F7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E3406" w14:textId="594D3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EA1EC" w14:textId="03671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42700" w14:paraId="7074D5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270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092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E7EAB72" w14:textId="151C8C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5C842840" w14:textId="619E3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9188F" w14:textId="0C62E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002B6" w14:textId="486F9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42700" w14:paraId="003E14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A6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1427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9FF3801" w14:textId="4CE7F4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6F144C5C" w14:textId="5A05FC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268FE" w14:textId="5D7C2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2D6FA" w14:textId="563CEA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42700" w14:paraId="589518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30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8EBD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FBAB82" w14:textId="2E92A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0EF7A5C" w14:textId="7F72FA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5F6FC" w14:textId="2BD372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0FA09" w14:textId="7EC083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42700" w14:paraId="41C5BFD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B92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D8E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273B07" w14:textId="5C3D96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5106F16" w14:textId="79A3C7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825611" w14:textId="769BF2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C910F" w14:textId="75D7AA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42700" w14:paraId="7D5C99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DA1A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04C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EF99B" w14:textId="1D90F6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9CA9D62" w14:textId="7C9218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465A2" w14:textId="13088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D80F" w14:textId="7C9DFB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42700" w14:paraId="7F8BED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06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71D3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598354" w14:textId="6EBAB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68100328" w14:textId="08DC4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606F9" w14:textId="603D5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65873" w14:textId="2394D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42700" w14:paraId="62647A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0D0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4F59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1D875A" w14:textId="2573E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8DE7312" w14:textId="0193C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1382E" w14:textId="754D2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510DB" w14:textId="055F6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42700" w14:paraId="570202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4EAE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404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EE82C5" w14:textId="6F29A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561B84B9" w14:textId="652E54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FA025" w14:textId="33129A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F9DB4" w14:textId="0FF3E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542700" w14:paraId="4A8AD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012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7A1F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1EA8FA" w14:textId="0D971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64455A88" w14:textId="6962AB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F9D5" w14:textId="59610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345D4" w14:textId="6D2B13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42700" w14:paraId="6F3A58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2B7F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88D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BC2E80" w14:textId="4783A6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750CD8D" w14:textId="43AD82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A672D" w14:textId="2F0CD9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4F1BB" w14:textId="62F49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42700" w14:paraId="43851E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81D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ECC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0ED033EA" w14:textId="6F374C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464433D" w14:textId="5A7D29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473F1" w14:textId="1E7FB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0DD43" w14:textId="25AF0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42700" w14:paraId="260C62F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B28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290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EC0E692" w14:textId="6D598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95A2C67" w14:textId="52DA88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628E" w14:textId="2F1C62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FB415" w14:textId="76E14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42700" w14:paraId="3238A3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CA5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958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F2BB86" w14:textId="55655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6910E815" w14:textId="47F752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456C1" w14:textId="7F9BD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0FDE2" w14:textId="29B048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42700" w14:paraId="1659D5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04A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8E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EFB9002" w14:textId="7A9CBB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13D0A27A" w14:textId="427C44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5DEA3" w14:textId="0493A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AF586" w14:textId="76D647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42700" w14:paraId="4A2D19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2C0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33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6BF89D3" w14:textId="256429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D173B65" w14:textId="7C607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6012" w14:textId="01DAB7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845DE" w14:textId="4F3633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42700" w14:paraId="25BC61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3A6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D194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3F653A" w14:textId="18CC89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01B30E6" w14:textId="360B72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F9E54" w14:textId="40CBC4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9CDE4" w14:textId="22AA0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42700" w14:paraId="0088E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F4B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71C7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4BDB4C" w14:textId="121D3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0F28B2D4" w14:textId="431E65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115AE" w14:textId="467E49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9838F" w14:textId="290EB2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42700" w14:paraId="4436B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C5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24D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F2C627" w14:textId="7B8EC5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0EA8A854" w14:textId="445E68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E500A" w14:textId="4059B5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19250" w14:textId="5EEA70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42700" w14:paraId="5A0AA8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D20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C91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3559996" w14:textId="1CD41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75F1F192" w14:textId="59AD5F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D6553" w14:textId="6FFEF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50196" w14:textId="15CAB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42700" w14:paraId="062C3C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18A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2246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1B728A" w14:textId="448313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605D9FF" w14:textId="487A9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8D884" w14:textId="1E635D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015E" w14:textId="404F8F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42700" w14:paraId="57B7F3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CD3E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A327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6EC824" w14:textId="22C9E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2800B684" w14:textId="0F2BD1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6AA96" w14:textId="477BCE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B2505" w14:textId="7410AF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42700" w14:paraId="3EBB32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E9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37B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42A16A" w14:textId="64F813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8374770" w14:textId="530EEF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C44C5" w14:textId="5BFDC1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6EC12" w14:textId="4C31D3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42700" w14:paraId="502274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768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1622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B051E2" w14:textId="5EBAC4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69421667" w14:textId="748C3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25C50" w14:textId="150057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C3C50" w14:textId="61227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42700" w14:paraId="20E38220"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E38DE"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2087045" w14:textId="4E1E5DB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8C7D5D1" w14:textId="788A6D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628919" w14:textId="4B55DD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323337" w14:textId="0565DF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42700" w14:paraId="55DD7B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3C1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EC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C54F37" w14:textId="26FEE6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C7CAAD3" w14:textId="63C0FF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2432E" w14:textId="330BD0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83673" w14:textId="5FF14E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42700" w14:paraId="2B0497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927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06F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7BD6D18" w14:textId="1813E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90F2CE7" w14:textId="4C8AF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A6513" w14:textId="7FBC0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4447F" w14:textId="689E03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42700" w14:paraId="45F17D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A6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F9C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0C5DF1" w14:textId="061BA2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57CD7EB" w14:textId="6B9FB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42565" w14:textId="3E1FC7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B510F" w14:textId="15289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42700" w14:paraId="4D2E328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DC63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899235" w14:textId="4027FA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CBAC282" w14:textId="5AD9C6D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C4EB77" w14:textId="3773667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89FFFB" w14:textId="3B30DC5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542700" w14:paraId="3C0512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51F9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ABD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D4E006" w14:textId="6AA66F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AA31FA4" w14:textId="538DAC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1D222" w14:textId="1C5C75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7506B" w14:textId="313E17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42700" w14:paraId="6B4454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5AAD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7474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974F54" w14:textId="2A979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0CB3B1B" w14:textId="6B235D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762BB" w14:textId="32B8E0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39DAB" w14:textId="154EF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42700" w14:paraId="0D53AC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638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A318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FABD3D" w14:textId="4A5635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ACC04" w14:textId="6B8290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17CDC" w14:textId="01547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FE1BB" w14:textId="098664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542700" w14:paraId="012857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38E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283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5AE6675" w14:textId="1476F2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E9D5093" w14:textId="265C13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8E879" w14:textId="098B17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B5854" w14:textId="7563E0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42700" w14:paraId="7169BB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BBA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EC6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7D44AD9" w14:textId="3997D9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3648337C" w14:textId="39C8AF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BEEEC" w14:textId="48243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9832B" w14:textId="3F729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42700" w14:paraId="645A5C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23E2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24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7DDBB" w14:textId="091C7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F522551" w14:textId="23F44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E6F8B" w14:textId="701DEB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9D62D" w14:textId="31FDC9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42700" w14:paraId="1409FF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7D6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7FD7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946B5E" w14:textId="48DC49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AE7CF82" w14:textId="203AA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0B0AD" w14:textId="72554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6BFD4" w14:textId="193663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42700" w14:paraId="1CC072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63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685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E46E766" w14:textId="6C891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128389B" w14:textId="30A57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05238" w14:textId="3AAA81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F2C3A" w14:textId="5025AC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42700" w14:paraId="49ECA6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54E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881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81CDC8" w14:textId="3DCBB6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06C05158" w14:textId="448BD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D5A30" w14:textId="05095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9A647" w14:textId="716EE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542700" w14:paraId="48093DD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F983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6E37BC" w14:textId="715A9D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5D2062" w14:textId="269C13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B01775" w14:textId="3731E8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80C4C3" w14:textId="5B22BB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542700" w14:paraId="62FDBD0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596222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BA8B265" w14:textId="66AC6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1D09512" w14:textId="1464F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3BF37" w14:textId="032722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FB5522" w14:textId="1DC4C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42700" w14:paraId="74546D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8F6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F1B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F46E78A" w14:textId="7D12B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7E2D6B7A" w14:textId="5D0C4B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11910" w14:textId="1D9180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B4A77" w14:textId="25E2C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42700" w14:paraId="2D5317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A0D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2BF5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3411BA" w14:textId="704699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4498D63A" w14:textId="230499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F37C0" w14:textId="1DD65A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AA1EE" w14:textId="5D96B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542700" w14:paraId="6C145D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F1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3EC6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1B724" w14:textId="7459A5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9DB93A1" w14:textId="1D687C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6021" w14:textId="798B2A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3A742" w14:textId="112D8A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42700" w14:paraId="70DE93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6BEF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EA1A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6029145" w14:textId="048529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4B8BC720" w14:textId="7BE1B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30645" w14:textId="64B8D9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45146" w14:textId="352D8E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42700" w14:paraId="71D118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D10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F51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31AEE4D2" w14:textId="3767C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1D8D0AB5" w14:textId="70FD52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E080FE" w14:textId="0007B5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175CD" w14:textId="08254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542700" w14:paraId="74EF1B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3CD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2D5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13B8E1" w14:textId="4BE71E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CA88D05" w14:textId="02499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936C743" w14:textId="51034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75C5C" w14:textId="53E4FD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42700" w14:paraId="4132089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B9C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4D5B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E700E8" w14:textId="1FDEC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41A85D8" w14:textId="56480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8D86D5" w14:textId="4E110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91A3" w14:textId="06B69A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42700" w14:paraId="276703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02B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AD7E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09C76E" w14:textId="2DF94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6434B33B" w14:textId="69E7E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CCA68" w14:textId="46F604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DC7CE" w14:textId="1759AC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542700" w14:paraId="3EC729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956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6812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5352B" w14:textId="66318E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7858C76" w14:textId="6672F2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96A5C8A" w14:textId="26F5B2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CF387" w14:textId="62D7A1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42700" w14:paraId="2761A7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F75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9A63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4B9FEC" w14:textId="2AFAE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6F42DCE6" w14:textId="49287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73215E49" w14:textId="27ADBC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B04BD" w14:textId="211B9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542700" w14:paraId="35E2AD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693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B6E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3C8B260" w14:textId="3B86DD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56FF818" w14:textId="6B0143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DAE39" w14:textId="73EB6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1A423" w14:textId="2B04CB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542700" w14:paraId="4FF4D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32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EB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A1D7E3B" w14:textId="6B671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8804CA3" w14:textId="211B4A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8F3AF" w14:textId="3B1A7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98520" w14:textId="745F1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42700" w14:paraId="5F083E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D71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DCD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9739DD9" w14:textId="17469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337B310D" w14:textId="18F24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58170" w14:textId="1DF84B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364A1" w14:textId="226A5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542700" w14:paraId="7B68CD1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44DA1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E70B872" w14:textId="34D44A0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560B771" w14:textId="782A61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A6A5593" w14:textId="0B03AA3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61B4FA" w14:textId="4FC65D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542700" w14:paraId="6263251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09EF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2FE2DF" w14:textId="2EC3C2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1F36D8" w14:textId="0B4361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587A7EE" w14:textId="127413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42166C" w14:textId="45AFCB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542700" w14:paraId="003A46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71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25B1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C7B3D" w14:textId="4016C7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08165" w14:textId="5ECF5F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B5F1" w14:textId="6CAC7C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0A581" w14:textId="1BF444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180FED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EB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1C2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DB3F585" w14:textId="203AFD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EC4BC" w14:textId="471950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E3CD6" w14:textId="78FBB5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09DBB" w14:textId="4F0252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02DF40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3FD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423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C04E40A" w14:textId="5B0C64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AD2B39" w14:textId="76627C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01082" w14:textId="339A83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62D28" w14:textId="598D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42700" w14:paraId="65FD6E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8E0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BD2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FAA2F36" w14:textId="14EE9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EE21457" w14:textId="31461D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23332D5" w14:textId="617538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1FE81" w14:textId="01A63E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42700" w14:paraId="161EAC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CF9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8FA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D012E4" w14:textId="5E84DD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C71B422" w14:textId="20B5D7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84734" w14:textId="6EDC61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08157" w14:textId="5275E9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42700" w14:paraId="7850C3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18A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821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997714" w14:textId="6A6183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087A2425" w14:textId="67B31D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945CE" w14:textId="12653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7C9AD" w14:textId="180C78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42700" w14:paraId="0225D5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9E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A54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9776FCF" w14:textId="48F7F0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9200E" w14:textId="5D6D44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F9A57" w14:textId="3DA663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0F2F7" w14:textId="06B2CF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3C4CB0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46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BE6B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1EFD27" w14:textId="17E443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27F79" w14:textId="431CA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10CED" w14:textId="056B6F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B89F" w14:textId="30E0E7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42700" w14:paraId="16532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C0D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C6C8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8C9E5B" w14:textId="1604C8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3FA0D" w14:textId="05775B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C9B44" w14:textId="3DDDC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D51AE" w14:textId="60125E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42700" w14:paraId="14C61C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F0B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8AE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B9006F" w14:textId="58C8A8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A527D83" w14:textId="7F9540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5E69A" w14:textId="7E3C46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C7DE2" w14:textId="35D123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42700" w14:paraId="34E058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FB7A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4743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0ACB21" w14:textId="3C08F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F7B77" w14:textId="1EFFB3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07333" w14:textId="48E14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045BE" w14:textId="788EA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542700" w14:paraId="051C31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37B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797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539F749" w14:textId="3DD6FF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2BD08390" w14:textId="5C54C1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3EF32" w14:textId="332FEB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C40BC" w14:textId="3C4758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542700" w14:paraId="42E610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7E1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F1F5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B11AB9" w14:textId="70F04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B232B" w14:textId="1AA8BE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0FB1D" w14:textId="17DDE5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E8737" w14:textId="44F82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42700" w14:paraId="2F6051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C4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58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08476A" w14:textId="0B3A8B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5DA896A1" w14:textId="63DEB7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798A0" w14:textId="4B846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6E872" w14:textId="16ABBB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42700" w14:paraId="77FF36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B3C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1EF5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06AF73" w14:textId="61BC6F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48858B05" w14:textId="56CE3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1A27" w14:textId="3F6E14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F341E" w14:textId="37AE13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42700" w14:paraId="7C5F82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E3A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7DB3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F262A9" w14:textId="2D221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7BFF3BD" w14:textId="3D5662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68DB9" w14:textId="5101C2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7D9E9" w14:textId="44E55E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42700" w14:paraId="06CF030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F2411"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AE7A46D" w14:textId="7FD80A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39BB400" w14:textId="0FD4B6D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554C00" w14:textId="677D80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517A56" w14:textId="2BB43F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542700" w14:paraId="013824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39F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C4CF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13517E5E" w14:textId="30F66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8699F6F" w14:textId="33F3BB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4382" w14:textId="70607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8B86E" w14:textId="11C6C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42700" w14:paraId="23299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D73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891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0E7AEE" w14:textId="587688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D8EA884" w14:textId="7560CD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3C8AA" w14:textId="4D56FC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60423" w14:textId="3D6CA7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542700" w14:paraId="42366C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934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164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F412DAD" w14:textId="7BAB1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28208FC" w14:textId="7C8365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F7BCC" w14:textId="58488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D0931" w14:textId="48275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42700" w14:paraId="51166B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114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F5A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27B1A1" w14:textId="1E3B3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D66B25" w14:textId="79A2D1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93573" w14:textId="7C1112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4296F" w14:textId="1C1105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542700" w14:paraId="6BD745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5C8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7726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7D4C30" w14:textId="27CC1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094B1" w14:textId="15DE5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54089" w14:textId="21DD17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9B9BD" w14:textId="361612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70F8F5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9CD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025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4A78C7BF" w14:textId="5B7463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1693B458" w14:textId="44929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A5229" w14:textId="2E53AF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EBF97" w14:textId="25DF3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542700" w14:paraId="3370C2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87D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FCE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CA61109" w14:textId="720132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9E86281" w14:textId="0EEFEE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7DFB4" w14:textId="5E25F6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DEB83" w14:textId="5A732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42700" w14:paraId="1BF236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DC9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A7C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00DEAA" w14:textId="75FDFE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0C6AD70F" w14:textId="096516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90FDF" w14:textId="5A4459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2CB69" w14:textId="422F26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542700" w14:paraId="79D09D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CE8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8E7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30B0FC" w14:textId="7392D1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027869" w14:textId="1623B5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DD204D8" w14:textId="46DCCC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0D538" w14:textId="41912A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42700" w14:paraId="1730F4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3E2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4C9B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FC6BDE" w14:textId="5288E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C30893" w14:textId="2A40E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CE2F1" w14:textId="6D72B7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B14FC" w14:textId="27EDB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42700" w14:paraId="4A05AA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BE3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7C0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1F2D6" w14:textId="27114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B1DAA80" w14:textId="03F8D5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B129" w14:textId="45105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368BB" w14:textId="3692BB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42700" w14:paraId="14BF69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AE3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9D4B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4E135AFC" w14:textId="5F00D6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579646D8" w14:textId="28B2D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8A961" w14:textId="102630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6D112" w14:textId="29B750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542700" w14:paraId="698F30B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C0B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05C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D32A74F" w14:textId="20CDB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493C4C" w14:textId="22858A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AE4BD" w14:textId="62E9A9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5D1D2" w14:textId="330FF1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42700" w14:paraId="035AD5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BF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80FC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421850" w14:textId="7E33C0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04AB98CC" w14:textId="3AD7E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18B86" w14:textId="4FE35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25D1C" w14:textId="00DE9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42700" w14:paraId="50E407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625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FAAC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07FD79" w14:textId="250FD7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93C89F" w14:textId="12A05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46868" w14:textId="2B3D6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6464E" w14:textId="1917A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42700" w14:paraId="7AE8D7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0AE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AF1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ED94D4" w14:textId="66FC4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E7370DD" w14:textId="0295CA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DC50D" w14:textId="65B95F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D3361" w14:textId="45072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42700" w14:paraId="0169AB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B72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42D6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5EBC41" w14:textId="7A2CD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66902C5" w14:textId="0847D5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C34D4" w14:textId="2240CE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38D1F" w14:textId="4A0E03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42700" w14:paraId="338161C0"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5A4D8"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DF1CDA7" w14:textId="5821C5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6B8D82" w14:textId="06B6F6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208838" w14:textId="5BB01F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16BDEF" w14:textId="4F139B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542700" w14:paraId="29418E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DA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262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ovince of </w:t>
            </w:r>
            <w:proofErr w:type="spellStart"/>
            <w:r>
              <w:rPr>
                <w:rFonts w:ascii="Arial Narrow" w:hAnsi="Arial Narrow"/>
                <w:i/>
                <w:i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7FFDEF" w14:textId="78004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13D7C23" w14:textId="378C5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01B0A" w14:textId="0D0B8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A1DAE" w14:textId="6010F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42700" w14:paraId="400424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B18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C70C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AEE359" w14:textId="75F97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0254A680" w14:textId="66BF75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35D3" w14:textId="27FC0A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9168" w14:textId="126780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42700" w14:paraId="1D9F208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E07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5C9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ECC96AB" w14:textId="023BD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BCF0FE" w14:textId="6B40C3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61610" w14:textId="3C8CD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96330" w14:textId="071257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35CF6D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7B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6BD5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49BAF1" w14:textId="34FA8C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5ACAE" w14:textId="5FA8C4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E763D" w14:textId="54034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AD2A3" w14:textId="189CE6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42700" w14:paraId="4E93C3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594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5E4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FCC1A6" w14:textId="40679B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5F9DD592" w14:textId="61EF14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71AD4" w14:textId="35C10F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D1A39" w14:textId="38DCAC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42700" w14:paraId="615A5A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2C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D1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90579D" w14:textId="4264B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E7E0F0E" w14:textId="7A95B2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470F1" w14:textId="15006C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D93C1" w14:textId="1971F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42700" w14:paraId="74BE3B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D6F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98B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E6C8AA" w14:textId="529E0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AACE319" w14:textId="27B06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0F88C" w14:textId="413B7A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BCAC1" w14:textId="7639B0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42700" w14:paraId="132509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52C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A7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68C171" w14:textId="3B7EC7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1E031" w14:textId="47B5B9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B754" w14:textId="54EE52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FF134" w14:textId="6E507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42700" w14:paraId="591674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FC9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D5C3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66AFC6" w14:textId="40A02B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20EF3" w14:textId="7ACCD1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4802E" w14:textId="750BF4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640F2" w14:textId="7B95D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542700" w14:paraId="5D03AC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9FF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BA2D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373069E" w14:textId="4F3D8E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1C68B" w14:textId="18E73E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AB8F5" w14:textId="7FFC9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66F97" w14:textId="12BB96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542700" w14:paraId="2BDB6C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D90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A23A1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9A8667" w14:textId="0CE3BB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2EA4B" w14:textId="72F59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32705" w14:textId="28C31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CDA9D" w14:textId="64B69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542700" w14:paraId="509F11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A2E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01E4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66F2F8" w14:textId="1ED0B2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B83F81F" w14:textId="6B5FE1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2C0E9" w14:textId="38AF7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F8A07" w14:textId="26F82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42700" w14:paraId="75FFAA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1BA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E1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2A7B9D3E" w14:textId="7B0C7F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34C0E61" w14:textId="0994BA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07FEE" w14:textId="5615F8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CA25" w14:textId="79FF9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42700" w14:paraId="25A109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D18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56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C1D1F6" w14:textId="5F8B49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09E84" w14:textId="379C7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DE0C2" w14:textId="4D40EF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42BCC" w14:textId="60D480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42700" w14:paraId="4A57C3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BC0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092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14E15B0" w14:textId="4F0C6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2AA99" w14:textId="278078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78920" w14:textId="215F78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451EC" w14:textId="0744EC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542700" w14:paraId="4F2F00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A8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8FD5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779B3456" w14:textId="02917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3C9B2" w14:textId="7BAD81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D6E49" w14:textId="36ED3C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C97FA" w14:textId="0F137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42700" w14:paraId="15C189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E8E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C00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5FCE9EB" w14:textId="1D0B37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A6BB9C" w14:textId="46C86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7FDFB" w14:textId="27FD7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74367" w14:textId="044F84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15C6A1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5D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91E4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0ABEA4" w14:textId="0FE07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31406C60" w14:textId="37B7B9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A6DB4" w14:textId="410BDE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F492A" w14:textId="5E38D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42700" w14:paraId="62118E3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3815F"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2F6D1DB" w14:textId="7114AE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1DDAF2D" w14:textId="2EFCFB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9639CD" w14:textId="250077D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3428E3" w14:textId="71EBDB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542700" w14:paraId="3092AB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AAB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1ED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09E2733" w14:textId="17964D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3E529E0D" w14:textId="5A9E7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6405A" w14:textId="3DF9F4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F7830" w14:textId="041D2B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42700" w14:paraId="1FB7EB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674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8CA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68B9788" w14:textId="7DD4C6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44142FA" w14:textId="02F5D0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3535A" w14:textId="499E78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7811" w14:textId="7CD16A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42700" w14:paraId="768CAF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110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FD8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26080B0" w14:textId="0D19C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B35949C" w14:textId="0A2908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3191D" w14:textId="5918B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72B81" w14:textId="75A3B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42700" w14:paraId="3FEBD7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BA3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3A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43BB4AA" w14:textId="663316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18E9F52" w14:textId="78B7F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2E427" w14:textId="750B84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7A46E" w14:textId="5F367F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42700" w14:paraId="0D4E2D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62E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19BF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291425" w14:textId="0B3583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62F698DF" w14:textId="1FFD5C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37D27" w14:textId="247FB0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085B" w14:textId="0EDE2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542700" w14:paraId="1E2EE82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83CA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77C6726" w14:textId="318E69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DCAC3" w14:textId="50BE3B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CA8895A" w14:textId="6BFFBE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AA092E" w14:textId="62AE62C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542700" w14:paraId="55D9CB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BF9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50B9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FACB23" w14:textId="729427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55006E9" w14:textId="20903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5E29A" w14:textId="05DD7E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2EC22" w14:textId="1D72B8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42700" w14:paraId="4B3470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D6D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CCF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82919A2" w14:textId="6F9DD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BC9559C" w14:textId="5CDB71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621F4" w14:textId="50F87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17723" w14:textId="2E701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42700" w14:paraId="429BFCA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0E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B34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428521" w14:textId="1B81C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A0587" w14:textId="1506C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2CAE8" w14:textId="637EB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F0F56" w14:textId="51598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42700" w14:paraId="76F512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980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11BC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C29027" w14:textId="6900CE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212E97" w14:textId="3AF71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52B9A" w14:textId="1374A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67721" w14:textId="6EBEE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42700" w14:paraId="55CF7E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2F1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58D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0845EC" w14:textId="679526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F1938" w14:textId="2AA22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752CF" w14:textId="0F6C72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0A464" w14:textId="5D1E1A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42700" w14:paraId="3DB2B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E02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2EC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0ACD2CFD" w14:textId="4F78DF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3970F" w14:textId="404BC6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720A5" w14:textId="17EF7E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C4011" w14:textId="2B2299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42700" w14:paraId="0C701F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7B2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9DF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9A057E" w14:textId="372BE8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5D1A1D2" w14:textId="17E15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9B041" w14:textId="659A63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BABF2" w14:textId="07AFB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42700" w14:paraId="2227BF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7BB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EE7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6FE581" w14:textId="0492B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0FC48193" w14:textId="77C145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93B0" w14:textId="3A3F94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6BA7" w14:textId="3BB1A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42700" w14:paraId="005F06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07B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F83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6572D0" w14:textId="5E9CA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29397" w14:textId="5EFEF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4F5C6" w14:textId="261234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598AE" w14:textId="4E7A57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42700" w14:paraId="1B33CE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A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0A5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A79B81C" w14:textId="6BD13B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A98C330" w14:textId="42CA11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851168" w14:textId="4A16C2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99E1E" w14:textId="0BA47B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542700" w14:paraId="5D9647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32EA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86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E9ECCAA" w14:textId="04CAEC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E92BE" w14:textId="50342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04CAE" w14:textId="09339F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A77E5" w14:textId="207099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59695D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F08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752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01C5D0" w14:textId="7DE91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E8877" w14:textId="5607C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61725" w14:textId="06B602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2BF15" w14:textId="15F6CE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42700" w14:paraId="463C14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40F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639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9E2CB93" w14:textId="66EBCE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8A929" w14:textId="3E7046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E4CCF" w14:textId="108AB2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55C8A" w14:textId="367B4C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42700" w14:paraId="78AAFE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C30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5D02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9ECA92" w14:textId="2497C6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E268B" w14:textId="24C95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984BA" w14:textId="57A8D3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B26E" w14:textId="5FD5FE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42700" w14:paraId="6240D9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AAF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4782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62DE49" w14:textId="277CD4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60F6A076" w14:textId="1D34D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6B824" w14:textId="3F560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31ECA" w14:textId="47AC69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42700" w14:paraId="07478A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378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22B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6AE760" w14:textId="24BFEC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D3B11AF" w14:textId="5D1AE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4F2C" w14:textId="74573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4463D" w14:textId="7F9432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42700" w14:paraId="692B4E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EB8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862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DE7A89" w14:textId="2622CA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650F909D" w14:textId="64EFE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BD5BE" w14:textId="24DD00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3936C" w14:textId="463C2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542700" w14:paraId="5D85AB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0D3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BF1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7BCA59" w14:textId="3DE7EB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90E9A1D" w14:textId="3BD320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B25F3" w14:textId="7DBE3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BA5D5" w14:textId="2C771D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42700" w14:paraId="31BFDD8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285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14B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C769EEB" w14:textId="1DE2A8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B58DD" w14:textId="59D2ED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CF8AA" w14:textId="68B884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C7E8D" w14:textId="779D0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42700" w14:paraId="5CF49E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2A3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120E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378DF6" w14:textId="0CEFBF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E0CFB" w14:textId="4EDBF5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4D844" w14:textId="631FB7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995CD" w14:textId="68FB32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42700" w14:paraId="34B697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1F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6E4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CE60502" w14:textId="4941A6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B0EA4" w14:textId="4B7367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D9F83" w14:textId="4F006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D6132" w14:textId="0890D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42700" w14:paraId="718A59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3B4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0C1D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68E3B7" w14:textId="5E8624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FF4CD6E" w14:textId="2FA13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9C8A8" w14:textId="712F02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3AAC0" w14:textId="4C468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42700" w14:paraId="6B560D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3BC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5A2F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94634" w14:textId="34DE60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51271161" w14:textId="22BC68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2A3EE" w14:textId="6FF48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DEAB" w14:textId="3E1787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542700" w14:paraId="7D89E5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4B1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2EB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902998" w14:textId="3AA9C6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0898AD06" w14:textId="0EFA21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27BF2" w14:textId="721B1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9D8AA" w14:textId="3D605D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542700" w14:paraId="0403DE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B92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0B38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452CB2" w14:textId="56519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087E5" w14:textId="2C8695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A5739" w14:textId="7C5B7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10970" w14:textId="67154C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4ACC18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A2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4F4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5550B5" w14:textId="5B130D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05D944" w14:textId="570E3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D14E" w14:textId="281963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681BD" w14:textId="5CFAC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542700" w14:paraId="7F2E01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FAA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AC3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72BBE5C" w14:textId="506FA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27FAE" w14:textId="070E5C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8E8CA" w14:textId="142573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7582A" w14:textId="3BCD7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42700" w14:paraId="148B59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789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6CE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C1E6A11" w14:textId="3705F2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75D7D894" w14:textId="0381C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C8DC3" w14:textId="1A8C82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7768A" w14:textId="5B58A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542700" w14:paraId="01910D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7E7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43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D19A105" w14:textId="1A82B8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322F1" w14:textId="6210E9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0677F" w14:textId="6713A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F34FF" w14:textId="23AEE2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1E1F29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32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6CB9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39D9239" w14:textId="55424F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EFF6A93" w14:textId="32B18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6962" w14:textId="1ED34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FC897" w14:textId="0942CB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42700" w14:paraId="42DAD8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B4C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042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006CBBB" w14:textId="18ED30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C2A5F6" w14:textId="37A1E9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5D72F" w14:textId="5AF775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19FE" w14:textId="79235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42700" w14:paraId="0CF824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72F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28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42F9F72" w14:textId="420810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204A8A9" w14:textId="2ACDA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749D7" w14:textId="583E6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88D0D" w14:textId="1A09F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42700" w14:paraId="7092E5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321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7A34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50AF57" w14:textId="49D5F2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38BCD" w14:textId="6ED23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7003A" w14:textId="7D553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09939" w14:textId="70BA7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42700" w14:paraId="24B72C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FA3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D0E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1A2566" w14:textId="68E03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1995D7" w14:textId="7B9A7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6467F" w14:textId="0BC49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B7DD4" w14:textId="4590AF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542700" w14:paraId="306A080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FEF1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F54178" w14:textId="3354F2B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2DD5DD5" w14:textId="1489BBD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65618F" w14:textId="57A667D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C9918" w14:textId="300955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542700" w14:paraId="0276D2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209D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8A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0CDFAB0" w14:textId="71EF21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6EF8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1FEFF3B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365C657" w14:textId="440934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42700" w14:paraId="01FD87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4D3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178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978FB74" w14:textId="391DA4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1535E18" w14:textId="476477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D871A" w14:textId="248266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4B5C1" w14:textId="596E3B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42700" w14:paraId="6B71B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8EF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B5F7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A5A6745" w14:textId="13186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9389264" w14:textId="7A5BF7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4D561" w14:textId="078868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AB5EB" w14:textId="309139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42700" w14:paraId="081F4D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B173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779A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436E4A" w14:textId="557465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2EAC633" w14:textId="76D380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29101" w14:textId="2D5179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1C495" w14:textId="2C5176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42700" w14:paraId="3314F3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1FC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3FC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51291D47" w14:textId="0504E6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1550908" w14:textId="77E451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84263" w14:textId="2E685C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79892" w14:textId="6ED1AC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42700" w14:paraId="7269E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4D2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66D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F465301" w14:textId="3331B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EB543C" w14:textId="14DCF6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B59D7" w14:textId="7CFD22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250FE" w14:textId="4B899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542700" w14:paraId="135710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ED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482E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5F3928" w14:textId="77381B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7720679A" w14:textId="6CDB6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3885D" w14:textId="26F2AA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336B9" w14:textId="735CD2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42700" w14:paraId="7C3904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C4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2781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A0676B" w14:textId="19844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BAC2BC4" w14:textId="2B0974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7EB5F" w14:textId="4027B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D8E4D" w14:textId="5E1BCD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42700" w14:paraId="27C16F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6E0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409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8E9C2D0" w14:textId="5564E6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AE37344" w14:textId="5AD8DA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B90A" w14:textId="7AAB19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C9D75" w14:textId="36DA3F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42700" w14:paraId="41D933A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C58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9E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83BE07D" w14:textId="3E5270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FD3AF" w14:textId="67C911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B239" w14:textId="2D6D46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A3C53" w14:textId="1AA85B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02DC9A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FCFC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403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4593BF" w14:textId="02B847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41EB65" w14:textId="30D15B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02F79" w14:textId="21E55A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A0E1E" w14:textId="1DEED5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42700" w14:paraId="2BC924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10E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6F3A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ED65D1" w14:textId="61C3AC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267E634" w14:textId="5E032D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74C94" w14:textId="4BACD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1B4FE" w14:textId="32CC9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42700" w14:paraId="4B70B2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C67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34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1616ADA" w14:textId="12C778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14CE1CC" w14:textId="32752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F1637" w14:textId="64D31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2448" w14:textId="432A52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42700" w14:paraId="22D756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98D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C2FD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73FB5B" w14:textId="4495F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ED15C" w14:textId="450851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2A7A4" w14:textId="6F3B4B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603A9" w14:textId="39446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42700" w14:paraId="50D9D2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9243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065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B8EABBB" w14:textId="487C7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B5F0F42" w14:textId="3A3DB7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92726" w14:textId="602A0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FC448" w14:textId="592C1E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42700" w14:paraId="622039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0D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CB9B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1CDEB91" w14:textId="5EB553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2C8BC" w14:textId="4BC95E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B8A78" w14:textId="686B53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03F3" w14:textId="0E226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42700" w14:paraId="16923E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D9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26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4B4428" w14:textId="7B121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582797D" w14:textId="0778F4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8AC6" w14:textId="4195B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AA04" w14:textId="634E6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42700" w14:paraId="770139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F20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5D08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8DC69B" w14:textId="0FE30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8C993" w14:textId="17F21F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FF1F" w14:textId="1C883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D0AB9" w14:textId="67BA6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42700" w14:paraId="036B64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677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F76E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2200AC" w14:textId="5A496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1807E29" w14:textId="58C77C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49CCC" w14:textId="5BDC0D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016E6" w14:textId="15FC20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42700" w14:paraId="100A0E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C3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571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E6AC8F0" w14:textId="7EBEF6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1ABA3BC" w14:textId="6FEA91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54994" w14:textId="359484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63EC" w14:textId="16E68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42700" w14:paraId="031EB55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FC6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FF48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24A4F3" w14:textId="7B81AD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5D8EA41" w14:textId="10553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F6945" w14:textId="44D165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67BF9" w14:textId="6A7E68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42700" w14:paraId="049153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F48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BA0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188FC2" w14:textId="7E3B0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B4FF0ED" w14:textId="00487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A79DB" w14:textId="4C3E50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1A485" w14:textId="2F6B73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42700" w14:paraId="24521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8AF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48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FF9144" w14:textId="298E2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3C74BB4A" w14:textId="7E3E0C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1DAB3" w14:textId="0F0263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FF68C" w14:textId="5F093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42700" w14:paraId="724AE6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124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706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19E6C8C" w14:textId="223608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5B6E6F8" w14:textId="21FB21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75CBC" w14:textId="4A2CB9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D6B50" w14:textId="04C19C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42700" w14:paraId="3FE6B1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C5D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72B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B674D74" w14:textId="054712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134503" w14:textId="0DE17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B7740" w14:textId="60F6C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AD980" w14:textId="5764A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395177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D2F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D4D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5D23049" w14:textId="7A6F26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362F9" w14:textId="094D1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8A714" w14:textId="54AD07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E5BB7" w14:textId="6CE60A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42700" w14:paraId="4442AA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50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D1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D566C1" w14:textId="4B327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8D3AE90" w14:textId="7BA6EC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CA9D8" w14:textId="476E4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CB402" w14:textId="4FD4AD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42700" w14:paraId="349418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7B7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D3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750D7E5" w14:textId="10328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3771BFF" w14:textId="09DA4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9DB21" w14:textId="605F89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8647F" w14:textId="2CA3DA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42700" w14:paraId="25484F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BD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D0B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0E4861" w14:textId="09FE29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B7233" w14:textId="0A2092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8FADF" w14:textId="63C232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D3007" w14:textId="0A38D7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42700" w14:paraId="24EB1C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E4B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6AB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F6CA8DC" w14:textId="526CA1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696DCC1" w14:textId="60410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FDA57" w14:textId="3B1A38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809C1" w14:textId="54E4C6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42700" w14:paraId="32BE68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806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BD7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4B7135" w14:textId="7871F3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942C225" w14:textId="582DA3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EA848" w14:textId="0421CC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ABDC0" w14:textId="689EC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542700" w14:paraId="54ED540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C1E34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2237EF82" w14:textId="5D0A3DE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56EC1F39" w14:textId="62024E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76B51C" w14:textId="308D71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0EC01F" w14:textId="18072C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r>
      <w:tr w:rsidR="00542700" w14:paraId="4CA926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C960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0D4B1C8" w14:textId="049049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AB52FAE" w14:textId="19C60B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F300F4" w14:textId="413A5A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7842D8" w14:textId="758AF03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r>
      <w:tr w:rsidR="00542700" w14:paraId="2DC88A2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041264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E66ACBE" w14:textId="0F47C9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3FDAFEB" w14:textId="3CD0A7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29B5F" w14:textId="16C074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1F4C8D" w14:textId="0B2F43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42700" w14:paraId="241641F8"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169A8B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AD33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06CC09" w14:textId="00D56B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2BCE6AC2" w14:textId="55303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6720" w14:textId="545A3F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AF784" w14:textId="01D408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42700" w14:paraId="26FC9C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D97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232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5B47AF9" w14:textId="04C819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7DE8F54" w14:textId="651A55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D6070" w14:textId="567880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950C6" w14:textId="5512F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42700" w14:paraId="1CF2D0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00C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B39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79D92E6" w14:textId="2D87D2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19661D" w14:textId="201867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F10E0" w14:textId="27CA3C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7068B" w14:textId="505AC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42700" w14:paraId="511207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1B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D5C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B2C474E" w14:textId="246616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CB86A74" w14:textId="4BB3A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8CC4A" w14:textId="0687F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21F27" w14:textId="7421AE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42700" w14:paraId="07C6AF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E0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8151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6E1582" w14:textId="69CB3D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83BE343" w14:textId="5B788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3C4F" w14:textId="52E7D9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87AAA" w14:textId="6E7110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42700" w14:paraId="04A1D6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5E0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0851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5EE307" w14:textId="0F794E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438604F" w14:textId="6786B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3653C" w14:textId="6DD332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F5A8F" w14:textId="453C3F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42700" w14:paraId="07D770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BE0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10A6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B80945" w14:textId="576021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E489AB2" w14:textId="79B60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3779B" w14:textId="633FA7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04016" w14:textId="3FAE13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42700" w14:paraId="27DDE5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29B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7E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D41DA2" w14:textId="21432F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B817ADB" w14:textId="6194AC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32DCD" w14:textId="39DA25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0F041" w14:textId="18F87F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42700" w14:paraId="4849D0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EAB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501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49215D" w14:textId="7B206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791CDF8" w14:textId="525C3B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76D1F" w14:textId="0D897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229C9" w14:textId="53EFEF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42700" w14:paraId="22AF61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729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A5D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CCF4D35" w14:textId="5B8DAF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7D1E25E" w14:textId="049631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5EA24" w14:textId="344ADF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4578C" w14:textId="665814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42700" w14:paraId="3217F7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EEF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1B5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D9ECFE" w14:textId="161BC1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265904E" w14:textId="687A50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DFDD7" w14:textId="5DD03C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00476" w14:textId="6C4991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42700" w14:paraId="17FB20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86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CF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CB0489" w14:textId="167FF5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3879DEE7" w14:textId="28A2B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9034F" w14:textId="00749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0BACC" w14:textId="6E34D4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542700" w14:paraId="052A68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5C8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5AE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560B7A3" w14:textId="05B74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199BE" w14:textId="330C53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3EA56" w14:textId="2964D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1B6B1" w14:textId="7BC3C3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42700" w14:paraId="28E61F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C1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484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448884" w14:textId="062C9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63601ED" w14:textId="4035F8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B000" w14:textId="658CD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ADBD" w14:textId="15A6B6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42700" w14:paraId="4D917E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AA4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CA8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E031CDA" w14:textId="5A0BF7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876B321" w14:textId="6CD6C7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2F452" w14:textId="48CB8F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3C6E1" w14:textId="2E2728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42700" w14:paraId="35532E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D04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DC7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B33A672" w14:textId="247ED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378563FE" w14:textId="2AD40F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D56D" w14:textId="09775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D7B61" w14:textId="1DBB1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542700" w14:paraId="086057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369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764A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8E4D56" w14:textId="30DCC2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939CC43" w14:textId="17DDE9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DEF19" w14:textId="5B01C6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A53DF" w14:textId="1AE35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42700" w14:paraId="2A7876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9BE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5261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45100" w14:textId="14182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42965" w14:textId="597AD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4CA9A" w14:textId="2471F9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57A7" w14:textId="7E2A6D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42700" w14:paraId="7A86CA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805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CB7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1B4A68A" w14:textId="78AA9E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5DF43" w14:textId="124AC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2F318" w14:textId="3DC2E6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4ACD2" w14:textId="28611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42700" w14:paraId="5AA0C8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77F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C50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20C3095" w14:textId="4BA960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0BE31" w14:textId="35AFB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0D27" w14:textId="3541F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E8993" w14:textId="10C3CF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542700" w14:paraId="47F6BB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0AE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FF2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B171F9" w14:textId="78E52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36E4754" w14:textId="6422D2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3549C" w14:textId="0C08D5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19826" w14:textId="50E71C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42700" w14:paraId="316184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1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4E4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58CFB9" w14:textId="5998CC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625B830" w14:textId="0B55F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7C3F5" w14:textId="1CAE4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56285" w14:textId="5A5DF0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42700" w14:paraId="10CB11E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E2F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9A4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6F0ACBB" w14:textId="01FBC0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A1F79E6" w14:textId="5ACE9B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418AF" w14:textId="5BE354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3F140" w14:textId="4B34C8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42700" w14:paraId="7CBF3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67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61A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944979" w14:textId="01A24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1D36A18" w14:textId="1B785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9EAF8" w14:textId="14BF0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7F42D" w14:textId="71DA5D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42700" w14:paraId="16FE69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A0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ED1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8CED5E" w14:textId="3F77C5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B0671" w14:textId="24BBB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2E7FA" w14:textId="26C354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A543C" w14:textId="4A9FE0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42700" w14:paraId="4717FC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AB5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49A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182043E8" w14:textId="536F3B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8D9DD25" w14:textId="27CDB0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5A151" w14:textId="39B9D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A8833" w14:textId="4B3D73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42700" w14:paraId="1EBC82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7AF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504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36FF6FE" w14:textId="167AC5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3724C" w14:textId="7AC30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4A98B" w14:textId="3FA157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934D5" w14:textId="7F671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42700" w14:paraId="1DABBD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81E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7D6E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CBFDA" w14:textId="2A4A7F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F78D6CE" w14:textId="57F131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550AF" w14:textId="1EF7D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53E17" w14:textId="79998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42700" w14:paraId="50C0B7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6BE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AE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227DADCE" w14:textId="55801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A817833" w14:textId="47617C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D177D" w14:textId="50A9F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B03E2" w14:textId="3B48FD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42700" w14:paraId="02950B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ACE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001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C289DA0" w14:textId="68BEB7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D33D9BE" w14:textId="08113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526F6" w14:textId="38211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49C82" w14:textId="0FCFEC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42700" w14:paraId="6291B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EE8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59AC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D431CBA" w14:textId="56C7A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2B1F346" w14:textId="6AB7C8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86E5" w14:textId="7E32CE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9B716" w14:textId="603F09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42700" w14:paraId="0DD060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97B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ACC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7239C12" w14:textId="0FB222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c>
          <w:tcPr>
            <w:tcW w:w="675" w:type="pct"/>
            <w:tcBorders>
              <w:top w:val="nil"/>
              <w:left w:val="nil"/>
              <w:bottom w:val="single" w:sz="4" w:space="0" w:color="000000"/>
              <w:right w:val="single" w:sz="4" w:space="0" w:color="000000"/>
            </w:tcBorders>
            <w:shd w:val="clear" w:color="auto" w:fill="auto"/>
            <w:noWrap/>
            <w:vAlign w:val="bottom"/>
            <w:hideMark/>
          </w:tcPr>
          <w:p w14:paraId="5C275CCB" w14:textId="5C4D03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FB40E" w14:textId="68023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B74E5" w14:textId="4BAFE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r>
      <w:tr w:rsidR="00542700" w14:paraId="6574E3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41A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CB1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AD2DEE1" w14:textId="7265B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6BD2C90" w14:textId="3D7604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36D72" w14:textId="722676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AA627" w14:textId="3168FE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42700" w14:paraId="33ADC0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F8F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8AD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46F5EFE" w14:textId="6319B0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F9C1CD9" w14:textId="320A1C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BA44C" w14:textId="22EAA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ACE02" w14:textId="141E34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42700" w14:paraId="02728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AE0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7CD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C11BC2" w14:textId="326F9C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952C908" w14:textId="01EC98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6EC6F" w14:textId="34BBB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1E76" w14:textId="411CDD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42700" w14:paraId="60C47F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6C7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D8EB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4A0064" w14:textId="726A5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5FDCF59" w14:textId="6A6B2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6D10" w14:textId="3ABE38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CCF96" w14:textId="05933B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42700" w14:paraId="01F327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EE6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306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7969478" w14:textId="7EF3E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6CA6BCD" w14:textId="614589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677C2" w14:textId="56ED32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D109D" w14:textId="379CCC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42700" w14:paraId="4BBBE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6E39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65AC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942D07" w14:textId="12DC8E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01EA3" w14:textId="7C1976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43CCA" w14:textId="15E56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CF410" w14:textId="29F2BC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42700" w14:paraId="4005B76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20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A53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6078CC7" w14:textId="3CA5E2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AB06BBB" w14:textId="3694D4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1E30B" w14:textId="63BB5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FC501" w14:textId="2E28CF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42700" w14:paraId="496EA1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A47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9E6F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9D7907" w14:textId="104B3B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738D456" w14:textId="75BC9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6DC6E" w14:textId="35FBB1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3451A" w14:textId="1B0BD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42700" w14:paraId="2688A8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4C3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A758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EB864C" w14:textId="7B75F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008BEBAD" w14:textId="72EA49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D0C10" w14:textId="7517A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48ED7" w14:textId="560D6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542700" w14:paraId="5CD7A0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68E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419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22D0302" w14:textId="2FB08A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3D94CDA" w14:textId="408C5F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61AF7" w14:textId="7B4CEE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526B" w14:textId="3199B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42700" w14:paraId="49E16D7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0885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1BBC128" w14:textId="257F7D9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AEDFAE9" w14:textId="6130B60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BFC59E" w14:textId="2EADB4A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CF35F" w14:textId="65D8C4C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542700" w14:paraId="1668B621"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8311B8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EFB39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6C7B9F4" w14:textId="626E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77359B81" w14:textId="2049A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BAA35" w14:textId="7ED106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DDA752" w14:textId="5B992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542700" w14:paraId="40C6EDE9"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A1FD27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1D964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BDF9A71" w14:textId="6A9135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5C34AD7A" w14:textId="6F868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005A6" w14:textId="311E3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59375" w14:textId="6C7F5D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42700" w14:paraId="57573C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1C7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355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2A33729" w14:textId="3B776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3A87F3D1" w14:textId="13D994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15D30" w14:textId="180892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0C01F" w14:textId="7FACCE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542700" w14:paraId="7186FF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F5F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D92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147DF66" w14:textId="67E581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D5250E6" w14:textId="291F10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689B5" w14:textId="09387B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DABDC" w14:textId="40EFDC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42700" w14:paraId="4A05BB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A01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A61F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2C9E6B" w14:textId="492077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49C61B01" w14:textId="4F9FA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6CEAD" w14:textId="7CB92F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B078" w14:textId="76A29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542700" w14:paraId="372442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5B6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B809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6023CE" w14:textId="372EC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3D4A433E" w14:textId="63F4E4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27E36" w14:textId="4CDE1F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C28C" w14:textId="743AC9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42700" w14:paraId="0B5AB7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630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196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B86AAD4" w14:textId="6BF16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58546679" w14:textId="25B1C3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1988" w14:textId="239D7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C4D9F" w14:textId="3FE944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542700" w14:paraId="3A41F9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97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A0D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F9DB938" w14:textId="468C76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0D75D9B" w14:textId="2632B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C8FF" w14:textId="3D99C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18F43" w14:textId="18B0E3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42700" w14:paraId="44F69C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F02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9828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E1FE84" w14:textId="64E5D9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0EDD6A3" w14:textId="67700A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FE609" w14:textId="667330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8B14D" w14:textId="1ACABE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542700" w14:paraId="6DD66F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090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C6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64AB7B3" w14:textId="10CAAE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0B7626AC" w14:textId="53B87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64364" w14:textId="2C58B0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421EE" w14:textId="5827DA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542700" w14:paraId="6AF211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7B7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5B71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CE2A53" w14:textId="50F6E4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7B3A8FBC" w14:textId="61FFEA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91A7B" w14:textId="71591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ABD6" w14:textId="0EF5F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542700" w14:paraId="0A0CDF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DB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28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34F7BA4" w14:textId="0404EB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4B473B4A" w14:textId="31BD9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A5157" w14:textId="4C6E3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F26B6" w14:textId="67FEF3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542700" w14:paraId="53CE8E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87B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E5CE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3E413D" w14:textId="1B573E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195993A9" w14:textId="5ECCFD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26D59" w14:textId="40C5E9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9B697" w14:textId="12EEF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42700" w14:paraId="56DCCB3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67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ED72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919C1B" w14:textId="3C0AF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591EB1F1" w14:textId="37184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D473E" w14:textId="727ED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2BD15" w14:textId="2CC3F5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42700" w14:paraId="1AC6E2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99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03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9A0E11" w14:textId="7F826D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41A8BD3" w14:textId="4C40BB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2FBD6" w14:textId="7BDD8A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426F1" w14:textId="43D8F8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42700" w14:paraId="4991CB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AAC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7B9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5A12F1D" w14:textId="6E43D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3996CC9" w14:textId="7B17C5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F4198" w14:textId="040486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4579C" w14:textId="7CAC4F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42700" w14:paraId="1A5B4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666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1FF0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11E2DA" w14:textId="60F263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7386BDB" w14:textId="6FB3A3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EA645" w14:textId="7F5EC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D8CB1" w14:textId="5C1CCA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42700" w14:paraId="60887F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294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9B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3830E00" w14:textId="0674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15BCE893" w14:textId="55499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30953" w14:textId="64EA59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9784A" w14:textId="678880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542700" w14:paraId="639EDC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03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A89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9FB5556" w14:textId="4A09F4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A058D5F" w14:textId="229FF4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D5A24" w14:textId="2070A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7EEBE" w14:textId="2C76D4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42700" w14:paraId="52D156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935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B522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EC8FBF" w14:textId="26C482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00534E7C" w14:textId="1C65CC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69216" w14:textId="10FB0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F21D3" w14:textId="46E5CC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42700" w14:paraId="477C0B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431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5CD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7458770" w14:textId="358B4E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7169B52B" w14:textId="133FA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1885" w14:textId="6295B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1A7B7" w14:textId="751EA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42700" w14:paraId="2F027E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4FA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AB13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1CF46D" w14:textId="360F1E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8D9E007" w14:textId="2B1C7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42BA1" w14:textId="02F678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BD71" w14:textId="4CE9B9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542700" w14:paraId="6F517A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C33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025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5448239" w14:textId="6E524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1044B853" w14:textId="49CAF9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060B" w14:textId="6F8094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4AF2E" w14:textId="199F57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542700" w14:paraId="57CD13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579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3748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a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5F958EC" w14:textId="37E0C8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59D52A54" w14:textId="200BB5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5B520" w14:textId="07BEB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279F1" w14:textId="5A45A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542700" w14:paraId="34317F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967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2686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B66B9" w14:textId="49F7F3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6F08911" w14:textId="061E6C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446A" w14:textId="1BD21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87E48" w14:textId="067DAC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42700" w14:paraId="21247A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6676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3B0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7850FF" w14:textId="6F4682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BC7EFFF" w14:textId="221FBA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EDAB" w14:textId="7ECD85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07F68" w14:textId="5C044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42700" w14:paraId="643677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98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485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2B1B03A" w14:textId="40AC2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35C2742B" w14:textId="31BE3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59F4" w14:textId="7F68A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AD8A8" w14:textId="2961AE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542700" w14:paraId="106D41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58E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BBF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BC1B4D" w14:textId="17042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2F7035CF" w14:textId="5425B2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D220F" w14:textId="525399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08DD1" w14:textId="52B75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542700" w14:paraId="187927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01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C9DB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AB54F0" w14:textId="7AC04D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6E664C3" w14:textId="608F32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4640E" w14:textId="69C30B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F5769" w14:textId="098DEB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42700" w14:paraId="4C6523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635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EB2D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0FA65E" w14:textId="300308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446E29E8" w14:textId="15FB6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873E" w14:textId="290A82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26D2" w14:textId="581047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42700" w14:paraId="322B90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43E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919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3AC7C8E" w14:textId="5A205A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6B334EC4" w14:textId="103AD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1A6B9" w14:textId="21F6B2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5C1DF" w14:textId="28D81D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542700" w14:paraId="7F3F81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08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6C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49BB7C7" w14:textId="6261B9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64E60470" w14:textId="1F1163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530E6" w14:textId="33E9A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1DD31" w14:textId="237045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542700" w14:paraId="5A80A3F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36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425C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3AF30D" w14:textId="6B40D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688B21CC" w14:textId="4A392D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C746A" w14:textId="1FDE77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AD029" w14:textId="2124B5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42700" w14:paraId="66DC10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E0F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0798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838EA8" w14:textId="66677C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66048F9B" w14:textId="157A5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61F93" w14:textId="680F6F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62450" w14:textId="6B33B5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42700" w14:paraId="036B85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131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590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A841893" w14:textId="410660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68AF9D83" w14:textId="620591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A89D3" w14:textId="2A478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63852" w14:textId="0AB880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542700" w14:paraId="72A43A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850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F411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0281A" w14:textId="2B892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641F621B" w14:textId="6E510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39EF8" w14:textId="1D467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65EEB" w14:textId="51CE88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42700" w14:paraId="153707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55E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F7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92A0851" w14:textId="118083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5C8DF3CD" w14:textId="51DC7F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EDA5C" w14:textId="4A6232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BE1ED" w14:textId="3885D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42700" w14:paraId="1F3BF6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A5D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EB02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698CD5" w14:textId="7EC0E6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1E4CA318" w14:textId="4575AD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98FC7" w14:textId="530BE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DD11C" w14:textId="27B8A4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542700" w14:paraId="32825D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C3D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BB24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03AAFB" w14:textId="2D778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1C340D0" w14:textId="1DEB7A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A5F66" w14:textId="64EE7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AC55D" w14:textId="0C2F4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42700" w14:paraId="17FF34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B98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F6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C0638A2" w14:textId="53228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75B77AB6" w14:textId="77BD1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8C7C" w14:textId="19A34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927F8" w14:textId="55A8F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42700" w14:paraId="375317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2F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0B8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93BD11" w14:textId="1856A7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04C932C2" w14:textId="689A62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D0070" w14:textId="763F42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698DC" w14:textId="73478F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42700" w14:paraId="7D6817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577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876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66C950" w14:textId="0C5B4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4C45D90E" w14:textId="0F80F2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4C381" w14:textId="0A8527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D0867" w14:textId="4A9F8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542700" w14:paraId="167831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6CF4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A56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2B2243B" w14:textId="16359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3724D1B6" w14:textId="151DE7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E0AB6" w14:textId="5E5EBD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DA88E" w14:textId="6F8602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542700" w14:paraId="1CB12A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07E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A38A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EC08A1" w14:textId="07922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3913D78A" w14:textId="41AE9A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094CF" w14:textId="3E15ED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9B492" w14:textId="315FAF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542700" w14:paraId="069ECA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6BC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8C8A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0A04C35" w14:textId="1BCA5E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098655F" w14:textId="40BBF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5B85E" w14:textId="05AA9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EB33B" w14:textId="65816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42700" w14:paraId="2DA45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7C7C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903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F13560A" w14:textId="1BC76C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63D88124" w14:textId="196E19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F352C" w14:textId="04760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8C76" w14:textId="66D5C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542700" w14:paraId="3553AA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EF3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129E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C17509" w14:textId="5D904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1EB3A640" w14:textId="7E2559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D9FC4" w14:textId="0C3646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71D16" w14:textId="78B568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42700" w14:paraId="28D36C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5F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FE9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438268" w14:textId="616E95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1EEEA0EE" w14:textId="490C9E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0996F" w14:textId="0B528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B2267" w14:textId="71285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542700" w14:paraId="064EB19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A2B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B871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92F28" w14:textId="382C7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0BB2C9CE" w14:textId="71E3BB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4A71F" w14:textId="01296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C2E73" w14:textId="1FF749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542700" w14:paraId="11498F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CA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689D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3EF53" w14:textId="33A4B3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11512FBA" w14:textId="0D05F5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0AD9C" w14:textId="767BE7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13EF9" w14:textId="4DC632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542700" w14:paraId="3FB84B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C5E2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14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1D333DD" w14:textId="523C9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4E79A663" w14:textId="4AB77C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0FC9B" w14:textId="19E1AD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79B93" w14:textId="3E2016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542700" w14:paraId="22B26B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01D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3EF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F7A0636" w14:textId="69D034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174D2F0B" w14:textId="58C14B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28248" w14:textId="7714F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CA9FE" w14:textId="03430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542700" w14:paraId="4D9DE2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0C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85C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8F4ACD" w14:textId="4A5C12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4355D16" w14:textId="42875E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0DAD4" w14:textId="229E5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7B594" w14:textId="77625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542700" w14:paraId="1B4A27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A7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E5E1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FBB42E" w14:textId="16F44C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43C01CE" w14:textId="258402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E2569" w14:textId="75013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E045D" w14:textId="36C3C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42700" w14:paraId="4899DF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39A9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4AD476C" w14:textId="2B3E70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99F484" w14:textId="532E53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465694" w14:textId="65C700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43174" w14:textId="6E75D98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542700" w14:paraId="442ADB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A5D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4691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2030FC" w14:textId="7BC8F0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703EBAB" w14:textId="52F50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4DAD4" w14:textId="6F4544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C03CF" w14:textId="541EA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42700" w14:paraId="7096F9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E5D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DB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75A519C" w14:textId="25642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EF9B381" w14:textId="21A419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80992" w14:textId="1B33E2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3F83C" w14:textId="080332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42700" w14:paraId="683D64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260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40E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258CCB2" w14:textId="6CCA8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3B1B5B0" w14:textId="7E29FD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3DF6E" w14:textId="7AF69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F452C" w14:textId="4E80F2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42700" w14:paraId="556EBF5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33F7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7170A7B" w14:textId="702E358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F9DE62" w14:textId="04639BA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D53D4D" w14:textId="631373A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9D9BCC" w14:textId="4498E6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r>
      <w:tr w:rsidR="00542700" w14:paraId="38D35ACE"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4B0665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224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044364F" w14:textId="70528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3E456DC" w14:textId="7C3D1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4E773" w14:textId="650DB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900317" w14:textId="42C76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42700" w14:paraId="03081720"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F4F555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905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A024DE" w14:textId="60C752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AB32F30" w14:textId="0FB4D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63CC6" w14:textId="6511F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646D5" w14:textId="0B1166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42700" w14:paraId="3B339E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BCD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80A5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71A4D7" w14:textId="2B053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DA1E7" w14:textId="21C4B1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8CD91" w14:textId="6DAA5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32BC9" w14:textId="11137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542700" w14:paraId="50A8B1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FB9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6311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6165489" w14:textId="6C305C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1B5FE7D" w14:textId="6F0B6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B868" w14:textId="179D6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F540F" w14:textId="3E8A5C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42700" w14:paraId="72D630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04D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7D7C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E9E9615" w14:textId="2891D0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4F08FD4" w14:textId="7F347B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A7696" w14:textId="76CC6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3FF4D" w14:textId="73FFA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42700" w14:paraId="693EDA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23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525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5BDF891" w14:textId="71E3F7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23F5B881" w14:textId="107A41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400EF" w14:textId="1DCA0F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4A306" w14:textId="4E08B6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542700" w14:paraId="19A2D9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5DD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F6C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8839DA" w14:textId="458A3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D2023EE" w14:textId="55BC74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F4319" w14:textId="24B02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DBD45" w14:textId="69C1C4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42700" w14:paraId="067DD8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B8B1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382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7846CEF" w14:textId="6AB10D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E53B5BB" w14:textId="5BA7D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FCDE1" w14:textId="2417E7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A0FD3" w14:textId="162FF8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42700" w14:paraId="3162E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5F34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3689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BFB190" w14:textId="12EB3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020B92D8" w14:textId="26F59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D1E6C" w14:textId="6C2E13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4C052" w14:textId="20D90E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542700" w14:paraId="79DDA1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2A65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33CE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335A36" w14:textId="7D1494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A186E42" w14:textId="769F3D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AAD01" w14:textId="27B308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BA1DD" w14:textId="3F17B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42700" w14:paraId="1D99F7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902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12B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9DD58F7" w14:textId="111A3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AC9BB" w14:textId="54DE2D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9E824" w14:textId="40FC5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BABC9" w14:textId="51F058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42700" w14:paraId="411EC1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85C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00F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19777D" w14:textId="2A01BA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409CC0E" w14:textId="267A8C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6002A" w14:textId="2C31D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12540" w14:textId="6AA08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42700" w14:paraId="2D38F9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1F6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228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6A2210" w14:textId="789C64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52A9783C" w14:textId="4D8C6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66705" w14:textId="7768B7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B00C3" w14:textId="3313D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42700" w14:paraId="11BFC4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BA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F485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D6F4AC" w14:textId="1E55A0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5750D67" w14:textId="35DE0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FF49F" w14:textId="021F1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8472F" w14:textId="0B8A33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42700" w14:paraId="401FAA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5D1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597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47EF322" w14:textId="2B4B4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5424494" w14:textId="2A6EC0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DCAE5" w14:textId="1B9E17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D6099" w14:textId="08BCC2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42700" w14:paraId="0E2548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3E6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174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EFC86A" w14:textId="3885D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86A0A" w14:textId="67133B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8F22C" w14:textId="04EE8D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F7B98" w14:textId="178314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42700" w14:paraId="5633FA4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5DAE0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FEB1E95" w14:textId="44468D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2A012F9E" w14:textId="729B95A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8C930C" w14:textId="457A8AC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4DF1F43F" w14:textId="50405A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542700" w14:paraId="6E86E3F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4D35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0FC0213" w14:textId="37637F0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EE87476" w14:textId="730C498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C89987" w14:textId="1E1852C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B68E88" w14:textId="26CA94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42700" w14:paraId="77A711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4CF3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EC3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75BBDC85" w14:textId="67FFED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4307CE61" w14:textId="5C94E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54704" w14:textId="15E327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22DE3" w14:textId="2F02E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42700" w14:paraId="092365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3E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B6EC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86D8DD" w14:textId="67E091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3A4BB6" w14:textId="38D17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4C27" w14:textId="7FB5D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13AA3" w14:textId="4B23C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42CFB8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659B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DC52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718864" w14:textId="42B58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38A3DA4" w14:textId="01EC3A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BAA33" w14:textId="02EBB2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D367A" w14:textId="7D2D93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5CAE5BA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4E31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EB992AD" w14:textId="21B040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3CA0BD" w14:textId="74B0EC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EF1461" w14:textId="0BC3F1D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EED9D09" w14:textId="30A122A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542700" w14:paraId="36DB70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EF966"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8E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C1E2D84" w14:textId="1FBB44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CC4D3FA" w14:textId="2BAED3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51269" w14:textId="5C745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A011E6" w14:textId="00C939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42700" w14:paraId="371EBF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8F2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3D5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A4EA60F" w14:textId="4F17C9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6457EE3" w14:textId="7E211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1CAD2" w14:textId="217FB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E938A" w14:textId="3A390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42700" w14:paraId="26446B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5695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740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080AF21" w14:textId="01755B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3CB4342" w14:textId="72FA06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EC48" w14:textId="166E90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84D90" w14:textId="4A6C95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42700" w14:paraId="796CC9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E6D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E41B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0B521D" w14:textId="0C7FE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359CD2B" w14:textId="7EDED8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D207" w14:textId="2021C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125FD22" w14:textId="744EAF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42700" w14:paraId="502427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3F6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872E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7CAC2F" w14:textId="5B5106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AE65D9F" w14:textId="2D4B7A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2485F" w14:textId="6E2375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F3369" w14:textId="3E155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42700" w14:paraId="1A882C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28F8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805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511984E" w14:textId="224ECD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5F0C9E0F" w14:textId="38112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8885C" w14:textId="090ECD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DBE9" w14:textId="2A1BD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542700" w14:paraId="39C7516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9879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431612" w14:textId="79067F7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B28822" w14:textId="3D5F25B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1D40CB" w14:textId="7B93BEF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A4B6750" w14:textId="6D954E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542700" w14:paraId="2EF531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B11F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D35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F34AADD" w14:textId="014E7C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328BD314" w14:textId="50F23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D643B" w14:textId="11495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6B0D98" w14:textId="30FA4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42700" w14:paraId="08B312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248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BCC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5028CD" w14:textId="1C7B28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713A416C" w14:textId="6F5ED5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CBD4D" w14:textId="12727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7108F" w14:textId="3A62D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542700" w14:paraId="6EDE3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3DA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AA5C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C784F6" w14:textId="3F2F4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5B44A2E3" w14:textId="38A0DF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9D047" w14:textId="39B48B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830A0" w14:textId="328FF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42700" w14:paraId="2C711A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EC5C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5326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CADF6D" w14:textId="51128A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CEA1BCE" w14:textId="68B75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9AB6B" w14:textId="5BDCE4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1EBD6" w14:textId="35A364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42700" w14:paraId="2A822A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7A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3F8F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24689" w14:textId="5AEA79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A38E1D0" w14:textId="3801FB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BE5EA" w14:textId="2A5EB8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03DDD" w14:textId="5CB992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42700" w14:paraId="4CCB95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349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6F4C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B99B96" w14:textId="75D152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19297CB" w14:textId="37DCDA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61978" w14:textId="61EB7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BD873" w14:textId="4C9F1E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42700" w14:paraId="1B666C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14B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1571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8773C3" w14:textId="63F5D4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B70C839" w14:textId="69839F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DF804" w14:textId="25D558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08BF8" w14:textId="4F2E1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42700" w14:paraId="3020BA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702C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25D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438C640" w14:textId="31A79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11A5798" w14:textId="53F68A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F53F5" w14:textId="20A5BB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4D3DE" w14:textId="521576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42700" w14:paraId="144D30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CF0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128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2ECD4253" w14:textId="5449AB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763E4D" w14:textId="7019C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C2C6" w14:textId="0F8E5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D059D" w14:textId="0F25F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78CEDA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D13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F92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A6B0076" w14:textId="37427C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5FD8CE7" w14:textId="4409F6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3522E" w14:textId="760845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F44ADDE" w14:textId="7AD8D0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42700" w14:paraId="3727516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3BA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7D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87CAC6" w14:textId="4C0F8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E7AEA50" w14:textId="7A61D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BFDD6" w14:textId="2F6AB3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607D5" w14:textId="721B85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66C538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B43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7F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38A9004" w14:textId="2AA246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5C3AA31" w14:textId="5C0CF7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FF9B" w14:textId="6CD05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3AEDF9D" w14:textId="5955B7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42700" w14:paraId="0CF7B4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A48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E16B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FABA2E" w14:textId="0F13A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4C56407" w14:textId="39947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B6158" w14:textId="39120E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2501A" w14:textId="5A46DA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42700" w14:paraId="3B6A93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142D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CE2EC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E5B872" w14:textId="2CC601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CE1EF1E" w14:textId="674AFA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F157B" w14:textId="39788F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809BE" w14:textId="25ED54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42700" w14:paraId="4E9F5D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91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C9C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AF4EFF9" w14:textId="25013C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1A6DE31" w14:textId="18E6FF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6D7FA" w14:textId="6E77E5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86FA1" w14:textId="67CA26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3CD9A5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C5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AF8A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21C93A" w14:textId="35E770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319681" w14:textId="35D0F1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7A3EF" w14:textId="60DCD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208F631" w14:textId="5A1E59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42700" w14:paraId="6C9FC1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E73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B55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12C3CB" w14:textId="16D7E9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EE2B1F" w14:textId="3F9A5A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91F14" w14:textId="083CA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329FB70" w14:textId="07C288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42700" w14:paraId="1B7F258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D34B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C3D47CD" w14:textId="24A9792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F830BB" w14:textId="1F5A0B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244AF" w14:textId="73B452D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1C3BD" w14:textId="7B89527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42700" w14:paraId="31DD79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1C7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396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63A893B" w14:textId="701FF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EAF7B98" w14:textId="54439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543EB" w14:textId="7F1D94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AB7613" w14:textId="62B7F5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42700" w14:paraId="22ACEE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5C30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86A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82DC00D" w14:textId="598AE5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E2D70B1" w14:textId="6F54F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8F219" w14:textId="74B289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C5A9D" w14:textId="7F1ACE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42700" w14:paraId="7BED9B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90A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79D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2388DA" w14:textId="6A9F60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745DDE5" w14:textId="69B5EB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E9E11" w14:textId="408F9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E2C007" w14:textId="0253A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42700" w14:paraId="2E8B16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F818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8374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8EBECB" w14:textId="73F8B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03A5D91" w14:textId="6AFE3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46C20" w14:textId="32D6FC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4E969" w14:textId="36771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42700" w14:paraId="0581FE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46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8D0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506EF7" w14:textId="48388D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6BBDC841" w14:textId="5C5071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84D3D" w14:textId="6A9B9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FF18" w14:textId="481910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42700" w14:paraId="3318ED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5281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EE48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D80D18D" w14:textId="1A64C2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71F3D9E6" w14:textId="64D4B2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B37EE" w14:textId="0295CC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D642C" w14:textId="57C8F4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42700" w14:paraId="7FEBB8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9C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276B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D0ABFB" w14:textId="17973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D62BF28" w14:textId="56BB0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C4EDB" w14:textId="7D7BAE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9DBA3" w14:textId="74121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42700" w14:paraId="264E3FC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189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EA297A1" w14:textId="15BD3F3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9FE4B0" w14:textId="5B3F3DA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150EAC" w14:textId="4E09CAA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DE0DB6A" w14:textId="6415B36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42700" w14:paraId="6DAECC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2BAE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9B7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B04FD1E" w14:textId="11889A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96F1288" w14:textId="2B3A2E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6D2CF" w14:textId="00C80E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721C27" w14:textId="00DC03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42700" w14:paraId="19ECE1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A02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FF5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D0244" w14:textId="186F49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E8CC13E" w14:textId="2A319A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E5FDB" w14:textId="562E6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49D2" w14:textId="6C0AC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42700" w14:paraId="15A48C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FAC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A7D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7FE92305" w14:textId="447096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F17931" w14:textId="3E0BEF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328BD" w14:textId="3FEE37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EAFA2" w14:textId="0505BF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176FF0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1E27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A64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C0E7C37" w14:textId="3C93BA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C01295" w14:textId="78E287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5DEB5" w14:textId="569D00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98D93E8" w14:textId="024863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42700" w14:paraId="7A005A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98C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739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26843A" w14:textId="72F85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9AB8F52" w14:textId="2DE1F8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605FF" w14:textId="26FD6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0CCDF" w14:textId="3BE7B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42700" w14:paraId="23B0D8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EE7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CB5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82DEA3" w14:textId="64EF3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09A41F56" w14:textId="65598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2CD20" w14:textId="25182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44F3F" w14:textId="65F99A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42700" w14:paraId="4AA10D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C59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093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07F5C79" w14:textId="231CDF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10B6001" w14:textId="38F071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EDC3B" w14:textId="6DE906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3A36A" w14:textId="7B5120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42700" w14:paraId="2C3FC5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281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AF8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669533" w14:textId="467B11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2768CB5" w14:textId="3C0C8D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0EB06" w14:textId="0F4AC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514E8" w14:textId="6270AC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42700" w14:paraId="79750F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9C19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373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78C11F8" w14:textId="20A693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39A1043" w14:textId="72C33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ECAE1" w14:textId="346E9F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A1359" w14:textId="4652A3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535EA1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51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1DD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F0B7AED" w14:textId="45E5C7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677A080" w14:textId="6D8CD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5367F" w14:textId="663A6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8AAD6" w14:textId="210683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42700" w14:paraId="3DD8434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A137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7AA95B" w14:textId="3E111D0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CBFE724" w14:textId="42DE390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133D2D" w14:textId="1A43185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21EACCF" w14:textId="2B6539B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42700" w14:paraId="39EB6E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294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F4A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E458284" w14:textId="592A6C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BACF7E4" w14:textId="27DEAA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EBC12" w14:textId="246B4F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71DB00" w14:textId="727E6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42700" w14:paraId="4CA21C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688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34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26ECE" w14:textId="06616E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991A888" w14:textId="5BB20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B3F20" w14:textId="7F883D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180AB" w14:textId="5E84D6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002552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88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C08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4C1EE42" w14:textId="1D5453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EDE3851" w14:textId="631746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322D6" w14:textId="25BB4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FC5A6A" w14:textId="6698E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4A708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B0D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B81C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5E4F82" w14:textId="16B5BC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61D32A0" w14:textId="4409A1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BFC77" w14:textId="37D49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140FD" w14:textId="54262A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22ADA5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0E5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C32F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7C3C8C" w14:textId="6044F1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72B826E" w14:textId="28B9A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778F3" w14:textId="6247FF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7C497" w14:textId="740C89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42700" w14:paraId="769355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A4C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B988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E6EB79" w14:textId="5BAC0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6E473E5" w14:textId="62EA4F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F0A75" w14:textId="69109B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E81046B" w14:textId="7883D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42700" w14:paraId="672E0C4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4457D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1EB61AD" w14:textId="69D7C0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E0ED9A8" w14:textId="4AB819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C0B129" w14:textId="0F8600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D595565" w14:textId="64DBF7D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542700" w14:paraId="3ACDD81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A2B7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81E04C" w14:textId="7926021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E86B7D3" w14:textId="21507E1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46E901" w14:textId="66B2059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658C8E" w14:textId="2EBB74E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42700" w14:paraId="5352A0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890A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302E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C9351BF" w14:textId="132216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AB419ED" w14:textId="153081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37795" w14:textId="1EE6A9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F6AD7" w14:textId="11742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42700" w14:paraId="16EDE3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566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7DD8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E9D164" w14:textId="547865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112CB42" w14:textId="5A2BC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C8C67" w14:textId="279BCB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314B2" w14:textId="0BD571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42700" w14:paraId="48A481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31D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49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B95B08" w14:textId="2EC408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38E628C9" w14:textId="125E4F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7698E" w14:textId="1E8FFE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951D0" w14:textId="02A5E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42700" w14:paraId="7FFF8F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01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DCC7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78D8F9" w14:textId="4CD7E7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928C511" w14:textId="49919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CD358" w14:textId="168A08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4E3AE" w14:textId="09962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42700" w14:paraId="6C037C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CD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BD50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091669" w14:textId="633DF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CAD86F1" w14:textId="4F4E2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ED2B9" w14:textId="4B3490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6D0C2" w14:textId="3B699A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42700" w14:paraId="56B35E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221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8BA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D780D9" w14:textId="623DE3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876F659" w14:textId="4B775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955D" w14:textId="4F977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FF33E" w14:textId="313F7F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42700" w14:paraId="3C1F8D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D75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1D8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9B9FAC1" w14:textId="4F1513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5B95F" w14:textId="42D38D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543A3" w14:textId="730004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07AAF" w14:textId="1CCE73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42700" w14:paraId="27F9CA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FBF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721E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9CB7BE" w14:textId="5309B4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41D488" w14:textId="11F537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3D72" w14:textId="32B254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28A9" w14:textId="371EF1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42700" w14:paraId="6D3033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C2B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BF9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ED1EA78" w14:textId="030BC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61CB1E5" w14:textId="56258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16FCA" w14:textId="605C9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A6ACE" w14:textId="74B6C6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42700" w14:paraId="01CE31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85D7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5FA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4C2F485" w14:textId="53C96C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B63B0" w14:textId="36166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C3AD1" w14:textId="1E04D8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942A2" w14:textId="04F71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42700" w14:paraId="61149B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CA2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8ED9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905DB4" w14:textId="0F1254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F6788AD" w14:textId="7C130D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16DC" w14:textId="56D58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0D0BC" w14:textId="7481FB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42700" w14:paraId="26BD78C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B04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AB50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6051C5" w14:textId="1E5CEA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402DC630" w14:textId="17CEDA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8EE30" w14:textId="13C70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7D9B" w14:textId="5CAFE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42700" w14:paraId="288CFD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033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6E0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AE3195" w14:textId="5F28F6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5B0F952" w14:textId="7CD33B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9909D" w14:textId="0750FB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D97FF" w14:textId="0F46A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42700" w14:paraId="5D4CDC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79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8ACA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148711" w14:textId="6697B5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E6F70" w14:textId="5D4F4C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61AD7" w14:textId="500A37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08D62" w14:textId="54738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42700" w14:paraId="2ADD0A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EE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A58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19065C4" w14:textId="17735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CC241" w14:textId="4AD351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51E58" w14:textId="3C34D9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9CA92" w14:textId="41049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42700" w14:paraId="501B43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B1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DED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BFB4162" w14:textId="0F11A5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107F716" w14:textId="4A7AA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E074" w14:textId="2A1F2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5BDB3" w14:textId="0EFA88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42700" w14:paraId="18CC96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F76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B5A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5537AA" w14:textId="258FE7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454C46" w14:textId="7AE625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F944" w14:textId="1862CE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66564" w14:textId="0770CF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42700" w14:paraId="785DCF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EF4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9FA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26DC07A" w14:textId="375C77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77DC636" w14:textId="6552B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9F7CE" w14:textId="3262AC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49325" w14:textId="097BE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42700" w14:paraId="0F7B81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D2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D3B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9590C9" w14:textId="584140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046C2" w14:textId="246B8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77537" w14:textId="0F4EF2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898D1" w14:textId="1A0476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42700" w14:paraId="1F6E59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593E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807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1C263EE" w14:textId="7B819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047E7" w14:textId="15D99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3235D" w14:textId="2FA74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08B57" w14:textId="695F74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42700" w14:paraId="33E706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4D0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D8BB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D5FF18" w14:textId="4FBA6A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1A7E8C0" w14:textId="6E818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8EDF5" w14:textId="5C1040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DB289" w14:textId="09025F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42700" w14:paraId="4E5305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35A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EA4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9376D8" w14:textId="69D70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432331" w14:textId="411A18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A1020" w14:textId="2C0D84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9893F" w14:textId="788D0E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42700" w14:paraId="5B85B3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B5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F9E5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0A7F78" w14:textId="588D5B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6C8EED7" w14:textId="301C0A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F9C8C" w14:textId="05DAC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59D06" w14:textId="02AEE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42700" w14:paraId="337703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2FA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26DA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E4B784" w14:textId="7CB38D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A6130B8" w14:textId="628696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70717" w14:textId="424C8A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7EE20" w14:textId="0AC47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42700" w14:paraId="182551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7DF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7C78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0DDBB5" w14:textId="14EED6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296E8" w14:textId="2CD35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40857" w14:textId="15535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0C513" w14:textId="54CF18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42700" w14:paraId="411304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4A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BD1A39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7DC267" w14:textId="78AD18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1797CE80" w14:textId="68E1F9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9B953" w14:textId="7A72C8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78129" w14:textId="6A9E42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42700" w14:paraId="4C70BA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4C7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B1C5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69FDA9" w14:textId="6F1B1D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4F2A4" w14:textId="1E9C6C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D6AE6" w14:textId="12247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AD3EB" w14:textId="667B20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42700" w14:paraId="3D8A3DE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DFD6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CDF75FD" w14:textId="4B62961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BE6ABD" w14:textId="17498A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11AA01" w14:textId="73A56F7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3BDEE" w14:textId="185B47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542700" w14:paraId="23F974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6D7E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6CB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BE8D331" w14:textId="2E43CE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AE959" w14:textId="21ABD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6E069" w14:textId="45F382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BF743" w14:textId="5BA33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42700" w14:paraId="558AC4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4C3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B3CF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9ED2B4" w14:textId="53179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630B6" w14:textId="793E82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7908D" w14:textId="63E17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17AA4" w14:textId="16D1B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42700" w14:paraId="732295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1B4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2D75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2B485D" w14:textId="51E65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3A842759" w14:textId="5DE80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65C11" w14:textId="186A5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6F71A" w14:textId="0FD19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42700" w14:paraId="1D1F8C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E5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D3DC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27B9C8" w14:textId="676B74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80F1A62" w14:textId="26682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3C438" w14:textId="6D4565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B6F09" w14:textId="308BD3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42700" w14:paraId="337142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18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306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CA1A92" w14:textId="171616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A3486" w14:textId="5869DD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DB84C" w14:textId="136293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3F740" w14:textId="304D0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42700" w14:paraId="2AC749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399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D1D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7E76C4" w14:textId="586B34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69F4161" w14:textId="09033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BE999" w14:textId="2C92A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D77BC" w14:textId="154481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42700" w14:paraId="469E9F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6DF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C085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84F97" w14:textId="3B524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F321BDD" w14:textId="176980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3B61E" w14:textId="76196B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E65A7" w14:textId="3EB4CC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42700" w14:paraId="278B3F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601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8C7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50979DF" w14:textId="6863CB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7951750" w14:textId="201EFC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C0D7D" w14:textId="563D2B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E3B71" w14:textId="7D80A2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42700" w14:paraId="51CF6B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B6A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6FFD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913138" w14:textId="634445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51A1CF1" w14:textId="41966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51D18" w14:textId="3DA5C8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A0FDD" w14:textId="4D9A60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42700" w14:paraId="0460E4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BB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CC45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153471" w14:textId="3BD957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A89B009" w14:textId="16784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33312" w14:textId="040142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AFF4C" w14:textId="6E89CE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42700" w14:paraId="60043A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D86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76E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399B100" w14:textId="46992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A2816E2" w14:textId="0CED7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29352" w14:textId="1946B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AABFA" w14:textId="3D70F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42700" w14:paraId="2C0653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953A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A2E7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746E8F" w14:textId="13C5F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1C21EB2" w14:textId="65AA2A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55BA" w14:textId="6A776D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589DA" w14:textId="5B9928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42700" w14:paraId="037756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A5C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6074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D1DF20" w14:textId="58B2DE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369882B" w14:textId="04BA91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9C6A5" w14:textId="22057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66681" w14:textId="41940C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42700" w14:paraId="0B0138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A8A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7FAB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8980A9" w14:textId="77F91D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2019D938" w14:textId="6EB098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EFCB5" w14:textId="3DC610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16A8B" w14:textId="387B19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42700" w14:paraId="57489C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456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E7E5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A2D396" w14:textId="2F846A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59BE9A6" w14:textId="0C6140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F5C13" w14:textId="00857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C056B" w14:textId="45D90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42700" w14:paraId="4353E2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527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660C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lav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4B7F17" w14:textId="78A8A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7579C86" w14:textId="12C4E4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CB497" w14:textId="320F4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9050F" w14:textId="7CDCC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42700" w14:paraId="198807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78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76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A6C925" w14:textId="15410A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F7F42" w14:textId="5FE475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1F99E" w14:textId="295F00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1F8F1" w14:textId="300AE4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42700" w14:paraId="5B6E3F8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6E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007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FAC344" w14:textId="0C4C98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1C597" w14:textId="09B44C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63369" w14:textId="15463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F8DE" w14:textId="52ABA5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42700" w14:paraId="1AB3F4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8FB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2AA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DFEDC94" w14:textId="4CF93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560E167" w14:textId="425C96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3D267" w14:textId="0E07D6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BD24" w14:textId="646C8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42700" w14:paraId="6A0D33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7DE5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8A1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DA5FD41" w14:textId="212A8D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3F1888C" w14:textId="594AEE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25D9" w14:textId="4D278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8B824" w14:textId="081FD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42700" w14:paraId="1228A3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B5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14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FCBE440" w14:textId="6F04D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C00769E" w14:textId="53B30D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35F8B" w14:textId="369F1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530A8" w14:textId="0B432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42700" w14:paraId="73A607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50E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8705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CA077B" w14:textId="6EAA5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88DBFAB" w14:textId="7EC27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ECFA0" w14:textId="3BA74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FF20F" w14:textId="0AEF7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42700" w14:paraId="0CCCA1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9F8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7EE0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B26725" w14:textId="684431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42BB48F" w14:textId="0C96A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A9BAE" w14:textId="5FA52D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331DD" w14:textId="61029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42700" w14:paraId="7089EE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F0A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3FFC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786248" w14:textId="5D1DB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F0C05" w14:textId="68960B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E792" w14:textId="60938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CA384" w14:textId="373A9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42700" w14:paraId="135EEC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D70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02DB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B77A1D" w14:textId="25BC7D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D464D4" w14:textId="25B80C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CFEFE" w14:textId="2689A9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F3848" w14:textId="104FD7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42700" w14:paraId="6E0356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D2B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4FA4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1F498" w14:textId="31D68F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148A8" w14:textId="5EFD5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1BEA" w14:textId="2EE03C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B367" w14:textId="071E8C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42700" w14:paraId="542D6E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F1A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E73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9B0DDFE" w14:textId="48A015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1414EFC" w14:textId="3AFA3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011A" w14:textId="4B12CE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F6F9" w14:textId="7C9625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42700" w14:paraId="106D77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B5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A0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2ABDD7" w14:textId="417B19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AC1A512" w14:textId="412E07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64D59" w14:textId="43FB1C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236CF" w14:textId="5FFCA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42700" w14:paraId="2EE7120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FA48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5D76E5E" w14:textId="238D91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1BCC7" w14:textId="018A06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A3F3B7" w14:textId="79DCD4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C969A8" w14:textId="69DD3A9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542700" w14:paraId="07D08D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B284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5ED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5EC3901" w14:textId="1C8A04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2539A74" w14:textId="167C2E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2BBB" w14:textId="50493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F8BBC" w14:textId="2DE42E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42700" w14:paraId="2E3DD9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6D36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98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4E032F" w14:textId="630EA8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0DCF120" w14:textId="041A3D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B244E" w14:textId="0C51FD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C8958" w14:textId="4FB337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42700" w14:paraId="7673AA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FF9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762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AFBABDC" w14:textId="0AB03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CC8AD" w14:textId="6D049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B5FB3" w14:textId="5F4232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34179" w14:textId="55E69A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42700" w14:paraId="0B519C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13C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D1A8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25FB26B" w14:textId="41F4D7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C72A3" w14:textId="450F2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6A0CD" w14:textId="313F51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8AD3" w14:textId="43603C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542700" w14:paraId="338AC32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CA1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1C4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DBB68C" w14:textId="12F6C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5F70D5F" w14:textId="7B48CF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8E0BC" w14:textId="46C57E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2635E" w14:textId="00CC14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42700" w14:paraId="3105FD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E47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5FA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7262A5B1" w14:textId="25552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D7B6BBD" w14:textId="6CB9A1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115FE" w14:textId="147922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56D11" w14:textId="720DC0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42700" w14:paraId="3F88C4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A51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F9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5123169" w14:textId="58D50E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FE3D5F" w14:textId="7A2B9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53024" w14:textId="0E98CD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4ABA0" w14:textId="78A1D4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42700" w14:paraId="409D63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02F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80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60A719A" w14:textId="5B92EC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521D3" w14:textId="0E1C2E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F5F51" w14:textId="7EC63B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85ABB" w14:textId="70D24F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42700" w14:paraId="0663ED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23B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FE7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EAE66D" w14:textId="753C3F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579693B3" w14:textId="3C644F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D2B65" w14:textId="277D9B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694B5" w14:textId="08BE1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42700" w14:paraId="1BDC31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6EA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AE2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0C6DC0C" w14:textId="60DDE2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7F459A0" w14:textId="37796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F41D8" w14:textId="57F7F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DBDEE" w14:textId="0CE07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42700" w14:paraId="6063D2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C4D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35E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19EBC212" w14:textId="5D1F2E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480E869" w14:textId="224DDF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0BCA4" w14:textId="19CFAB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1B7C4" w14:textId="0FAFE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42700" w14:paraId="1C3E77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B07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38E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D943A16" w14:textId="02F123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530DC" w14:textId="58DF6A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06414" w14:textId="2A30D6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C2C5B" w14:textId="48D40B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42700" w14:paraId="5573F0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5C3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D131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F2950C" w14:textId="7B9ABB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E4CEDF1" w14:textId="778F6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0DE57" w14:textId="4416A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E7465" w14:textId="3D312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42700" w14:paraId="013127E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B66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8F1D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92FC15" w14:textId="251F4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D7AD6" w14:textId="4FB42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E28FA" w14:textId="5A1EEA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D25D" w14:textId="6F7629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42700" w14:paraId="338249D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5AFE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1C9ED9D" w14:textId="36C3AD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D63EC" w14:textId="3F6489E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DF1DF2" w14:textId="3A3945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8C82CA" w14:textId="3A7A36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42700" w14:paraId="6F1F7C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86B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FE4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F4C4826" w14:textId="4264C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6C789E96" w14:textId="03449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8D6F4" w14:textId="0F7E59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B2F39" w14:textId="428AD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42700" w14:paraId="5288EAB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005E9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73A5053" w14:textId="4BC93B4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13286F33" w14:textId="470498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3EB280" w14:textId="4330E14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528A1B" w14:textId="4EC042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r>
      <w:tr w:rsidR="00542700" w14:paraId="19ECBF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1AEE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ABF7269" w14:textId="1CD42FA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52394" w14:textId="31B52AB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829AEF" w14:textId="40E971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7ECF8B" w14:textId="076DD4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542700" w14:paraId="297995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ABD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EA8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2E7770" w14:textId="2B635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5A8FA99" w14:textId="3E2058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2A38A" w14:textId="45C961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8A472" w14:textId="46D21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C2B12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8E6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F96B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E4965D" w14:textId="26E01C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36918A4" w14:textId="5A56B9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47E3" w14:textId="296CA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99021" w14:textId="26C3A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1E6872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015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335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3B3D65" w14:textId="58B1FB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AF29A7" w14:textId="7B5A1F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DBCF6" w14:textId="60DBA8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72CA4" w14:textId="12C9B5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3F9870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F0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CD3A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FE4E9" w14:textId="13D47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8DB088" w14:textId="4B5DA7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A5534" w14:textId="22D2E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9935" w14:textId="35D6EB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C6AEF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F07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4AEB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302F67" w14:textId="5CDCD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D973260" w14:textId="71A99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449F1" w14:textId="32E96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594D2" w14:textId="1EEBC7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42700" w14:paraId="7AD2AE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2C3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755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B9AAD6" w14:textId="76B07D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1DB9873" w14:textId="46B078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46345" w14:textId="38BE4E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132B2" w14:textId="191D56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425B21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99A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BCA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002F7043" w14:textId="184A5D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36F27469" w14:textId="64C279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8B139" w14:textId="559BAC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387BC" w14:textId="3473DD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42700" w14:paraId="5EBAAA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80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E242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4122618" w14:textId="6A11F6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74C4DD2" w14:textId="45C453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248BB" w14:textId="549669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D06CD" w14:textId="09762E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0B32AC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374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2FFD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5D618D" w14:textId="02D50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F7429AD" w14:textId="0D088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FA851" w14:textId="10E38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8F66E" w14:textId="3FCF14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35F3B4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2FC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D6D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C796427" w14:textId="5C7DEA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6804057C" w14:textId="60995F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3444E" w14:textId="1F6ABB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05181" w14:textId="0E842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542700" w14:paraId="0B80DB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92E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AB88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C6F3BB" w14:textId="2F5DD5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981261A" w14:textId="1D7DC9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F6CC4" w14:textId="3D4C9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C7352" w14:textId="0096D2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0931C2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70E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1E8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213F032" w14:textId="7B86BB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1F26156" w14:textId="472BE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D22C4" w14:textId="6ACB52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BA33B" w14:textId="004E33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42700" w14:paraId="401825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B57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2C88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42CF95" w14:textId="1D15A1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2755A" w14:textId="000D8A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CB897" w14:textId="0F057A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249DB" w14:textId="16C49D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42700" w14:paraId="679A6A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5FC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5C2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18518E" w14:textId="52C4F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FDAB6C" w14:textId="5EC3D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62B38" w14:textId="6942BD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4ED25" w14:textId="315764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232B3E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9047D"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6B5E00B4" w14:textId="770C829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04DFCAB" w14:textId="5DD0F48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E2E897" w14:textId="547AD0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01B2BD" w14:textId="59149D1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542700" w14:paraId="3203336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BB9E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85DE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86AE6D" w14:textId="4A8E3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DE40B8" w14:textId="4D182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5CABB" w14:textId="02EDF8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F3362" w14:textId="0CEC4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71E10C3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8F4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7CD4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FAF847" w14:textId="0878C9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D13B3AE" w14:textId="3A3BE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0F133" w14:textId="3F44A5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22D4F" w14:textId="4A4F7D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42700" w14:paraId="215862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F40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D07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854257" w14:textId="53D839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554EBB6D" w14:textId="6FAD1C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92ACD" w14:textId="3BBC32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BCB05" w14:textId="720C58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542700" w14:paraId="20F8F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2056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5C7C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6D560A" w14:textId="612AB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38A7B14" w14:textId="6F9D0E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05FA5" w14:textId="7A1074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20B52" w14:textId="3DABE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541681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CE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FFE7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2A887" w14:textId="73AE9A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57EF7A" w14:textId="45BF2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AEA25" w14:textId="6FA221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56A93" w14:textId="34EA3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7697BD3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4FFB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B408AC" w14:textId="0EFD82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D70A6" w14:textId="5DD07D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752B0" w14:textId="255EF0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4C2798" w14:textId="40F451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r>
      <w:tr w:rsidR="00542700" w14:paraId="4CBCCC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306B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5F1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E6E7C0" w14:textId="0EC317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56555CE2" w14:textId="648896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236B" w14:textId="1837A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08720" w14:textId="77DB4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542700" w14:paraId="3F189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C05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AB9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7C962C7" w14:textId="69D453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3DF30B3" w14:textId="4F67E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C3D02" w14:textId="44DB76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D6AD6" w14:textId="3E0933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6FC845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3A3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3DAF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4A92C" w14:textId="546D3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FADC97" w14:textId="5B872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845F" w14:textId="285B1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BD934" w14:textId="561EA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89055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3C7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03A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5DF60F" w14:textId="30B0D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70B57975" w14:textId="6019F1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17FCD" w14:textId="7F33C5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0D6E1" w14:textId="7C064A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542700" w14:paraId="7CDF44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B27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A0B0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367A45" w14:textId="61ABCF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43FD5174" w14:textId="3DFA87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AA54E" w14:textId="231AFA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49D31" w14:textId="24976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542700" w14:paraId="2CA4FE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C46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C079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FCCAD4" w14:textId="5ED7E9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FE1B15" w14:textId="6337B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1B5F7" w14:textId="3F3CAA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EAD8D" w14:textId="19544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5B06B6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191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2CCC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059779" w14:textId="53E136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90DFDD" w14:textId="599922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8F221" w14:textId="6AEBD7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DDBD0" w14:textId="201F7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0E8834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B4A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DF33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279F28" w14:textId="00CC22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6117AC7" w14:textId="250EA8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FF570" w14:textId="49D1EC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7BF07" w14:textId="0E4363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42700" w14:paraId="4D7EF4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96A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0DFA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E0E156" w14:textId="406190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3167A7" w14:textId="4F565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2291D" w14:textId="58E23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02742" w14:textId="3B897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D1D25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78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DB3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E3214" w14:textId="552D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EB42172" w14:textId="04920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4201A" w14:textId="65ABBB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071DF" w14:textId="242656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3D722A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D7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8D26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6BFBAE" w14:textId="1A3D1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2A30247" w14:textId="695AFB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B1CE1" w14:textId="07391A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FE1B1" w14:textId="6D234C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42700" w14:paraId="2AE289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609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291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6A2062" w14:textId="7F1D7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691FED" w14:textId="6CF9EA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A9625" w14:textId="129F4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FB7B" w14:textId="10E602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B2029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82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5F1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FC63111" w14:textId="5C2AE7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2155582E" w14:textId="72D20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4B20D" w14:textId="31635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F98A8" w14:textId="350078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r>
      <w:tr w:rsidR="00542700" w14:paraId="25BA43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728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D98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46D328" w14:textId="430D5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1F62BF" w14:textId="4D6A5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C2295" w14:textId="75308B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7AF3A" w14:textId="4DD97E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DA501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C05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177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5AA7C3" w14:textId="5ED998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3E2CFE3" w14:textId="3A61F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0E75" w14:textId="32310C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D73ED" w14:textId="4A054D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040327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9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6D95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2D53C4" w14:textId="0093C2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F392FF" w14:textId="79DDE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FFCE" w14:textId="193EF4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43A08" w14:textId="4193A8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46859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287C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082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ADC0542" w14:textId="7785D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5C2872C" w14:textId="73A325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886CA" w14:textId="33CC80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CB21" w14:textId="5F9B7A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42700" w14:paraId="24DDA7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B2EB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B170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9FB332" w14:textId="0107F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4AA79FB" w14:textId="5DF2A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64C7A" w14:textId="37CC9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0CA4C" w14:textId="247CB9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5E7F5F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422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6BB4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5A56F2" w14:textId="043B2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C673CF" w14:textId="6A01B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58346" w14:textId="61822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9DB50" w14:textId="0DD441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51CFE6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DEBB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4C887A7" w14:textId="58F6870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08BFAC" w14:textId="7DBC800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AE178E" w14:textId="0A7F5DC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CA75FA" w14:textId="6AA61B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542700" w14:paraId="6B0ECA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824D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E04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CB64F4" w14:textId="652AF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ECB7F6" w14:textId="038331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319B" w14:textId="71537E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DEDF6" w14:textId="3A3B89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6D20EC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61D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E40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8F44D3" w14:textId="07E435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4FFE30" w14:textId="588C8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73F5E" w14:textId="31CB8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6E160" w14:textId="7362A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40289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69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829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62EC0F7" w14:textId="4C3AC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ADAD28" w14:textId="03C661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8A0CF" w14:textId="202B0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E17C5" w14:textId="321CE1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0D2D2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6AD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069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C842BA2" w14:textId="273996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8AA864" w14:textId="16F49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AC332" w14:textId="3FC5D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17DA" w14:textId="7704F1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5D62C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561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81F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EDF207F" w14:textId="748FEC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EE72FD" w14:textId="22EA4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E3F5C" w14:textId="7CE91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1722E" w14:textId="0ECDDF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6E32A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C93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E3C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A66982" w14:textId="47F3B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2A6A1C" w14:textId="12D825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56B66" w14:textId="23116D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5D683" w14:textId="578F64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5492DA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B9B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C7A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7E301" w14:textId="37CC73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8C8F2E" w14:textId="69B1E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DAE41" w14:textId="5D398D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2C596" w14:textId="50568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42700" w14:paraId="17519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112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CF99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BF60A8" w14:textId="33FA3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EBE838" w14:textId="289B87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8885B" w14:textId="61C64C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3E6FE" w14:textId="6384C0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1B86B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EA8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4E9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B4F1A95" w14:textId="1FC232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BBB7B8" w14:textId="6DD4E1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3F5C5" w14:textId="2E5CC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85DEF" w14:textId="18DA5D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0ADE26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60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A06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A9186E" w14:textId="22500E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1AF586" w14:textId="5C9AE8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9ED0C" w14:textId="3A750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7B741" w14:textId="03E42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2DD35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7A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39A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4EBBF39" w14:textId="4E00A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13B736" w14:textId="5FC282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873BA" w14:textId="12897F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C69A1" w14:textId="6AB6FD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63903B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C25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9880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F3A33F" w14:textId="7C7EDC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CA7EA8" w14:textId="14B1FD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9B38B" w14:textId="005342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C465" w14:textId="6CA14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1128C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78F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EF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500D14" w14:textId="62ECB8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1285D0" w14:textId="41A076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7CB0" w14:textId="11A0A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05D28" w14:textId="03D80A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823B6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C2E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F39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0A3227D" w14:textId="1D14EC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6F146A" w14:textId="0C7DE7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EFBD9" w14:textId="49916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0AFC3" w14:textId="26D48C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42700" w14:paraId="41956B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5F9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4EC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E6F503" w14:textId="6E63BD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5257AB" w14:textId="2E360E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A2453" w14:textId="2DDD68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03888" w14:textId="57AA7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05418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E0D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ADC2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95D9890" w14:textId="3C4860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B2D403" w14:textId="2B9A83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C28C4" w14:textId="36AFA9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4D173" w14:textId="4ABF02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0AB73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6D3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F353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89937C" w14:textId="2E4390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EBFCB4" w14:textId="7B8490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A3438" w14:textId="01B95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23657" w14:textId="3008B0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362309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C5B5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F99E510" w14:textId="59C59A2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DF56E54" w14:textId="3898DC3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966C5A" w14:textId="043B263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77862" w14:textId="17A933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542700" w14:paraId="5373A7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E639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FC9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79273C3" w14:textId="68C35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4870037D" w14:textId="052CD5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2B1CC" w14:textId="37175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B9B59" w14:textId="37810F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542700" w14:paraId="70504B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BC7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1D02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EA2D38" w14:textId="32CE5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D5B621" w14:textId="3D58D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8E257" w14:textId="55284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FC89E" w14:textId="4F396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5B7E98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418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B5FE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69FBA0" w14:textId="7C65D2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E70E82" w14:textId="3DE0A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43B7D" w14:textId="4B47A7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AEEF9" w14:textId="3CE57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6D52B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322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E53B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1DC866" w14:textId="25EDB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9DF11B" w14:textId="4A915A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782FB" w14:textId="75406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8BFDC" w14:textId="2A1E02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61F69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BBE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3D2C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B921EF" w14:textId="432C3F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7B646" w14:textId="5CE12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87D36" w14:textId="40C646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85C08" w14:textId="225C50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56CA45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DA3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13FC2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CE5F8" w14:textId="371E18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CF1C5C" w14:textId="267965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B0EB" w14:textId="646FE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2E364" w14:textId="710458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258A3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FF9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2CF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FC5131A" w14:textId="3A84E2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67AB246" w14:textId="336A0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FB80" w14:textId="38093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E2FB3" w14:textId="471A0A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42700" w14:paraId="4DDAA7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40A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D6A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5402663" w14:textId="46D5D0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0D6886" w14:textId="7D89AE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FBE3C" w14:textId="1CED15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1F0AB" w14:textId="232185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3FF5D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9D8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4E52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A8D5B3" w14:textId="28462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1B1282" w14:textId="5559C5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074D" w14:textId="6D7A3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EFB65" w14:textId="2FA66E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8B506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31B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C78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A80028" w14:textId="04934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1ABE26" w14:textId="552F88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D7372" w14:textId="133F2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2CCBC" w14:textId="1E4885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3B168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999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4F9B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8DB368" w14:textId="62158B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287E6B" w14:textId="6179D6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75FC" w14:textId="0ADA17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91758" w14:textId="398235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5DAB8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685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B237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6D04C4" w14:textId="4157C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5CC04D" w14:textId="26666D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0F6E" w14:textId="550C2C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ED76A" w14:textId="31B918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4E4285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37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F67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B04C603" w14:textId="5A17EC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D5D8D" w14:textId="54AD5D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A9276" w14:textId="0EEF23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18119" w14:textId="56711C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42700" w14:paraId="255527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FF5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92AC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3A22C7" w14:textId="17AF7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54FF03" w14:textId="0183B6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80450" w14:textId="25744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A2BF5" w14:textId="568BE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1E770D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612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CC65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12F2E5" w14:textId="258183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9FD007F" w14:textId="7AB921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90903" w14:textId="3F8F0C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BA21D" w14:textId="4EACCD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42700" w14:paraId="2B47AC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50E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D1AE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DF3BE8" w14:textId="7CB135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2180" w14:textId="681B6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40CC2" w14:textId="6E357F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A3FA1" w14:textId="0A45D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EE776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226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E95A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E05906" w14:textId="1A1DD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C412D9" w14:textId="0F1C3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3D63E" w14:textId="00874F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EBFF8" w14:textId="48AF8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632A93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615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382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4C6142" w14:textId="6BB945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03BDB0C" w14:textId="1D999C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F2C6F" w14:textId="3AA337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6654" w14:textId="7B3FE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42700" w14:paraId="779FD1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175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3D42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AF1552" w14:textId="0D3B4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0D197E6" w14:textId="34E53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D135E" w14:textId="01294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CDB90" w14:textId="14DF71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42700" w14:paraId="5CF7B9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C5D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933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C58AF80" w14:textId="0D959A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518E4D" w14:textId="323343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D00C9" w14:textId="4DAFF1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3C636" w14:textId="314EE6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55117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1B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2ED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1A48DD" w14:textId="5A0161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1A6A3BED" w14:textId="15D1B2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9AD50" w14:textId="0C90B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ADB6F" w14:textId="38932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42700" w14:paraId="3112D5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86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628E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FCA4AE" w14:textId="0F808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464A81" w14:textId="196663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4FF8B" w14:textId="008E58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C58AE" w14:textId="00ED03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5E569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E50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520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F9B1246" w14:textId="4B1475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8DDD3" w14:textId="5CC53C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B727" w14:textId="50E8E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9224B" w14:textId="0090F7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42700" w14:paraId="5D559EA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1C371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E79DFA4" w14:textId="18D76F9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54858DA3" w14:textId="2C937CF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97982F" w14:textId="226EEE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B6011E" w14:textId="7FBB60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42700" w14:paraId="60CCF45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48D2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19860F3" w14:textId="7335FAB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BF1D7" w14:textId="5269F3C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99B5A" w14:textId="32D5F0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998D43" w14:textId="5296FD3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42700" w14:paraId="3F65A1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6A5D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5FD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86DFEFE" w14:textId="40EFBC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EDC2327" w14:textId="126B48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5094" w14:textId="2AF95A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92D90" w14:textId="3EFD6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42700" w14:paraId="552367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1B6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4950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476705C" w14:textId="2BDC3D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EC13716" w14:textId="300B34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33A3" w14:textId="7BBD1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8DC97" w14:textId="00D673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42700" w14:paraId="6D5450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CEA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2F9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FAF5FB6" w14:textId="348E80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5F7B3D1" w14:textId="7050D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A2593" w14:textId="620F08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071A3" w14:textId="3700C4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42700" w14:paraId="477CEA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E35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08BC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EEE4ED" w14:textId="70BBC2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2D12234" w14:textId="445A0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9F104" w14:textId="20C54A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01546" w14:textId="34782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42700" w14:paraId="30483F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7D8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6F7B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8CA9873" w14:textId="3A811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F47539C" w14:textId="4F39A0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F6DBA" w14:textId="393E8D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13B2F" w14:textId="5FDFDF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42700" w14:paraId="476AEB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88C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7C0C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6C0907" w14:textId="4EEB80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DA35738" w14:textId="6DE51B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5B49F" w14:textId="501B9C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EF0DB" w14:textId="41E7CF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42700" w14:paraId="5531A8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4E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1FAF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56FF40" w14:textId="68A700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C8B0269" w14:textId="14CCF1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8268C" w14:textId="3F823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BAFBD" w14:textId="02200F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42700" w14:paraId="4E53FE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E6B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AC46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8C8A31" w14:textId="312589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49E422E" w14:textId="1EED61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DCA62" w14:textId="222888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9EC1D" w14:textId="1052F8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42700" w14:paraId="12A202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98E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EEA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8F8F46" w14:textId="0C282C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B7842C6" w14:textId="22F71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697AB" w14:textId="6B6D1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57122" w14:textId="431ED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42700" w14:paraId="3DCCCB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646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64A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536488D" w14:textId="35454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E8A40CF" w14:textId="2B9529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51B24" w14:textId="3CB0C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F1B07" w14:textId="39DAA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42700" w14:paraId="3555B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45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3ECA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4B7234" w14:textId="4BB214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B690810" w14:textId="141659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7191E" w14:textId="000D1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B5C6E" w14:textId="0F7146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42700" w14:paraId="4B0877A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BB28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FCA974" w14:textId="6C1EF9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FD9AC3" w14:textId="2FFADBF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26F997" w14:textId="0C95B39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41EC07" w14:textId="19F36B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42700" w14:paraId="6DDAB7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3E4F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4A0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31063F0" w14:textId="16F8B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6D6C661" w14:textId="4D7E9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54910" w14:textId="7439F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0ABC6" w14:textId="48A8A4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42700" w14:paraId="7688EF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5EB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647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BC7142" w14:textId="6CEDCA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551CCD7" w14:textId="44BB2C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C221A" w14:textId="5A4C5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54304" w14:textId="69C5B7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42700" w14:paraId="7E521B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B1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022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9A834AA" w14:textId="5A42C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14F92671" w14:textId="634DD7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477DF" w14:textId="416C96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7700B" w14:textId="3F7715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42700" w14:paraId="68573B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9A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CF0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48A28E" w14:textId="3BFFD2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F911858" w14:textId="2DAA9E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FE459" w14:textId="1D82CC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81841" w14:textId="53DA22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42700" w14:paraId="705526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209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610B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7B31CB" w14:textId="6465D0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6E31E3E7" w14:textId="2EB1F5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106BD" w14:textId="0CAEAD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C3C61" w14:textId="3BF9BA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42700" w14:paraId="7C9117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5D3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90E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9A45EBB" w14:textId="7EC04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1D31702" w14:textId="180DC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670DB" w14:textId="5E231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46631" w14:textId="7CFE4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42700" w14:paraId="22C3D5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02E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9D1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A4FBFA" w14:textId="1FBE9C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66386DA" w14:textId="29EE8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93BA7" w14:textId="57779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24313" w14:textId="3E86A8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42700" w14:paraId="0C3972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D4A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057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9D8DE94" w14:textId="53B2E3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FDFA5E3" w14:textId="79F2B0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BD24D" w14:textId="58F221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FAFD6" w14:textId="5166F6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42700" w14:paraId="6C8AD0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3C0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296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5E69C79" w14:textId="736F95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B0DAD0B" w14:textId="7EE1F4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445BB" w14:textId="6419B9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3DC65" w14:textId="7FE3A4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42700" w14:paraId="6F5DA4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844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68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D2995D9" w14:textId="7787C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F6697A5" w14:textId="7A19C7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491D9" w14:textId="403316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C03E0" w14:textId="0028A5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42700" w14:paraId="1C967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0AE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100B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743F79" w14:textId="2B60A0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CB3CF24" w14:textId="51B1C8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E44CF" w14:textId="764B9F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2A3E6" w14:textId="29E4E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42700" w14:paraId="7F8D4EE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1732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AA686B" w14:textId="5DC786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274A9E2" w14:textId="61FDEAD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A63B36" w14:textId="399D1A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3A66F9" w14:textId="67B84CC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42700" w14:paraId="0D7F18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9A64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A77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DE9C27" w14:textId="5A7CA6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7198426" w14:textId="186AC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F6293" w14:textId="2E2F0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560CB" w14:textId="12AE2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42700" w14:paraId="2A8EB7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913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07C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FAE50F" w14:textId="34B33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7432536D" w14:textId="0FFEA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77AC7" w14:textId="560519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DF9A3" w14:textId="6D10C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42700" w14:paraId="72306BE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D5E2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0F6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6DFC52" w14:textId="097C8C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2B758419" w14:textId="4D29D4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9704C" w14:textId="7FD11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5FCCF" w14:textId="5D8684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42700" w14:paraId="64124C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AE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1F08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96A4F8" w14:textId="4612CC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743A438" w14:textId="47D385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FE849" w14:textId="3A3185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F2098" w14:textId="060EE0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42700" w14:paraId="7C617D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E7A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FDE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5527EA" w14:textId="770400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32E92C67" w14:textId="53C84C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93094" w14:textId="189E9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96A58" w14:textId="5F61C1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42700" w14:paraId="2D31E2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AD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B3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7968EF" w14:textId="36DB97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63BB410F" w14:textId="41F5A3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BCB0C" w14:textId="7400C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942BB" w14:textId="1D3AB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42700" w14:paraId="4B115A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263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4F05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F47498" w14:textId="13E612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5529E041" w14:textId="0FBC43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D1353" w14:textId="6C115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B3EB4" w14:textId="1A99A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42700" w14:paraId="0EE200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13C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2F5A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0774AA" w14:textId="48C6C5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E138BE8" w14:textId="2D471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AF735" w14:textId="13F66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A8160" w14:textId="1993BD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42700" w14:paraId="7E58CC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B7E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4DD4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5A700C" w14:textId="65DDCD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689421E" w14:textId="7C7D24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A56DC" w14:textId="1D95C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30737" w14:textId="5388AD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42700" w14:paraId="5C537B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0BC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6A2B5E" w14:textId="2759A23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E99B4" w14:textId="2BC559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2B5F17" w14:textId="5AFF24F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EBC0E2" w14:textId="081CD3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42700" w14:paraId="7186963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7240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1ED80D9" w14:textId="5465B58A"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F74E50B" w14:textId="27CE2DDF"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9329" w14:textId="6D39485B"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B186A0" w14:textId="37669C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42700" w14:paraId="24977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CCF8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381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B19DEF" w14:textId="6750E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3F04AA13" w14:textId="4B8C7A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D62FC" w14:textId="28ED92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B2D59" w14:textId="1314EA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42700" w14:paraId="4561B8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8B3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1AD5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34A013" w14:textId="5C23B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FEDEA31" w14:textId="7701B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E4C37" w14:textId="65871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EC1E8" w14:textId="55C07A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42700" w14:paraId="107A1D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58A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3B4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CFCC484" w14:textId="5CE132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80BC8E8" w14:textId="29F988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734AA" w14:textId="14716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C2311" w14:textId="54E6A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42700" w14:paraId="2C78BE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1D2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702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735BE81" w14:textId="2EFFB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3DA2D48" w14:textId="5D22C0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81BDE" w14:textId="646F5A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1DF1B" w14:textId="716EF7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42700" w14:paraId="1AC08A6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0E20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2B601C" w14:textId="7FC17B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12F5E8" w14:textId="666070F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706FB1" w14:textId="29FBEA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9ABCD" w14:textId="61152D2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42700" w14:paraId="4DAED5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B3E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727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B098EE" w14:textId="1DC79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0E7A080" w14:textId="56070E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537A0" w14:textId="790580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C8E5" w14:textId="6C77E3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42700" w14:paraId="1CBAA0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FE6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DE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C618276" w14:textId="49E97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03D6C841" w14:textId="01EBA4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D21DB" w14:textId="4442F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8A9E6" w14:textId="6279AA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42700" w14:paraId="214D28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E58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79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207A75B" w14:textId="17031C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BFD8F" w14:textId="51B468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5D4D" w14:textId="7E451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7113E" w14:textId="151F61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42700" w14:paraId="04F276D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24146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B30510C" w14:textId="102539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7A1FCB8" w14:textId="5C64D1D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C6903FE" w14:textId="051812D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CB2FB7" w14:textId="0E4320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542700" w14:paraId="3D9A1E1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5FD81"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A9B312E" w14:textId="2DF6AB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BA7A17" w14:textId="2DD97C4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EAB007" w14:textId="12941E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6FD70E" w14:textId="257DAB6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542700" w14:paraId="6768C73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1F2D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DCD5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CB5507" w14:textId="151F54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89BFE3" w14:textId="0F011D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36798" w14:textId="4BB2D9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9FCEC" w14:textId="7D51D7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5C658E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89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E6E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C83F68" w14:textId="04A3E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557C9" w14:textId="532F33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C683" w14:textId="2D427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D593F" w14:textId="687A0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917D2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B31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48E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3FCEBCC" w14:textId="6853E6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EE40D" w14:textId="4A9F9F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F92C7" w14:textId="7180B8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E9DC7" w14:textId="3279A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3A6A43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239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5885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3D4389" w14:textId="4730EC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499E4" w14:textId="3B7413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07F5E" w14:textId="0ED52C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31430" w14:textId="31F866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6D028A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CDC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E45C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E81027" w14:textId="268F9F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C083BB" w14:textId="786B04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A756E" w14:textId="5A1298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79DEF" w14:textId="38E68E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EEE37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099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9CBD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2E5DBD" w14:textId="2F4487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ED296" w14:textId="405C9C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188EE" w14:textId="4B4663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F1B7B" w14:textId="031E42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0B2BDF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C0A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F34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35480F3" w14:textId="4765C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3DBA5" w14:textId="0C344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E1BF7" w14:textId="72B35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39019" w14:textId="1D483D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190541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7A7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09D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7733FAC" w14:textId="23DEC2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E9FB8" w14:textId="124D9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247CE" w14:textId="5B0CDC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9B4AD" w14:textId="46CC1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42700" w14:paraId="71B570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C0D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447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85ED8A" w14:textId="607F8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68C4C" w14:textId="7A18ED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0E5D3" w14:textId="15426B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D9B8D" w14:textId="4460BC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8EAF5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9B7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3B56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B3C5CE" w14:textId="595B7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6B833F2" w14:textId="38813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C007" w14:textId="5BD85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CA2B5" w14:textId="4CAE6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6960D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D45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6917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F6C383" w14:textId="63EDB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77785" w14:textId="41E473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0F79F" w14:textId="65D035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3B1F" w14:textId="6F5431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2EF207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94C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B6B8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F90171" w14:textId="3374A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93F5E" w14:textId="4A8D73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C19B" w14:textId="08FF52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02396" w14:textId="1595E7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FF943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53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2CA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1A72F0" w14:textId="1122A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80F1F" w14:textId="0C95C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D900" w14:textId="4E8DB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9AC70" w14:textId="79446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5202E8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F52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657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767533" w14:textId="730E78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AF973" w14:textId="1F3894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07509" w14:textId="09ADE5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6C651" w14:textId="7EEBF3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542700" w14:paraId="729324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0E6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5953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59ACA1" w14:textId="70C1F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073EE" w14:textId="2EDB09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C4A53" w14:textId="1633F6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3C54" w14:textId="41F986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5EEA1C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8A9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3DA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9B21B6" w14:textId="6822E4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90821" w14:textId="0AD4A1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998A0" w14:textId="1C3CC3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12CA1" w14:textId="21156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4C7EE6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A5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907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5E413B" w14:textId="4A8D72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F95FE2" w14:textId="20B9EA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026DD" w14:textId="753D4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FA3E2" w14:textId="5D85E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733C5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B3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9ED8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FB7731" w14:textId="431B3B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8708A" w14:textId="32533F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1A86" w14:textId="2FE31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06FF5" w14:textId="3CC766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3D208FC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6BB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0FEA6F9" w14:textId="11895C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586497" w14:textId="12B1BE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17CF4C" w14:textId="5CD3841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78534D" w14:textId="09D609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542700" w14:paraId="68C2BF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7D6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466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75F1F0B" w14:textId="094F70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6D8DE" w14:textId="4C1D48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A7778" w14:textId="11DE40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3600A0" w14:textId="1E4D54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42700" w14:paraId="1703A4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120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92AF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2DF76" w14:textId="37B2B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38A83" w14:textId="326EA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57DF6" w14:textId="394D2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E0CF2" w14:textId="00D63F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7D8CFA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DA9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2A0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702108" w14:textId="6D516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FEE53" w14:textId="2EC27E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6A565" w14:textId="22A6A9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3D2DA" w14:textId="5A15F5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66A61A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433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156E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F2705" w14:textId="1F01C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8BB83" w14:textId="276246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E827B" w14:textId="737306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0861F" w14:textId="196AF3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15FF00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5D0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81F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AB29CF" w14:textId="69F0A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FBE91" w14:textId="17AAE1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EAEBF" w14:textId="73287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2A8B5" w14:textId="7FF805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2B7CA6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5F6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EB6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534C8205" w14:textId="39F9E3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4E8B6" w14:textId="29B16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0615D" w14:textId="5B8411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3FF0F" w14:textId="3B3044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42700" w14:paraId="0CC345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19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2B83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31F0F" w14:textId="6A1442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B3195" w14:textId="56B218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9DE46" w14:textId="474133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DF4D" w14:textId="51C9D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727D5E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CE4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1C4D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195370" w14:textId="523B02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28F4E" w14:textId="6F720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09635" w14:textId="7D23C2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F1B76" w14:textId="6E38B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5755363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1C14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8B19D95" w14:textId="6AE42B6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F74B92" w14:textId="451C188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1B1634" w14:textId="5E12AF4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2F8D86" w14:textId="07A99F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542700" w14:paraId="594292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D51A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1D7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6C35103" w14:textId="597B50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7D979" w14:textId="446A68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EDAB0" w14:textId="344C6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8862C9" w14:textId="310FA0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42700" w14:paraId="6A69BC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A743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A36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20C68E2" w14:textId="6A0C30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1208377" w14:textId="272D0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02C25" w14:textId="080CE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A5EF5" w14:textId="2F9ADD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338FB6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E43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BAB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CF79E1D" w14:textId="2EBD07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9AA6F" w14:textId="1AC6C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C2D61" w14:textId="61EEC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5BFE7" w14:textId="7B6E9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42700" w14:paraId="6C7CB4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315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982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DE9CED8" w14:textId="54D41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DB117BF" w14:textId="19DC07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8EE14" w14:textId="0CB688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23A20" w14:textId="45BAE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42700" w14:paraId="766B37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CC6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F26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02114B" w14:textId="4ED928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5E4117" w14:textId="572C0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3D6D6" w14:textId="3B8A22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5B484" w14:textId="17098C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705E74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D17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AB13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8C6817" w14:textId="607D83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481F22D" w14:textId="6AF67A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8E8D" w14:textId="51D9A8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D87C6" w14:textId="3F7637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74D04A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F7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EB7D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1FBAF4" w14:textId="0C2AA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53E22F" w14:textId="786753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D9C0" w14:textId="15BCC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668D3" w14:textId="3B66C1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607E4B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3A1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2A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5E773E2" w14:textId="77719E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B555A73" w14:textId="184A5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BD434" w14:textId="6689F2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8B46B" w14:textId="4D4AB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42700" w14:paraId="128686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09D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C7EE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AC89ED" w14:textId="33CDB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44388" w14:textId="715DA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F8AC2" w14:textId="0FC512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AD97E" w14:textId="6A364D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542700" w14:paraId="62A745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9FA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DEC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0C7AB0" w14:textId="7C90DF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BCB70F3" w14:textId="42B15D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91143" w14:textId="028790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82243" w14:textId="674FA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0136B9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42E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9599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EFF797" w14:textId="5F1485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2FA12A1" w14:textId="28851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97BDC" w14:textId="054F1E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18ACE" w14:textId="671728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42700" w14:paraId="1723F2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B0A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8129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6DA9D8" w14:textId="443EEE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199F2F" w14:textId="1A4E7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C8E24" w14:textId="61390D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5BA2B" w14:textId="48B5F4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42A520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A9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E3F0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59555" w14:textId="3CF44A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66EE640" w14:textId="0E3BE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3EF35" w14:textId="7B6B2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C8273" w14:textId="6AA29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725A4CB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DC41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7E77740" w14:textId="28D957A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69922" w14:textId="0078B9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BD80BF" w14:textId="2BB293C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00FF98" w14:textId="04EF1A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42700" w14:paraId="18BF44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361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C0B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135F27" w14:textId="6E2E74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65288" w14:textId="6DEA03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8EC71" w14:textId="74C21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39E5D" w14:textId="72A4CE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71176F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7BA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DE2E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75E294" w14:textId="6F0943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1FF83" w14:textId="50427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423D3" w14:textId="5C00F0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F2A52" w14:textId="66CBB1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10AE02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852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BFB1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7BBA1B" w14:textId="499F38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F6C1C" w14:textId="5179CC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340E4" w14:textId="55A498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D590C" w14:textId="1C53BA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05FAE9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A18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1CBF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AB4FF2" w14:textId="5FF701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6E91B" w14:textId="364CD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983C0" w14:textId="2768A8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05FDF" w14:textId="5934E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6D9D75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98D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6B8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6FCDB3" w14:textId="51729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312FC" w14:textId="0B9403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C27E8" w14:textId="24B476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3F1BB" w14:textId="729553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0E5E9F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169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878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148DF7" w14:textId="0BB9C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972376" w14:textId="358188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81A78" w14:textId="273A18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C34B4" w14:textId="0FDD1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42700" w14:paraId="4D843F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32D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006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AB5F712" w14:textId="32016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41D4443B" w14:textId="33E81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A6B58" w14:textId="3E1AB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4D5A0" w14:textId="10EF28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42700" w14:paraId="29ED5A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746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744B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38A4A3B" w14:textId="4DA580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E98AB" w14:textId="305868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3ACCB" w14:textId="2D302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8A4F7" w14:textId="7CFB8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46418C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852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1C23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94D36B" w14:textId="4928E6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F95C6" w14:textId="745BD4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1A7F7" w14:textId="6AF480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5A32C" w14:textId="5EC525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42700" w14:paraId="0224DC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928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1023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ED44B" w14:textId="42AB8B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312B2" w14:textId="298AD1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FB26" w14:textId="68676F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FBB64" w14:textId="250DB3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65205E3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50C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EAD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C931A" w14:textId="4F0E51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4011E" w14:textId="3620F7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BD056" w14:textId="28781D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45791" w14:textId="5AEB23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1B8D22A4" w14:textId="77777777" w:rsidTr="00D6500F">
        <w:trPr>
          <w:trHeight w:val="20"/>
        </w:trPr>
        <w:tc>
          <w:tcPr>
            <w:tcW w:w="86" w:type="pct"/>
            <w:tcBorders>
              <w:top w:val="nil"/>
              <w:left w:val="single" w:sz="4" w:space="0" w:color="000000"/>
              <w:bottom w:val="nil"/>
              <w:right w:val="nil"/>
            </w:tcBorders>
            <w:shd w:val="clear" w:color="auto" w:fill="auto"/>
            <w:vAlign w:val="center"/>
            <w:hideMark/>
          </w:tcPr>
          <w:p w14:paraId="25CA7C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640BC1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1FD4B49" w14:textId="46CFCD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D3DF4C0" w14:textId="4213E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363A9" w14:textId="5D5565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3122D" w14:textId="31415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346ED8E2" w14:textId="77777777" w:rsidTr="00D6500F">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0769C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1584F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3FE47C2" w14:textId="16776F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D139419" w14:textId="4B908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3256CE2" w14:textId="51BCBC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DCEDFDB" w14:textId="1F37D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42700" w14:paraId="47150D9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83278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19110B6" w14:textId="00A8F8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53ACA59" w14:textId="4C082FE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715C99" w14:textId="2774A0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FA3021" w14:textId="0855068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542700" w14:paraId="3DA300B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7757C"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222D3C9" w14:textId="03CED8E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3B9A3" w14:textId="668F46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95601A" w14:textId="48FA1E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94C6FF" w14:textId="426922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42700" w14:paraId="47ACF7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F9C1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4D5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AAAEA11" w14:textId="50FA1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9E2635E" w14:textId="5EF5F3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AFB26" w14:textId="613E88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186CA" w14:textId="3F2607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42700" w14:paraId="2955B2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0AD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2B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0CBAD8" w14:textId="381018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668B0E8" w14:textId="0D048D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79637" w14:textId="1DC0ED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A7EF7" w14:textId="1C5D37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42700" w14:paraId="5FA5254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A10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B8A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145EF7E" w14:textId="3119BF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3017A28" w14:textId="27FE1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3203" w14:textId="0BC79E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382FF" w14:textId="78E0C6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42700" w14:paraId="0D1BE5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53C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0EE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499B6A" w14:textId="76D63E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BDBEB47" w14:textId="37BF2E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DDE5C" w14:textId="2DE4A7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8218D" w14:textId="70A5E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42700" w14:paraId="1D7336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24F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DF67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1431D4" w14:textId="2314B8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9C88E9F" w14:textId="06FD80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464C" w14:textId="2DFF6A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9B7F6" w14:textId="42286C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42700" w14:paraId="162D87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C24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0BEB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10B36" w14:textId="298159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78A7C7D8" w14:textId="1628EE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A9045" w14:textId="44EEC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88FF" w14:textId="73EAC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42700" w14:paraId="09125C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6B7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FD6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A72BFF4" w14:textId="048B42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F3AE5AF" w14:textId="1BD8F7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A2FBC" w14:textId="41DA2A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0BE0" w14:textId="2A7E66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42700" w14:paraId="285639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AE9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49D6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6700F6" w14:textId="349D0A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A9CABF8" w14:textId="7AD8C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E1153" w14:textId="5E2913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B7AE4" w14:textId="4A7BD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42700" w14:paraId="3CC651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E02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49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65C6540" w14:textId="3201BF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1A53D5D" w14:textId="4056ED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FEF07" w14:textId="1A49FF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1BC02" w14:textId="26B1F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42700" w14:paraId="284075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AEE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619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80879F" w14:textId="28FD8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FB274" w14:textId="3A43A0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E0839" w14:textId="27A3D8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E44C1" w14:textId="4A7AA2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3BF3D2C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AFE2B"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6F5853E" w14:textId="54BAB07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05A29F" w14:textId="7B1C38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3C746C" w14:textId="3EE5181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4B11B9" w14:textId="733491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42700" w14:paraId="3FF3F9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9FDB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69A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63AE88" w14:textId="63CEA0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52B3EBE" w14:textId="0DDEA7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2E6BA" w14:textId="1DF20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A470A" w14:textId="251DD5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42700" w14:paraId="4092C8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611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817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90FA594" w14:textId="15ADEA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84FDEAE" w14:textId="2191DB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90BB" w14:textId="04CCE6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30F68" w14:textId="6CB77D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42700" w14:paraId="6C0FF7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18C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A82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81B89F1" w14:textId="5CCD55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387AFB9" w14:textId="7F514A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D4FDB" w14:textId="12E387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D63F0" w14:textId="64E31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42700" w14:paraId="6E5FE2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994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0F2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30A8B27" w14:textId="17184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6890268" w14:textId="6A8CE2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DFBD7" w14:textId="5B0DF3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3973" w14:textId="1A8FC9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42700" w14:paraId="620E83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1D7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6FB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5394519" w14:textId="7504C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11C9490" w14:textId="3BC03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C5943" w14:textId="557033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95067" w14:textId="16B044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492A1C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282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3B2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6505BC" w14:textId="63E198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D99D928" w14:textId="7B3B1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CC7E6" w14:textId="61E0A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D797A" w14:textId="41B0D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71C3C4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928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5331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A5965B" w14:textId="097D8A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085DFDA" w14:textId="13BB87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969EA" w14:textId="158DAD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106EE" w14:textId="1E4436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17A3677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236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FFB903" w14:textId="5D905B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697CD6" w14:textId="1A0804D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E6E1ED" w14:textId="5A0538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76262C" w14:textId="06A5A47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42700" w14:paraId="082F69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4EEE8"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E4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5D50E23" w14:textId="50ACF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98C18E5" w14:textId="15C109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414A3" w14:textId="230863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8660A" w14:textId="169CAA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42700" w14:paraId="450898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4BA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1EB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0DED8" w14:textId="3DC1F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581DD30" w14:textId="150D7A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F3051" w14:textId="20BAC5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378B" w14:textId="38CA09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42700" w14:paraId="57F65D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00E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F54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566A83A" w14:textId="2AE6B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E509707" w14:textId="66BF0D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EDF34" w14:textId="143208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5AACD" w14:textId="6521F8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42700" w14:paraId="3C82D6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643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D729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90F97F" w14:textId="51E0A2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9C0484A" w14:textId="1DFD75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21FD7" w14:textId="4AE30D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5698" w14:textId="272E84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42700" w14:paraId="0ABA4E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02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CD8C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458863" w14:textId="45A033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08E27FE" w14:textId="21A24E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0EF94" w14:textId="2364C8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3AC00" w14:textId="3A53E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127301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F57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FBA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C92DCBA" w14:textId="2103F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2A9AC6" w14:textId="1DBB6D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0512F" w14:textId="751414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734D7" w14:textId="7A6C3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31034E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22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516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D6CE992" w14:textId="304F71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6493AEF" w14:textId="643FF4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6EC2A" w14:textId="421AE9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F0582" w14:textId="2B5762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2BF7FB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9A5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B56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06BA88" w14:textId="3F799F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12EE140" w14:textId="250EEA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43908" w14:textId="5C551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CA739" w14:textId="0458A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42700" w14:paraId="16FB014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541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0548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288401" w14:textId="62C80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5C5D11F3" w14:textId="6474C1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66D38" w14:textId="07BCF3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8E44C" w14:textId="1A940D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42700" w14:paraId="747A7B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C56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CEC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1BBF0C" w14:textId="7F2C11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F7D1AE1" w14:textId="4479ED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D1CC0" w14:textId="11DACD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4EB0F" w14:textId="5E55F4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42700" w14:paraId="6BA0ED1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87B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22C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B7BACE5" w14:textId="0615F8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2A4C3A8" w14:textId="1C3902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2BE41" w14:textId="39EEEE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7C43" w14:textId="014D85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42700" w14:paraId="289BE6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4A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440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8E5F252" w14:textId="0BF30C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88E1905" w14:textId="2F3809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29781" w14:textId="480B98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AFCAA" w14:textId="3BB1B1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42700" w14:paraId="68301C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916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688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1BC4499" w14:textId="393C24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EA066AA" w14:textId="04C20E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F73BA" w14:textId="26FE6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79D09" w14:textId="5B4ED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42700" w14:paraId="3D1DBF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EE6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F73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60FC260" w14:textId="4FF67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5A0C88C" w14:textId="22D13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A7D73" w14:textId="7D94D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B6F68" w14:textId="559F0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6C3E7C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1A5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88B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3BD77C9" w14:textId="40F68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6A92745" w14:textId="6143F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46653" w14:textId="70B73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632F9" w14:textId="23DF5F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42700" w14:paraId="468E6D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EA6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7F7A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E404FA" w14:textId="6D9827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4A9FBFB7" w14:textId="02D8EF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AA199" w14:textId="73361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66DC7" w14:textId="20084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42700" w14:paraId="5E16D9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35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B2B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33CBCA6" w14:textId="2F800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1E08EA" w14:textId="293CC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8E655" w14:textId="17AA9C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8FEE2" w14:textId="15A96D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682CCC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56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87C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F87794" w14:textId="114EF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510179A" w14:textId="704B1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61036" w14:textId="48CC12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8DA55" w14:textId="66190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42700" w14:paraId="536E2B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426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36E3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0687A0BA" w14:textId="16478B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C2DBF43" w14:textId="1AAEC8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20F2FF4" w14:textId="0C8B62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F6979" w14:textId="1DFECE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42700" w14:paraId="26E0EFF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670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C20D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359D99" w14:textId="62FBEE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0EBABDC" w14:textId="0A8273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CD004" w14:textId="436FDA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51E88" w14:textId="75EB8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42700" w14:paraId="013791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1D4A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A27FE49" w14:textId="1887553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B52F469" w14:textId="7554CCB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773B56" w14:textId="1719CE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2C07E4" w14:textId="78F4775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542700" w14:paraId="7D2C5C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FE1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E2E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CA7316" w14:textId="5342D6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07ADC0DA" w14:textId="3EF986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24F7" w14:textId="0D6240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F34B" w14:textId="70A2C1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42700" w14:paraId="198286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E85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738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509E61" w14:textId="114B82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8D405" w14:textId="34AB99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830E" w14:textId="00EBAB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2959D" w14:textId="22C1C7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009482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257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2F4D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9881C0" w14:textId="1FE08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3B676D2" w14:textId="210CFE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9287C" w14:textId="677C2A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300D9" w14:textId="7CE57B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542700" w14:paraId="6C2B6B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FFF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EF0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5B8C75" w14:textId="6E9EF8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4281822" w14:textId="23823F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8999" w14:textId="05FC2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583BA" w14:textId="52DFC3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42700" w14:paraId="76D6D7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78E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2C20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5983B9" w14:textId="7D9AD8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C1EFE23" w14:textId="54F275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6BD0" w14:textId="4CAED0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D085D" w14:textId="250F3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42700" w14:paraId="75C762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658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FF4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B1618DA" w14:textId="27250C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9C42A9A" w14:textId="1F2FE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333C1" w14:textId="15D7F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55CD6" w14:textId="112896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42700" w14:paraId="3A40F1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CD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A872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E05BDB" w14:textId="013485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F30B53B" w14:textId="321697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555A6" w14:textId="0EAE6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3AA82" w14:textId="6C3639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42700" w14:paraId="5E4D52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179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F64E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6E518D" w14:textId="318BC4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703B5614" w14:textId="7B205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21E86" w14:textId="64F0D0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9CBD3" w14:textId="71723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542700" w14:paraId="72DE83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59E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0F2A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4ABB7A" w14:textId="5284FE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E070EFD" w14:textId="6BB02E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6C751" w14:textId="560D8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94C3C" w14:textId="1FC674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42700" w14:paraId="1226B0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86A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C95F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D6E0084" w14:textId="6611C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01679C8" w14:textId="0C46C5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ABF7B" w14:textId="6EDFEC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092A6" w14:textId="208CA6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42700" w14:paraId="76788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D3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B41E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ABF296" w14:textId="1A52A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D86631F" w14:textId="73A98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57533" w14:textId="2F3A2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E16AB" w14:textId="7FF05D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42700" w14:paraId="744D26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717C1"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6F7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E9F89F5" w14:textId="047EFA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97C6905" w14:textId="73DDFC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5F01C" w14:textId="6C88EC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92F6D" w14:textId="4E0227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42700" w14:paraId="4E5C3E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A649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21DA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BB90C07" w14:textId="51339D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50F3963" w14:textId="258D63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198ACA" w14:textId="1B01A4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6317" w14:textId="1199A3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42700" w14:paraId="015051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6CE3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1A55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B1C004" w14:textId="32ED5C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E20547C" w14:textId="6DA896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5FCC6" w14:textId="1E8A0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F2F25" w14:textId="61FA9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42700" w14:paraId="269327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516B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44BE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F1E7AE" w14:textId="0B4658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F51ACE5" w14:textId="5F2A0A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286E4" w14:textId="18D8B6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D870F" w14:textId="68621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42700" w14:paraId="51BAAA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E57C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9FA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6C58B2" w14:textId="42CED6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5939581" w14:textId="2585D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B64D4" w14:textId="7FD069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81998" w14:textId="615A0A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42700" w14:paraId="4C3630E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6C34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71F0AB5" w14:textId="3B945BC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0CEAA244" w14:textId="3162FE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05FC7D9" w14:textId="253416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5828BB4" w14:textId="033AB8C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542700" w14:paraId="0985FB4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E4CA8"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17CF9ADB" w14:textId="08A0887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12748486" w14:textId="46FC91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0CCEAA" w14:textId="71D320E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5611C42" w14:textId="4E7C77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542700" w14:paraId="3519EC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58A7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DCF8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2E1414" w14:textId="224CEA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0AC50E0C" w14:textId="45E65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A07A" w14:textId="15A89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1320C" w14:textId="5F0574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542700" w14:paraId="2AE8B9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DD5A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A12A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BB5ABA" w14:textId="4EE73C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4947049" w14:textId="464D17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44469" w14:textId="74E14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14A36" w14:textId="5AEF4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42700" w14:paraId="5720073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DED6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97E2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689F89" w14:textId="7A8DA5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BBD4C06" w14:textId="447102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A4265" w14:textId="5BC7B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E9B8" w14:textId="49C5E3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42700" w14:paraId="2B7B1E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0CA5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FB99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1F6FA3" w14:textId="0929A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E0A76E9" w14:textId="6CFD4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0B969" w14:textId="4C30D5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5D938" w14:textId="25CD9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42700" w14:paraId="2BE247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66FD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D02F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3692BE" w14:textId="6554CE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06A86FE6" w14:textId="455239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97B1D" w14:textId="717A45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4AF9F" w14:textId="7ED724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42700" w14:paraId="6B0178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AB9D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89BD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1F5110" w14:textId="11A5A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7759101" w14:textId="6CEF9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A40F" w14:textId="5B1559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AC557" w14:textId="15171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42700" w14:paraId="347417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704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2FF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0785B4E" w14:textId="2F53CC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24537343" w14:textId="430CC1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9A676" w14:textId="0F6297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3C908" w14:textId="5DA09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542700" w14:paraId="1DB652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44E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438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01CADAF" w14:textId="659388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73FCC0C" w14:textId="63A7A6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3A80D" w14:textId="536D62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2BD55" w14:textId="6AD402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42700" w14:paraId="3ECF5C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787D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2C38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34FC06" w14:textId="456C09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0B53910" w14:textId="65DC52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AEE35" w14:textId="1512E9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4777" w14:textId="7C5A5F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42700" w14:paraId="59D3B9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8896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CE24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629DA9" w14:textId="76EB11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1C470F46" w14:textId="686C45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1B0B8" w14:textId="4FD3C8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56DD7" w14:textId="2C2F49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542700" w14:paraId="3D0E46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3E3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18173"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C00A12" w14:textId="536E7B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3A4F2098" w14:textId="461617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228B6" w14:textId="113377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0007827" w14:textId="595405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542700" w14:paraId="23D36A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66F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70A0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B8434D" w14:textId="5263D6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57FAA083" w14:textId="38AAF5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C9CA1" w14:textId="3A5F01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19A90" w14:textId="512EB1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542700" w14:paraId="49CE90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937F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5EB6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7B4D059" w14:textId="5A08AC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3EA9A400" w14:textId="4F009F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55A49" w14:textId="05D361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56489" w14:textId="4F7C20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42700" w14:paraId="2FAE76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F93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8E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6EC5277" w14:textId="75D79E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3248A01" w14:textId="0129F9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F1BFB" w14:textId="590305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1614D" w14:textId="52D37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42700" w14:paraId="2C9949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265A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2BD6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B96E1D" w14:textId="04346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2C229DF" w14:textId="525D08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D39F5" w14:textId="3C9CA4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56610" w14:textId="533DA0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42700" w14:paraId="154452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985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579E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624CEA" w14:textId="23E7C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022D7744" w14:textId="3C224D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51F68" w14:textId="024E8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298FF" w14:textId="1C9A1D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542700" w14:paraId="5C28CA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4306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C7C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3A91A2" w14:textId="2633F3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7F1DA6E" w14:textId="6E1F91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7AFC" w14:textId="25465F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C0B42" w14:textId="78521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42700" w14:paraId="7B6A46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E781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18BB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D95C93" w14:textId="051520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1FC12143" w14:textId="424978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5C11C" w14:textId="7D30A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E2ABB" w14:textId="43817D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42700" w14:paraId="6ED17F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A7AC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575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360A266" w14:textId="67B479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7D42DDB8" w14:textId="1D8EA1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0E4AB" w14:textId="41576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11B50" w14:textId="330A47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542700" w14:paraId="7DBEF7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3C2E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A2868"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5D190A" w14:textId="0CB6A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719666D4" w14:textId="35B1A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B6D2" w14:textId="1E6BB7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96E07" w14:textId="0F630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42700" w14:paraId="7BBE62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15EF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62E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06E45F6" w14:textId="58B771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17EB89F" w14:textId="269CA2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85D4" w14:textId="6D2AC9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D63B" w14:textId="3352E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42700" w14:paraId="42D3A9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4183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1DD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28F652A" w14:textId="02F0E4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6228DEA3" w14:textId="425E86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4F20003" w14:textId="4DB5F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74309" w14:textId="1E7899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542700" w14:paraId="555558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F102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C51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5FED24B" w14:textId="081E75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7BD675B0" w14:textId="0759F7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6DD719" w14:textId="3D3C4E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1C528" w14:textId="0EC7E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542700" w14:paraId="045E2E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A0FE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097B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49F571" w14:textId="5EC845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C59CA57" w14:textId="51C33D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440BA" w14:textId="45E83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E03C" w14:textId="31F34D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42700" w14:paraId="0EB17B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1EA0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CDE8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918070" w14:textId="507D48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6AF926A5" w14:textId="3B99C0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C7F99" w14:textId="51632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813EE" w14:textId="40BD59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42700" w14:paraId="09354B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55EF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929E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BA8780" w14:textId="2BFFF9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53ECEC86" w14:textId="214075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AC545" w14:textId="03E51D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EB3D2" w14:textId="350350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42700" w14:paraId="2CFDB5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5509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15F0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6CBBB" w14:textId="505672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E22B661" w14:textId="5FD99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B5ADD" w14:textId="4A3BEC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9AFE6" w14:textId="7844A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42700" w14:paraId="0FC4E50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29995"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66AADD6" w14:textId="289F95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59BDA3C" w14:textId="269CA69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10146C" w14:textId="16A656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EC7157" w14:textId="1750DA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542700" w14:paraId="54FC68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42AB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8A10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1855F02" w14:textId="0C6ECA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449A99AE" w14:textId="732991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68CC3" w14:textId="0F0A92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0BE6" w14:textId="5E73A0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542700" w14:paraId="3419B44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29A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66D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32596F0" w14:textId="4B8D65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141C58D9" w14:textId="6A567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92EA9" w14:textId="72FB6E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FDB38" w14:textId="2617F7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42700" w14:paraId="5C8B40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700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206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DBFF234" w14:textId="12D04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7BB6C91" w14:textId="18796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0A895" w14:textId="0A56FF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00E8F" w14:textId="5F3D44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42700" w14:paraId="399DCB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1721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33EC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4CA213" w14:textId="221934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9F292CF" w14:textId="53AA7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6FC37" w14:textId="2F988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6D533" w14:textId="423962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42700" w14:paraId="5386B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38C7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FC8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5BC93CA" w14:textId="223CDB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5E7EA05F" w14:textId="38113B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B3D3F" w14:textId="60CC5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96079" w14:textId="6FDBD1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542700" w14:paraId="2069A1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66E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74A2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2369CB" w14:textId="39BB5D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379E651E" w14:textId="12A56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9F79B" w14:textId="1A0CAB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CC8A0" w14:textId="244A0D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542700" w14:paraId="5C49C3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E43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895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E2EEF83" w14:textId="463D5F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39A73687" w14:textId="594442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3ACE3" w14:textId="450DD4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C641E" w14:textId="0050CA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542700" w14:paraId="2BB724B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D39C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02EF9B0" w14:textId="0638DB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452D9FB7" w14:textId="058BBD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5513F7" w14:textId="0A7F68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4EB8E19" w14:textId="5D5C589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542700" w14:paraId="764CBC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0E00"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AD7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3E712" w14:textId="75199D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67545582" w14:textId="7B239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1505E" w14:textId="180D81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4EE75" w14:textId="5DE5A9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542700" w14:paraId="3FDB98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5891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94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D61AD9" w14:textId="6F9EE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04D0DFF6" w14:textId="19C01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8DC6" w14:textId="488D11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3447C19E" w14:textId="6BAA6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542700" w14:paraId="236712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F7E6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0C52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A8488D" w14:textId="1BBAB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61F42BD4" w14:textId="5DC02B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23F5A" w14:textId="6F7C9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549A4" w14:textId="054F6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42700" w14:paraId="0924E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88CA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992A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8BE749" w14:textId="49184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D34B476" w14:textId="2B261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BDDA5" w14:textId="475A78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2E76C" w14:textId="7E7D26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42700" w14:paraId="0B9FD5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A4A6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4484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267C61" w14:textId="39ABFC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387E56E0" w14:textId="7AF8DA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D7ADB5" w14:textId="03215E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A2FECE5" w14:textId="55EECA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542700" w14:paraId="560589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E4DD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D0F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4A1AF4F" w14:textId="0B3CB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09CF47E3" w14:textId="42A8F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0058F4D" w14:textId="7D12D9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05773E3" w14:textId="09BDD6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42700" w14:paraId="7AAA3D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AA3A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466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A299E1" w14:textId="2FA80C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04F652A4" w14:textId="34931B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8CD0177" w14:textId="6A353C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E32A8" w14:textId="2055A1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42700" w14:paraId="4E1F09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0168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941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0A94AC" w14:textId="66B0B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7F63B31" w14:textId="1ED092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97CD3" w14:textId="1B7076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68312" w14:textId="193174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42700" w14:paraId="671759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BBDE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4E3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052F8F" w14:textId="714A54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5FE2E6E" w14:textId="29F2E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8159E" w14:textId="3EB334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1834" w14:textId="311ECE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42700" w14:paraId="395672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1A92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3A1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63AA89" w14:textId="04669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10921381" w14:textId="6D56AC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2E526" w14:textId="3E9ADC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DBFDE" w14:textId="4132CB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542700" w14:paraId="0B27A3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44B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34B8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A5E145" w14:textId="5F3B40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EC002BD" w14:textId="296CE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5CB13" w14:textId="4CCE2C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C7D81" w14:textId="7E2A26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42700" w14:paraId="55D3F5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411E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F14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854B1BF" w14:textId="68E559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6433D236" w14:textId="3E781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45C20" w14:textId="3765EF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F10CB" w14:textId="405AA8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542700" w14:paraId="55B27D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D654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D3B9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F70DF87" w14:textId="6328A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83C2A03" w14:textId="1BC681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24AB8E" w14:textId="44CE17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620BA" w14:textId="44C9F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42700" w14:paraId="019F4C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7A3C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2FFD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CD4F7E" w14:textId="75C73F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386F68B2" w14:textId="54F327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038ED" w14:textId="1D990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A1C7" w14:textId="38134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42700" w14:paraId="41E1A7B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C51C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5EAE29E" w14:textId="00DAA67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F048EBB" w14:textId="511346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E472C7" w14:textId="486449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1403C6" w14:textId="03FA7B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542700" w14:paraId="1F4373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BB05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978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5F3F10D" w14:textId="76632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6A736267" w14:textId="06D597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2EBB9" w14:textId="121FE2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9FE0A" w14:textId="316E6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542700" w14:paraId="366E0D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CA2C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E76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D3C5989" w14:textId="755EF9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F43AB39" w14:textId="78DE6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C6401" w14:textId="590D74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539FB" w14:textId="7ED4B8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42700" w14:paraId="39CA9B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55EF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951F2"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F98270" w14:textId="2CAD23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7D0DCE23" w14:textId="670B00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A118C" w14:textId="7D74D7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F303" w14:textId="1C5800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42700" w14:paraId="0B05ED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F6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CB4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92FD284" w14:textId="300590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0AABC210" w14:textId="636356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8473" w14:textId="7C682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6292A" w14:textId="340608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542700" w14:paraId="4768E1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9E3E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8C10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82E91C" w14:textId="7E8236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F35CBC2" w14:textId="466905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6C398" w14:textId="3AC501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A6A33" w14:textId="39DFA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42700" w14:paraId="50AA7DB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E5DE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45661"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62B8AF" w14:textId="47B446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6453C559" w14:textId="0BCF99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6D4E0" w14:textId="4D7E44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184A4" w14:textId="12528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542700" w14:paraId="34B445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6A6B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7436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C2913B" w14:textId="3FE74F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04A35BD" w14:textId="3BF79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5B10" w14:textId="5345F7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E78FC" w14:textId="37CAEF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542700" w14:paraId="73317D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24D3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93F6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330987" w14:textId="0833FD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4C012AC0" w14:textId="501CD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1F61E" w14:textId="7E1B2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BCC19" w14:textId="3B6A9F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542700" w14:paraId="7D5583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7731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7BF3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700DE8" w14:textId="341DF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12D23E19" w14:textId="5FB1AC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4FD21" w14:textId="37446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AFBC" w14:textId="59C0FA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42700" w14:paraId="446B96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1EAC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816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B31E68E" w14:textId="631C75D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466B186" w14:textId="5DB935B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2B536A7" w14:textId="272D73C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FE5764" w14:textId="27BF9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42700" w14:paraId="4F6123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6071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B1277"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0024B0" w14:textId="60466C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F8C5C63" w14:textId="59A458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123E5" w14:textId="5CEC10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AF18A" w14:textId="0F2693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42700" w14:paraId="50C2032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78C8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2C6BFBB" w14:textId="058879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B6349D" w14:textId="56D4D1E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D300C" w14:textId="5AC9D1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F8FB00" w14:textId="277C45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542700" w14:paraId="6C6DE9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F7B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5C8F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6C9063" w14:textId="0F1E5A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56EC172E" w14:textId="1660B1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22B29" w14:textId="2B31FE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E8981" w14:textId="3ACB38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542700" w14:paraId="28D0E7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283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8999A"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09736C" w14:textId="34C070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1D9DE535" w14:textId="5AFCE4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ED62E" w14:textId="04B3A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B77D5" w14:textId="0F21D3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542700" w14:paraId="48345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C61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4159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6CB8A3" w14:textId="3C1BBC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39F4384E" w14:textId="5B6CE9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0E22C" w14:textId="3ABFA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AA05" w14:textId="6F9907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542700" w14:paraId="566CE6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BCE7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107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7C64A9" w14:textId="4BAA4D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052EAEA5" w14:textId="61F3A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E9E2B" w14:textId="474F28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6DA98" w14:textId="2C52F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542700" w14:paraId="306ABE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516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CE23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0F879E" w14:textId="24AB9E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04D262E3" w14:textId="413741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85192" w14:textId="7C5CC7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FCDF" w14:textId="394E2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542700" w14:paraId="604570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08C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2F69C"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AB7E95" w14:textId="3BDCA8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4F241802" w14:textId="23DC67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9E490" w14:textId="06D525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22801" w14:textId="34AAD9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42700" w14:paraId="3DB0F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EC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2A7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E6465C2" w14:textId="7AF04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2CA0A0C4" w14:textId="6A8CB5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43826" w14:textId="6A3DC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AE571" w14:textId="3190F6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542700" w14:paraId="56B686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07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31A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C23BC42" w14:textId="00E504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31FA2684" w14:textId="16A848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45737" w14:textId="6F25A1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2BAD7" w14:textId="3F187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542700" w14:paraId="3354ED6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4400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C5A4F65" w14:textId="04ADAA5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FA4CEA1" w14:textId="794DB1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97B068" w14:textId="2FF110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576F48" w14:textId="702792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542700" w14:paraId="16CAAB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476D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CC1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D22CA1" w14:textId="115537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F06DEA7" w14:textId="48E0B2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6F0E" w14:textId="6ACA9F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94361" w14:textId="5737B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42700" w14:paraId="3A0FE0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5CA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11A5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AC25CA" w14:textId="27605A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52329A56" w14:textId="315DF8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7BAEB" w14:textId="097090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B5DF" w14:textId="308B3F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542700" w14:paraId="1F327D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48F0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09E2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FC2AB" w14:textId="0AD4C6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55BC9B4" w14:textId="49534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5BEFB" w14:textId="684845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C6CB0" w14:textId="193986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42700" w14:paraId="3C1E74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3F86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E108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1C644F" w14:textId="168AE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2D40E1B3" w14:textId="3181B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F4FF1" w14:textId="5988E8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AA812" w14:textId="66AA4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42700" w14:paraId="4DE950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556C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EF94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DD91FA" w14:textId="1CEF60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2835E95B" w14:textId="3F7C74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6111D" w14:textId="28EE24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B6333" w14:textId="344A31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542700" w14:paraId="0D2527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367A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D12D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7B3E5" w14:textId="20A13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F8D1542" w14:textId="6869E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5603E" w14:textId="09785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9E725" w14:textId="226E10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542700" w14:paraId="13C4E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8518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CCA56"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4B2FB7" w14:textId="1D5F4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57725D97" w14:textId="55B3A3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D4917" w14:textId="43C967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9CC06" w14:textId="0E3600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542700" w14:paraId="2D0A35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2CA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1C39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C92A0F" w14:textId="201660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515F4FE6" w14:textId="4E71D0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90B36" w14:textId="2842ED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FFC98" w14:textId="0180A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542700" w14:paraId="211BCF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8BC0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216BD"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EFB24" w14:textId="611D59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61A593E7" w14:textId="41E609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8007A" w14:textId="1241D6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70FF4" w14:textId="6992F3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542700" w14:paraId="15CF7D7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0720A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37BCD22" w14:textId="71C0B2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F794281" w14:textId="0DCE3B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9F92EB3" w14:textId="01B25E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8148B7" w14:textId="3B053B6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42700" w14:paraId="1DB10D7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CB75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E2432D" w14:textId="42C8793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137BC29" w14:textId="3CE01E0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3A4E2E" w14:textId="33FFC6D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D61A05" w14:textId="5502377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42700" w14:paraId="318730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DFA9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3A9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5D3AC0" w14:textId="5C4CB4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1A39BB6" w14:textId="4E7F54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9654A" w14:textId="7D5C51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FAF5B" w14:textId="1F5D3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42700" w14:paraId="566FF0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6643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FF11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E1E2E4" w14:textId="3EE43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CCA1A40" w14:textId="775D9E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DBF6D" w14:textId="6E4DDB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7895" w14:textId="0BA791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42700" w14:paraId="47FA40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C829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B61B5"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D017B8" w14:textId="556DA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052AEC2D" w14:textId="5D60E1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3376A" w14:textId="01917E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1B8C6" w14:textId="27E77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42700" w14:paraId="4ED7A4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B12A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84C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66FC95E" w14:textId="434AC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98D05A0" w14:textId="2C456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D9142" w14:textId="1F40D0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6B6A" w14:textId="5E3CDE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42700" w14:paraId="589878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1071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1B4F"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C65548" w14:textId="3994AE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CC26BBE" w14:textId="276A6F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47E5" w14:textId="15A626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ED6EF" w14:textId="04C68B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42700" w14:paraId="72803B1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9F88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CD0459B" w14:textId="5333866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0B412D" w14:textId="153235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D00430" w14:textId="5DAB55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3D58B0" w14:textId="7706631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42700" w14:paraId="7CB4F4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6E0E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D7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D93455F" w14:textId="5EA81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928B4" w14:textId="4BA46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B3709" w14:textId="0CECEB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B5692" w14:textId="3E999B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42700" w14:paraId="44ACE21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4A9B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EEE99AE" w14:textId="353713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8A92C3" w14:textId="52442C5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2D018F" w14:textId="3D3C05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A17FB3" w14:textId="68170C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42700" w14:paraId="0699B1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9CA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EB5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E9AFFD" w14:textId="332336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5116416" w14:textId="6DE402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97E67" w14:textId="56412A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30A2A" w14:textId="0DAB0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29CC02A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9212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8CA1B"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2E1C7E" w14:textId="53D718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2F07C778" w14:textId="3F990C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C1B30" w14:textId="3729F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BDD0D" w14:textId="6268E5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42700" w14:paraId="36E729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FA79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C8E7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933450" w14:textId="61A0BE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04AD846" w14:textId="48246F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7CEE4" w14:textId="29FD1D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8FC62" w14:textId="14D1CE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5B7B82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39E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51430"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0C4355A" w14:textId="36B51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23F9536" w14:textId="59A92E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C1873" w14:textId="681F55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2D9D4" w14:textId="0FF59F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1CF61F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D10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FC0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DD1DFD5" w14:textId="035CC3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784F208" w14:textId="783C96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5D5EE" w14:textId="623134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CC7B4" w14:textId="5FE661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1B2E5F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C0C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91E04"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312ECF" w14:textId="493DC0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3CDD8D3F" w14:textId="5279A1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07FC2" w14:textId="1C398C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1EF19" w14:textId="20EFD9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42700" w14:paraId="5F11C1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A83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318FE"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2A629" w14:textId="0B9173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9BD3D39" w14:textId="23E4A5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294BD" w14:textId="70CCB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0F91E" w14:textId="6FC589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42700" w14:paraId="1B76161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172CD" w14:textId="77777777" w:rsidR="00542700" w:rsidRDefault="00542700" w:rsidP="00D6500F">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F0DF56B" w14:textId="7C06C58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8CE6A1" w14:textId="0C3AC2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8A9BE" w14:textId="46D709D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14D682" w14:textId="735B49B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42700" w14:paraId="067501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93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9DD9" w14:textId="77777777" w:rsidR="00542700" w:rsidRDefault="00542700" w:rsidP="00D6500F">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506B0B" w14:textId="5C2E60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19275D57" w14:textId="4BC957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48C01" w14:textId="63C575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BBB15" w14:textId="42D6CD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222FECA2" w:rsidR="00A961CF" w:rsidRDefault="00A961CF" w:rsidP="00D72392">
      <w:pPr>
        <w:spacing w:after="0" w:line="240" w:lineRule="auto"/>
        <w:contextualSpacing/>
        <w:rPr>
          <w:rFonts w:ascii="Arial" w:eastAsia="Arial" w:hAnsi="Arial" w:cs="Arial"/>
          <w:b/>
          <w:color w:val="002060"/>
          <w:sz w:val="28"/>
          <w:szCs w:val="28"/>
        </w:rPr>
      </w:pPr>
    </w:p>
    <w:p w14:paraId="2395D20E" w14:textId="77777777" w:rsidR="00B62852" w:rsidRDefault="00B62852"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61DC6197"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6F1FC8" w:rsidRPr="006F1FC8">
        <w:rPr>
          <w:rFonts w:ascii="Arial" w:eastAsia="Times New Roman" w:hAnsi="Arial" w:cs="Arial"/>
          <w:b/>
          <w:bCs/>
          <w:color w:val="0070C0"/>
          <w:sz w:val="24"/>
          <w:szCs w:val="24"/>
          <w:lang w:eastAsia="en-US"/>
        </w:rPr>
        <w:t>1,134,850,054.71</w:t>
      </w:r>
      <w:r w:rsidR="006F1FC8">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2155AEEB"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6F1FC8" w:rsidRPr="006F1FC8">
        <w:rPr>
          <w:rFonts w:ascii="Arial" w:eastAsia="Times New Roman" w:hAnsi="Arial" w:cs="Arial"/>
          <w:b/>
          <w:bCs/>
          <w:color w:val="0070C0"/>
          <w:sz w:val="24"/>
          <w:szCs w:val="24"/>
          <w:lang w:eastAsia="en-US"/>
        </w:rPr>
        <w:t>157,375</w:t>
      </w:r>
      <w:r w:rsidR="006F1FC8">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6F1FC8" w:rsidRPr="006F1FC8">
        <w:rPr>
          <w:rFonts w:ascii="Arial" w:eastAsia="Times New Roman" w:hAnsi="Arial" w:cs="Arial"/>
          <w:b/>
          <w:bCs/>
          <w:color w:val="0070C0"/>
          <w:sz w:val="24"/>
          <w:szCs w:val="24"/>
          <w:lang w:eastAsia="en-US"/>
        </w:rPr>
        <w:t>75,568,377.51</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6F1FC8" w:rsidRPr="006F1FC8">
        <w:rPr>
          <w:rFonts w:ascii="Arial" w:eastAsia="Times New Roman" w:hAnsi="Arial" w:cs="Arial"/>
          <w:b/>
          <w:color w:val="0070C0"/>
          <w:sz w:val="24"/>
          <w:szCs w:val="24"/>
          <w:lang w:val="en-US" w:eastAsia="en-US"/>
        </w:rPr>
        <w:t>204,128,484.46</w:t>
      </w:r>
      <w:r w:rsidR="006F1FC8">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6F1FC8">
        <w:rPr>
          <w:rFonts w:ascii="Arial" w:eastAsia="Times New Roman" w:hAnsi="Arial" w:cs="Arial"/>
          <w:b/>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6F1FC8">
        <w:rPr>
          <w:rFonts w:ascii="Arial" w:eastAsia="Times New Roman" w:hAnsi="Arial" w:cs="Arial"/>
          <w:b/>
          <w:sz w:val="24"/>
          <w:szCs w:val="24"/>
          <w:lang w:val="en-US" w:eastAsia="en-US"/>
        </w:rPr>
        <w:t>₱</w:t>
      </w:r>
      <w:r w:rsidR="00542700" w:rsidRPr="006F1FC8">
        <w:rPr>
          <w:rFonts w:ascii="Arial" w:eastAsia="Times New Roman" w:hAnsi="Arial" w:cs="Arial"/>
          <w:b/>
          <w:bCs/>
          <w:sz w:val="24"/>
          <w:szCs w:val="24"/>
          <w:lang w:eastAsia="en-US"/>
        </w:rPr>
        <w:t xml:space="preserve">319,629,788.53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1EBD6191"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39"/>
        <w:gridCol w:w="1275"/>
        <w:gridCol w:w="1157"/>
        <w:gridCol w:w="1262"/>
        <w:gridCol w:w="1442"/>
        <w:gridCol w:w="1350"/>
        <w:gridCol w:w="1463"/>
      </w:tblGrid>
      <w:tr w:rsidR="006F1FC8" w:rsidRPr="006F1FC8" w14:paraId="33463F73" w14:textId="77777777" w:rsidTr="006F1FC8">
        <w:trPr>
          <w:trHeight w:val="20"/>
        </w:trPr>
        <w:tc>
          <w:tcPr>
            <w:tcW w:w="7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57FEF1" w14:textId="1D278184" w:rsidR="006F1FC8" w:rsidRPr="006F1FC8" w:rsidRDefault="006F1FC8" w:rsidP="006F1FC8">
            <w:pPr>
              <w:widowControl/>
              <w:spacing w:after="0" w:line="240" w:lineRule="auto"/>
              <w:jc w:val="center"/>
              <w:rPr>
                <w:rFonts w:ascii="Arial Narrow" w:eastAsia="Times New Roman" w:hAnsi="Arial Narrow" w:cs="Arial"/>
                <w:b/>
                <w:bCs/>
                <w:color w:val="000000"/>
                <w:sz w:val="18"/>
                <w:szCs w:val="18"/>
                <w:lang w:val="en-US" w:eastAsia="en-US"/>
              </w:rPr>
            </w:pPr>
            <w:r w:rsidRPr="00542700">
              <w:rPr>
                <w:rFonts w:ascii="Arial Narrow" w:eastAsia="Times New Roman" w:hAnsi="Arial Narrow"/>
                <w:b/>
                <w:bCs/>
                <w:color w:val="000000"/>
                <w:sz w:val="18"/>
                <w:szCs w:val="18"/>
              </w:rPr>
              <w:t>REGIONAL / FIELD OFFICE</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DC0A5E" w14:textId="17E2C950"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STANDBY FUNDS</w:t>
            </w:r>
          </w:p>
        </w:tc>
        <w:tc>
          <w:tcPr>
            <w:tcW w:w="128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B866F13" w14:textId="46578228"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FAMILY FOOD PACKS</w:t>
            </w:r>
          </w:p>
        </w:tc>
        <w:tc>
          <w:tcPr>
            <w:tcW w:w="76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F5FE4D9" w14:textId="0E00B73A"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OTHER FOOD ITEMS</w:t>
            </w:r>
          </w:p>
        </w:tc>
        <w:tc>
          <w:tcPr>
            <w:tcW w:w="71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CDB3477" w14:textId="2C169ECB"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NON-FOOD RELIEF ITEMS</w:t>
            </w:r>
          </w:p>
        </w:tc>
        <w:tc>
          <w:tcPr>
            <w:tcW w:w="780"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78BF0E" w14:textId="16930169"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TOTAL STANDBY FUNDS &amp; STOCKPILE</w:t>
            </w:r>
          </w:p>
        </w:tc>
      </w:tr>
      <w:tr w:rsidR="006F1FC8" w:rsidRPr="006F1FC8" w14:paraId="19E8BACF" w14:textId="77777777" w:rsidTr="006F1FC8">
        <w:trPr>
          <w:trHeight w:val="20"/>
        </w:trPr>
        <w:tc>
          <w:tcPr>
            <w:tcW w:w="767" w:type="pct"/>
            <w:vMerge/>
            <w:tcBorders>
              <w:top w:val="single" w:sz="4" w:space="0" w:color="auto"/>
              <w:left w:val="single" w:sz="4" w:space="0" w:color="auto"/>
              <w:bottom w:val="single" w:sz="4" w:space="0" w:color="auto"/>
              <w:right w:val="single" w:sz="4" w:space="0" w:color="auto"/>
            </w:tcBorders>
            <w:vAlign w:val="center"/>
            <w:hideMark/>
          </w:tcPr>
          <w:p w14:paraId="28FCDD92" w14:textId="77777777" w:rsidR="006F1FC8" w:rsidRPr="006F1FC8" w:rsidRDefault="006F1FC8" w:rsidP="006F1FC8">
            <w:pPr>
              <w:widowControl/>
              <w:spacing w:after="0" w:line="240" w:lineRule="auto"/>
              <w:rPr>
                <w:rFonts w:ascii="Arial Narrow" w:eastAsia="Times New Roman" w:hAnsi="Arial Narrow" w:cs="Arial"/>
                <w:b/>
                <w:bCs/>
                <w:color w:val="000000"/>
                <w:sz w:val="18"/>
                <w:szCs w:val="18"/>
                <w:lang w:val="en-US" w:eastAsia="en-US"/>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07CCF143" w14:textId="77777777" w:rsidR="006F1FC8" w:rsidRPr="006F1FC8" w:rsidRDefault="006F1FC8" w:rsidP="006F1FC8">
            <w:pPr>
              <w:widowControl/>
              <w:spacing w:after="0" w:line="240" w:lineRule="auto"/>
              <w:rPr>
                <w:rFonts w:ascii="Arial Narrow" w:eastAsia="Times New Roman" w:hAnsi="Arial Narrow" w:cs="Arial"/>
                <w:b/>
                <w:bCs/>
                <w:i/>
                <w:iCs/>
                <w:color w:val="000000"/>
                <w:sz w:val="18"/>
                <w:szCs w:val="18"/>
                <w:lang w:val="en-US" w:eastAsia="en-US"/>
              </w:rPr>
            </w:pPr>
          </w:p>
        </w:tc>
        <w:tc>
          <w:tcPr>
            <w:tcW w:w="616" w:type="pct"/>
            <w:tcBorders>
              <w:top w:val="nil"/>
              <w:left w:val="nil"/>
              <w:bottom w:val="single" w:sz="4" w:space="0" w:color="auto"/>
              <w:right w:val="single" w:sz="4" w:space="0" w:color="auto"/>
            </w:tcBorders>
            <w:shd w:val="clear" w:color="auto" w:fill="BFBFBF" w:themeFill="background1" w:themeFillShade="BF"/>
            <w:vAlign w:val="center"/>
            <w:hideMark/>
          </w:tcPr>
          <w:p w14:paraId="5C50508C" w14:textId="65B73F37"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QUANTITY</w:t>
            </w:r>
          </w:p>
        </w:tc>
        <w:tc>
          <w:tcPr>
            <w:tcW w:w="672" w:type="pct"/>
            <w:tcBorders>
              <w:top w:val="nil"/>
              <w:left w:val="nil"/>
              <w:bottom w:val="single" w:sz="4" w:space="0" w:color="auto"/>
              <w:right w:val="single" w:sz="4" w:space="0" w:color="auto"/>
            </w:tcBorders>
            <w:shd w:val="clear" w:color="auto" w:fill="BFBFBF" w:themeFill="background1" w:themeFillShade="BF"/>
            <w:vAlign w:val="center"/>
            <w:hideMark/>
          </w:tcPr>
          <w:p w14:paraId="102EEBB5" w14:textId="3DAB390B"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TOTAL COST</w:t>
            </w:r>
          </w:p>
        </w:tc>
        <w:tc>
          <w:tcPr>
            <w:tcW w:w="768" w:type="pct"/>
            <w:tcBorders>
              <w:top w:val="nil"/>
              <w:left w:val="nil"/>
              <w:bottom w:val="single" w:sz="4" w:space="0" w:color="auto"/>
              <w:right w:val="single" w:sz="4" w:space="0" w:color="auto"/>
            </w:tcBorders>
            <w:shd w:val="clear" w:color="auto" w:fill="BFBFBF" w:themeFill="background1" w:themeFillShade="BF"/>
            <w:vAlign w:val="center"/>
            <w:hideMark/>
          </w:tcPr>
          <w:p w14:paraId="73153CA4" w14:textId="71B8C872"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TOTAL COST</w:t>
            </w:r>
          </w:p>
        </w:tc>
        <w:tc>
          <w:tcPr>
            <w:tcW w:w="719" w:type="pct"/>
            <w:tcBorders>
              <w:top w:val="nil"/>
              <w:left w:val="nil"/>
              <w:bottom w:val="single" w:sz="4" w:space="0" w:color="auto"/>
              <w:right w:val="single" w:sz="4" w:space="0" w:color="auto"/>
            </w:tcBorders>
            <w:shd w:val="clear" w:color="auto" w:fill="BFBFBF" w:themeFill="background1" w:themeFillShade="BF"/>
            <w:vAlign w:val="center"/>
            <w:hideMark/>
          </w:tcPr>
          <w:p w14:paraId="10C46122" w14:textId="5912B1F9" w:rsidR="006F1FC8" w:rsidRPr="006F1FC8" w:rsidRDefault="006F1FC8" w:rsidP="006F1FC8">
            <w:pPr>
              <w:widowControl/>
              <w:spacing w:after="0" w:line="240" w:lineRule="auto"/>
              <w:jc w:val="center"/>
              <w:rPr>
                <w:rFonts w:ascii="Arial Narrow" w:eastAsia="Times New Roman" w:hAnsi="Arial Narrow" w:cs="Arial"/>
                <w:b/>
                <w:bCs/>
                <w:i/>
                <w:iCs/>
                <w:color w:val="000000"/>
                <w:sz w:val="18"/>
                <w:szCs w:val="18"/>
                <w:lang w:val="en-US" w:eastAsia="en-US"/>
              </w:rPr>
            </w:pPr>
            <w:r w:rsidRPr="00542700">
              <w:rPr>
                <w:rFonts w:ascii="Arial Narrow" w:eastAsia="Times New Roman" w:hAnsi="Arial Narrow"/>
                <w:b/>
                <w:bCs/>
                <w:color w:val="000000"/>
                <w:sz w:val="18"/>
                <w:szCs w:val="18"/>
              </w:rPr>
              <w:t>TOTAL COST</w:t>
            </w:r>
          </w:p>
        </w:tc>
        <w:tc>
          <w:tcPr>
            <w:tcW w:w="780" w:type="pct"/>
            <w:vMerge/>
            <w:tcBorders>
              <w:top w:val="single" w:sz="4" w:space="0" w:color="auto"/>
              <w:left w:val="single" w:sz="4" w:space="0" w:color="auto"/>
              <w:bottom w:val="single" w:sz="4" w:space="0" w:color="auto"/>
              <w:right w:val="single" w:sz="4" w:space="0" w:color="auto"/>
            </w:tcBorders>
            <w:vAlign w:val="center"/>
            <w:hideMark/>
          </w:tcPr>
          <w:p w14:paraId="58CF0B13" w14:textId="77777777" w:rsidR="006F1FC8" w:rsidRPr="006F1FC8" w:rsidRDefault="006F1FC8" w:rsidP="006F1FC8">
            <w:pPr>
              <w:widowControl/>
              <w:spacing w:after="0" w:line="240" w:lineRule="auto"/>
              <w:rPr>
                <w:rFonts w:ascii="Arial Narrow" w:eastAsia="Times New Roman" w:hAnsi="Arial Narrow" w:cs="Arial"/>
                <w:b/>
                <w:bCs/>
                <w:i/>
                <w:iCs/>
                <w:color w:val="000000"/>
                <w:sz w:val="18"/>
                <w:szCs w:val="18"/>
                <w:lang w:val="en-US" w:eastAsia="en-US"/>
              </w:rPr>
            </w:pPr>
          </w:p>
        </w:tc>
      </w:tr>
      <w:tr w:rsidR="006F1FC8" w:rsidRPr="006F1FC8" w14:paraId="66F268D3"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053680D" w14:textId="77777777" w:rsidR="006F1FC8" w:rsidRPr="006F1FC8" w:rsidRDefault="006F1FC8" w:rsidP="006F1FC8">
            <w:pPr>
              <w:widowControl/>
              <w:spacing w:after="0" w:line="240" w:lineRule="auto"/>
              <w:jc w:val="center"/>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TOTAL</w:t>
            </w:r>
          </w:p>
        </w:tc>
        <w:tc>
          <w:tcPr>
            <w:tcW w:w="679" w:type="pct"/>
            <w:tcBorders>
              <w:top w:val="nil"/>
              <w:left w:val="nil"/>
              <w:bottom w:val="single" w:sz="4" w:space="0" w:color="auto"/>
              <w:right w:val="single" w:sz="4" w:space="0" w:color="auto"/>
            </w:tcBorders>
            <w:shd w:val="clear" w:color="auto" w:fill="D9D9D9" w:themeFill="background1" w:themeFillShade="D9"/>
            <w:vAlign w:val="center"/>
            <w:hideMark/>
          </w:tcPr>
          <w:p w14:paraId="6ACB6DD2"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535,523,404.21</w:t>
            </w:r>
          </w:p>
        </w:tc>
        <w:tc>
          <w:tcPr>
            <w:tcW w:w="616" w:type="pct"/>
            <w:tcBorders>
              <w:top w:val="nil"/>
              <w:left w:val="nil"/>
              <w:bottom w:val="single" w:sz="4" w:space="0" w:color="auto"/>
              <w:right w:val="single" w:sz="4" w:space="0" w:color="auto"/>
            </w:tcBorders>
            <w:shd w:val="clear" w:color="auto" w:fill="D9D9D9" w:themeFill="background1" w:themeFillShade="D9"/>
            <w:vAlign w:val="center"/>
            <w:hideMark/>
          </w:tcPr>
          <w:p w14:paraId="19410CD9"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157,375</w:t>
            </w:r>
          </w:p>
        </w:tc>
        <w:tc>
          <w:tcPr>
            <w:tcW w:w="672" w:type="pct"/>
            <w:tcBorders>
              <w:top w:val="nil"/>
              <w:left w:val="nil"/>
              <w:bottom w:val="single" w:sz="4" w:space="0" w:color="auto"/>
              <w:right w:val="single" w:sz="4" w:space="0" w:color="auto"/>
            </w:tcBorders>
            <w:shd w:val="clear" w:color="auto" w:fill="D9D9D9" w:themeFill="background1" w:themeFillShade="D9"/>
            <w:vAlign w:val="center"/>
            <w:hideMark/>
          </w:tcPr>
          <w:p w14:paraId="6F96A889"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75,568,377.51</w:t>
            </w:r>
          </w:p>
        </w:tc>
        <w:tc>
          <w:tcPr>
            <w:tcW w:w="768" w:type="pct"/>
            <w:tcBorders>
              <w:top w:val="nil"/>
              <w:left w:val="nil"/>
              <w:bottom w:val="single" w:sz="4" w:space="0" w:color="auto"/>
              <w:right w:val="single" w:sz="4" w:space="0" w:color="auto"/>
            </w:tcBorders>
            <w:shd w:val="clear" w:color="auto" w:fill="D9D9D9" w:themeFill="background1" w:themeFillShade="D9"/>
            <w:vAlign w:val="center"/>
            <w:hideMark/>
          </w:tcPr>
          <w:p w14:paraId="01CC8975"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204,128,484.46</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EC20062"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319,629,788.53</w:t>
            </w:r>
          </w:p>
        </w:tc>
        <w:tc>
          <w:tcPr>
            <w:tcW w:w="780" w:type="pct"/>
            <w:tcBorders>
              <w:top w:val="nil"/>
              <w:left w:val="nil"/>
              <w:bottom w:val="single" w:sz="4" w:space="0" w:color="auto"/>
              <w:right w:val="single" w:sz="4" w:space="0" w:color="auto"/>
            </w:tcBorders>
            <w:shd w:val="clear" w:color="auto" w:fill="D9D9D9" w:themeFill="background1" w:themeFillShade="D9"/>
            <w:vAlign w:val="center"/>
            <w:hideMark/>
          </w:tcPr>
          <w:p w14:paraId="13956FE5"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1,134,850,054.71</w:t>
            </w:r>
          </w:p>
        </w:tc>
      </w:tr>
      <w:tr w:rsidR="006F1FC8" w:rsidRPr="006F1FC8" w14:paraId="14F2EFC9"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CAC4F2D"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Central Office</w:t>
            </w:r>
          </w:p>
        </w:tc>
        <w:tc>
          <w:tcPr>
            <w:tcW w:w="679" w:type="pct"/>
            <w:tcBorders>
              <w:top w:val="nil"/>
              <w:left w:val="nil"/>
              <w:bottom w:val="single" w:sz="4" w:space="0" w:color="auto"/>
              <w:right w:val="single" w:sz="4" w:space="0" w:color="auto"/>
            </w:tcBorders>
            <w:shd w:val="clear" w:color="auto" w:fill="auto"/>
            <w:vAlign w:val="center"/>
            <w:hideMark/>
          </w:tcPr>
          <w:p w14:paraId="79665A1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91,412,544.94</w:t>
            </w:r>
          </w:p>
        </w:tc>
        <w:tc>
          <w:tcPr>
            <w:tcW w:w="616" w:type="pct"/>
            <w:tcBorders>
              <w:top w:val="nil"/>
              <w:left w:val="nil"/>
              <w:bottom w:val="single" w:sz="4" w:space="0" w:color="auto"/>
              <w:right w:val="single" w:sz="4" w:space="0" w:color="auto"/>
            </w:tcBorders>
            <w:shd w:val="clear" w:color="auto" w:fill="auto"/>
            <w:vAlign w:val="center"/>
            <w:hideMark/>
          </w:tcPr>
          <w:p w14:paraId="669B4885"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 xml:space="preserve">- </w:t>
            </w:r>
          </w:p>
        </w:tc>
        <w:tc>
          <w:tcPr>
            <w:tcW w:w="672" w:type="pct"/>
            <w:tcBorders>
              <w:top w:val="nil"/>
              <w:left w:val="nil"/>
              <w:bottom w:val="single" w:sz="4" w:space="0" w:color="auto"/>
              <w:right w:val="single" w:sz="4" w:space="0" w:color="auto"/>
            </w:tcBorders>
            <w:shd w:val="clear" w:color="auto" w:fill="auto"/>
            <w:vAlign w:val="center"/>
            <w:hideMark/>
          </w:tcPr>
          <w:p w14:paraId="6E3A159E"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 xml:space="preserve">- </w:t>
            </w:r>
          </w:p>
        </w:tc>
        <w:tc>
          <w:tcPr>
            <w:tcW w:w="768" w:type="pct"/>
            <w:tcBorders>
              <w:top w:val="nil"/>
              <w:left w:val="nil"/>
              <w:bottom w:val="single" w:sz="4" w:space="0" w:color="auto"/>
              <w:right w:val="single" w:sz="4" w:space="0" w:color="auto"/>
            </w:tcBorders>
            <w:shd w:val="clear" w:color="auto" w:fill="auto"/>
            <w:vAlign w:val="center"/>
            <w:hideMark/>
          </w:tcPr>
          <w:p w14:paraId="455C3F8A"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 xml:space="preserve">- </w:t>
            </w:r>
          </w:p>
        </w:tc>
        <w:tc>
          <w:tcPr>
            <w:tcW w:w="719" w:type="pct"/>
            <w:tcBorders>
              <w:top w:val="nil"/>
              <w:left w:val="nil"/>
              <w:bottom w:val="single" w:sz="4" w:space="0" w:color="auto"/>
              <w:right w:val="single" w:sz="4" w:space="0" w:color="auto"/>
            </w:tcBorders>
            <w:shd w:val="clear" w:color="auto" w:fill="auto"/>
            <w:vAlign w:val="center"/>
            <w:hideMark/>
          </w:tcPr>
          <w:p w14:paraId="7EFE75C2"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 xml:space="preserve">- </w:t>
            </w:r>
          </w:p>
        </w:tc>
        <w:tc>
          <w:tcPr>
            <w:tcW w:w="780" w:type="pct"/>
            <w:tcBorders>
              <w:top w:val="nil"/>
              <w:left w:val="nil"/>
              <w:bottom w:val="single" w:sz="4" w:space="0" w:color="auto"/>
              <w:right w:val="single" w:sz="4" w:space="0" w:color="auto"/>
            </w:tcBorders>
            <w:shd w:val="clear" w:color="auto" w:fill="auto"/>
            <w:vAlign w:val="center"/>
            <w:hideMark/>
          </w:tcPr>
          <w:p w14:paraId="02F89183"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91,412,544.94</w:t>
            </w:r>
          </w:p>
        </w:tc>
      </w:tr>
      <w:tr w:rsidR="006F1FC8" w:rsidRPr="006F1FC8" w14:paraId="56CAF96F"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6E5B768"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NRLMB - NROC</w:t>
            </w:r>
          </w:p>
        </w:tc>
        <w:tc>
          <w:tcPr>
            <w:tcW w:w="679" w:type="pct"/>
            <w:tcBorders>
              <w:top w:val="nil"/>
              <w:left w:val="nil"/>
              <w:bottom w:val="single" w:sz="4" w:space="0" w:color="auto"/>
              <w:right w:val="single" w:sz="4" w:space="0" w:color="auto"/>
            </w:tcBorders>
            <w:shd w:val="clear" w:color="auto" w:fill="auto"/>
            <w:vAlign w:val="center"/>
            <w:hideMark/>
          </w:tcPr>
          <w:p w14:paraId="75B9E2E6"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 xml:space="preserve">- </w:t>
            </w:r>
          </w:p>
        </w:tc>
        <w:tc>
          <w:tcPr>
            <w:tcW w:w="616" w:type="pct"/>
            <w:tcBorders>
              <w:top w:val="nil"/>
              <w:left w:val="nil"/>
              <w:bottom w:val="single" w:sz="4" w:space="0" w:color="auto"/>
              <w:right w:val="single" w:sz="4" w:space="0" w:color="auto"/>
            </w:tcBorders>
            <w:shd w:val="clear" w:color="auto" w:fill="auto"/>
            <w:vAlign w:val="center"/>
            <w:hideMark/>
          </w:tcPr>
          <w:p w14:paraId="774294C0"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1,704</w:t>
            </w:r>
          </w:p>
        </w:tc>
        <w:tc>
          <w:tcPr>
            <w:tcW w:w="672" w:type="pct"/>
            <w:tcBorders>
              <w:top w:val="nil"/>
              <w:left w:val="nil"/>
              <w:bottom w:val="single" w:sz="4" w:space="0" w:color="auto"/>
              <w:right w:val="single" w:sz="4" w:space="0" w:color="auto"/>
            </w:tcBorders>
            <w:shd w:val="clear" w:color="auto" w:fill="auto"/>
            <w:vAlign w:val="center"/>
            <w:hideMark/>
          </w:tcPr>
          <w:p w14:paraId="50518C0D"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5,824,622.00</w:t>
            </w:r>
          </w:p>
        </w:tc>
        <w:tc>
          <w:tcPr>
            <w:tcW w:w="768" w:type="pct"/>
            <w:tcBorders>
              <w:top w:val="nil"/>
              <w:left w:val="nil"/>
              <w:bottom w:val="single" w:sz="4" w:space="0" w:color="auto"/>
              <w:right w:val="single" w:sz="4" w:space="0" w:color="auto"/>
            </w:tcBorders>
            <w:shd w:val="clear" w:color="auto" w:fill="auto"/>
            <w:vAlign w:val="center"/>
            <w:hideMark/>
          </w:tcPr>
          <w:p w14:paraId="6376A3C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3,756,229.16</w:t>
            </w:r>
          </w:p>
        </w:tc>
        <w:tc>
          <w:tcPr>
            <w:tcW w:w="719" w:type="pct"/>
            <w:tcBorders>
              <w:top w:val="nil"/>
              <w:left w:val="nil"/>
              <w:bottom w:val="single" w:sz="4" w:space="0" w:color="auto"/>
              <w:right w:val="single" w:sz="4" w:space="0" w:color="auto"/>
            </w:tcBorders>
            <w:shd w:val="clear" w:color="auto" w:fill="auto"/>
            <w:vAlign w:val="center"/>
            <w:hideMark/>
          </w:tcPr>
          <w:p w14:paraId="59757643"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22,629,936.33</w:t>
            </w:r>
          </w:p>
        </w:tc>
        <w:tc>
          <w:tcPr>
            <w:tcW w:w="780" w:type="pct"/>
            <w:tcBorders>
              <w:top w:val="nil"/>
              <w:left w:val="nil"/>
              <w:bottom w:val="single" w:sz="4" w:space="0" w:color="auto"/>
              <w:right w:val="single" w:sz="4" w:space="0" w:color="auto"/>
            </w:tcBorders>
            <w:shd w:val="clear" w:color="auto" w:fill="auto"/>
            <w:vAlign w:val="center"/>
            <w:hideMark/>
          </w:tcPr>
          <w:p w14:paraId="0A46BCF0"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72,210,787.49</w:t>
            </w:r>
          </w:p>
        </w:tc>
      </w:tr>
      <w:tr w:rsidR="006F1FC8" w:rsidRPr="006F1FC8" w14:paraId="20568BEF"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3D004A5"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NRLMB - VDRC</w:t>
            </w:r>
          </w:p>
        </w:tc>
        <w:tc>
          <w:tcPr>
            <w:tcW w:w="679" w:type="pct"/>
            <w:tcBorders>
              <w:top w:val="nil"/>
              <w:left w:val="nil"/>
              <w:bottom w:val="single" w:sz="4" w:space="0" w:color="auto"/>
              <w:right w:val="single" w:sz="4" w:space="0" w:color="auto"/>
            </w:tcBorders>
            <w:shd w:val="clear" w:color="auto" w:fill="auto"/>
            <w:vAlign w:val="center"/>
            <w:hideMark/>
          </w:tcPr>
          <w:p w14:paraId="1E4F084F" w14:textId="77777777" w:rsidR="006F1FC8" w:rsidRPr="006F1FC8" w:rsidRDefault="006F1FC8" w:rsidP="006F1FC8">
            <w:pPr>
              <w:widowControl/>
              <w:spacing w:after="0" w:line="240" w:lineRule="auto"/>
              <w:jc w:val="right"/>
              <w:rPr>
                <w:rFonts w:ascii="Arial Narrow" w:eastAsia="Times New Roman" w:hAnsi="Arial Narrow" w:cs="Arial"/>
                <w:b/>
                <w:bCs/>
                <w:color w:val="000000"/>
                <w:sz w:val="18"/>
                <w:szCs w:val="18"/>
                <w:lang w:val="en-US" w:eastAsia="en-US"/>
              </w:rPr>
            </w:pPr>
            <w:r w:rsidRPr="006F1FC8">
              <w:rPr>
                <w:rFonts w:ascii="Arial Narrow" w:eastAsia="Times New Roman" w:hAnsi="Arial Narrow" w:cs="Arial"/>
                <w:b/>
                <w:bCs/>
                <w:color w:val="000000"/>
                <w:sz w:val="18"/>
                <w:szCs w:val="18"/>
                <w:lang w:val="en-US" w:eastAsia="en-US"/>
              </w:rPr>
              <w:t xml:space="preserve">- </w:t>
            </w:r>
          </w:p>
        </w:tc>
        <w:tc>
          <w:tcPr>
            <w:tcW w:w="616" w:type="pct"/>
            <w:tcBorders>
              <w:top w:val="nil"/>
              <w:left w:val="nil"/>
              <w:bottom w:val="single" w:sz="4" w:space="0" w:color="auto"/>
              <w:right w:val="single" w:sz="4" w:space="0" w:color="auto"/>
            </w:tcBorders>
            <w:shd w:val="clear" w:color="auto" w:fill="auto"/>
            <w:vAlign w:val="center"/>
            <w:hideMark/>
          </w:tcPr>
          <w:p w14:paraId="58FE746C"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8,759</w:t>
            </w:r>
          </w:p>
        </w:tc>
        <w:tc>
          <w:tcPr>
            <w:tcW w:w="672" w:type="pct"/>
            <w:tcBorders>
              <w:top w:val="nil"/>
              <w:left w:val="nil"/>
              <w:bottom w:val="single" w:sz="4" w:space="0" w:color="auto"/>
              <w:right w:val="single" w:sz="4" w:space="0" w:color="auto"/>
            </w:tcBorders>
            <w:shd w:val="clear" w:color="auto" w:fill="auto"/>
            <w:vAlign w:val="center"/>
            <w:hideMark/>
          </w:tcPr>
          <w:p w14:paraId="34C5362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971,755.00</w:t>
            </w:r>
          </w:p>
        </w:tc>
        <w:tc>
          <w:tcPr>
            <w:tcW w:w="768" w:type="pct"/>
            <w:tcBorders>
              <w:top w:val="nil"/>
              <w:left w:val="nil"/>
              <w:bottom w:val="single" w:sz="4" w:space="0" w:color="auto"/>
              <w:right w:val="single" w:sz="4" w:space="0" w:color="auto"/>
            </w:tcBorders>
            <w:shd w:val="clear" w:color="auto" w:fill="auto"/>
            <w:vAlign w:val="center"/>
            <w:hideMark/>
          </w:tcPr>
          <w:p w14:paraId="0CBAD3E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5,392,915.00</w:t>
            </w:r>
          </w:p>
        </w:tc>
        <w:tc>
          <w:tcPr>
            <w:tcW w:w="719" w:type="pct"/>
            <w:tcBorders>
              <w:top w:val="nil"/>
              <w:left w:val="nil"/>
              <w:bottom w:val="single" w:sz="4" w:space="0" w:color="auto"/>
              <w:right w:val="single" w:sz="4" w:space="0" w:color="auto"/>
            </w:tcBorders>
            <w:shd w:val="clear" w:color="auto" w:fill="auto"/>
            <w:vAlign w:val="center"/>
            <w:hideMark/>
          </w:tcPr>
          <w:p w14:paraId="7661048F"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114,737.45</w:t>
            </w:r>
          </w:p>
        </w:tc>
        <w:tc>
          <w:tcPr>
            <w:tcW w:w="780" w:type="pct"/>
            <w:tcBorders>
              <w:top w:val="nil"/>
              <w:left w:val="nil"/>
              <w:bottom w:val="single" w:sz="4" w:space="0" w:color="auto"/>
              <w:right w:val="single" w:sz="4" w:space="0" w:color="auto"/>
            </w:tcBorders>
            <w:shd w:val="clear" w:color="auto" w:fill="auto"/>
            <w:vAlign w:val="center"/>
            <w:hideMark/>
          </w:tcPr>
          <w:p w14:paraId="02F8DD83"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2,479,407.45</w:t>
            </w:r>
          </w:p>
        </w:tc>
      </w:tr>
      <w:tr w:rsidR="006F1FC8" w:rsidRPr="006F1FC8" w14:paraId="6EDCB988"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3432326"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I</w:t>
            </w:r>
          </w:p>
        </w:tc>
        <w:tc>
          <w:tcPr>
            <w:tcW w:w="679" w:type="pct"/>
            <w:tcBorders>
              <w:top w:val="nil"/>
              <w:left w:val="nil"/>
              <w:bottom w:val="single" w:sz="4" w:space="0" w:color="auto"/>
              <w:right w:val="single" w:sz="4" w:space="0" w:color="auto"/>
            </w:tcBorders>
            <w:shd w:val="clear" w:color="auto" w:fill="auto"/>
            <w:vAlign w:val="center"/>
            <w:hideMark/>
          </w:tcPr>
          <w:p w14:paraId="31A832AF"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000.00</w:t>
            </w:r>
          </w:p>
        </w:tc>
        <w:tc>
          <w:tcPr>
            <w:tcW w:w="616" w:type="pct"/>
            <w:tcBorders>
              <w:top w:val="nil"/>
              <w:left w:val="nil"/>
              <w:bottom w:val="single" w:sz="4" w:space="0" w:color="auto"/>
              <w:right w:val="single" w:sz="4" w:space="0" w:color="auto"/>
            </w:tcBorders>
            <w:shd w:val="clear" w:color="auto" w:fill="auto"/>
            <w:vAlign w:val="center"/>
            <w:hideMark/>
          </w:tcPr>
          <w:p w14:paraId="1CAD412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9,754</w:t>
            </w:r>
          </w:p>
        </w:tc>
        <w:tc>
          <w:tcPr>
            <w:tcW w:w="672" w:type="pct"/>
            <w:tcBorders>
              <w:top w:val="nil"/>
              <w:left w:val="nil"/>
              <w:bottom w:val="single" w:sz="4" w:space="0" w:color="auto"/>
              <w:right w:val="single" w:sz="4" w:space="0" w:color="auto"/>
            </w:tcBorders>
            <w:shd w:val="clear" w:color="auto" w:fill="auto"/>
            <w:vAlign w:val="center"/>
            <w:hideMark/>
          </w:tcPr>
          <w:p w14:paraId="3DA996B7"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940,394.98</w:t>
            </w:r>
          </w:p>
        </w:tc>
        <w:tc>
          <w:tcPr>
            <w:tcW w:w="768" w:type="pct"/>
            <w:tcBorders>
              <w:top w:val="nil"/>
              <w:left w:val="nil"/>
              <w:bottom w:val="single" w:sz="4" w:space="0" w:color="auto"/>
              <w:right w:val="single" w:sz="4" w:space="0" w:color="auto"/>
            </w:tcBorders>
            <w:shd w:val="clear" w:color="auto" w:fill="auto"/>
            <w:vAlign w:val="center"/>
            <w:hideMark/>
          </w:tcPr>
          <w:p w14:paraId="2E07B5A3"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867,146.30</w:t>
            </w:r>
          </w:p>
        </w:tc>
        <w:tc>
          <w:tcPr>
            <w:tcW w:w="719" w:type="pct"/>
            <w:tcBorders>
              <w:top w:val="nil"/>
              <w:left w:val="nil"/>
              <w:bottom w:val="single" w:sz="4" w:space="0" w:color="auto"/>
              <w:right w:val="single" w:sz="4" w:space="0" w:color="auto"/>
            </w:tcBorders>
            <w:shd w:val="clear" w:color="auto" w:fill="auto"/>
            <w:vAlign w:val="center"/>
            <w:hideMark/>
          </w:tcPr>
          <w:p w14:paraId="78CFE8C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7,782,191.54</w:t>
            </w:r>
          </w:p>
        </w:tc>
        <w:tc>
          <w:tcPr>
            <w:tcW w:w="780" w:type="pct"/>
            <w:tcBorders>
              <w:top w:val="nil"/>
              <w:left w:val="nil"/>
              <w:bottom w:val="single" w:sz="4" w:space="0" w:color="auto"/>
              <w:right w:val="single" w:sz="4" w:space="0" w:color="auto"/>
            </w:tcBorders>
            <w:shd w:val="clear" w:color="auto" w:fill="auto"/>
            <w:vAlign w:val="center"/>
            <w:hideMark/>
          </w:tcPr>
          <w:p w14:paraId="5B2328AF"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8,589,732.82</w:t>
            </w:r>
          </w:p>
        </w:tc>
      </w:tr>
      <w:tr w:rsidR="006F1FC8" w:rsidRPr="006F1FC8" w14:paraId="76E67B8D"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4C68F31"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II</w:t>
            </w:r>
          </w:p>
        </w:tc>
        <w:tc>
          <w:tcPr>
            <w:tcW w:w="679" w:type="pct"/>
            <w:tcBorders>
              <w:top w:val="nil"/>
              <w:left w:val="nil"/>
              <w:bottom w:val="single" w:sz="4" w:space="0" w:color="auto"/>
              <w:right w:val="single" w:sz="4" w:space="0" w:color="auto"/>
            </w:tcBorders>
            <w:shd w:val="clear" w:color="auto" w:fill="auto"/>
            <w:vAlign w:val="center"/>
            <w:hideMark/>
          </w:tcPr>
          <w:p w14:paraId="70701D2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000.00</w:t>
            </w:r>
          </w:p>
        </w:tc>
        <w:tc>
          <w:tcPr>
            <w:tcW w:w="616" w:type="pct"/>
            <w:tcBorders>
              <w:top w:val="nil"/>
              <w:left w:val="nil"/>
              <w:bottom w:val="single" w:sz="4" w:space="0" w:color="auto"/>
              <w:right w:val="single" w:sz="4" w:space="0" w:color="auto"/>
            </w:tcBorders>
            <w:shd w:val="clear" w:color="auto" w:fill="auto"/>
            <w:vAlign w:val="center"/>
            <w:hideMark/>
          </w:tcPr>
          <w:p w14:paraId="181B062F"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4,769</w:t>
            </w:r>
          </w:p>
        </w:tc>
        <w:tc>
          <w:tcPr>
            <w:tcW w:w="672" w:type="pct"/>
            <w:tcBorders>
              <w:top w:val="nil"/>
              <w:left w:val="nil"/>
              <w:bottom w:val="single" w:sz="4" w:space="0" w:color="auto"/>
              <w:right w:val="single" w:sz="4" w:space="0" w:color="auto"/>
            </w:tcBorders>
            <w:shd w:val="clear" w:color="auto" w:fill="auto"/>
            <w:vAlign w:val="center"/>
            <w:hideMark/>
          </w:tcPr>
          <w:p w14:paraId="5FC908B9"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2,103,006.58</w:t>
            </w:r>
          </w:p>
        </w:tc>
        <w:tc>
          <w:tcPr>
            <w:tcW w:w="768" w:type="pct"/>
            <w:tcBorders>
              <w:top w:val="nil"/>
              <w:left w:val="nil"/>
              <w:bottom w:val="single" w:sz="4" w:space="0" w:color="auto"/>
              <w:right w:val="single" w:sz="4" w:space="0" w:color="auto"/>
            </w:tcBorders>
            <w:shd w:val="clear" w:color="auto" w:fill="auto"/>
            <w:vAlign w:val="center"/>
            <w:hideMark/>
          </w:tcPr>
          <w:p w14:paraId="3E607E4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547,354.87</w:t>
            </w:r>
          </w:p>
        </w:tc>
        <w:tc>
          <w:tcPr>
            <w:tcW w:w="719" w:type="pct"/>
            <w:tcBorders>
              <w:top w:val="nil"/>
              <w:left w:val="nil"/>
              <w:bottom w:val="single" w:sz="4" w:space="0" w:color="auto"/>
              <w:right w:val="single" w:sz="4" w:space="0" w:color="auto"/>
            </w:tcBorders>
            <w:shd w:val="clear" w:color="auto" w:fill="auto"/>
            <w:vAlign w:val="center"/>
            <w:hideMark/>
          </w:tcPr>
          <w:p w14:paraId="16D8E779"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9,623,584.45</w:t>
            </w:r>
          </w:p>
        </w:tc>
        <w:tc>
          <w:tcPr>
            <w:tcW w:w="780" w:type="pct"/>
            <w:tcBorders>
              <w:top w:val="nil"/>
              <w:left w:val="nil"/>
              <w:bottom w:val="single" w:sz="4" w:space="0" w:color="auto"/>
              <w:right w:val="single" w:sz="4" w:space="0" w:color="auto"/>
            </w:tcBorders>
            <w:shd w:val="clear" w:color="auto" w:fill="auto"/>
            <w:vAlign w:val="center"/>
            <w:hideMark/>
          </w:tcPr>
          <w:p w14:paraId="1A34CE99"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7,273,945.90</w:t>
            </w:r>
          </w:p>
        </w:tc>
      </w:tr>
      <w:tr w:rsidR="006F1FC8" w:rsidRPr="006F1FC8" w14:paraId="7D7EAF22"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31EC45E"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III</w:t>
            </w:r>
          </w:p>
        </w:tc>
        <w:tc>
          <w:tcPr>
            <w:tcW w:w="679" w:type="pct"/>
            <w:tcBorders>
              <w:top w:val="nil"/>
              <w:left w:val="nil"/>
              <w:bottom w:val="single" w:sz="4" w:space="0" w:color="auto"/>
              <w:right w:val="single" w:sz="4" w:space="0" w:color="auto"/>
            </w:tcBorders>
            <w:shd w:val="clear" w:color="auto" w:fill="auto"/>
            <w:vAlign w:val="center"/>
            <w:hideMark/>
          </w:tcPr>
          <w:p w14:paraId="4E5FEC3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305,028.74</w:t>
            </w:r>
          </w:p>
        </w:tc>
        <w:tc>
          <w:tcPr>
            <w:tcW w:w="616" w:type="pct"/>
            <w:tcBorders>
              <w:top w:val="nil"/>
              <w:left w:val="nil"/>
              <w:bottom w:val="single" w:sz="4" w:space="0" w:color="auto"/>
              <w:right w:val="single" w:sz="4" w:space="0" w:color="auto"/>
            </w:tcBorders>
            <w:shd w:val="clear" w:color="auto" w:fill="auto"/>
            <w:vAlign w:val="center"/>
            <w:hideMark/>
          </w:tcPr>
          <w:p w14:paraId="50F6D2CD"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730</w:t>
            </w:r>
          </w:p>
        </w:tc>
        <w:tc>
          <w:tcPr>
            <w:tcW w:w="672" w:type="pct"/>
            <w:tcBorders>
              <w:top w:val="nil"/>
              <w:left w:val="nil"/>
              <w:bottom w:val="single" w:sz="4" w:space="0" w:color="auto"/>
              <w:right w:val="single" w:sz="4" w:space="0" w:color="auto"/>
            </w:tcBorders>
            <w:shd w:val="clear" w:color="auto" w:fill="auto"/>
            <w:vAlign w:val="center"/>
            <w:hideMark/>
          </w:tcPr>
          <w:p w14:paraId="2801EFDF"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867,582.42</w:t>
            </w:r>
          </w:p>
        </w:tc>
        <w:tc>
          <w:tcPr>
            <w:tcW w:w="768" w:type="pct"/>
            <w:tcBorders>
              <w:top w:val="nil"/>
              <w:left w:val="nil"/>
              <w:bottom w:val="single" w:sz="4" w:space="0" w:color="auto"/>
              <w:right w:val="single" w:sz="4" w:space="0" w:color="auto"/>
            </w:tcBorders>
            <w:shd w:val="clear" w:color="auto" w:fill="auto"/>
            <w:vAlign w:val="center"/>
            <w:hideMark/>
          </w:tcPr>
          <w:p w14:paraId="6D5BF8F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231,133.86</w:t>
            </w:r>
          </w:p>
        </w:tc>
        <w:tc>
          <w:tcPr>
            <w:tcW w:w="719" w:type="pct"/>
            <w:tcBorders>
              <w:top w:val="nil"/>
              <w:left w:val="nil"/>
              <w:bottom w:val="single" w:sz="4" w:space="0" w:color="auto"/>
              <w:right w:val="single" w:sz="4" w:space="0" w:color="auto"/>
            </w:tcBorders>
            <w:shd w:val="clear" w:color="auto" w:fill="auto"/>
            <w:vAlign w:val="center"/>
            <w:hideMark/>
          </w:tcPr>
          <w:p w14:paraId="7C6B8D2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6,017,656.40</w:t>
            </w:r>
          </w:p>
        </w:tc>
        <w:tc>
          <w:tcPr>
            <w:tcW w:w="780" w:type="pct"/>
            <w:tcBorders>
              <w:top w:val="nil"/>
              <w:left w:val="nil"/>
              <w:bottom w:val="single" w:sz="4" w:space="0" w:color="auto"/>
              <w:right w:val="single" w:sz="4" w:space="0" w:color="auto"/>
            </w:tcBorders>
            <w:shd w:val="clear" w:color="auto" w:fill="auto"/>
            <w:vAlign w:val="center"/>
            <w:hideMark/>
          </w:tcPr>
          <w:p w14:paraId="4512CE3C"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2,421,401.42</w:t>
            </w:r>
          </w:p>
        </w:tc>
      </w:tr>
      <w:tr w:rsidR="006F1FC8" w:rsidRPr="006F1FC8" w14:paraId="6BA7115B"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011954E"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CALABARZON</w:t>
            </w:r>
          </w:p>
        </w:tc>
        <w:tc>
          <w:tcPr>
            <w:tcW w:w="679" w:type="pct"/>
            <w:tcBorders>
              <w:top w:val="nil"/>
              <w:left w:val="nil"/>
              <w:bottom w:val="single" w:sz="4" w:space="0" w:color="auto"/>
              <w:right w:val="single" w:sz="4" w:space="0" w:color="auto"/>
            </w:tcBorders>
            <w:shd w:val="clear" w:color="auto" w:fill="auto"/>
            <w:vAlign w:val="center"/>
            <w:hideMark/>
          </w:tcPr>
          <w:p w14:paraId="3D997ED1"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000.00</w:t>
            </w:r>
          </w:p>
        </w:tc>
        <w:tc>
          <w:tcPr>
            <w:tcW w:w="616" w:type="pct"/>
            <w:tcBorders>
              <w:top w:val="nil"/>
              <w:left w:val="nil"/>
              <w:bottom w:val="single" w:sz="4" w:space="0" w:color="auto"/>
              <w:right w:val="single" w:sz="4" w:space="0" w:color="auto"/>
            </w:tcBorders>
            <w:shd w:val="clear" w:color="auto" w:fill="auto"/>
            <w:vAlign w:val="center"/>
            <w:hideMark/>
          </w:tcPr>
          <w:p w14:paraId="44A2FB9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634</w:t>
            </w:r>
          </w:p>
        </w:tc>
        <w:tc>
          <w:tcPr>
            <w:tcW w:w="672" w:type="pct"/>
            <w:tcBorders>
              <w:top w:val="nil"/>
              <w:left w:val="nil"/>
              <w:bottom w:val="single" w:sz="4" w:space="0" w:color="auto"/>
              <w:right w:val="single" w:sz="4" w:space="0" w:color="auto"/>
            </w:tcBorders>
            <w:shd w:val="clear" w:color="auto" w:fill="auto"/>
            <w:vAlign w:val="center"/>
            <w:hideMark/>
          </w:tcPr>
          <w:p w14:paraId="3B9A5A92"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693,474.00</w:t>
            </w:r>
          </w:p>
        </w:tc>
        <w:tc>
          <w:tcPr>
            <w:tcW w:w="768" w:type="pct"/>
            <w:tcBorders>
              <w:top w:val="nil"/>
              <w:left w:val="nil"/>
              <w:bottom w:val="single" w:sz="4" w:space="0" w:color="auto"/>
              <w:right w:val="single" w:sz="4" w:space="0" w:color="auto"/>
            </w:tcBorders>
            <w:shd w:val="clear" w:color="auto" w:fill="auto"/>
            <w:vAlign w:val="center"/>
            <w:hideMark/>
          </w:tcPr>
          <w:p w14:paraId="2B916BE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9,284,285.20</w:t>
            </w:r>
          </w:p>
        </w:tc>
        <w:tc>
          <w:tcPr>
            <w:tcW w:w="719" w:type="pct"/>
            <w:tcBorders>
              <w:top w:val="nil"/>
              <w:left w:val="nil"/>
              <w:bottom w:val="single" w:sz="4" w:space="0" w:color="auto"/>
              <w:right w:val="single" w:sz="4" w:space="0" w:color="auto"/>
            </w:tcBorders>
            <w:shd w:val="clear" w:color="auto" w:fill="auto"/>
            <w:vAlign w:val="center"/>
            <w:hideMark/>
          </w:tcPr>
          <w:p w14:paraId="04E5671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980,373.37</w:t>
            </w:r>
          </w:p>
        </w:tc>
        <w:tc>
          <w:tcPr>
            <w:tcW w:w="780" w:type="pct"/>
            <w:tcBorders>
              <w:top w:val="nil"/>
              <w:left w:val="nil"/>
              <w:bottom w:val="single" w:sz="4" w:space="0" w:color="auto"/>
              <w:right w:val="single" w:sz="4" w:space="0" w:color="auto"/>
            </w:tcBorders>
            <w:shd w:val="clear" w:color="auto" w:fill="auto"/>
            <w:vAlign w:val="center"/>
            <w:hideMark/>
          </w:tcPr>
          <w:p w14:paraId="6FB0C5F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7,958,132.57</w:t>
            </w:r>
          </w:p>
        </w:tc>
      </w:tr>
      <w:tr w:rsidR="006F1FC8" w:rsidRPr="006F1FC8" w14:paraId="62A23C58"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351C9AC"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MIMAROPA</w:t>
            </w:r>
          </w:p>
        </w:tc>
        <w:tc>
          <w:tcPr>
            <w:tcW w:w="679" w:type="pct"/>
            <w:tcBorders>
              <w:top w:val="nil"/>
              <w:left w:val="nil"/>
              <w:bottom w:val="single" w:sz="4" w:space="0" w:color="auto"/>
              <w:right w:val="single" w:sz="4" w:space="0" w:color="auto"/>
            </w:tcBorders>
            <w:shd w:val="clear" w:color="auto" w:fill="auto"/>
            <w:vAlign w:val="center"/>
            <w:hideMark/>
          </w:tcPr>
          <w:p w14:paraId="73B27777"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967,396.58</w:t>
            </w:r>
          </w:p>
        </w:tc>
        <w:tc>
          <w:tcPr>
            <w:tcW w:w="616" w:type="pct"/>
            <w:tcBorders>
              <w:top w:val="nil"/>
              <w:left w:val="nil"/>
              <w:bottom w:val="single" w:sz="4" w:space="0" w:color="auto"/>
              <w:right w:val="single" w:sz="4" w:space="0" w:color="auto"/>
            </w:tcBorders>
            <w:shd w:val="clear" w:color="auto" w:fill="auto"/>
            <w:vAlign w:val="center"/>
            <w:hideMark/>
          </w:tcPr>
          <w:p w14:paraId="209E01F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1,832</w:t>
            </w:r>
          </w:p>
        </w:tc>
        <w:tc>
          <w:tcPr>
            <w:tcW w:w="672" w:type="pct"/>
            <w:tcBorders>
              <w:top w:val="nil"/>
              <w:left w:val="nil"/>
              <w:bottom w:val="single" w:sz="4" w:space="0" w:color="auto"/>
              <w:right w:val="single" w:sz="4" w:space="0" w:color="auto"/>
            </w:tcBorders>
            <w:shd w:val="clear" w:color="auto" w:fill="auto"/>
            <w:vAlign w:val="center"/>
            <w:hideMark/>
          </w:tcPr>
          <w:p w14:paraId="68BE940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9,824,400.00</w:t>
            </w:r>
          </w:p>
        </w:tc>
        <w:tc>
          <w:tcPr>
            <w:tcW w:w="768" w:type="pct"/>
            <w:tcBorders>
              <w:top w:val="nil"/>
              <w:left w:val="nil"/>
              <w:bottom w:val="single" w:sz="4" w:space="0" w:color="auto"/>
              <w:right w:val="single" w:sz="4" w:space="0" w:color="auto"/>
            </w:tcBorders>
            <w:shd w:val="clear" w:color="auto" w:fill="auto"/>
            <w:vAlign w:val="center"/>
            <w:hideMark/>
          </w:tcPr>
          <w:p w14:paraId="7241EA4B"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061,634.00</w:t>
            </w:r>
          </w:p>
        </w:tc>
        <w:tc>
          <w:tcPr>
            <w:tcW w:w="719" w:type="pct"/>
            <w:tcBorders>
              <w:top w:val="nil"/>
              <w:left w:val="nil"/>
              <w:bottom w:val="single" w:sz="4" w:space="0" w:color="auto"/>
              <w:right w:val="single" w:sz="4" w:space="0" w:color="auto"/>
            </w:tcBorders>
            <w:shd w:val="clear" w:color="auto" w:fill="auto"/>
            <w:vAlign w:val="center"/>
            <w:hideMark/>
          </w:tcPr>
          <w:p w14:paraId="65C634F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6,029,105.40</w:t>
            </w:r>
          </w:p>
        </w:tc>
        <w:tc>
          <w:tcPr>
            <w:tcW w:w="780" w:type="pct"/>
            <w:tcBorders>
              <w:top w:val="nil"/>
              <w:left w:val="nil"/>
              <w:bottom w:val="single" w:sz="4" w:space="0" w:color="auto"/>
              <w:right w:val="single" w:sz="4" w:space="0" w:color="auto"/>
            </w:tcBorders>
            <w:shd w:val="clear" w:color="auto" w:fill="auto"/>
            <w:vAlign w:val="center"/>
            <w:hideMark/>
          </w:tcPr>
          <w:p w14:paraId="7FEA82A0"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1,882,535.98</w:t>
            </w:r>
          </w:p>
        </w:tc>
      </w:tr>
      <w:tr w:rsidR="006F1FC8" w:rsidRPr="006F1FC8" w14:paraId="745BFEED"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4F1DE81"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V</w:t>
            </w:r>
          </w:p>
        </w:tc>
        <w:tc>
          <w:tcPr>
            <w:tcW w:w="679" w:type="pct"/>
            <w:tcBorders>
              <w:top w:val="nil"/>
              <w:left w:val="nil"/>
              <w:bottom w:val="single" w:sz="4" w:space="0" w:color="auto"/>
              <w:right w:val="single" w:sz="4" w:space="0" w:color="auto"/>
            </w:tcBorders>
            <w:shd w:val="clear" w:color="auto" w:fill="auto"/>
            <w:vAlign w:val="center"/>
            <w:hideMark/>
          </w:tcPr>
          <w:p w14:paraId="4DF1A8D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000.00</w:t>
            </w:r>
          </w:p>
        </w:tc>
        <w:tc>
          <w:tcPr>
            <w:tcW w:w="616" w:type="pct"/>
            <w:tcBorders>
              <w:top w:val="nil"/>
              <w:left w:val="nil"/>
              <w:bottom w:val="single" w:sz="4" w:space="0" w:color="auto"/>
              <w:right w:val="single" w:sz="4" w:space="0" w:color="auto"/>
            </w:tcBorders>
            <w:shd w:val="clear" w:color="auto" w:fill="auto"/>
            <w:vAlign w:val="center"/>
            <w:hideMark/>
          </w:tcPr>
          <w:p w14:paraId="4AE83AB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8,190</w:t>
            </w:r>
          </w:p>
        </w:tc>
        <w:tc>
          <w:tcPr>
            <w:tcW w:w="672" w:type="pct"/>
            <w:tcBorders>
              <w:top w:val="nil"/>
              <w:left w:val="nil"/>
              <w:bottom w:val="single" w:sz="4" w:space="0" w:color="auto"/>
              <w:right w:val="single" w:sz="4" w:space="0" w:color="auto"/>
            </w:tcBorders>
            <w:shd w:val="clear" w:color="auto" w:fill="auto"/>
            <w:vAlign w:val="center"/>
            <w:hideMark/>
          </w:tcPr>
          <w:p w14:paraId="4A21782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544,856.36</w:t>
            </w:r>
          </w:p>
        </w:tc>
        <w:tc>
          <w:tcPr>
            <w:tcW w:w="768" w:type="pct"/>
            <w:tcBorders>
              <w:top w:val="nil"/>
              <w:left w:val="nil"/>
              <w:bottom w:val="single" w:sz="4" w:space="0" w:color="auto"/>
              <w:right w:val="single" w:sz="4" w:space="0" w:color="auto"/>
            </w:tcBorders>
            <w:shd w:val="clear" w:color="auto" w:fill="auto"/>
            <w:vAlign w:val="center"/>
            <w:hideMark/>
          </w:tcPr>
          <w:p w14:paraId="010BBC80"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6,387,563.95</w:t>
            </w:r>
          </w:p>
        </w:tc>
        <w:tc>
          <w:tcPr>
            <w:tcW w:w="719" w:type="pct"/>
            <w:tcBorders>
              <w:top w:val="nil"/>
              <w:left w:val="nil"/>
              <w:bottom w:val="single" w:sz="4" w:space="0" w:color="auto"/>
              <w:right w:val="single" w:sz="4" w:space="0" w:color="auto"/>
            </w:tcBorders>
            <w:shd w:val="clear" w:color="auto" w:fill="auto"/>
            <w:vAlign w:val="center"/>
            <w:hideMark/>
          </w:tcPr>
          <w:p w14:paraId="3A4B3AC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1,662,679.90</w:t>
            </w:r>
          </w:p>
        </w:tc>
        <w:tc>
          <w:tcPr>
            <w:tcW w:w="780" w:type="pct"/>
            <w:tcBorders>
              <w:top w:val="nil"/>
              <w:left w:val="nil"/>
              <w:bottom w:val="single" w:sz="4" w:space="0" w:color="auto"/>
              <w:right w:val="single" w:sz="4" w:space="0" w:color="auto"/>
            </w:tcBorders>
            <w:shd w:val="clear" w:color="auto" w:fill="auto"/>
            <w:vAlign w:val="center"/>
            <w:hideMark/>
          </w:tcPr>
          <w:p w14:paraId="731B2B60"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4,595,100.21</w:t>
            </w:r>
          </w:p>
        </w:tc>
      </w:tr>
      <w:tr w:rsidR="006F1FC8" w:rsidRPr="006F1FC8" w14:paraId="2983AC93"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84FD073"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VI</w:t>
            </w:r>
          </w:p>
        </w:tc>
        <w:tc>
          <w:tcPr>
            <w:tcW w:w="679" w:type="pct"/>
            <w:tcBorders>
              <w:top w:val="nil"/>
              <w:left w:val="nil"/>
              <w:bottom w:val="single" w:sz="4" w:space="0" w:color="auto"/>
              <w:right w:val="single" w:sz="4" w:space="0" w:color="auto"/>
            </w:tcBorders>
            <w:shd w:val="clear" w:color="auto" w:fill="auto"/>
            <w:vAlign w:val="center"/>
            <w:hideMark/>
          </w:tcPr>
          <w:p w14:paraId="78FC731D"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000.07</w:t>
            </w:r>
          </w:p>
        </w:tc>
        <w:tc>
          <w:tcPr>
            <w:tcW w:w="616" w:type="pct"/>
            <w:tcBorders>
              <w:top w:val="nil"/>
              <w:left w:val="nil"/>
              <w:bottom w:val="single" w:sz="4" w:space="0" w:color="auto"/>
              <w:right w:val="single" w:sz="4" w:space="0" w:color="auto"/>
            </w:tcBorders>
            <w:shd w:val="clear" w:color="auto" w:fill="auto"/>
            <w:vAlign w:val="center"/>
            <w:hideMark/>
          </w:tcPr>
          <w:p w14:paraId="07D9073D"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9,059</w:t>
            </w:r>
          </w:p>
        </w:tc>
        <w:tc>
          <w:tcPr>
            <w:tcW w:w="672" w:type="pct"/>
            <w:tcBorders>
              <w:top w:val="nil"/>
              <w:left w:val="nil"/>
              <w:bottom w:val="single" w:sz="4" w:space="0" w:color="auto"/>
              <w:right w:val="single" w:sz="4" w:space="0" w:color="auto"/>
            </w:tcBorders>
            <w:shd w:val="clear" w:color="auto" w:fill="auto"/>
            <w:vAlign w:val="center"/>
            <w:hideMark/>
          </w:tcPr>
          <w:p w14:paraId="2BF771A0"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9,302,569.54</w:t>
            </w:r>
          </w:p>
        </w:tc>
        <w:tc>
          <w:tcPr>
            <w:tcW w:w="768" w:type="pct"/>
            <w:tcBorders>
              <w:top w:val="nil"/>
              <w:left w:val="nil"/>
              <w:bottom w:val="single" w:sz="4" w:space="0" w:color="auto"/>
              <w:right w:val="single" w:sz="4" w:space="0" w:color="auto"/>
            </w:tcBorders>
            <w:shd w:val="clear" w:color="auto" w:fill="auto"/>
            <w:vAlign w:val="center"/>
            <w:hideMark/>
          </w:tcPr>
          <w:p w14:paraId="4ECEBF0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50,374,156.46</w:t>
            </w:r>
          </w:p>
        </w:tc>
        <w:tc>
          <w:tcPr>
            <w:tcW w:w="719" w:type="pct"/>
            <w:tcBorders>
              <w:top w:val="nil"/>
              <w:left w:val="nil"/>
              <w:bottom w:val="single" w:sz="4" w:space="0" w:color="auto"/>
              <w:right w:val="single" w:sz="4" w:space="0" w:color="auto"/>
            </w:tcBorders>
            <w:shd w:val="clear" w:color="auto" w:fill="auto"/>
            <w:vAlign w:val="center"/>
            <w:hideMark/>
          </w:tcPr>
          <w:p w14:paraId="6C830FFC"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8,562,701.69</w:t>
            </w:r>
          </w:p>
        </w:tc>
        <w:tc>
          <w:tcPr>
            <w:tcW w:w="780" w:type="pct"/>
            <w:tcBorders>
              <w:top w:val="nil"/>
              <w:left w:val="nil"/>
              <w:bottom w:val="single" w:sz="4" w:space="0" w:color="auto"/>
              <w:right w:val="single" w:sz="4" w:space="0" w:color="auto"/>
            </w:tcBorders>
            <w:shd w:val="clear" w:color="auto" w:fill="auto"/>
            <w:vAlign w:val="center"/>
            <w:hideMark/>
          </w:tcPr>
          <w:p w14:paraId="7B09295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71,239,427.76</w:t>
            </w:r>
          </w:p>
        </w:tc>
      </w:tr>
      <w:tr w:rsidR="006F1FC8" w:rsidRPr="006F1FC8" w14:paraId="1CBFC441"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B803F45"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VII</w:t>
            </w:r>
          </w:p>
        </w:tc>
        <w:tc>
          <w:tcPr>
            <w:tcW w:w="679" w:type="pct"/>
            <w:tcBorders>
              <w:top w:val="nil"/>
              <w:left w:val="nil"/>
              <w:bottom w:val="single" w:sz="4" w:space="0" w:color="auto"/>
              <w:right w:val="single" w:sz="4" w:space="0" w:color="auto"/>
            </w:tcBorders>
            <w:shd w:val="clear" w:color="auto" w:fill="auto"/>
            <w:vAlign w:val="center"/>
            <w:hideMark/>
          </w:tcPr>
          <w:p w14:paraId="420818ED"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000.00</w:t>
            </w:r>
          </w:p>
        </w:tc>
        <w:tc>
          <w:tcPr>
            <w:tcW w:w="616" w:type="pct"/>
            <w:tcBorders>
              <w:top w:val="nil"/>
              <w:left w:val="nil"/>
              <w:bottom w:val="single" w:sz="4" w:space="0" w:color="auto"/>
              <w:right w:val="single" w:sz="4" w:space="0" w:color="auto"/>
            </w:tcBorders>
            <w:shd w:val="clear" w:color="auto" w:fill="auto"/>
            <w:vAlign w:val="center"/>
            <w:hideMark/>
          </w:tcPr>
          <w:p w14:paraId="4BB1144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615</w:t>
            </w:r>
          </w:p>
        </w:tc>
        <w:tc>
          <w:tcPr>
            <w:tcW w:w="672" w:type="pct"/>
            <w:tcBorders>
              <w:top w:val="nil"/>
              <w:left w:val="nil"/>
              <w:bottom w:val="single" w:sz="4" w:space="0" w:color="auto"/>
              <w:right w:val="single" w:sz="4" w:space="0" w:color="auto"/>
            </w:tcBorders>
            <w:shd w:val="clear" w:color="auto" w:fill="auto"/>
            <w:vAlign w:val="center"/>
            <w:hideMark/>
          </w:tcPr>
          <w:p w14:paraId="63642CB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572,525.00</w:t>
            </w:r>
          </w:p>
        </w:tc>
        <w:tc>
          <w:tcPr>
            <w:tcW w:w="768" w:type="pct"/>
            <w:tcBorders>
              <w:top w:val="nil"/>
              <w:left w:val="nil"/>
              <w:bottom w:val="single" w:sz="4" w:space="0" w:color="auto"/>
              <w:right w:val="single" w:sz="4" w:space="0" w:color="auto"/>
            </w:tcBorders>
            <w:shd w:val="clear" w:color="auto" w:fill="auto"/>
            <w:vAlign w:val="center"/>
            <w:hideMark/>
          </w:tcPr>
          <w:p w14:paraId="1513DCB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9,386,064.84</w:t>
            </w:r>
          </w:p>
        </w:tc>
        <w:tc>
          <w:tcPr>
            <w:tcW w:w="719" w:type="pct"/>
            <w:tcBorders>
              <w:top w:val="nil"/>
              <w:left w:val="nil"/>
              <w:bottom w:val="single" w:sz="4" w:space="0" w:color="auto"/>
              <w:right w:val="single" w:sz="4" w:space="0" w:color="auto"/>
            </w:tcBorders>
            <w:shd w:val="clear" w:color="auto" w:fill="auto"/>
            <w:vAlign w:val="center"/>
            <w:hideMark/>
          </w:tcPr>
          <w:p w14:paraId="360744D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7,934,548.23</w:t>
            </w:r>
          </w:p>
        </w:tc>
        <w:tc>
          <w:tcPr>
            <w:tcW w:w="780" w:type="pct"/>
            <w:tcBorders>
              <w:top w:val="nil"/>
              <w:left w:val="nil"/>
              <w:bottom w:val="single" w:sz="4" w:space="0" w:color="auto"/>
              <w:right w:val="single" w:sz="4" w:space="0" w:color="auto"/>
            </w:tcBorders>
            <w:shd w:val="clear" w:color="auto" w:fill="auto"/>
            <w:vAlign w:val="center"/>
            <w:hideMark/>
          </w:tcPr>
          <w:p w14:paraId="4FE8458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1,893,138.07</w:t>
            </w:r>
          </w:p>
        </w:tc>
      </w:tr>
      <w:tr w:rsidR="006F1FC8" w:rsidRPr="006F1FC8" w14:paraId="2B95A4FD"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3D8A94A"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VIII</w:t>
            </w:r>
          </w:p>
        </w:tc>
        <w:tc>
          <w:tcPr>
            <w:tcW w:w="679" w:type="pct"/>
            <w:tcBorders>
              <w:top w:val="nil"/>
              <w:left w:val="nil"/>
              <w:bottom w:val="single" w:sz="4" w:space="0" w:color="auto"/>
              <w:right w:val="single" w:sz="4" w:space="0" w:color="auto"/>
            </w:tcBorders>
            <w:shd w:val="clear" w:color="auto" w:fill="auto"/>
            <w:vAlign w:val="center"/>
            <w:hideMark/>
          </w:tcPr>
          <w:p w14:paraId="29E32DC9"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194,543.00</w:t>
            </w:r>
          </w:p>
        </w:tc>
        <w:tc>
          <w:tcPr>
            <w:tcW w:w="616" w:type="pct"/>
            <w:tcBorders>
              <w:top w:val="nil"/>
              <w:left w:val="nil"/>
              <w:bottom w:val="single" w:sz="4" w:space="0" w:color="auto"/>
              <w:right w:val="single" w:sz="4" w:space="0" w:color="auto"/>
            </w:tcBorders>
            <w:shd w:val="clear" w:color="auto" w:fill="auto"/>
            <w:vAlign w:val="center"/>
            <w:hideMark/>
          </w:tcPr>
          <w:p w14:paraId="0B6050D0"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900</w:t>
            </w:r>
          </w:p>
        </w:tc>
        <w:tc>
          <w:tcPr>
            <w:tcW w:w="672" w:type="pct"/>
            <w:tcBorders>
              <w:top w:val="nil"/>
              <w:left w:val="nil"/>
              <w:bottom w:val="single" w:sz="4" w:space="0" w:color="auto"/>
              <w:right w:val="single" w:sz="4" w:space="0" w:color="auto"/>
            </w:tcBorders>
            <w:shd w:val="clear" w:color="auto" w:fill="auto"/>
            <w:vAlign w:val="center"/>
            <w:hideMark/>
          </w:tcPr>
          <w:p w14:paraId="0908F86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476,368.00</w:t>
            </w:r>
          </w:p>
        </w:tc>
        <w:tc>
          <w:tcPr>
            <w:tcW w:w="768" w:type="pct"/>
            <w:tcBorders>
              <w:top w:val="nil"/>
              <w:left w:val="nil"/>
              <w:bottom w:val="single" w:sz="4" w:space="0" w:color="auto"/>
              <w:right w:val="single" w:sz="4" w:space="0" w:color="auto"/>
            </w:tcBorders>
            <w:shd w:val="clear" w:color="auto" w:fill="auto"/>
            <w:vAlign w:val="center"/>
            <w:hideMark/>
          </w:tcPr>
          <w:p w14:paraId="382E742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955,680.10</w:t>
            </w:r>
          </w:p>
        </w:tc>
        <w:tc>
          <w:tcPr>
            <w:tcW w:w="719" w:type="pct"/>
            <w:tcBorders>
              <w:top w:val="nil"/>
              <w:left w:val="nil"/>
              <w:bottom w:val="single" w:sz="4" w:space="0" w:color="auto"/>
              <w:right w:val="single" w:sz="4" w:space="0" w:color="auto"/>
            </w:tcBorders>
            <w:shd w:val="clear" w:color="auto" w:fill="auto"/>
            <w:vAlign w:val="center"/>
            <w:hideMark/>
          </w:tcPr>
          <w:p w14:paraId="692A520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9,239,402.95</w:t>
            </w:r>
          </w:p>
        </w:tc>
        <w:tc>
          <w:tcPr>
            <w:tcW w:w="780" w:type="pct"/>
            <w:tcBorders>
              <w:top w:val="nil"/>
              <w:left w:val="nil"/>
              <w:bottom w:val="single" w:sz="4" w:space="0" w:color="auto"/>
              <w:right w:val="single" w:sz="4" w:space="0" w:color="auto"/>
            </w:tcBorders>
            <w:shd w:val="clear" w:color="auto" w:fill="auto"/>
            <w:vAlign w:val="center"/>
            <w:hideMark/>
          </w:tcPr>
          <w:p w14:paraId="179AE02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6,865,994.05</w:t>
            </w:r>
          </w:p>
        </w:tc>
      </w:tr>
      <w:tr w:rsidR="006F1FC8" w:rsidRPr="006F1FC8" w14:paraId="7F51B3D6"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6E74492"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IX</w:t>
            </w:r>
          </w:p>
        </w:tc>
        <w:tc>
          <w:tcPr>
            <w:tcW w:w="679" w:type="pct"/>
            <w:tcBorders>
              <w:top w:val="nil"/>
              <w:left w:val="nil"/>
              <w:bottom w:val="single" w:sz="4" w:space="0" w:color="auto"/>
              <w:right w:val="single" w:sz="4" w:space="0" w:color="auto"/>
            </w:tcBorders>
            <w:shd w:val="clear" w:color="auto" w:fill="auto"/>
            <w:vAlign w:val="center"/>
            <w:hideMark/>
          </w:tcPr>
          <w:p w14:paraId="113E538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570,000.00</w:t>
            </w:r>
          </w:p>
        </w:tc>
        <w:tc>
          <w:tcPr>
            <w:tcW w:w="616" w:type="pct"/>
            <w:tcBorders>
              <w:top w:val="nil"/>
              <w:left w:val="nil"/>
              <w:bottom w:val="single" w:sz="4" w:space="0" w:color="auto"/>
              <w:right w:val="single" w:sz="4" w:space="0" w:color="auto"/>
            </w:tcBorders>
            <w:shd w:val="clear" w:color="auto" w:fill="auto"/>
            <w:vAlign w:val="center"/>
            <w:hideMark/>
          </w:tcPr>
          <w:p w14:paraId="1F174E9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579</w:t>
            </w:r>
          </w:p>
        </w:tc>
        <w:tc>
          <w:tcPr>
            <w:tcW w:w="672" w:type="pct"/>
            <w:tcBorders>
              <w:top w:val="nil"/>
              <w:left w:val="nil"/>
              <w:bottom w:val="single" w:sz="4" w:space="0" w:color="auto"/>
              <w:right w:val="single" w:sz="4" w:space="0" w:color="auto"/>
            </w:tcBorders>
            <w:shd w:val="clear" w:color="auto" w:fill="auto"/>
            <w:vAlign w:val="center"/>
            <w:hideMark/>
          </w:tcPr>
          <w:p w14:paraId="5C2FBE71"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502,377.71</w:t>
            </w:r>
          </w:p>
        </w:tc>
        <w:tc>
          <w:tcPr>
            <w:tcW w:w="768" w:type="pct"/>
            <w:tcBorders>
              <w:top w:val="nil"/>
              <w:left w:val="nil"/>
              <w:bottom w:val="single" w:sz="4" w:space="0" w:color="auto"/>
              <w:right w:val="single" w:sz="4" w:space="0" w:color="auto"/>
            </w:tcBorders>
            <w:shd w:val="clear" w:color="auto" w:fill="auto"/>
            <w:vAlign w:val="center"/>
            <w:hideMark/>
          </w:tcPr>
          <w:p w14:paraId="2EA9D3FC"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1,788,539.44</w:t>
            </w:r>
          </w:p>
        </w:tc>
        <w:tc>
          <w:tcPr>
            <w:tcW w:w="719" w:type="pct"/>
            <w:tcBorders>
              <w:top w:val="nil"/>
              <w:left w:val="nil"/>
              <w:bottom w:val="single" w:sz="4" w:space="0" w:color="auto"/>
              <w:right w:val="single" w:sz="4" w:space="0" w:color="auto"/>
            </w:tcBorders>
            <w:shd w:val="clear" w:color="auto" w:fill="auto"/>
            <w:vAlign w:val="center"/>
            <w:hideMark/>
          </w:tcPr>
          <w:p w14:paraId="443649B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0,277,040.11</w:t>
            </w:r>
          </w:p>
        </w:tc>
        <w:tc>
          <w:tcPr>
            <w:tcW w:w="780" w:type="pct"/>
            <w:tcBorders>
              <w:top w:val="nil"/>
              <w:left w:val="nil"/>
              <w:bottom w:val="single" w:sz="4" w:space="0" w:color="auto"/>
              <w:right w:val="single" w:sz="4" w:space="0" w:color="auto"/>
            </w:tcBorders>
            <w:shd w:val="clear" w:color="auto" w:fill="auto"/>
            <w:vAlign w:val="center"/>
            <w:hideMark/>
          </w:tcPr>
          <w:p w14:paraId="71B6727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5,137,957.26</w:t>
            </w:r>
          </w:p>
        </w:tc>
      </w:tr>
      <w:tr w:rsidR="006F1FC8" w:rsidRPr="006F1FC8" w14:paraId="50D43CB0"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C6D27ED"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X</w:t>
            </w:r>
          </w:p>
        </w:tc>
        <w:tc>
          <w:tcPr>
            <w:tcW w:w="679" w:type="pct"/>
            <w:tcBorders>
              <w:top w:val="nil"/>
              <w:left w:val="nil"/>
              <w:bottom w:val="single" w:sz="4" w:space="0" w:color="auto"/>
              <w:right w:val="single" w:sz="4" w:space="0" w:color="auto"/>
            </w:tcBorders>
            <w:shd w:val="clear" w:color="auto" w:fill="auto"/>
            <w:vAlign w:val="center"/>
            <w:hideMark/>
          </w:tcPr>
          <w:p w14:paraId="02A1B3CD"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724.42</w:t>
            </w:r>
          </w:p>
        </w:tc>
        <w:tc>
          <w:tcPr>
            <w:tcW w:w="616" w:type="pct"/>
            <w:tcBorders>
              <w:top w:val="nil"/>
              <w:left w:val="nil"/>
              <w:bottom w:val="single" w:sz="4" w:space="0" w:color="auto"/>
              <w:right w:val="single" w:sz="4" w:space="0" w:color="auto"/>
            </w:tcBorders>
            <w:shd w:val="clear" w:color="auto" w:fill="auto"/>
            <w:vAlign w:val="center"/>
            <w:hideMark/>
          </w:tcPr>
          <w:p w14:paraId="107B66F7"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9,850</w:t>
            </w:r>
          </w:p>
        </w:tc>
        <w:tc>
          <w:tcPr>
            <w:tcW w:w="672" w:type="pct"/>
            <w:tcBorders>
              <w:top w:val="nil"/>
              <w:left w:val="nil"/>
              <w:bottom w:val="single" w:sz="4" w:space="0" w:color="auto"/>
              <w:right w:val="single" w:sz="4" w:space="0" w:color="auto"/>
            </w:tcBorders>
            <w:shd w:val="clear" w:color="auto" w:fill="auto"/>
            <w:vAlign w:val="center"/>
            <w:hideMark/>
          </w:tcPr>
          <w:p w14:paraId="6929BAA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5,049,150.00</w:t>
            </w:r>
          </w:p>
        </w:tc>
        <w:tc>
          <w:tcPr>
            <w:tcW w:w="768" w:type="pct"/>
            <w:tcBorders>
              <w:top w:val="nil"/>
              <w:left w:val="nil"/>
              <w:bottom w:val="single" w:sz="4" w:space="0" w:color="auto"/>
              <w:right w:val="single" w:sz="4" w:space="0" w:color="auto"/>
            </w:tcBorders>
            <w:shd w:val="clear" w:color="auto" w:fill="auto"/>
            <w:vAlign w:val="center"/>
            <w:hideMark/>
          </w:tcPr>
          <w:p w14:paraId="00EA1D2B"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8,165,399.58</w:t>
            </w:r>
          </w:p>
        </w:tc>
        <w:tc>
          <w:tcPr>
            <w:tcW w:w="719" w:type="pct"/>
            <w:tcBorders>
              <w:top w:val="nil"/>
              <w:left w:val="nil"/>
              <w:bottom w:val="single" w:sz="4" w:space="0" w:color="auto"/>
              <w:right w:val="single" w:sz="4" w:space="0" w:color="auto"/>
            </w:tcBorders>
            <w:shd w:val="clear" w:color="auto" w:fill="auto"/>
            <w:vAlign w:val="center"/>
            <w:hideMark/>
          </w:tcPr>
          <w:p w14:paraId="306DAA3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1,927,078.30</w:t>
            </w:r>
          </w:p>
        </w:tc>
        <w:tc>
          <w:tcPr>
            <w:tcW w:w="780" w:type="pct"/>
            <w:tcBorders>
              <w:top w:val="nil"/>
              <w:left w:val="nil"/>
              <w:bottom w:val="single" w:sz="4" w:space="0" w:color="auto"/>
              <w:right w:val="single" w:sz="4" w:space="0" w:color="auto"/>
            </w:tcBorders>
            <w:shd w:val="clear" w:color="auto" w:fill="auto"/>
            <w:vAlign w:val="center"/>
            <w:hideMark/>
          </w:tcPr>
          <w:p w14:paraId="7A274D7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8,142,352.30</w:t>
            </w:r>
          </w:p>
        </w:tc>
      </w:tr>
      <w:tr w:rsidR="006F1FC8" w:rsidRPr="006F1FC8" w14:paraId="6996A71F"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9291BCD"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XI</w:t>
            </w:r>
          </w:p>
        </w:tc>
        <w:tc>
          <w:tcPr>
            <w:tcW w:w="679" w:type="pct"/>
            <w:tcBorders>
              <w:top w:val="nil"/>
              <w:left w:val="nil"/>
              <w:bottom w:val="single" w:sz="4" w:space="0" w:color="auto"/>
              <w:right w:val="single" w:sz="4" w:space="0" w:color="auto"/>
            </w:tcBorders>
            <w:shd w:val="clear" w:color="auto" w:fill="auto"/>
            <w:vAlign w:val="center"/>
            <w:hideMark/>
          </w:tcPr>
          <w:p w14:paraId="391C8EF2"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000.00</w:t>
            </w:r>
          </w:p>
        </w:tc>
        <w:tc>
          <w:tcPr>
            <w:tcW w:w="616" w:type="pct"/>
            <w:tcBorders>
              <w:top w:val="nil"/>
              <w:left w:val="nil"/>
              <w:bottom w:val="single" w:sz="4" w:space="0" w:color="auto"/>
              <w:right w:val="single" w:sz="4" w:space="0" w:color="auto"/>
            </w:tcBorders>
            <w:shd w:val="clear" w:color="auto" w:fill="auto"/>
            <w:vAlign w:val="center"/>
            <w:hideMark/>
          </w:tcPr>
          <w:p w14:paraId="17A49CF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8,130</w:t>
            </w:r>
          </w:p>
        </w:tc>
        <w:tc>
          <w:tcPr>
            <w:tcW w:w="672" w:type="pct"/>
            <w:tcBorders>
              <w:top w:val="nil"/>
              <w:left w:val="nil"/>
              <w:bottom w:val="single" w:sz="4" w:space="0" w:color="auto"/>
              <w:right w:val="single" w:sz="4" w:space="0" w:color="auto"/>
            </w:tcBorders>
            <w:shd w:val="clear" w:color="auto" w:fill="auto"/>
            <w:vAlign w:val="center"/>
            <w:hideMark/>
          </w:tcPr>
          <w:p w14:paraId="2126EC1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9,319.50</w:t>
            </w:r>
          </w:p>
        </w:tc>
        <w:tc>
          <w:tcPr>
            <w:tcW w:w="768" w:type="pct"/>
            <w:tcBorders>
              <w:top w:val="nil"/>
              <w:left w:val="nil"/>
              <w:bottom w:val="single" w:sz="4" w:space="0" w:color="auto"/>
              <w:right w:val="single" w:sz="4" w:space="0" w:color="auto"/>
            </w:tcBorders>
            <w:shd w:val="clear" w:color="auto" w:fill="auto"/>
            <w:vAlign w:val="center"/>
            <w:hideMark/>
          </w:tcPr>
          <w:p w14:paraId="6D3C6DA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66,250.00</w:t>
            </w:r>
          </w:p>
        </w:tc>
        <w:tc>
          <w:tcPr>
            <w:tcW w:w="719" w:type="pct"/>
            <w:tcBorders>
              <w:top w:val="nil"/>
              <w:left w:val="nil"/>
              <w:bottom w:val="single" w:sz="4" w:space="0" w:color="auto"/>
              <w:right w:val="single" w:sz="4" w:space="0" w:color="auto"/>
            </w:tcBorders>
            <w:shd w:val="clear" w:color="auto" w:fill="auto"/>
            <w:vAlign w:val="center"/>
            <w:hideMark/>
          </w:tcPr>
          <w:p w14:paraId="424748BB"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6,794,873.47</w:t>
            </w:r>
          </w:p>
        </w:tc>
        <w:tc>
          <w:tcPr>
            <w:tcW w:w="780" w:type="pct"/>
            <w:tcBorders>
              <w:top w:val="nil"/>
              <w:left w:val="nil"/>
              <w:bottom w:val="single" w:sz="4" w:space="0" w:color="auto"/>
              <w:right w:val="single" w:sz="4" w:space="0" w:color="auto"/>
            </w:tcBorders>
            <w:shd w:val="clear" w:color="auto" w:fill="auto"/>
            <w:vAlign w:val="center"/>
            <w:hideMark/>
          </w:tcPr>
          <w:p w14:paraId="43BDF617"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5,870,442.97</w:t>
            </w:r>
          </w:p>
        </w:tc>
      </w:tr>
      <w:tr w:rsidR="006F1FC8" w:rsidRPr="006F1FC8" w14:paraId="362D9A0D"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3963723"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XII</w:t>
            </w:r>
          </w:p>
        </w:tc>
        <w:tc>
          <w:tcPr>
            <w:tcW w:w="679" w:type="pct"/>
            <w:tcBorders>
              <w:top w:val="nil"/>
              <w:left w:val="nil"/>
              <w:bottom w:val="single" w:sz="4" w:space="0" w:color="auto"/>
              <w:right w:val="single" w:sz="4" w:space="0" w:color="auto"/>
            </w:tcBorders>
            <w:shd w:val="clear" w:color="auto" w:fill="auto"/>
            <w:vAlign w:val="center"/>
            <w:hideMark/>
          </w:tcPr>
          <w:p w14:paraId="44CE229D"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513.85</w:t>
            </w:r>
          </w:p>
        </w:tc>
        <w:tc>
          <w:tcPr>
            <w:tcW w:w="616" w:type="pct"/>
            <w:tcBorders>
              <w:top w:val="nil"/>
              <w:left w:val="nil"/>
              <w:bottom w:val="single" w:sz="4" w:space="0" w:color="auto"/>
              <w:right w:val="single" w:sz="4" w:space="0" w:color="auto"/>
            </w:tcBorders>
            <w:shd w:val="clear" w:color="auto" w:fill="auto"/>
            <w:vAlign w:val="center"/>
            <w:hideMark/>
          </w:tcPr>
          <w:p w14:paraId="3312C64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841</w:t>
            </w:r>
          </w:p>
        </w:tc>
        <w:tc>
          <w:tcPr>
            <w:tcW w:w="672" w:type="pct"/>
            <w:tcBorders>
              <w:top w:val="nil"/>
              <w:left w:val="nil"/>
              <w:bottom w:val="single" w:sz="4" w:space="0" w:color="auto"/>
              <w:right w:val="single" w:sz="4" w:space="0" w:color="auto"/>
            </w:tcBorders>
            <w:shd w:val="clear" w:color="auto" w:fill="auto"/>
            <w:vAlign w:val="center"/>
            <w:hideMark/>
          </w:tcPr>
          <w:p w14:paraId="724CE163"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114,750.00</w:t>
            </w:r>
          </w:p>
        </w:tc>
        <w:tc>
          <w:tcPr>
            <w:tcW w:w="768" w:type="pct"/>
            <w:tcBorders>
              <w:top w:val="nil"/>
              <w:left w:val="nil"/>
              <w:bottom w:val="single" w:sz="4" w:space="0" w:color="auto"/>
              <w:right w:val="single" w:sz="4" w:space="0" w:color="auto"/>
            </w:tcBorders>
            <w:shd w:val="clear" w:color="auto" w:fill="auto"/>
            <w:vAlign w:val="center"/>
            <w:hideMark/>
          </w:tcPr>
          <w:p w14:paraId="0A6F8622"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0,215,546.19</w:t>
            </w:r>
          </w:p>
        </w:tc>
        <w:tc>
          <w:tcPr>
            <w:tcW w:w="719" w:type="pct"/>
            <w:tcBorders>
              <w:top w:val="nil"/>
              <w:left w:val="nil"/>
              <w:bottom w:val="single" w:sz="4" w:space="0" w:color="auto"/>
              <w:right w:val="single" w:sz="4" w:space="0" w:color="auto"/>
            </w:tcBorders>
            <w:shd w:val="clear" w:color="auto" w:fill="auto"/>
            <w:vAlign w:val="center"/>
            <w:hideMark/>
          </w:tcPr>
          <w:p w14:paraId="737980D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433,691.49</w:t>
            </w:r>
          </w:p>
        </w:tc>
        <w:tc>
          <w:tcPr>
            <w:tcW w:w="780" w:type="pct"/>
            <w:tcBorders>
              <w:top w:val="nil"/>
              <w:left w:val="nil"/>
              <w:bottom w:val="single" w:sz="4" w:space="0" w:color="auto"/>
              <w:right w:val="single" w:sz="4" w:space="0" w:color="auto"/>
            </w:tcBorders>
            <w:shd w:val="clear" w:color="auto" w:fill="auto"/>
            <w:vAlign w:val="center"/>
            <w:hideMark/>
          </w:tcPr>
          <w:p w14:paraId="1751BF89"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9,764,501.53</w:t>
            </w:r>
          </w:p>
        </w:tc>
      </w:tr>
      <w:tr w:rsidR="006F1FC8" w:rsidRPr="006F1FC8" w14:paraId="4ED52D5E"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E7BAFCE"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CARAGA</w:t>
            </w:r>
          </w:p>
        </w:tc>
        <w:tc>
          <w:tcPr>
            <w:tcW w:w="679" w:type="pct"/>
            <w:tcBorders>
              <w:top w:val="nil"/>
              <w:left w:val="nil"/>
              <w:bottom w:val="single" w:sz="4" w:space="0" w:color="auto"/>
              <w:right w:val="single" w:sz="4" w:space="0" w:color="auto"/>
            </w:tcBorders>
            <w:shd w:val="clear" w:color="auto" w:fill="auto"/>
            <w:vAlign w:val="center"/>
            <w:hideMark/>
          </w:tcPr>
          <w:p w14:paraId="3A142576"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740.55</w:t>
            </w:r>
          </w:p>
        </w:tc>
        <w:tc>
          <w:tcPr>
            <w:tcW w:w="616" w:type="pct"/>
            <w:tcBorders>
              <w:top w:val="nil"/>
              <w:left w:val="nil"/>
              <w:bottom w:val="single" w:sz="4" w:space="0" w:color="auto"/>
              <w:right w:val="single" w:sz="4" w:space="0" w:color="auto"/>
            </w:tcBorders>
            <w:shd w:val="clear" w:color="auto" w:fill="auto"/>
            <w:vAlign w:val="center"/>
            <w:hideMark/>
          </w:tcPr>
          <w:p w14:paraId="31EDFF7A"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307</w:t>
            </w:r>
          </w:p>
        </w:tc>
        <w:tc>
          <w:tcPr>
            <w:tcW w:w="672" w:type="pct"/>
            <w:tcBorders>
              <w:top w:val="nil"/>
              <w:left w:val="nil"/>
              <w:bottom w:val="single" w:sz="4" w:space="0" w:color="auto"/>
              <w:right w:val="single" w:sz="4" w:space="0" w:color="auto"/>
            </w:tcBorders>
            <w:shd w:val="clear" w:color="auto" w:fill="auto"/>
            <w:vAlign w:val="center"/>
            <w:hideMark/>
          </w:tcPr>
          <w:p w14:paraId="126EBC79"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288,417.30</w:t>
            </w:r>
          </w:p>
        </w:tc>
        <w:tc>
          <w:tcPr>
            <w:tcW w:w="768" w:type="pct"/>
            <w:tcBorders>
              <w:top w:val="nil"/>
              <w:left w:val="nil"/>
              <w:bottom w:val="single" w:sz="4" w:space="0" w:color="auto"/>
              <w:right w:val="single" w:sz="4" w:space="0" w:color="auto"/>
            </w:tcBorders>
            <w:shd w:val="clear" w:color="auto" w:fill="auto"/>
            <w:vAlign w:val="center"/>
            <w:hideMark/>
          </w:tcPr>
          <w:p w14:paraId="3D411692"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454,172.36</w:t>
            </w:r>
          </w:p>
        </w:tc>
        <w:tc>
          <w:tcPr>
            <w:tcW w:w="719" w:type="pct"/>
            <w:tcBorders>
              <w:top w:val="nil"/>
              <w:left w:val="nil"/>
              <w:bottom w:val="single" w:sz="4" w:space="0" w:color="auto"/>
              <w:right w:val="single" w:sz="4" w:space="0" w:color="auto"/>
            </w:tcBorders>
            <w:shd w:val="clear" w:color="auto" w:fill="auto"/>
            <w:vAlign w:val="center"/>
            <w:hideMark/>
          </w:tcPr>
          <w:p w14:paraId="050BA3C1"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4,037,922.34</w:t>
            </w:r>
          </w:p>
        </w:tc>
        <w:tc>
          <w:tcPr>
            <w:tcW w:w="780" w:type="pct"/>
            <w:tcBorders>
              <w:top w:val="nil"/>
              <w:left w:val="nil"/>
              <w:bottom w:val="single" w:sz="4" w:space="0" w:color="auto"/>
              <w:right w:val="single" w:sz="4" w:space="0" w:color="auto"/>
            </w:tcBorders>
            <w:shd w:val="clear" w:color="auto" w:fill="auto"/>
            <w:vAlign w:val="center"/>
            <w:hideMark/>
          </w:tcPr>
          <w:p w14:paraId="2A95C5E2"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22,781,252.55</w:t>
            </w:r>
          </w:p>
        </w:tc>
      </w:tr>
      <w:tr w:rsidR="006F1FC8" w:rsidRPr="006F1FC8" w14:paraId="59847A2B"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633A46D0"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NCR</w:t>
            </w:r>
          </w:p>
        </w:tc>
        <w:tc>
          <w:tcPr>
            <w:tcW w:w="679" w:type="pct"/>
            <w:tcBorders>
              <w:top w:val="nil"/>
              <w:left w:val="nil"/>
              <w:bottom w:val="single" w:sz="4" w:space="0" w:color="auto"/>
              <w:right w:val="single" w:sz="4" w:space="0" w:color="auto"/>
            </w:tcBorders>
            <w:shd w:val="clear" w:color="auto" w:fill="auto"/>
            <w:vAlign w:val="center"/>
            <w:hideMark/>
          </w:tcPr>
          <w:p w14:paraId="4DBB8755"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00,559.00</w:t>
            </w:r>
          </w:p>
        </w:tc>
        <w:tc>
          <w:tcPr>
            <w:tcW w:w="616" w:type="pct"/>
            <w:tcBorders>
              <w:top w:val="nil"/>
              <w:left w:val="nil"/>
              <w:bottom w:val="single" w:sz="4" w:space="0" w:color="auto"/>
              <w:right w:val="single" w:sz="4" w:space="0" w:color="auto"/>
            </w:tcBorders>
            <w:shd w:val="clear" w:color="auto" w:fill="auto"/>
            <w:vAlign w:val="center"/>
            <w:hideMark/>
          </w:tcPr>
          <w:p w14:paraId="2E43A5B1"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81</w:t>
            </w:r>
          </w:p>
        </w:tc>
        <w:tc>
          <w:tcPr>
            <w:tcW w:w="672" w:type="pct"/>
            <w:tcBorders>
              <w:top w:val="nil"/>
              <w:left w:val="nil"/>
              <w:bottom w:val="single" w:sz="4" w:space="0" w:color="auto"/>
              <w:right w:val="single" w:sz="4" w:space="0" w:color="auto"/>
            </w:tcBorders>
            <w:shd w:val="clear" w:color="auto" w:fill="auto"/>
            <w:vAlign w:val="center"/>
            <w:hideMark/>
          </w:tcPr>
          <w:p w14:paraId="74383AA9"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4,493.30</w:t>
            </w:r>
          </w:p>
        </w:tc>
        <w:tc>
          <w:tcPr>
            <w:tcW w:w="768" w:type="pct"/>
            <w:tcBorders>
              <w:top w:val="nil"/>
              <w:left w:val="nil"/>
              <w:bottom w:val="single" w:sz="4" w:space="0" w:color="auto"/>
              <w:right w:val="single" w:sz="4" w:space="0" w:color="auto"/>
            </w:tcBorders>
            <w:shd w:val="clear" w:color="auto" w:fill="auto"/>
            <w:vAlign w:val="center"/>
            <w:hideMark/>
          </w:tcPr>
          <w:p w14:paraId="2C2F4A8D"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9,892,370.80</w:t>
            </w:r>
          </w:p>
        </w:tc>
        <w:tc>
          <w:tcPr>
            <w:tcW w:w="719" w:type="pct"/>
            <w:tcBorders>
              <w:top w:val="nil"/>
              <w:left w:val="nil"/>
              <w:bottom w:val="single" w:sz="4" w:space="0" w:color="auto"/>
              <w:right w:val="single" w:sz="4" w:space="0" w:color="auto"/>
            </w:tcBorders>
            <w:shd w:val="clear" w:color="auto" w:fill="auto"/>
            <w:vAlign w:val="center"/>
            <w:hideMark/>
          </w:tcPr>
          <w:p w14:paraId="2D4BBF1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4,461,045.28</w:t>
            </w:r>
          </w:p>
        </w:tc>
        <w:tc>
          <w:tcPr>
            <w:tcW w:w="780" w:type="pct"/>
            <w:tcBorders>
              <w:top w:val="nil"/>
              <w:left w:val="nil"/>
              <w:bottom w:val="single" w:sz="4" w:space="0" w:color="auto"/>
              <w:right w:val="single" w:sz="4" w:space="0" w:color="auto"/>
            </w:tcBorders>
            <w:shd w:val="clear" w:color="auto" w:fill="auto"/>
            <w:vAlign w:val="center"/>
            <w:hideMark/>
          </w:tcPr>
          <w:p w14:paraId="4DEEB437"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7,398,468.38</w:t>
            </w:r>
          </w:p>
        </w:tc>
      </w:tr>
      <w:tr w:rsidR="006F1FC8" w:rsidRPr="006F1FC8" w14:paraId="721DC2AE" w14:textId="77777777" w:rsidTr="006F1FC8">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A4FBBCE" w14:textId="77777777" w:rsidR="006F1FC8" w:rsidRPr="00D448C2" w:rsidRDefault="006F1FC8" w:rsidP="006F1FC8">
            <w:pPr>
              <w:widowControl/>
              <w:spacing w:after="0" w:line="240" w:lineRule="auto"/>
              <w:rPr>
                <w:rFonts w:ascii="Arial Narrow" w:eastAsia="Times New Roman" w:hAnsi="Arial Narrow" w:cs="Arial"/>
                <w:color w:val="000000"/>
                <w:sz w:val="18"/>
                <w:szCs w:val="18"/>
                <w:lang w:val="en-US" w:eastAsia="en-US"/>
              </w:rPr>
            </w:pPr>
            <w:r w:rsidRPr="00D448C2">
              <w:rPr>
                <w:rFonts w:ascii="Arial Narrow" w:eastAsia="Times New Roman" w:hAnsi="Arial Narrow" w:cs="Arial"/>
                <w:color w:val="000000"/>
                <w:sz w:val="18"/>
                <w:szCs w:val="18"/>
                <w:lang w:val="en-US" w:eastAsia="en-US"/>
              </w:rPr>
              <w:t>CAR</w:t>
            </w:r>
          </w:p>
        </w:tc>
        <w:tc>
          <w:tcPr>
            <w:tcW w:w="679" w:type="pct"/>
            <w:tcBorders>
              <w:top w:val="nil"/>
              <w:left w:val="nil"/>
              <w:bottom w:val="single" w:sz="4" w:space="0" w:color="auto"/>
              <w:right w:val="single" w:sz="4" w:space="0" w:color="auto"/>
            </w:tcBorders>
            <w:shd w:val="clear" w:color="auto" w:fill="auto"/>
            <w:vAlign w:val="center"/>
            <w:hideMark/>
          </w:tcPr>
          <w:p w14:paraId="6FE4B529"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71,353.06</w:t>
            </w:r>
          </w:p>
        </w:tc>
        <w:tc>
          <w:tcPr>
            <w:tcW w:w="616" w:type="pct"/>
            <w:tcBorders>
              <w:top w:val="nil"/>
              <w:left w:val="nil"/>
              <w:bottom w:val="single" w:sz="4" w:space="0" w:color="auto"/>
              <w:right w:val="single" w:sz="4" w:space="0" w:color="auto"/>
            </w:tcBorders>
            <w:shd w:val="clear" w:color="auto" w:fill="auto"/>
            <w:vAlign w:val="center"/>
            <w:hideMark/>
          </w:tcPr>
          <w:p w14:paraId="3406D23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0,641</w:t>
            </w:r>
          </w:p>
        </w:tc>
        <w:tc>
          <w:tcPr>
            <w:tcW w:w="672" w:type="pct"/>
            <w:tcBorders>
              <w:top w:val="nil"/>
              <w:left w:val="nil"/>
              <w:bottom w:val="single" w:sz="4" w:space="0" w:color="auto"/>
              <w:right w:val="single" w:sz="4" w:space="0" w:color="auto"/>
            </w:tcBorders>
            <w:shd w:val="clear" w:color="auto" w:fill="auto"/>
            <w:vAlign w:val="center"/>
            <w:hideMark/>
          </w:tcPr>
          <w:p w14:paraId="04BC612E"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5,438,315.82</w:t>
            </w:r>
          </w:p>
        </w:tc>
        <w:tc>
          <w:tcPr>
            <w:tcW w:w="768" w:type="pct"/>
            <w:tcBorders>
              <w:top w:val="nil"/>
              <w:left w:val="nil"/>
              <w:bottom w:val="single" w:sz="4" w:space="0" w:color="auto"/>
              <w:right w:val="single" w:sz="4" w:space="0" w:color="auto"/>
            </w:tcBorders>
            <w:shd w:val="clear" w:color="auto" w:fill="auto"/>
            <w:vAlign w:val="center"/>
            <w:hideMark/>
          </w:tcPr>
          <w:p w14:paraId="49E8CE38"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302,042.35</w:t>
            </w:r>
          </w:p>
        </w:tc>
        <w:tc>
          <w:tcPr>
            <w:tcW w:w="719" w:type="pct"/>
            <w:tcBorders>
              <w:top w:val="nil"/>
              <w:left w:val="nil"/>
              <w:bottom w:val="single" w:sz="4" w:space="0" w:color="auto"/>
              <w:right w:val="single" w:sz="4" w:space="0" w:color="auto"/>
            </w:tcBorders>
            <w:shd w:val="clear" w:color="auto" w:fill="auto"/>
            <w:vAlign w:val="center"/>
            <w:hideMark/>
          </w:tcPr>
          <w:p w14:paraId="033C1024"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1,121,219.83</w:t>
            </w:r>
          </w:p>
        </w:tc>
        <w:tc>
          <w:tcPr>
            <w:tcW w:w="780" w:type="pct"/>
            <w:tcBorders>
              <w:top w:val="nil"/>
              <w:left w:val="nil"/>
              <w:bottom w:val="single" w:sz="4" w:space="0" w:color="auto"/>
              <w:right w:val="single" w:sz="4" w:space="0" w:color="auto"/>
            </w:tcBorders>
            <w:shd w:val="clear" w:color="auto" w:fill="auto"/>
            <w:vAlign w:val="center"/>
            <w:hideMark/>
          </w:tcPr>
          <w:p w14:paraId="3243E7BB" w14:textId="77777777" w:rsidR="006F1FC8" w:rsidRPr="006F1FC8" w:rsidRDefault="006F1FC8" w:rsidP="006F1FC8">
            <w:pPr>
              <w:widowControl/>
              <w:spacing w:after="0" w:line="240" w:lineRule="auto"/>
              <w:jc w:val="right"/>
              <w:rPr>
                <w:rFonts w:ascii="Arial Narrow" w:eastAsia="Times New Roman" w:hAnsi="Arial Narrow" w:cs="Arial"/>
                <w:color w:val="000000"/>
                <w:sz w:val="18"/>
                <w:szCs w:val="18"/>
                <w:lang w:val="en-US" w:eastAsia="en-US"/>
              </w:rPr>
            </w:pPr>
            <w:r w:rsidRPr="006F1FC8">
              <w:rPr>
                <w:rFonts w:ascii="Arial Narrow" w:eastAsia="Times New Roman" w:hAnsi="Arial Narrow" w:cs="Arial"/>
                <w:color w:val="000000"/>
                <w:sz w:val="18"/>
                <w:szCs w:val="18"/>
                <w:lang w:val="en-US" w:eastAsia="en-US"/>
              </w:rPr>
              <w:t>16,932,931.06</w:t>
            </w:r>
          </w:p>
        </w:tc>
      </w:tr>
    </w:tbl>
    <w:p w14:paraId="3A58A2DA" w14:textId="2F51ACB8"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B62852">
        <w:rPr>
          <w:rFonts w:ascii="Arial" w:eastAsia="Arial" w:hAnsi="Arial" w:cs="Arial"/>
          <w:i/>
          <w:sz w:val="16"/>
          <w:szCs w:val="16"/>
        </w:rPr>
        <w:t>9</w:t>
      </w:r>
      <w:r w:rsidR="0054270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B62852">
        <w:rPr>
          <w:rFonts w:ascii="Arial" w:eastAsia="Arial" w:hAnsi="Arial" w:cs="Arial"/>
          <w:i/>
          <w:sz w:val="16"/>
          <w:szCs w:val="16"/>
        </w:rPr>
        <w:t>12</w:t>
      </w:r>
      <w:r w:rsidR="004B4C69">
        <w:rPr>
          <w:rFonts w:ascii="Arial" w:eastAsia="Arial" w:hAnsi="Arial" w:cs="Arial"/>
          <w:i/>
          <w:sz w:val="16"/>
          <w:szCs w:val="16"/>
        </w:rPr>
        <w:t>M</w:t>
      </w:r>
      <w:r w:rsidR="00B62852">
        <w:rPr>
          <w:rFonts w:ascii="Arial" w:eastAsia="Arial" w:hAnsi="Arial" w:cs="Arial"/>
          <w:i/>
          <w:sz w:val="16"/>
          <w:szCs w:val="16"/>
        </w:rPr>
        <w:t>N</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77777777" w:rsidR="002966CD" w:rsidRPr="002966CD" w:rsidRDefault="002966CD"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01BC178" w:rsidR="000C011D" w:rsidRPr="00D42B1F" w:rsidRDefault="00B71E27"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62852">
              <w:rPr>
                <w:rFonts w:ascii="Arial" w:eastAsia="Arial" w:hAnsi="Arial" w:cs="Arial"/>
                <w:sz w:val="20"/>
                <w:szCs w:val="20"/>
              </w:rPr>
              <w:t>9</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1FB32FE8"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B8060EA" w:rsidR="000C011D" w:rsidRPr="00D42B1F" w:rsidRDefault="00CE207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E0A5994" w:rsidR="000C011D" w:rsidRPr="006C31AD" w:rsidRDefault="00D6500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8</w:t>
            </w:r>
            <w:r w:rsidR="00B405B9"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 xml:space="preserve">Las </w:t>
                  </w:r>
                  <w:proofErr w:type="spellStart"/>
                  <w:r w:rsidRPr="006C31AD">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proofErr w:type="spellStart"/>
                  <w:r w:rsidRPr="006C31AD">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 xml:space="preserve">Continuous preparation for the </w:t>
            </w:r>
            <w:proofErr w:type="spellStart"/>
            <w:r w:rsidRPr="004B4C69">
              <w:rPr>
                <w:rFonts w:ascii="Arial" w:eastAsia="Arial" w:hAnsi="Arial" w:cs="Arial"/>
                <w:sz w:val="20"/>
                <w:szCs w:val="19"/>
              </w:rPr>
              <w:t>Bayanihan</w:t>
            </w:r>
            <w:proofErr w:type="spellEnd"/>
            <w:r w:rsidRPr="004B4C69">
              <w:rPr>
                <w:rFonts w:ascii="Arial" w:eastAsia="Arial" w:hAnsi="Arial" w:cs="Arial"/>
                <w:sz w:val="20"/>
                <w:szCs w:val="19"/>
              </w:rPr>
              <w:t xml:space="preserve">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w:t>
                  </w:r>
                  <w:proofErr w:type="spellStart"/>
                  <w:r w:rsidRPr="004B4C69">
                    <w:rPr>
                      <w:rFonts w:ascii="Arial" w:eastAsia="Arial" w:hAnsi="Arial" w:cs="Arial"/>
                      <w:b/>
                      <w:sz w:val="16"/>
                      <w:szCs w:val="16"/>
                    </w:rPr>
                    <w:t>PhP</w:t>
                  </w:r>
                  <w:proofErr w:type="spellEnd"/>
                  <w:r w:rsidRPr="004B4C69">
                    <w:rPr>
                      <w:rFonts w:ascii="Arial" w:eastAsia="Arial" w:hAnsi="Arial" w:cs="Arial"/>
                      <w:b/>
                      <w:sz w:val="16"/>
                      <w:szCs w:val="16"/>
                    </w:rPr>
                    <w:t>)</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31D3104D" w14:textId="5500002D" w:rsidR="002966CD" w:rsidRDefault="002966CD" w:rsidP="000C011D">
      <w:pPr>
        <w:widowControl/>
        <w:spacing w:after="0" w:line="240" w:lineRule="auto"/>
        <w:contextualSpacing/>
        <w:rPr>
          <w:rFonts w:ascii="Arial" w:eastAsia="Arial" w:hAnsi="Arial" w:cs="Arial"/>
          <w:b/>
          <w:sz w:val="24"/>
          <w:szCs w:val="24"/>
        </w:rPr>
      </w:pPr>
    </w:p>
    <w:p w14:paraId="7C13AF90" w14:textId="77777777" w:rsidR="006F1FC8" w:rsidRDefault="006F1FC8" w:rsidP="000C011D">
      <w:pPr>
        <w:widowControl/>
        <w:spacing w:after="0" w:line="240" w:lineRule="auto"/>
        <w:contextualSpacing/>
        <w:rPr>
          <w:rFonts w:ascii="Arial" w:eastAsia="Arial" w:hAnsi="Arial" w:cs="Arial"/>
          <w:b/>
          <w:sz w:val="24"/>
          <w:szCs w:val="24"/>
        </w:rPr>
      </w:pPr>
    </w:p>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1321D763" w:rsidR="00F67DF8" w:rsidRPr="00F810EB" w:rsidRDefault="004B4C69"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F810EB">
              <w:rPr>
                <w:rFonts w:ascii="Arial" w:eastAsia="Arial" w:hAnsi="Arial" w:cs="Arial"/>
                <w:color w:val="0070C0"/>
                <w:sz w:val="20"/>
                <w:szCs w:val="19"/>
              </w:rPr>
              <w:t>1</w:t>
            </w:r>
            <w:r w:rsidR="00F810EB" w:rsidRPr="00F810EB">
              <w:rPr>
                <w:rFonts w:ascii="Arial" w:eastAsia="Arial" w:hAnsi="Arial" w:cs="Arial"/>
                <w:color w:val="0070C0"/>
                <w:sz w:val="20"/>
                <w:szCs w:val="19"/>
              </w:rPr>
              <w:t>9</w:t>
            </w:r>
            <w:r w:rsidR="00F67DF8" w:rsidRPr="00F810EB">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F810EB"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4E52A5D" w:rsidR="00F67DF8" w:rsidRPr="00F810EB"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 xml:space="preserve">A total of </w:t>
            </w:r>
            <w:r w:rsidR="00737E41">
              <w:rPr>
                <w:rFonts w:ascii="Arial" w:eastAsia="Arial" w:hAnsi="Arial" w:cs="Arial"/>
                <w:color w:val="0070C0"/>
                <w:sz w:val="20"/>
                <w:szCs w:val="19"/>
              </w:rPr>
              <w:t>71</w:t>
            </w:r>
            <w:r w:rsidR="00F67DF8" w:rsidRPr="00F810EB">
              <w:rPr>
                <w:rFonts w:ascii="Arial" w:eastAsia="Arial" w:hAnsi="Arial" w:cs="Arial"/>
                <w:color w:val="0070C0"/>
                <w:sz w:val="20"/>
                <w:szCs w:val="19"/>
              </w:rPr>
              <w:t xml:space="preserve"> personnel </w:t>
            </w:r>
            <w:proofErr w:type="gramStart"/>
            <w:r w:rsidR="00F67DF8" w:rsidRPr="00F810EB">
              <w:rPr>
                <w:rFonts w:ascii="Arial" w:eastAsia="Arial" w:hAnsi="Arial" w:cs="Arial"/>
                <w:color w:val="0070C0"/>
                <w:sz w:val="20"/>
                <w:szCs w:val="19"/>
              </w:rPr>
              <w:t>are</w:t>
            </w:r>
            <w:proofErr w:type="gramEnd"/>
            <w:r w:rsidR="00F67DF8" w:rsidRPr="00F810EB">
              <w:rPr>
                <w:rFonts w:ascii="Arial" w:eastAsia="Arial" w:hAnsi="Arial" w:cs="Arial"/>
                <w:color w:val="0070C0"/>
                <w:sz w:val="20"/>
                <w:szCs w:val="19"/>
              </w:rPr>
              <w:t xml:space="preserve"> on-duty/deployed region-wide to conduct response operation and to monitor and execute SAP implementation in the Region</w:t>
            </w:r>
          </w:p>
          <w:p w14:paraId="2F20371C" w14:textId="77777777" w:rsidR="00F67DF8" w:rsidRPr="00F810EB" w:rsidRDefault="00F67DF8" w:rsidP="00F67DF8">
            <w:pPr>
              <w:spacing w:after="0" w:line="240" w:lineRule="auto"/>
              <w:jc w:val="both"/>
              <w:rPr>
                <w:rFonts w:ascii="Arial" w:eastAsia="Arial" w:hAnsi="Arial" w:cs="Arial"/>
                <w:color w:val="0070C0"/>
                <w:sz w:val="20"/>
                <w:szCs w:val="19"/>
              </w:rPr>
            </w:pPr>
          </w:p>
          <w:p w14:paraId="01EEFFE6" w14:textId="77777777" w:rsidR="00F67DF8" w:rsidRPr="00F810EB" w:rsidRDefault="00F67DF8" w:rsidP="00F67DF8">
            <w:pPr>
              <w:spacing w:after="0" w:line="240" w:lineRule="auto"/>
              <w:contextualSpacing/>
              <w:jc w:val="both"/>
              <w:rPr>
                <w:rFonts w:ascii="Arial" w:eastAsia="Arial" w:hAnsi="Arial" w:cs="Arial"/>
                <w:b/>
                <w:color w:val="0070C0"/>
                <w:sz w:val="20"/>
                <w:szCs w:val="19"/>
              </w:rPr>
            </w:pPr>
            <w:r w:rsidRPr="00F810EB">
              <w:rPr>
                <w:rFonts w:ascii="Arial" w:eastAsia="Arial" w:hAnsi="Arial" w:cs="Arial"/>
                <w:b/>
                <w:color w:val="0070C0"/>
                <w:sz w:val="20"/>
                <w:szCs w:val="19"/>
              </w:rPr>
              <w:t>Social Amelioration Program (SAP)</w:t>
            </w:r>
          </w:p>
          <w:p w14:paraId="30C9F99F" w14:textId="36634C02" w:rsidR="00F67DF8" w:rsidRPr="00F810EB"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 xml:space="preserve">A total of </w:t>
            </w:r>
            <w:r w:rsidRPr="00F810EB">
              <w:rPr>
                <w:rFonts w:ascii="Arial" w:eastAsia="Arial" w:hAnsi="Arial" w:cs="Arial"/>
                <w:b/>
                <w:color w:val="0070C0"/>
                <w:sz w:val="20"/>
                <w:szCs w:val="19"/>
              </w:rPr>
              <w:t>₱</w:t>
            </w:r>
            <w:r w:rsidRPr="00F810EB">
              <w:rPr>
                <w:rFonts w:ascii="Arial" w:eastAsia="Arial" w:hAnsi="Arial" w:cs="Arial"/>
                <w:b/>
                <w:color w:val="0070C0"/>
                <w:sz w:val="20"/>
                <w:szCs w:val="19"/>
                <w:lang w:val="en-US"/>
              </w:rPr>
              <w:t>4,270,8</w:t>
            </w:r>
            <w:r w:rsidR="00B648F9" w:rsidRPr="00F810EB">
              <w:rPr>
                <w:rFonts w:ascii="Arial" w:eastAsia="Arial" w:hAnsi="Arial" w:cs="Arial"/>
                <w:b/>
                <w:color w:val="0070C0"/>
                <w:sz w:val="20"/>
                <w:szCs w:val="19"/>
                <w:lang w:val="en-US"/>
              </w:rPr>
              <w:t>27</w:t>
            </w:r>
            <w:r w:rsidRPr="00F810EB">
              <w:rPr>
                <w:rFonts w:ascii="Arial" w:eastAsia="Arial" w:hAnsi="Arial" w:cs="Arial"/>
                <w:b/>
                <w:color w:val="0070C0"/>
                <w:sz w:val="20"/>
                <w:szCs w:val="19"/>
                <w:lang w:val="en-US"/>
              </w:rPr>
              <w:t xml:space="preserve">,000.00 </w:t>
            </w:r>
            <w:r w:rsidRPr="00F810EB">
              <w:rPr>
                <w:rFonts w:ascii="Arial" w:eastAsia="Arial" w:hAnsi="Arial" w:cs="Arial"/>
                <w:color w:val="0070C0"/>
                <w:sz w:val="20"/>
                <w:szCs w:val="19"/>
              </w:rPr>
              <w:t xml:space="preserve">was paid to </w:t>
            </w:r>
            <w:r w:rsidRPr="00F810EB">
              <w:rPr>
                <w:rFonts w:ascii="Arial" w:eastAsia="Arial" w:hAnsi="Arial" w:cs="Arial"/>
                <w:b/>
                <w:bCs/>
                <w:color w:val="0070C0"/>
                <w:sz w:val="20"/>
                <w:szCs w:val="19"/>
                <w:lang w:val="en-US"/>
              </w:rPr>
              <w:t>776,5</w:t>
            </w:r>
            <w:r w:rsidR="00B648F9" w:rsidRPr="00F810EB">
              <w:rPr>
                <w:rFonts w:ascii="Arial" w:eastAsia="Arial" w:hAnsi="Arial" w:cs="Arial"/>
                <w:b/>
                <w:bCs/>
                <w:color w:val="0070C0"/>
                <w:sz w:val="20"/>
                <w:szCs w:val="19"/>
                <w:lang w:val="en-US"/>
              </w:rPr>
              <w:t>14</w:t>
            </w:r>
            <w:r w:rsidRPr="00F810EB">
              <w:rPr>
                <w:rFonts w:ascii="Arial" w:eastAsia="Arial" w:hAnsi="Arial" w:cs="Arial"/>
                <w:b/>
                <w:bCs/>
                <w:color w:val="0070C0"/>
                <w:sz w:val="20"/>
                <w:szCs w:val="19"/>
                <w:lang w:val="en-US"/>
              </w:rPr>
              <w:t xml:space="preserve"> beneficiaries</w:t>
            </w:r>
            <w:r w:rsidRPr="00F810EB">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F810EB"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 xml:space="preserve">A total amount of </w:t>
            </w:r>
            <w:r w:rsidRPr="00F810EB">
              <w:rPr>
                <w:rFonts w:ascii="Arial" w:eastAsia="Arial" w:hAnsi="Arial" w:cs="Arial"/>
                <w:b/>
                <w:bCs/>
                <w:color w:val="0070C0"/>
                <w:sz w:val="20"/>
                <w:szCs w:val="19"/>
              </w:rPr>
              <w:t>₱513,724,350.00</w:t>
            </w:r>
            <w:r w:rsidRPr="00F810EB">
              <w:rPr>
                <w:rFonts w:ascii="Arial" w:eastAsia="Arial" w:hAnsi="Arial" w:cs="Arial"/>
                <w:color w:val="0070C0"/>
                <w:sz w:val="20"/>
                <w:szCs w:val="19"/>
              </w:rPr>
              <w:t xml:space="preserve"> were paid through direct payout and cash cards to </w:t>
            </w:r>
            <w:r w:rsidRPr="00F810EB">
              <w:rPr>
                <w:rFonts w:ascii="Arial" w:eastAsia="Arial" w:hAnsi="Arial" w:cs="Arial"/>
                <w:b/>
                <w:bCs/>
                <w:color w:val="0070C0"/>
                <w:sz w:val="20"/>
                <w:szCs w:val="19"/>
              </w:rPr>
              <w:t>123,789</w:t>
            </w:r>
            <w:r w:rsidRPr="00F810EB">
              <w:rPr>
                <w:rFonts w:ascii="Arial" w:eastAsia="Arial" w:hAnsi="Arial" w:cs="Arial"/>
                <w:color w:val="0070C0"/>
                <w:sz w:val="20"/>
                <w:szCs w:val="19"/>
              </w:rPr>
              <w:t xml:space="preserve"> </w:t>
            </w:r>
            <w:r w:rsidRPr="00F810EB">
              <w:rPr>
                <w:rFonts w:ascii="Arial" w:eastAsia="Arial" w:hAnsi="Arial" w:cs="Arial"/>
                <w:b/>
                <w:color w:val="0070C0"/>
                <w:sz w:val="20"/>
                <w:szCs w:val="19"/>
              </w:rPr>
              <w:t>4Ps beneficiaries</w:t>
            </w:r>
            <w:r w:rsidRPr="00F810EB">
              <w:rPr>
                <w:rFonts w:ascii="Arial" w:eastAsia="Arial" w:hAnsi="Arial" w:cs="Arial"/>
                <w:color w:val="0070C0"/>
                <w:sz w:val="20"/>
                <w:szCs w:val="19"/>
              </w:rPr>
              <w:t xml:space="preserve"> while a total amount of </w:t>
            </w:r>
            <w:r w:rsidRPr="00F810EB">
              <w:rPr>
                <w:rFonts w:ascii="Arial" w:eastAsia="Arial" w:hAnsi="Arial" w:cs="Arial"/>
                <w:b/>
                <w:color w:val="0070C0"/>
                <w:sz w:val="20"/>
                <w:szCs w:val="19"/>
              </w:rPr>
              <w:t>₱</w:t>
            </w:r>
            <w:r w:rsidRPr="00F810EB">
              <w:rPr>
                <w:rFonts w:ascii="Arial" w:eastAsia="Arial" w:hAnsi="Arial" w:cs="Arial"/>
                <w:b/>
                <w:color w:val="0070C0"/>
                <w:sz w:val="20"/>
                <w:szCs w:val="19"/>
                <w:lang w:val="en-US"/>
              </w:rPr>
              <w:t xml:space="preserve">2,259,829,000.00 </w:t>
            </w:r>
            <w:r w:rsidRPr="00F810EB">
              <w:rPr>
                <w:rFonts w:ascii="Arial" w:eastAsia="Arial" w:hAnsi="Arial" w:cs="Arial"/>
                <w:color w:val="0070C0"/>
                <w:sz w:val="20"/>
                <w:szCs w:val="19"/>
              </w:rPr>
              <w:t xml:space="preserve">were paid through financial service providers (FSPs) to </w:t>
            </w:r>
            <w:r w:rsidRPr="00F810EB">
              <w:rPr>
                <w:rFonts w:ascii="Arial" w:eastAsia="Arial" w:hAnsi="Arial" w:cs="Arial"/>
                <w:b/>
                <w:color w:val="0070C0"/>
                <w:sz w:val="20"/>
                <w:szCs w:val="19"/>
                <w:lang w:val="en-US"/>
              </w:rPr>
              <w:t xml:space="preserve">410,878 </w:t>
            </w:r>
            <w:r w:rsidRPr="00F810EB">
              <w:rPr>
                <w:rFonts w:ascii="Arial" w:eastAsia="Arial" w:hAnsi="Arial" w:cs="Arial"/>
                <w:b/>
                <w:color w:val="0070C0"/>
                <w:sz w:val="20"/>
                <w:szCs w:val="19"/>
              </w:rPr>
              <w:t>non-4Ps beneficiaries</w:t>
            </w:r>
            <w:r w:rsidRPr="00F810EB">
              <w:rPr>
                <w:rFonts w:ascii="Arial" w:eastAsia="Arial" w:hAnsi="Arial" w:cs="Arial"/>
                <w:color w:val="0070C0"/>
                <w:sz w:val="20"/>
                <w:szCs w:val="19"/>
              </w:rPr>
              <w:t xml:space="preserve"> in Pangasinan for the second tranche implementation.</w:t>
            </w:r>
          </w:p>
          <w:p w14:paraId="17EDC964" w14:textId="77777777" w:rsidR="00F67DF8" w:rsidRPr="00F810EB"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A total amount of</w:t>
            </w:r>
            <w:r w:rsidRPr="00F810EB">
              <w:rPr>
                <w:rFonts w:ascii="Arial" w:eastAsia="Arial" w:hAnsi="Arial" w:cs="Arial"/>
                <w:b/>
                <w:color w:val="0070C0"/>
                <w:sz w:val="20"/>
                <w:szCs w:val="19"/>
              </w:rPr>
              <w:t xml:space="preserve"> ₱265,446,500.00 </w:t>
            </w:r>
            <w:r w:rsidRPr="00F810EB">
              <w:rPr>
                <w:rFonts w:ascii="Arial" w:eastAsia="Arial" w:hAnsi="Arial" w:cs="Arial"/>
                <w:color w:val="0070C0"/>
                <w:sz w:val="20"/>
                <w:szCs w:val="19"/>
              </w:rPr>
              <w:t xml:space="preserve">was paid to </w:t>
            </w:r>
            <w:r w:rsidRPr="00F810EB">
              <w:rPr>
                <w:rFonts w:ascii="Arial" w:eastAsia="Arial" w:hAnsi="Arial" w:cs="Arial"/>
                <w:b/>
                <w:color w:val="0070C0"/>
                <w:sz w:val="20"/>
                <w:szCs w:val="19"/>
              </w:rPr>
              <w:t>48,263 waitlisted beneficiaries</w:t>
            </w:r>
            <w:r w:rsidRPr="00F810EB">
              <w:rPr>
                <w:rFonts w:ascii="Arial" w:eastAsia="Arial" w:hAnsi="Arial" w:cs="Arial"/>
                <w:color w:val="0070C0"/>
                <w:sz w:val="20"/>
                <w:szCs w:val="19"/>
              </w:rPr>
              <w:t xml:space="preserve"> in the Region.</w:t>
            </w:r>
          </w:p>
          <w:p w14:paraId="1853CF1B" w14:textId="77777777" w:rsidR="00F67DF8" w:rsidRPr="00F810EB"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 xml:space="preserve">A total amount of </w:t>
            </w:r>
            <w:r w:rsidRPr="00F810EB">
              <w:rPr>
                <w:rFonts w:ascii="Arial" w:eastAsia="Arial" w:hAnsi="Arial" w:cs="Arial"/>
                <w:b/>
                <w:color w:val="0070C0"/>
                <w:sz w:val="20"/>
                <w:szCs w:val="19"/>
              </w:rPr>
              <w:t>₱</w:t>
            </w:r>
            <w:r w:rsidRPr="00F810EB">
              <w:rPr>
                <w:rFonts w:ascii="Arial" w:eastAsia="Arial" w:hAnsi="Arial" w:cs="Arial"/>
                <w:b/>
                <w:color w:val="0070C0"/>
                <w:sz w:val="20"/>
                <w:szCs w:val="19"/>
                <w:lang w:val="en-US"/>
              </w:rPr>
              <w:t xml:space="preserve">15,130,500.00 </w:t>
            </w:r>
            <w:r w:rsidRPr="00F810EB">
              <w:rPr>
                <w:rFonts w:ascii="Arial" w:eastAsia="Arial" w:hAnsi="Arial" w:cs="Arial"/>
                <w:color w:val="0070C0"/>
                <w:sz w:val="20"/>
                <w:szCs w:val="19"/>
              </w:rPr>
              <w:t xml:space="preserve">was paid to </w:t>
            </w:r>
            <w:r w:rsidRPr="00F810EB">
              <w:rPr>
                <w:rFonts w:ascii="Arial" w:eastAsia="Arial" w:hAnsi="Arial" w:cs="Arial"/>
                <w:b/>
                <w:color w:val="0070C0"/>
                <w:sz w:val="20"/>
                <w:szCs w:val="19"/>
              </w:rPr>
              <w:t xml:space="preserve">1,887 </w:t>
            </w:r>
            <w:r w:rsidRPr="00F810EB">
              <w:rPr>
                <w:rFonts w:ascii="Arial" w:eastAsia="Arial" w:hAnsi="Arial" w:cs="Arial"/>
                <w:b/>
                <w:bCs/>
                <w:color w:val="0070C0"/>
                <w:sz w:val="20"/>
                <w:szCs w:val="19"/>
              </w:rPr>
              <w:t>TNVS/PUV drivers</w:t>
            </w:r>
            <w:r w:rsidRPr="00F810EB">
              <w:rPr>
                <w:rFonts w:ascii="Arial" w:eastAsia="Arial" w:hAnsi="Arial" w:cs="Arial"/>
                <w:color w:val="0070C0"/>
                <w:sz w:val="20"/>
                <w:szCs w:val="19"/>
              </w:rPr>
              <w:t xml:space="preserve"> in the Region.</w:t>
            </w:r>
          </w:p>
          <w:p w14:paraId="623D071D" w14:textId="77777777" w:rsidR="00F67DF8" w:rsidRPr="00F810EB"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F810EB"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F810EB"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10EB">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EED634" w:rsidR="000C011D" w:rsidRPr="00B62852" w:rsidRDefault="00B40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62852">
              <w:rPr>
                <w:rFonts w:ascii="Arial" w:eastAsia="Arial" w:hAnsi="Arial" w:cs="Arial"/>
                <w:sz w:val="20"/>
                <w:szCs w:val="20"/>
              </w:rPr>
              <w:t>1</w:t>
            </w:r>
            <w:r w:rsidR="00D6500F" w:rsidRPr="00B62852">
              <w:rPr>
                <w:rFonts w:ascii="Arial" w:eastAsia="Arial" w:hAnsi="Arial" w:cs="Arial"/>
                <w:sz w:val="20"/>
                <w:szCs w:val="20"/>
              </w:rPr>
              <w:t>8</w:t>
            </w:r>
            <w:r w:rsidR="000E0F23" w:rsidRPr="00B62852">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FA187DF" w:rsidR="000C011D" w:rsidRPr="00B62852" w:rsidRDefault="000C011D" w:rsidP="00D6500F">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B62852">
              <w:rPr>
                <w:rFonts w:ascii="Arial" w:eastAsia="Arial" w:hAnsi="Arial" w:cs="Arial"/>
                <w:b/>
                <w:sz w:val="20"/>
                <w:szCs w:val="19"/>
                <w:lang w:bidi="en-US"/>
              </w:rPr>
              <w:t>6</w:t>
            </w:r>
            <w:r w:rsidR="00D6500F" w:rsidRPr="00B62852">
              <w:rPr>
                <w:rFonts w:ascii="Arial" w:eastAsia="Arial" w:hAnsi="Arial" w:cs="Arial"/>
                <w:b/>
                <w:sz w:val="20"/>
                <w:szCs w:val="19"/>
                <w:lang w:bidi="en-US"/>
              </w:rPr>
              <w:t>8</w:t>
            </w:r>
            <w:r w:rsidR="00312CBA" w:rsidRPr="00B62852">
              <w:rPr>
                <w:rFonts w:ascii="Arial" w:eastAsia="Arial" w:hAnsi="Arial" w:cs="Arial"/>
                <w:b/>
                <w:sz w:val="20"/>
                <w:szCs w:val="19"/>
                <w:lang w:bidi="en-US"/>
              </w:rPr>
              <w:t>,</w:t>
            </w:r>
            <w:r w:rsidR="00D6500F" w:rsidRPr="00B62852">
              <w:rPr>
                <w:rFonts w:ascii="Arial" w:eastAsia="Arial" w:hAnsi="Arial" w:cs="Arial"/>
                <w:b/>
                <w:sz w:val="20"/>
                <w:szCs w:val="19"/>
                <w:lang w:bidi="en-US"/>
              </w:rPr>
              <w:t>900</w:t>
            </w:r>
            <w:r w:rsidR="00312CBA" w:rsidRPr="00B62852">
              <w:rPr>
                <w:rFonts w:ascii="Arial" w:eastAsia="Arial" w:hAnsi="Arial" w:cs="Arial"/>
                <w:b/>
                <w:sz w:val="20"/>
                <w:szCs w:val="19"/>
                <w:lang w:bidi="en-US"/>
              </w:rPr>
              <w:t xml:space="preserve"> </w:t>
            </w:r>
            <w:r w:rsidRPr="00B62852">
              <w:rPr>
                <w:rFonts w:ascii="Arial" w:eastAsia="Arial" w:hAnsi="Arial" w:cs="Arial"/>
                <w:b/>
                <w:sz w:val="20"/>
                <w:szCs w:val="19"/>
                <w:lang w:bidi="en-US"/>
              </w:rPr>
              <w:t>clients</w:t>
            </w:r>
            <w:r w:rsidRPr="00B62852">
              <w:rPr>
                <w:rFonts w:ascii="Arial" w:eastAsia="Arial" w:hAnsi="Arial" w:cs="Arial"/>
                <w:sz w:val="20"/>
                <w:szCs w:val="19"/>
                <w:lang w:bidi="en-US"/>
              </w:rPr>
              <w:t xml:space="preserve"> were served and provided with assistance amounting to </w:t>
            </w:r>
            <w:r w:rsidR="00D6500F" w:rsidRPr="00B62852">
              <w:rPr>
                <w:rFonts w:ascii="Arial" w:eastAsia="Arial" w:hAnsi="Arial" w:cs="Arial"/>
                <w:b/>
                <w:sz w:val="20"/>
                <w:szCs w:val="19"/>
                <w:lang w:bidi="en-US"/>
              </w:rPr>
              <w:t xml:space="preserve">₱205,437,075.56 </w:t>
            </w:r>
            <w:r w:rsidRPr="00B62852">
              <w:rPr>
                <w:rFonts w:ascii="Arial" w:eastAsia="Arial" w:hAnsi="Arial" w:cs="Arial"/>
                <w:sz w:val="20"/>
                <w:szCs w:val="19"/>
                <w:lang w:bidi="en-US"/>
              </w:rPr>
              <w:t xml:space="preserve">through medical, burial, </w:t>
            </w:r>
            <w:proofErr w:type="gramStart"/>
            <w:r w:rsidRPr="00B62852">
              <w:rPr>
                <w:rFonts w:ascii="Arial" w:eastAsia="Arial" w:hAnsi="Arial" w:cs="Arial"/>
                <w:sz w:val="20"/>
                <w:szCs w:val="19"/>
                <w:lang w:bidi="en-US"/>
              </w:rPr>
              <w:t>food</w:t>
            </w:r>
            <w:proofErr w:type="gramEnd"/>
            <w:r w:rsidRPr="00B62852">
              <w:rPr>
                <w:rFonts w:ascii="Arial" w:eastAsia="Arial" w:hAnsi="Arial" w:cs="Arial"/>
                <w:sz w:val="20"/>
                <w:szCs w:val="19"/>
                <w:lang w:bidi="en-US"/>
              </w:rPr>
              <w:t xml:space="preserve"> and other assistance of the individuals in crisis. </w:t>
            </w:r>
          </w:p>
          <w:p w14:paraId="45CD53AA"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B62852">
              <w:rPr>
                <w:rFonts w:ascii="Arial" w:eastAsia="Arial" w:hAnsi="Arial" w:cs="Arial"/>
                <w:b/>
                <w:sz w:val="20"/>
                <w:szCs w:val="19"/>
                <w:lang w:bidi="en-US"/>
              </w:rPr>
              <w:t>₱50,031,597.20</w:t>
            </w:r>
            <w:r w:rsidRPr="00B62852">
              <w:rPr>
                <w:rFonts w:ascii="Arial" w:eastAsia="Arial" w:hAnsi="Arial" w:cs="Arial"/>
                <w:sz w:val="20"/>
                <w:szCs w:val="19"/>
                <w:lang w:bidi="en-US"/>
              </w:rPr>
              <w:t xml:space="preserve"> to </w:t>
            </w:r>
            <w:r w:rsidRPr="00B62852">
              <w:rPr>
                <w:rFonts w:ascii="Arial" w:eastAsia="Arial" w:hAnsi="Arial" w:cs="Arial"/>
                <w:b/>
                <w:sz w:val="20"/>
                <w:szCs w:val="19"/>
                <w:lang w:bidi="en-US"/>
              </w:rPr>
              <w:t xml:space="preserve">5,991 </w:t>
            </w:r>
            <w:r w:rsidRPr="00B62852">
              <w:rPr>
                <w:rFonts w:ascii="Arial" w:eastAsia="Arial" w:hAnsi="Arial" w:cs="Arial"/>
                <w:sz w:val="20"/>
                <w:szCs w:val="19"/>
                <w:lang w:bidi="en-US"/>
              </w:rPr>
              <w:t>beneficiaries.</w:t>
            </w:r>
          </w:p>
          <w:p w14:paraId="710F8097"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B6285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ensures provision of augmentation support to LGUs, stakeholders and partners.</w:t>
            </w:r>
          </w:p>
          <w:p w14:paraId="73A6DB67" w14:textId="77777777" w:rsidR="000C011D" w:rsidRPr="00B62852"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B6285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62852">
              <w:rPr>
                <w:rFonts w:ascii="Arial" w:eastAsia="Arial" w:hAnsi="Arial" w:cs="Arial"/>
                <w:b/>
                <w:sz w:val="20"/>
                <w:szCs w:val="19"/>
              </w:rPr>
              <w:t>Social Amelioration Program (SAP)</w:t>
            </w:r>
          </w:p>
          <w:p w14:paraId="0EBDF5DC" w14:textId="42CF1C49" w:rsidR="000C011D" w:rsidRPr="00B62852"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B62852">
              <w:rPr>
                <w:rFonts w:ascii="Arial" w:eastAsia="Arial" w:hAnsi="Arial" w:cs="Arial"/>
                <w:sz w:val="20"/>
                <w:szCs w:val="19"/>
                <w:lang w:bidi="en-US"/>
              </w:rPr>
              <w:t xml:space="preserve">DSWD-FO II has ongoing Social Amelioration Program (SAP) payout under the implementation of </w:t>
            </w:r>
            <w:proofErr w:type="spellStart"/>
            <w:r w:rsidRPr="00B62852">
              <w:rPr>
                <w:rFonts w:ascii="Arial" w:eastAsia="Arial" w:hAnsi="Arial" w:cs="Arial"/>
                <w:sz w:val="20"/>
                <w:szCs w:val="19"/>
                <w:lang w:bidi="en-US"/>
              </w:rPr>
              <w:t>Bayanihan</w:t>
            </w:r>
            <w:proofErr w:type="spellEnd"/>
            <w:r w:rsidRPr="00B62852">
              <w:rPr>
                <w:rFonts w:ascii="Arial" w:eastAsia="Arial" w:hAnsi="Arial" w:cs="Arial"/>
                <w:sz w:val="20"/>
                <w:szCs w:val="19"/>
                <w:lang w:bidi="en-US"/>
              </w:rPr>
              <w:t xml:space="preserve"> 2.</w:t>
            </w:r>
          </w:p>
          <w:p w14:paraId="442A2A31" w14:textId="05593177" w:rsidR="000C011D" w:rsidRPr="00B62852"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B62852">
              <w:rPr>
                <w:rFonts w:ascii="Arial" w:eastAsia="Arial" w:hAnsi="Arial" w:cs="Arial"/>
                <w:sz w:val="20"/>
                <w:szCs w:val="19"/>
                <w:lang w:bidi="en-US"/>
              </w:rPr>
              <w:t>DSWD-FO II conducted pay</w:t>
            </w:r>
            <w:r w:rsidR="000C011D" w:rsidRPr="00B62852">
              <w:rPr>
                <w:rFonts w:ascii="Arial" w:eastAsia="Arial" w:hAnsi="Arial" w:cs="Arial"/>
                <w:sz w:val="20"/>
                <w:szCs w:val="19"/>
                <w:lang w:bidi="en-US"/>
              </w:rPr>
              <w:t xml:space="preserve">out to </w:t>
            </w:r>
            <w:r w:rsidR="00350BA2" w:rsidRPr="00B62852">
              <w:rPr>
                <w:rFonts w:ascii="Arial" w:eastAsia="Arial" w:hAnsi="Arial" w:cs="Arial"/>
                <w:b/>
                <w:sz w:val="20"/>
                <w:szCs w:val="19"/>
                <w:lang w:bidi="en-US"/>
              </w:rPr>
              <w:t>19,</w:t>
            </w:r>
            <w:r w:rsidR="00B405B9" w:rsidRPr="00B62852">
              <w:rPr>
                <w:rFonts w:ascii="Arial" w:eastAsia="Arial" w:hAnsi="Arial" w:cs="Arial"/>
                <w:b/>
                <w:sz w:val="20"/>
                <w:szCs w:val="19"/>
                <w:lang w:bidi="en-US"/>
              </w:rPr>
              <w:t>0</w:t>
            </w:r>
            <w:r w:rsidR="00D6500F" w:rsidRPr="00B62852">
              <w:rPr>
                <w:rFonts w:ascii="Arial" w:eastAsia="Arial" w:hAnsi="Arial" w:cs="Arial"/>
                <w:b/>
                <w:sz w:val="20"/>
                <w:szCs w:val="19"/>
                <w:lang w:bidi="en-US"/>
              </w:rPr>
              <w:t>40</w:t>
            </w:r>
            <w:r w:rsidR="00350BA2" w:rsidRPr="00B62852">
              <w:rPr>
                <w:rFonts w:ascii="Arial" w:eastAsia="Arial" w:hAnsi="Arial" w:cs="Arial"/>
                <w:b/>
                <w:sz w:val="20"/>
                <w:szCs w:val="19"/>
                <w:lang w:bidi="en-US"/>
              </w:rPr>
              <w:t xml:space="preserve"> </w:t>
            </w:r>
            <w:r w:rsidR="000C011D" w:rsidRPr="00B62852">
              <w:rPr>
                <w:rFonts w:ascii="Arial" w:eastAsia="Arial" w:hAnsi="Arial" w:cs="Arial"/>
                <w:b/>
                <w:sz w:val="20"/>
                <w:szCs w:val="19"/>
                <w:lang w:bidi="en-US"/>
              </w:rPr>
              <w:t>beneficiaries</w:t>
            </w:r>
            <w:r w:rsidR="000C011D" w:rsidRPr="00B62852">
              <w:rPr>
                <w:rFonts w:ascii="Arial" w:eastAsia="Arial" w:hAnsi="Arial" w:cs="Arial"/>
                <w:sz w:val="20"/>
                <w:szCs w:val="19"/>
                <w:lang w:bidi="en-US"/>
              </w:rPr>
              <w:t xml:space="preserve"> of the </w:t>
            </w:r>
            <w:proofErr w:type="spellStart"/>
            <w:r w:rsidR="000C011D" w:rsidRPr="00B62852">
              <w:rPr>
                <w:rFonts w:ascii="Arial" w:eastAsia="Arial" w:hAnsi="Arial" w:cs="Arial"/>
                <w:sz w:val="20"/>
                <w:szCs w:val="19"/>
                <w:lang w:bidi="en-US"/>
              </w:rPr>
              <w:t>Bay</w:t>
            </w:r>
            <w:r w:rsidR="00350BA2" w:rsidRPr="00B62852">
              <w:rPr>
                <w:rFonts w:ascii="Arial" w:eastAsia="Arial" w:hAnsi="Arial" w:cs="Arial"/>
                <w:sz w:val="20"/>
                <w:szCs w:val="19"/>
                <w:lang w:bidi="en-US"/>
              </w:rPr>
              <w:t>anihan</w:t>
            </w:r>
            <w:proofErr w:type="spellEnd"/>
            <w:r w:rsidR="00350BA2" w:rsidRPr="00B62852">
              <w:rPr>
                <w:rFonts w:ascii="Arial" w:eastAsia="Arial" w:hAnsi="Arial" w:cs="Arial"/>
                <w:sz w:val="20"/>
                <w:szCs w:val="19"/>
                <w:lang w:bidi="en-US"/>
              </w:rPr>
              <w:t xml:space="preserve"> 2 with a total amount of</w:t>
            </w:r>
            <w:r w:rsidR="00350BA2" w:rsidRPr="00B62852">
              <w:t xml:space="preserve"> </w:t>
            </w:r>
            <w:r w:rsidR="00B405B9" w:rsidRPr="00B62852">
              <w:rPr>
                <w:rFonts w:ascii="Arial" w:eastAsia="Arial" w:hAnsi="Arial" w:cs="Arial"/>
                <w:b/>
                <w:bCs/>
                <w:sz w:val="20"/>
                <w:szCs w:val="19"/>
                <w:lang w:bidi="en-US"/>
              </w:rPr>
              <w:t>₱104,7</w:t>
            </w:r>
            <w:r w:rsidR="00D6500F" w:rsidRPr="00B62852">
              <w:rPr>
                <w:rFonts w:ascii="Arial" w:eastAsia="Arial" w:hAnsi="Arial" w:cs="Arial"/>
                <w:b/>
                <w:bCs/>
                <w:sz w:val="20"/>
                <w:szCs w:val="19"/>
                <w:lang w:bidi="en-US"/>
              </w:rPr>
              <w:t>20</w:t>
            </w:r>
            <w:r w:rsidR="00B405B9" w:rsidRPr="00B62852">
              <w:rPr>
                <w:rFonts w:ascii="Arial" w:eastAsia="Arial" w:hAnsi="Arial" w:cs="Arial"/>
                <w:b/>
                <w:bCs/>
                <w:sz w:val="20"/>
                <w:szCs w:val="19"/>
                <w:lang w:bidi="en-US"/>
              </w:rPr>
              <w:t>,</w:t>
            </w:r>
            <w:r w:rsidR="00D6500F" w:rsidRPr="00B62852">
              <w:rPr>
                <w:rFonts w:ascii="Arial" w:eastAsia="Arial" w:hAnsi="Arial" w:cs="Arial"/>
                <w:b/>
                <w:bCs/>
                <w:sz w:val="20"/>
                <w:szCs w:val="19"/>
                <w:lang w:bidi="en-US"/>
              </w:rPr>
              <w:t>0</w:t>
            </w:r>
            <w:r w:rsidR="00B405B9" w:rsidRPr="00B62852">
              <w:rPr>
                <w:rFonts w:ascii="Arial" w:eastAsia="Arial" w:hAnsi="Arial" w:cs="Arial"/>
                <w:b/>
                <w:bCs/>
                <w:sz w:val="20"/>
                <w:szCs w:val="19"/>
                <w:lang w:bidi="en-US"/>
              </w:rPr>
              <w:t>00.00</w:t>
            </w:r>
            <w:r w:rsidR="00350BA2" w:rsidRPr="00B62852">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4F99C1EF" w:rsidR="000C011D" w:rsidRPr="00B62852" w:rsidRDefault="00273CCF"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B62852">
              <w:rPr>
                <w:rFonts w:ascii="Arial" w:eastAsia="Arial" w:hAnsi="Arial" w:cs="Arial"/>
                <w:color w:val="0070C0"/>
                <w:sz w:val="20"/>
                <w:szCs w:val="20"/>
              </w:rPr>
              <w:t>1</w:t>
            </w:r>
            <w:r w:rsidR="00B62852" w:rsidRPr="00B62852">
              <w:rPr>
                <w:rFonts w:ascii="Arial" w:eastAsia="Arial" w:hAnsi="Arial" w:cs="Arial"/>
                <w:color w:val="0070C0"/>
                <w:sz w:val="20"/>
                <w:szCs w:val="20"/>
              </w:rPr>
              <w:t>9</w:t>
            </w:r>
            <w:r w:rsidR="00C062A8" w:rsidRPr="00B62852">
              <w:rPr>
                <w:rFonts w:ascii="Arial" w:eastAsia="Arial" w:hAnsi="Arial" w:cs="Arial"/>
                <w:color w:val="0070C0"/>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B62852"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 xml:space="preserve">DSWD-FO III has served </w:t>
            </w:r>
            <w:r w:rsidR="004574DB" w:rsidRPr="00B62852">
              <w:rPr>
                <w:rFonts w:ascii="Arial" w:eastAsia="Arial" w:hAnsi="Arial" w:cs="Arial"/>
                <w:b/>
                <w:color w:val="0070C0"/>
                <w:sz w:val="20"/>
                <w:szCs w:val="19"/>
              </w:rPr>
              <w:t>36,</w:t>
            </w:r>
            <w:r w:rsidR="00047F43">
              <w:rPr>
                <w:rFonts w:ascii="Arial" w:eastAsia="Arial" w:hAnsi="Arial" w:cs="Arial"/>
                <w:b/>
                <w:color w:val="0070C0"/>
                <w:sz w:val="20"/>
                <w:szCs w:val="19"/>
              </w:rPr>
              <w:t>947</w:t>
            </w:r>
            <w:r w:rsidR="004574DB" w:rsidRPr="00B62852">
              <w:rPr>
                <w:rFonts w:ascii="Arial" w:eastAsia="Arial" w:hAnsi="Arial" w:cs="Arial"/>
                <w:b/>
                <w:color w:val="0070C0"/>
                <w:sz w:val="20"/>
                <w:szCs w:val="19"/>
              </w:rPr>
              <w:t xml:space="preserve"> </w:t>
            </w:r>
            <w:r w:rsidRPr="00B62852">
              <w:rPr>
                <w:rFonts w:ascii="Arial" w:eastAsia="Arial" w:hAnsi="Arial" w:cs="Arial"/>
                <w:b/>
                <w:color w:val="0070C0"/>
                <w:sz w:val="20"/>
                <w:szCs w:val="19"/>
              </w:rPr>
              <w:t>walk-in clients</w:t>
            </w:r>
            <w:r w:rsidRPr="00B62852">
              <w:rPr>
                <w:rFonts w:ascii="Arial" w:eastAsia="Arial" w:hAnsi="Arial" w:cs="Arial"/>
                <w:color w:val="0070C0"/>
                <w:sz w:val="20"/>
                <w:szCs w:val="19"/>
              </w:rPr>
              <w:t xml:space="preserve"> requesting for assistance through A</w:t>
            </w:r>
            <w:r w:rsidR="0076375A" w:rsidRPr="00B62852">
              <w:rPr>
                <w:rFonts w:ascii="Arial" w:eastAsia="Arial" w:hAnsi="Arial" w:cs="Arial"/>
                <w:color w:val="0070C0"/>
                <w:sz w:val="20"/>
                <w:szCs w:val="19"/>
              </w:rPr>
              <w:t xml:space="preserve">ICS from March 16 to </w:t>
            </w:r>
            <w:r w:rsidR="00AF208C" w:rsidRPr="00B62852">
              <w:rPr>
                <w:rFonts w:ascii="Arial" w:eastAsia="Arial" w:hAnsi="Arial" w:cs="Arial"/>
                <w:color w:val="0070C0"/>
                <w:sz w:val="20"/>
                <w:szCs w:val="19"/>
              </w:rPr>
              <w:t xml:space="preserve">January </w:t>
            </w:r>
            <w:r w:rsidR="00047F43">
              <w:rPr>
                <w:rFonts w:ascii="Arial" w:eastAsia="Arial" w:hAnsi="Arial" w:cs="Arial"/>
                <w:color w:val="0070C0"/>
                <w:sz w:val="20"/>
                <w:szCs w:val="19"/>
              </w:rPr>
              <w:t>1</w:t>
            </w:r>
            <w:r w:rsidR="00AF208C" w:rsidRPr="00B62852">
              <w:rPr>
                <w:rFonts w:ascii="Arial" w:eastAsia="Arial" w:hAnsi="Arial" w:cs="Arial"/>
                <w:color w:val="0070C0"/>
                <w:sz w:val="20"/>
                <w:szCs w:val="19"/>
              </w:rPr>
              <w:t>8, 2021</w:t>
            </w:r>
            <w:r w:rsidRPr="00B62852">
              <w:rPr>
                <w:rFonts w:ascii="Arial" w:eastAsia="Arial" w:hAnsi="Arial" w:cs="Arial"/>
                <w:color w:val="0070C0"/>
                <w:sz w:val="20"/>
                <w:szCs w:val="19"/>
              </w:rPr>
              <w:t xml:space="preserve"> amounting to </w:t>
            </w:r>
            <w:r w:rsidR="0076375A" w:rsidRPr="00B62852">
              <w:rPr>
                <w:rFonts w:ascii="Arial" w:eastAsia="Arial" w:hAnsi="Arial" w:cs="Arial"/>
                <w:b/>
                <w:color w:val="0070C0"/>
                <w:sz w:val="20"/>
                <w:szCs w:val="19"/>
              </w:rPr>
              <w:t>₱</w:t>
            </w:r>
            <w:r w:rsidR="004574DB" w:rsidRPr="00B62852">
              <w:rPr>
                <w:rFonts w:ascii="Arial" w:eastAsia="Arial" w:hAnsi="Arial" w:cs="Arial"/>
                <w:b/>
                <w:color w:val="0070C0"/>
                <w:sz w:val="20"/>
                <w:szCs w:val="19"/>
              </w:rPr>
              <w:t>16</w:t>
            </w:r>
            <w:r w:rsidR="00047F43">
              <w:rPr>
                <w:rFonts w:ascii="Arial" w:eastAsia="Arial" w:hAnsi="Arial" w:cs="Arial"/>
                <w:b/>
                <w:color w:val="0070C0"/>
                <w:sz w:val="20"/>
                <w:szCs w:val="19"/>
              </w:rPr>
              <w:t>9</w:t>
            </w:r>
            <w:r w:rsidR="004574DB" w:rsidRPr="00B62852">
              <w:rPr>
                <w:rFonts w:ascii="Arial" w:eastAsia="Arial" w:hAnsi="Arial" w:cs="Arial"/>
                <w:b/>
                <w:color w:val="0070C0"/>
                <w:sz w:val="20"/>
                <w:szCs w:val="19"/>
              </w:rPr>
              <w:t>,</w:t>
            </w:r>
            <w:r w:rsidR="00047F43">
              <w:rPr>
                <w:rFonts w:ascii="Arial" w:eastAsia="Arial" w:hAnsi="Arial" w:cs="Arial"/>
                <w:b/>
                <w:color w:val="0070C0"/>
                <w:sz w:val="20"/>
                <w:szCs w:val="19"/>
              </w:rPr>
              <w:t>906</w:t>
            </w:r>
            <w:r w:rsidR="004574DB" w:rsidRPr="00B62852">
              <w:rPr>
                <w:rFonts w:ascii="Arial" w:eastAsia="Arial" w:hAnsi="Arial" w:cs="Arial"/>
                <w:b/>
                <w:color w:val="0070C0"/>
                <w:sz w:val="20"/>
                <w:szCs w:val="19"/>
              </w:rPr>
              <w:t>,</w:t>
            </w:r>
            <w:r w:rsidR="00047F43">
              <w:rPr>
                <w:rFonts w:ascii="Arial" w:eastAsia="Arial" w:hAnsi="Arial" w:cs="Arial"/>
                <w:b/>
                <w:color w:val="0070C0"/>
                <w:sz w:val="20"/>
                <w:szCs w:val="19"/>
              </w:rPr>
              <w:t>0</w:t>
            </w:r>
            <w:r w:rsidR="004574DB" w:rsidRPr="00B62852">
              <w:rPr>
                <w:rFonts w:ascii="Arial" w:eastAsia="Arial" w:hAnsi="Arial" w:cs="Arial"/>
                <w:b/>
                <w:color w:val="0070C0"/>
                <w:sz w:val="20"/>
                <w:szCs w:val="19"/>
              </w:rPr>
              <w:t>88.38</w:t>
            </w:r>
            <w:r w:rsidR="0076375A" w:rsidRPr="00B62852">
              <w:rPr>
                <w:rFonts w:ascii="Arial" w:eastAsia="Arial" w:hAnsi="Arial" w:cs="Arial"/>
                <w:b/>
                <w:color w:val="0070C0"/>
                <w:sz w:val="20"/>
                <w:szCs w:val="19"/>
              </w:rPr>
              <w:t>.</w:t>
            </w:r>
          </w:p>
          <w:p w14:paraId="7883DA50" w14:textId="77777777" w:rsidR="000C011D" w:rsidRPr="00B62852"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 xml:space="preserve">A total of </w:t>
            </w:r>
            <w:r w:rsidRPr="00B62852">
              <w:rPr>
                <w:rFonts w:ascii="Arial" w:eastAsia="Arial" w:hAnsi="Arial" w:cs="Arial"/>
                <w:b/>
                <w:bCs/>
                <w:color w:val="0070C0"/>
                <w:sz w:val="20"/>
                <w:szCs w:val="19"/>
              </w:rPr>
              <w:t>99,255 beneficiaries</w:t>
            </w:r>
            <w:r w:rsidRPr="00B62852">
              <w:rPr>
                <w:rFonts w:ascii="Arial" w:eastAsia="Arial" w:hAnsi="Arial" w:cs="Arial"/>
                <w:color w:val="0070C0"/>
                <w:sz w:val="20"/>
                <w:szCs w:val="19"/>
              </w:rPr>
              <w:t xml:space="preserve"> received Social Pension assistance amounting to </w:t>
            </w:r>
            <w:r w:rsidRPr="00B62852">
              <w:rPr>
                <w:rFonts w:ascii="Arial" w:eastAsia="Arial" w:hAnsi="Arial" w:cs="Arial"/>
                <w:b/>
                <w:bCs/>
                <w:color w:val="0070C0"/>
                <w:sz w:val="20"/>
                <w:szCs w:val="19"/>
              </w:rPr>
              <w:t xml:space="preserve">₱540,006,000.00 </w:t>
            </w:r>
            <w:r w:rsidRPr="00B62852">
              <w:rPr>
                <w:rFonts w:ascii="Arial" w:eastAsia="Arial" w:hAnsi="Arial" w:cs="Arial"/>
                <w:color w:val="0070C0"/>
                <w:sz w:val="20"/>
                <w:szCs w:val="19"/>
              </w:rPr>
              <w:t>as of 18 December 2020.</w:t>
            </w:r>
          </w:p>
          <w:p w14:paraId="755B3542" w14:textId="77777777" w:rsidR="000C011D" w:rsidRPr="00B62852"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DSWD-FO III is continuously repacking FFPs.</w:t>
            </w:r>
          </w:p>
          <w:p w14:paraId="47170B1B" w14:textId="77777777" w:rsidR="000C011D" w:rsidRPr="00B62852"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lastRenderedPageBreak/>
              <w:t xml:space="preserve">DSWD-FO III regularly monitors the status of affected families and assistance provided by LGUs and other stakeholders due to COVID-19 pandemic. </w:t>
            </w:r>
          </w:p>
          <w:p w14:paraId="5EF0D1A3" w14:textId="1A33889A" w:rsidR="00047F43" w:rsidRPr="00B62852"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7910A1E8" w14:textId="77777777" w:rsidR="000C011D" w:rsidRPr="00B6285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B62852">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B62852" w:rsidRPr="00B62852" w14:paraId="3D616B4C" w14:textId="77777777" w:rsidTr="006162E5">
              <w:tc>
                <w:tcPr>
                  <w:tcW w:w="1581" w:type="dxa"/>
                  <w:shd w:val="clear" w:color="auto" w:fill="D9D9D9" w:themeFill="background1" w:themeFillShade="D9"/>
                  <w:vAlign w:val="center"/>
                </w:tcPr>
                <w:p w14:paraId="0E2048D4" w14:textId="77777777" w:rsidR="000C011D" w:rsidRPr="00B62852" w:rsidRDefault="000C011D" w:rsidP="006162E5">
                  <w:pPr>
                    <w:widowControl/>
                    <w:spacing w:after="0" w:line="240" w:lineRule="auto"/>
                    <w:contextualSpacing/>
                    <w:jc w:val="center"/>
                    <w:rPr>
                      <w:rFonts w:ascii="Arial" w:eastAsia="Arial" w:hAnsi="Arial" w:cs="Arial"/>
                      <w:b/>
                      <w:color w:val="0070C0"/>
                      <w:sz w:val="16"/>
                      <w:szCs w:val="16"/>
                    </w:rPr>
                  </w:pPr>
                  <w:r w:rsidRPr="00B62852">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0796B720" w14:textId="77777777" w:rsidR="000C011D" w:rsidRPr="00B62852" w:rsidRDefault="000C011D" w:rsidP="006162E5">
                  <w:pPr>
                    <w:widowControl/>
                    <w:spacing w:after="0" w:line="240" w:lineRule="auto"/>
                    <w:contextualSpacing/>
                    <w:jc w:val="center"/>
                    <w:rPr>
                      <w:rFonts w:ascii="Arial" w:eastAsia="Arial" w:hAnsi="Arial" w:cs="Arial"/>
                      <w:b/>
                      <w:color w:val="0070C0"/>
                      <w:sz w:val="16"/>
                      <w:szCs w:val="16"/>
                    </w:rPr>
                  </w:pPr>
                  <w:r w:rsidRPr="00B62852">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3BFBEC64" w14:textId="77777777" w:rsidR="000C011D" w:rsidRPr="00B62852" w:rsidRDefault="000C011D" w:rsidP="006162E5">
                  <w:pPr>
                    <w:widowControl/>
                    <w:spacing w:after="0" w:line="240" w:lineRule="auto"/>
                    <w:contextualSpacing/>
                    <w:jc w:val="center"/>
                    <w:rPr>
                      <w:rFonts w:ascii="Arial" w:eastAsia="Arial" w:hAnsi="Arial" w:cs="Arial"/>
                      <w:b/>
                      <w:color w:val="0070C0"/>
                      <w:sz w:val="16"/>
                      <w:szCs w:val="16"/>
                    </w:rPr>
                  </w:pPr>
                  <w:r w:rsidRPr="00B62852">
                    <w:rPr>
                      <w:rFonts w:ascii="Arial" w:eastAsia="Arial" w:hAnsi="Arial" w:cs="Arial"/>
                      <w:b/>
                      <w:color w:val="0070C0"/>
                      <w:sz w:val="16"/>
                      <w:szCs w:val="16"/>
                    </w:rPr>
                    <w:t>TOTA AMOUNT PAID (</w:t>
                  </w:r>
                  <w:proofErr w:type="spellStart"/>
                  <w:r w:rsidRPr="00B62852">
                    <w:rPr>
                      <w:rFonts w:ascii="Arial" w:eastAsia="Arial" w:hAnsi="Arial" w:cs="Arial"/>
                      <w:b/>
                      <w:color w:val="0070C0"/>
                      <w:sz w:val="16"/>
                      <w:szCs w:val="16"/>
                    </w:rPr>
                    <w:t>PhP</w:t>
                  </w:r>
                  <w:proofErr w:type="spellEnd"/>
                  <w:r w:rsidRPr="00B62852">
                    <w:rPr>
                      <w:rFonts w:ascii="Arial" w:eastAsia="Arial" w:hAnsi="Arial" w:cs="Arial"/>
                      <w:b/>
                      <w:color w:val="0070C0"/>
                      <w:sz w:val="16"/>
                      <w:szCs w:val="16"/>
                    </w:rPr>
                    <w:t>)</w:t>
                  </w:r>
                </w:p>
              </w:tc>
              <w:tc>
                <w:tcPr>
                  <w:tcW w:w="2720" w:type="dxa"/>
                  <w:shd w:val="clear" w:color="auto" w:fill="D9D9D9" w:themeFill="background1" w:themeFillShade="D9"/>
                  <w:vAlign w:val="center"/>
                </w:tcPr>
                <w:p w14:paraId="4AA880C9" w14:textId="77777777" w:rsidR="000C011D" w:rsidRPr="00B62852" w:rsidRDefault="000C011D" w:rsidP="006162E5">
                  <w:pPr>
                    <w:widowControl/>
                    <w:spacing w:after="0" w:line="240" w:lineRule="auto"/>
                    <w:contextualSpacing/>
                    <w:jc w:val="center"/>
                    <w:rPr>
                      <w:rFonts w:ascii="Arial" w:eastAsia="Arial" w:hAnsi="Arial" w:cs="Arial"/>
                      <w:b/>
                      <w:color w:val="0070C0"/>
                      <w:sz w:val="16"/>
                      <w:szCs w:val="16"/>
                    </w:rPr>
                  </w:pPr>
                  <w:r w:rsidRPr="00B62852">
                    <w:rPr>
                      <w:rFonts w:ascii="Arial" w:eastAsia="Arial" w:hAnsi="Arial" w:cs="Arial"/>
                      <w:b/>
                      <w:color w:val="0070C0"/>
                      <w:sz w:val="16"/>
                      <w:szCs w:val="16"/>
                    </w:rPr>
                    <w:t>REMARKS</w:t>
                  </w:r>
                </w:p>
              </w:tc>
            </w:tr>
            <w:tr w:rsidR="00B62852" w:rsidRPr="00B62852" w14:paraId="7DF1FF65" w14:textId="77777777" w:rsidTr="006162E5">
              <w:tc>
                <w:tcPr>
                  <w:tcW w:w="7561" w:type="dxa"/>
                  <w:gridSpan w:val="4"/>
                  <w:shd w:val="clear" w:color="auto" w:fill="EAF1DD" w:themeFill="accent3" w:themeFillTint="33"/>
                  <w:vAlign w:val="center"/>
                </w:tcPr>
                <w:p w14:paraId="5D5E1900" w14:textId="77777777" w:rsidR="000C011D" w:rsidRPr="00B62852" w:rsidRDefault="000C011D" w:rsidP="006162E5">
                  <w:pPr>
                    <w:widowControl/>
                    <w:spacing w:after="0" w:line="240" w:lineRule="auto"/>
                    <w:contextualSpacing/>
                    <w:rPr>
                      <w:rFonts w:ascii="Arial" w:eastAsia="Arial" w:hAnsi="Arial" w:cs="Arial"/>
                      <w:b/>
                      <w:color w:val="0070C0"/>
                      <w:sz w:val="16"/>
                      <w:szCs w:val="16"/>
                    </w:rPr>
                  </w:pPr>
                  <w:r w:rsidRPr="00B62852">
                    <w:rPr>
                      <w:rFonts w:ascii="Arial" w:eastAsia="Arial" w:hAnsi="Arial" w:cs="Arial"/>
                      <w:b/>
                      <w:color w:val="0070C0"/>
                      <w:sz w:val="16"/>
                      <w:szCs w:val="16"/>
                    </w:rPr>
                    <w:t>FIRST TRANCHE</w:t>
                  </w:r>
                </w:p>
              </w:tc>
            </w:tr>
            <w:tr w:rsidR="00B62852" w:rsidRPr="00B62852" w14:paraId="1277C851" w14:textId="77777777" w:rsidTr="006162E5">
              <w:tc>
                <w:tcPr>
                  <w:tcW w:w="1581" w:type="dxa"/>
                </w:tcPr>
                <w:p w14:paraId="47DFC332"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Non-4Ps</w:t>
                  </w:r>
                </w:p>
              </w:tc>
              <w:tc>
                <w:tcPr>
                  <w:tcW w:w="1559" w:type="dxa"/>
                </w:tcPr>
                <w:p w14:paraId="6E503897" w14:textId="77777777" w:rsidR="000C011D" w:rsidRPr="00B62852" w:rsidRDefault="000C011D" w:rsidP="006162E5">
                  <w:pPr>
                    <w:widowControl/>
                    <w:spacing w:after="0" w:line="240" w:lineRule="auto"/>
                    <w:contextualSpacing/>
                    <w:jc w:val="center"/>
                    <w:rPr>
                      <w:rFonts w:ascii="Arial" w:eastAsia="Arial" w:hAnsi="Arial" w:cs="Arial"/>
                      <w:bCs/>
                      <w:color w:val="0070C0"/>
                      <w:sz w:val="16"/>
                      <w:szCs w:val="16"/>
                    </w:rPr>
                  </w:pPr>
                  <w:r w:rsidRPr="00B62852">
                    <w:rPr>
                      <w:rFonts w:ascii="Arial" w:eastAsia="Arial" w:hAnsi="Arial" w:cs="Arial"/>
                      <w:bCs/>
                      <w:color w:val="0070C0"/>
                      <w:sz w:val="16"/>
                      <w:szCs w:val="16"/>
                    </w:rPr>
                    <w:t>1,504,018</w:t>
                  </w:r>
                </w:p>
              </w:tc>
              <w:tc>
                <w:tcPr>
                  <w:tcW w:w="1701" w:type="dxa"/>
                </w:tcPr>
                <w:p w14:paraId="1697FA7C" w14:textId="77777777" w:rsidR="000C011D" w:rsidRPr="00B62852" w:rsidRDefault="000C011D" w:rsidP="006162E5">
                  <w:pPr>
                    <w:widowControl/>
                    <w:spacing w:after="0" w:line="240" w:lineRule="auto"/>
                    <w:contextualSpacing/>
                    <w:jc w:val="right"/>
                    <w:rPr>
                      <w:rFonts w:ascii="Arial" w:eastAsia="Arial" w:hAnsi="Arial" w:cs="Arial"/>
                      <w:bCs/>
                      <w:color w:val="0070C0"/>
                      <w:sz w:val="16"/>
                      <w:szCs w:val="16"/>
                    </w:rPr>
                  </w:pPr>
                  <w:r w:rsidRPr="00B62852">
                    <w:rPr>
                      <w:rFonts w:ascii="Arial" w:eastAsia="Arial" w:hAnsi="Arial" w:cs="Arial"/>
                      <w:bCs/>
                      <w:color w:val="0070C0"/>
                      <w:sz w:val="16"/>
                      <w:szCs w:val="16"/>
                    </w:rPr>
                    <w:t>9,776,117,000.00</w:t>
                  </w:r>
                </w:p>
              </w:tc>
              <w:tc>
                <w:tcPr>
                  <w:tcW w:w="2720" w:type="dxa"/>
                </w:tcPr>
                <w:p w14:paraId="5F7123D0"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 xml:space="preserve">As of </w:t>
                  </w:r>
                  <w:proofErr w:type="gramStart"/>
                  <w:r w:rsidRPr="00B62852">
                    <w:rPr>
                      <w:rFonts w:ascii="Arial" w:eastAsia="Arial" w:hAnsi="Arial" w:cs="Arial"/>
                      <w:bCs/>
                      <w:color w:val="0070C0"/>
                      <w:sz w:val="16"/>
                      <w:szCs w:val="16"/>
                    </w:rPr>
                    <w:t>28 May</w:t>
                  </w:r>
                  <w:proofErr w:type="gramEnd"/>
                  <w:r w:rsidRPr="00B62852">
                    <w:rPr>
                      <w:rFonts w:ascii="Arial" w:eastAsia="Arial" w:hAnsi="Arial" w:cs="Arial"/>
                      <w:bCs/>
                      <w:color w:val="0070C0"/>
                      <w:sz w:val="16"/>
                      <w:szCs w:val="16"/>
                    </w:rPr>
                    <w:t xml:space="preserve"> 2020</w:t>
                  </w:r>
                </w:p>
              </w:tc>
            </w:tr>
            <w:tr w:rsidR="00B62852" w:rsidRPr="00B62852" w14:paraId="1116927D" w14:textId="77777777" w:rsidTr="006162E5">
              <w:tc>
                <w:tcPr>
                  <w:tcW w:w="1581" w:type="dxa"/>
                </w:tcPr>
                <w:p w14:paraId="184C9888"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4Ps</w:t>
                  </w:r>
                </w:p>
              </w:tc>
              <w:tc>
                <w:tcPr>
                  <w:tcW w:w="1559" w:type="dxa"/>
                </w:tcPr>
                <w:p w14:paraId="4D84495C" w14:textId="77777777" w:rsidR="000C011D" w:rsidRPr="00B62852" w:rsidRDefault="000C011D" w:rsidP="006162E5">
                  <w:pPr>
                    <w:widowControl/>
                    <w:spacing w:after="0" w:line="240" w:lineRule="auto"/>
                    <w:contextualSpacing/>
                    <w:jc w:val="center"/>
                    <w:rPr>
                      <w:rFonts w:ascii="Arial" w:eastAsia="Arial" w:hAnsi="Arial" w:cs="Arial"/>
                      <w:bCs/>
                      <w:color w:val="0070C0"/>
                      <w:sz w:val="16"/>
                      <w:szCs w:val="16"/>
                    </w:rPr>
                  </w:pPr>
                  <w:r w:rsidRPr="00B62852">
                    <w:rPr>
                      <w:rFonts w:ascii="Arial" w:eastAsia="Arial" w:hAnsi="Arial" w:cs="Arial"/>
                      <w:bCs/>
                      <w:color w:val="0070C0"/>
                      <w:sz w:val="16"/>
                      <w:szCs w:val="16"/>
                    </w:rPr>
                    <w:t>294,208</w:t>
                  </w:r>
                </w:p>
              </w:tc>
              <w:tc>
                <w:tcPr>
                  <w:tcW w:w="1701" w:type="dxa"/>
                </w:tcPr>
                <w:p w14:paraId="66FF31DA" w14:textId="77777777" w:rsidR="000C011D" w:rsidRPr="00B62852" w:rsidRDefault="000C011D" w:rsidP="006162E5">
                  <w:pPr>
                    <w:widowControl/>
                    <w:spacing w:after="0" w:line="240" w:lineRule="auto"/>
                    <w:contextualSpacing/>
                    <w:jc w:val="right"/>
                    <w:rPr>
                      <w:rFonts w:ascii="Arial" w:eastAsia="Arial" w:hAnsi="Arial" w:cs="Arial"/>
                      <w:bCs/>
                      <w:color w:val="0070C0"/>
                      <w:sz w:val="16"/>
                      <w:szCs w:val="16"/>
                    </w:rPr>
                  </w:pPr>
                  <w:r w:rsidRPr="00B62852">
                    <w:rPr>
                      <w:rFonts w:ascii="Arial" w:eastAsia="Arial" w:hAnsi="Arial" w:cs="Arial"/>
                      <w:bCs/>
                      <w:color w:val="0070C0"/>
                      <w:sz w:val="16"/>
                      <w:szCs w:val="16"/>
                    </w:rPr>
                    <w:t>1,515,171,200.00</w:t>
                  </w:r>
                </w:p>
              </w:tc>
              <w:tc>
                <w:tcPr>
                  <w:tcW w:w="2720" w:type="dxa"/>
                </w:tcPr>
                <w:p w14:paraId="67285375"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 xml:space="preserve">As of </w:t>
                  </w:r>
                  <w:proofErr w:type="gramStart"/>
                  <w:r w:rsidRPr="00B62852">
                    <w:rPr>
                      <w:rFonts w:ascii="Arial" w:eastAsia="Arial" w:hAnsi="Arial" w:cs="Arial"/>
                      <w:bCs/>
                      <w:color w:val="0070C0"/>
                      <w:sz w:val="16"/>
                      <w:szCs w:val="16"/>
                    </w:rPr>
                    <w:t>10 September</w:t>
                  </w:r>
                  <w:proofErr w:type="gramEnd"/>
                  <w:r w:rsidRPr="00B62852">
                    <w:rPr>
                      <w:rFonts w:ascii="Arial" w:eastAsia="Arial" w:hAnsi="Arial" w:cs="Arial"/>
                      <w:bCs/>
                      <w:color w:val="0070C0"/>
                      <w:sz w:val="16"/>
                      <w:szCs w:val="16"/>
                    </w:rPr>
                    <w:t xml:space="preserve"> 2020</w:t>
                  </w:r>
                </w:p>
              </w:tc>
            </w:tr>
            <w:tr w:rsidR="00B62852" w:rsidRPr="00B62852" w14:paraId="6EA19E0E" w14:textId="77777777" w:rsidTr="006162E5">
              <w:tc>
                <w:tcPr>
                  <w:tcW w:w="1581" w:type="dxa"/>
                </w:tcPr>
                <w:p w14:paraId="29FE76DD"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Waitlisted</w:t>
                  </w:r>
                </w:p>
              </w:tc>
              <w:tc>
                <w:tcPr>
                  <w:tcW w:w="1559" w:type="dxa"/>
                </w:tcPr>
                <w:p w14:paraId="2222D1A1" w14:textId="77777777" w:rsidR="000C011D" w:rsidRPr="00B62852" w:rsidRDefault="000C011D" w:rsidP="006162E5">
                  <w:pPr>
                    <w:widowControl/>
                    <w:spacing w:after="0" w:line="240" w:lineRule="auto"/>
                    <w:contextualSpacing/>
                    <w:jc w:val="center"/>
                    <w:rPr>
                      <w:rFonts w:ascii="Arial" w:eastAsia="Arial" w:hAnsi="Arial" w:cs="Arial"/>
                      <w:bCs/>
                      <w:color w:val="0070C0"/>
                      <w:sz w:val="16"/>
                      <w:szCs w:val="16"/>
                    </w:rPr>
                  </w:pPr>
                  <w:r w:rsidRPr="00B62852">
                    <w:rPr>
                      <w:rFonts w:ascii="Arial" w:eastAsia="Arial" w:hAnsi="Arial" w:cs="Arial"/>
                      <w:bCs/>
                      <w:color w:val="0070C0"/>
                      <w:sz w:val="16"/>
                      <w:szCs w:val="16"/>
                    </w:rPr>
                    <w:t>481,698</w:t>
                  </w:r>
                </w:p>
              </w:tc>
              <w:tc>
                <w:tcPr>
                  <w:tcW w:w="1701" w:type="dxa"/>
                </w:tcPr>
                <w:p w14:paraId="2CD0E30F" w14:textId="77777777" w:rsidR="000C011D" w:rsidRPr="00B62852" w:rsidRDefault="000C011D" w:rsidP="006162E5">
                  <w:pPr>
                    <w:widowControl/>
                    <w:spacing w:after="0" w:line="240" w:lineRule="auto"/>
                    <w:contextualSpacing/>
                    <w:jc w:val="right"/>
                    <w:rPr>
                      <w:rFonts w:ascii="Arial" w:eastAsia="Arial" w:hAnsi="Arial" w:cs="Arial"/>
                      <w:bCs/>
                      <w:color w:val="0070C0"/>
                      <w:sz w:val="16"/>
                      <w:szCs w:val="16"/>
                    </w:rPr>
                  </w:pPr>
                  <w:r w:rsidRPr="00B62852">
                    <w:rPr>
                      <w:rFonts w:ascii="Arial" w:eastAsia="Arial" w:hAnsi="Arial" w:cs="Arial"/>
                      <w:bCs/>
                      <w:color w:val="0070C0"/>
                      <w:sz w:val="16"/>
                      <w:szCs w:val="16"/>
                    </w:rPr>
                    <w:t>3,131,037,000.00</w:t>
                  </w:r>
                </w:p>
              </w:tc>
              <w:tc>
                <w:tcPr>
                  <w:tcW w:w="2720" w:type="dxa"/>
                </w:tcPr>
                <w:p w14:paraId="64A37A8F"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 xml:space="preserve">As of </w:t>
                  </w:r>
                  <w:proofErr w:type="gramStart"/>
                  <w:r w:rsidRPr="00B62852">
                    <w:rPr>
                      <w:rFonts w:ascii="Arial" w:eastAsia="Arial" w:hAnsi="Arial" w:cs="Arial"/>
                      <w:bCs/>
                      <w:color w:val="0070C0"/>
                      <w:sz w:val="16"/>
                      <w:szCs w:val="16"/>
                    </w:rPr>
                    <w:t>15 November</w:t>
                  </w:r>
                  <w:proofErr w:type="gramEnd"/>
                  <w:r w:rsidRPr="00B62852">
                    <w:rPr>
                      <w:rFonts w:ascii="Arial" w:eastAsia="Arial" w:hAnsi="Arial" w:cs="Arial"/>
                      <w:bCs/>
                      <w:color w:val="0070C0"/>
                      <w:sz w:val="16"/>
                      <w:szCs w:val="16"/>
                    </w:rPr>
                    <w:t xml:space="preserve"> 2020</w:t>
                  </w:r>
                </w:p>
              </w:tc>
            </w:tr>
            <w:tr w:rsidR="00B62852" w:rsidRPr="00B62852" w14:paraId="3EA40252" w14:textId="77777777" w:rsidTr="006162E5">
              <w:tc>
                <w:tcPr>
                  <w:tcW w:w="7561" w:type="dxa"/>
                  <w:gridSpan w:val="4"/>
                  <w:shd w:val="clear" w:color="auto" w:fill="EAF1DD" w:themeFill="accent3" w:themeFillTint="33"/>
                  <w:vAlign w:val="center"/>
                </w:tcPr>
                <w:p w14:paraId="493984AF" w14:textId="77777777" w:rsidR="000C011D" w:rsidRPr="00B62852" w:rsidRDefault="000C011D" w:rsidP="006162E5">
                  <w:pPr>
                    <w:widowControl/>
                    <w:spacing w:after="0" w:line="240" w:lineRule="auto"/>
                    <w:contextualSpacing/>
                    <w:rPr>
                      <w:rFonts w:ascii="Arial" w:eastAsia="Arial" w:hAnsi="Arial" w:cs="Arial"/>
                      <w:b/>
                      <w:color w:val="0070C0"/>
                      <w:sz w:val="16"/>
                      <w:szCs w:val="16"/>
                    </w:rPr>
                  </w:pPr>
                  <w:r w:rsidRPr="00B62852">
                    <w:rPr>
                      <w:rFonts w:ascii="Arial" w:eastAsia="Arial" w:hAnsi="Arial" w:cs="Arial"/>
                      <w:b/>
                      <w:color w:val="0070C0"/>
                      <w:sz w:val="16"/>
                      <w:szCs w:val="16"/>
                    </w:rPr>
                    <w:t>SECOND TRANCHE</w:t>
                  </w:r>
                </w:p>
              </w:tc>
            </w:tr>
            <w:tr w:rsidR="00B62852" w:rsidRPr="00B62852" w14:paraId="098AE481" w14:textId="77777777" w:rsidTr="006162E5">
              <w:tc>
                <w:tcPr>
                  <w:tcW w:w="1581" w:type="dxa"/>
                </w:tcPr>
                <w:p w14:paraId="34F9C7FA"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Non-4Ps</w:t>
                  </w:r>
                </w:p>
              </w:tc>
              <w:tc>
                <w:tcPr>
                  <w:tcW w:w="1559" w:type="dxa"/>
                </w:tcPr>
                <w:p w14:paraId="6D798088" w14:textId="77777777" w:rsidR="000C011D" w:rsidRPr="00B62852" w:rsidRDefault="000C011D" w:rsidP="006162E5">
                  <w:pPr>
                    <w:widowControl/>
                    <w:spacing w:after="0" w:line="240" w:lineRule="auto"/>
                    <w:contextualSpacing/>
                    <w:jc w:val="center"/>
                    <w:rPr>
                      <w:rFonts w:ascii="Arial" w:eastAsia="Arial" w:hAnsi="Arial" w:cs="Arial"/>
                      <w:bCs/>
                      <w:color w:val="0070C0"/>
                      <w:sz w:val="16"/>
                      <w:szCs w:val="16"/>
                    </w:rPr>
                  </w:pPr>
                  <w:r w:rsidRPr="00B62852">
                    <w:rPr>
                      <w:rFonts w:ascii="Arial" w:eastAsia="Arial" w:hAnsi="Arial" w:cs="Arial"/>
                      <w:bCs/>
                      <w:color w:val="0070C0"/>
                      <w:sz w:val="16"/>
                      <w:szCs w:val="16"/>
                    </w:rPr>
                    <w:t>1,302,266</w:t>
                  </w:r>
                </w:p>
              </w:tc>
              <w:tc>
                <w:tcPr>
                  <w:tcW w:w="1701" w:type="dxa"/>
                </w:tcPr>
                <w:p w14:paraId="6944E2E1" w14:textId="77777777" w:rsidR="000C011D" w:rsidRPr="00B62852" w:rsidRDefault="000C011D" w:rsidP="006162E5">
                  <w:pPr>
                    <w:widowControl/>
                    <w:spacing w:after="0" w:line="240" w:lineRule="auto"/>
                    <w:contextualSpacing/>
                    <w:jc w:val="right"/>
                    <w:rPr>
                      <w:rFonts w:ascii="Arial" w:eastAsia="Arial" w:hAnsi="Arial" w:cs="Arial"/>
                      <w:bCs/>
                      <w:color w:val="0070C0"/>
                      <w:sz w:val="16"/>
                      <w:szCs w:val="16"/>
                    </w:rPr>
                  </w:pPr>
                  <w:r w:rsidRPr="00B62852">
                    <w:rPr>
                      <w:rFonts w:ascii="Arial" w:eastAsia="Arial" w:hAnsi="Arial" w:cs="Arial"/>
                      <w:bCs/>
                      <w:color w:val="0070C0"/>
                      <w:sz w:val="16"/>
                      <w:szCs w:val="16"/>
                    </w:rPr>
                    <w:t>8,464,729,000.00</w:t>
                  </w:r>
                </w:p>
              </w:tc>
              <w:tc>
                <w:tcPr>
                  <w:tcW w:w="2720" w:type="dxa"/>
                </w:tcPr>
                <w:p w14:paraId="12C0CD26"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 xml:space="preserve">As of </w:t>
                  </w:r>
                  <w:proofErr w:type="gramStart"/>
                  <w:r w:rsidRPr="00B62852">
                    <w:rPr>
                      <w:rFonts w:ascii="Arial" w:eastAsia="Arial" w:hAnsi="Arial" w:cs="Arial"/>
                      <w:bCs/>
                      <w:color w:val="0070C0"/>
                      <w:sz w:val="16"/>
                      <w:szCs w:val="16"/>
                    </w:rPr>
                    <w:t>15 November</w:t>
                  </w:r>
                  <w:proofErr w:type="gramEnd"/>
                  <w:r w:rsidRPr="00B62852">
                    <w:rPr>
                      <w:rFonts w:ascii="Arial" w:eastAsia="Arial" w:hAnsi="Arial" w:cs="Arial"/>
                      <w:bCs/>
                      <w:color w:val="0070C0"/>
                      <w:sz w:val="16"/>
                      <w:szCs w:val="16"/>
                    </w:rPr>
                    <w:t xml:space="preserve"> 2020</w:t>
                  </w:r>
                </w:p>
              </w:tc>
            </w:tr>
            <w:tr w:rsidR="00B62852" w:rsidRPr="00B62852" w14:paraId="04404EE6" w14:textId="77777777" w:rsidTr="006162E5">
              <w:tc>
                <w:tcPr>
                  <w:tcW w:w="1581" w:type="dxa"/>
                </w:tcPr>
                <w:p w14:paraId="306CD718"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4Ps</w:t>
                  </w:r>
                </w:p>
              </w:tc>
              <w:tc>
                <w:tcPr>
                  <w:tcW w:w="1559" w:type="dxa"/>
                </w:tcPr>
                <w:p w14:paraId="5A849054" w14:textId="77777777" w:rsidR="000C011D" w:rsidRPr="00B62852" w:rsidRDefault="000C011D" w:rsidP="006162E5">
                  <w:pPr>
                    <w:widowControl/>
                    <w:spacing w:after="0" w:line="240" w:lineRule="auto"/>
                    <w:contextualSpacing/>
                    <w:jc w:val="center"/>
                    <w:rPr>
                      <w:rFonts w:ascii="Arial" w:eastAsia="Arial" w:hAnsi="Arial" w:cs="Arial"/>
                      <w:bCs/>
                      <w:color w:val="0070C0"/>
                      <w:sz w:val="16"/>
                      <w:szCs w:val="16"/>
                    </w:rPr>
                  </w:pPr>
                  <w:r w:rsidRPr="00B62852">
                    <w:rPr>
                      <w:rFonts w:ascii="Arial" w:eastAsia="Arial" w:hAnsi="Arial" w:cs="Arial"/>
                      <w:bCs/>
                      <w:color w:val="0070C0"/>
                      <w:sz w:val="16"/>
                      <w:szCs w:val="16"/>
                    </w:rPr>
                    <w:t>282,718</w:t>
                  </w:r>
                </w:p>
              </w:tc>
              <w:tc>
                <w:tcPr>
                  <w:tcW w:w="1701" w:type="dxa"/>
                </w:tcPr>
                <w:p w14:paraId="2AA1D3D6" w14:textId="77777777" w:rsidR="000C011D" w:rsidRPr="00B62852" w:rsidRDefault="000C011D" w:rsidP="006162E5">
                  <w:pPr>
                    <w:widowControl/>
                    <w:spacing w:after="0" w:line="240" w:lineRule="auto"/>
                    <w:contextualSpacing/>
                    <w:jc w:val="right"/>
                    <w:rPr>
                      <w:rFonts w:ascii="Arial" w:eastAsia="Arial" w:hAnsi="Arial" w:cs="Arial"/>
                      <w:bCs/>
                      <w:color w:val="0070C0"/>
                      <w:sz w:val="16"/>
                      <w:szCs w:val="16"/>
                    </w:rPr>
                  </w:pPr>
                  <w:r w:rsidRPr="00B62852">
                    <w:rPr>
                      <w:rFonts w:ascii="Arial" w:eastAsia="Arial" w:hAnsi="Arial" w:cs="Arial"/>
                      <w:bCs/>
                      <w:color w:val="0070C0"/>
                      <w:sz w:val="16"/>
                      <w:szCs w:val="16"/>
                    </w:rPr>
                    <w:t>1,455,997,700.00</w:t>
                  </w:r>
                </w:p>
              </w:tc>
              <w:tc>
                <w:tcPr>
                  <w:tcW w:w="2720" w:type="dxa"/>
                </w:tcPr>
                <w:p w14:paraId="1D48931C"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 xml:space="preserve">As of </w:t>
                  </w:r>
                  <w:proofErr w:type="gramStart"/>
                  <w:r w:rsidRPr="00B62852">
                    <w:rPr>
                      <w:rFonts w:ascii="Arial" w:eastAsia="Arial" w:hAnsi="Arial" w:cs="Arial"/>
                      <w:bCs/>
                      <w:color w:val="0070C0"/>
                      <w:sz w:val="16"/>
                      <w:szCs w:val="16"/>
                    </w:rPr>
                    <w:t>26 November</w:t>
                  </w:r>
                  <w:proofErr w:type="gramEnd"/>
                  <w:r w:rsidRPr="00B62852">
                    <w:rPr>
                      <w:rFonts w:ascii="Arial" w:eastAsia="Arial" w:hAnsi="Arial" w:cs="Arial"/>
                      <w:bCs/>
                      <w:color w:val="0070C0"/>
                      <w:sz w:val="16"/>
                      <w:szCs w:val="16"/>
                    </w:rPr>
                    <w:t xml:space="preserve"> 2020</w:t>
                  </w:r>
                </w:p>
              </w:tc>
            </w:tr>
            <w:tr w:rsidR="00B62852" w:rsidRPr="00B62852" w14:paraId="400269B2" w14:textId="77777777" w:rsidTr="006162E5">
              <w:tc>
                <w:tcPr>
                  <w:tcW w:w="1581" w:type="dxa"/>
                </w:tcPr>
                <w:p w14:paraId="321F8A19"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Waitlisted</w:t>
                  </w:r>
                </w:p>
              </w:tc>
              <w:tc>
                <w:tcPr>
                  <w:tcW w:w="1559" w:type="dxa"/>
                </w:tcPr>
                <w:p w14:paraId="7F01B1ED" w14:textId="77777777" w:rsidR="000C011D" w:rsidRPr="00B62852" w:rsidRDefault="000C011D" w:rsidP="006162E5">
                  <w:pPr>
                    <w:widowControl/>
                    <w:spacing w:after="0" w:line="240" w:lineRule="auto"/>
                    <w:contextualSpacing/>
                    <w:jc w:val="center"/>
                    <w:rPr>
                      <w:rFonts w:ascii="Arial" w:eastAsia="Arial" w:hAnsi="Arial" w:cs="Arial"/>
                      <w:bCs/>
                      <w:color w:val="0070C0"/>
                      <w:sz w:val="16"/>
                      <w:szCs w:val="16"/>
                    </w:rPr>
                  </w:pPr>
                  <w:r w:rsidRPr="00B62852">
                    <w:rPr>
                      <w:rFonts w:ascii="Arial" w:eastAsia="Arial" w:hAnsi="Arial" w:cs="Arial"/>
                      <w:bCs/>
                      <w:color w:val="0070C0"/>
                      <w:sz w:val="16"/>
                      <w:szCs w:val="16"/>
                    </w:rPr>
                    <w:t>453,484</w:t>
                  </w:r>
                </w:p>
              </w:tc>
              <w:tc>
                <w:tcPr>
                  <w:tcW w:w="1701" w:type="dxa"/>
                </w:tcPr>
                <w:p w14:paraId="7F13D0EC" w14:textId="77777777" w:rsidR="000C011D" w:rsidRPr="00B62852" w:rsidRDefault="000C011D" w:rsidP="006162E5">
                  <w:pPr>
                    <w:widowControl/>
                    <w:spacing w:after="0" w:line="240" w:lineRule="auto"/>
                    <w:contextualSpacing/>
                    <w:jc w:val="right"/>
                    <w:rPr>
                      <w:rFonts w:ascii="Arial" w:eastAsia="Arial" w:hAnsi="Arial" w:cs="Arial"/>
                      <w:bCs/>
                      <w:color w:val="0070C0"/>
                      <w:sz w:val="16"/>
                      <w:szCs w:val="16"/>
                    </w:rPr>
                  </w:pPr>
                  <w:r w:rsidRPr="00B62852">
                    <w:rPr>
                      <w:rFonts w:ascii="Arial" w:eastAsia="Arial" w:hAnsi="Arial" w:cs="Arial"/>
                      <w:bCs/>
                      <w:color w:val="0070C0"/>
                      <w:sz w:val="16"/>
                      <w:szCs w:val="16"/>
                    </w:rPr>
                    <w:t>2,947,646,000.00</w:t>
                  </w:r>
                </w:p>
              </w:tc>
              <w:tc>
                <w:tcPr>
                  <w:tcW w:w="2720" w:type="dxa"/>
                </w:tcPr>
                <w:p w14:paraId="3642E971"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 xml:space="preserve">As of </w:t>
                  </w:r>
                  <w:proofErr w:type="gramStart"/>
                  <w:r w:rsidRPr="00B62852">
                    <w:rPr>
                      <w:rFonts w:ascii="Arial" w:eastAsia="Arial" w:hAnsi="Arial" w:cs="Arial"/>
                      <w:bCs/>
                      <w:color w:val="0070C0"/>
                      <w:sz w:val="16"/>
                      <w:szCs w:val="16"/>
                    </w:rPr>
                    <w:t>19 October</w:t>
                  </w:r>
                  <w:proofErr w:type="gramEnd"/>
                  <w:r w:rsidRPr="00B62852">
                    <w:rPr>
                      <w:rFonts w:ascii="Arial" w:eastAsia="Arial" w:hAnsi="Arial" w:cs="Arial"/>
                      <w:bCs/>
                      <w:color w:val="0070C0"/>
                      <w:sz w:val="16"/>
                      <w:szCs w:val="16"/>
                    </w:rPr>
                    <w:t xml:space="preserve"> 2020</w:t>
                  </w:r>
                </w:p>
              </w:tc>
            </w:tr>
            <w:tr w:rsidR="00B62852" w:rsidRPr="00B62852" w14:paraId="3492FF03" w14:textId="77777777" w:rsidTr="006162E5">
              <w:tc>
                <w:tcPr>
                  <w:tcW w:w="7561" w:type="dxa"/>
                  <w:gridSpan w:val="4"/>
                  <w:shd w:val="clear" w:color="auto" w:fill="EAF1DD" w:themeFill="accent3" w:themeFillTint="33"/>
                  <w:vAlign w:val="center"/>
                </w:tcPr>
                <w:p w14:paraId="379D9CBE" w14:textId="77777777" w:rsidR="000C011D" w:rsidRPr="00B62852" w:rsidRDefault="000C011D" w:rsidP="006162E5">
                  <w:pPr>
                    <w:widowControl/>
                    <w:spacing w:after="0" w:line="240" w:lineRule="auto"/>
                    <w:contextualSpacing/>
                    <w:rPr>
                      <w:rFonts w:ascii="Arial" w:eastAsia="Arial" w:hAnsi="Arial" w:cs="Arial"/>
                      <w:b/>
                      <w:color w:val="0070C0"/>
                      <w:sz w:val="16"/>
                      <w:szCs w:val="16"/>
                    </w:rPr>
                  </w:pPr>
                  <w:r w:rsidRPr="00B62852">
                    <w:rPr>
                      <w:rFonts w:ascii="Arial" w:eastAsia="Arial" w:hAnsi="Arial" w:cs="Arial"/>
                      <w:b/>
                      <w:color w:val="0070C0"/>
                      <w:sz w:val="16"/>
                      <w:szCs w:val="16"/>
                    </w:rPr>
                    <w:t>OTHERS</w:t>
                  </w:r>
                </w:p>
              </w:tc>
            </w:tr>
            <w:tr w:rsidR="00B62852" w:rsidRPr="00B62852" w14:paraId="64A47928" w14:textId="77777777" w:rsidTr="006162E5">
              <w:tc>
                <w:tcPr>
                  <w:tcW w:w="1581" w:type="dxa"/>
                  <w:vAlign w:val="center"/>
                </w:tcPr>
                <w:p w14:paraId="064DF5B4"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ESP-SAP LTFRB</w:t>
                  </w:r>
                </w:p>
              </w:tc>
              <w:tc>
                <w:tcPr>
                  <w:tcW w:w="1559" w:type="dxa"/>
                  <w:vAlign w:val="center"/>
                </w:tcPr>
                <w:p w14:paraId="77D7A52C" w14:textId="77777777" w:rsidR="000C011D" w:rsidRPr="00B62852" w:rsidRDefault="000C011D" w:rsidP="006162E5">
                  <w:pPr>
                    <w:widowControl/>
                    <w:spacing w:after="0" w:line="240" w:lineRule="auto"/>
                    <w:contextualSpacing/>
                    <w:jc w:val="center"/>
                    <w:rPr>
                      <w:rFonts w:ascii="Arial" w:eastAsia="Arial" w:hAnsi="Arial" w:cs="Arial"/>
                      <w:bCs/>
                      <w:color w:val="0070C0"/>
                      <w:sz w:val="16"/>
                      <w:szCs w:val="16"/>
                    </w:rPr>
                  </w:pPr>
                  <w:r w:rsidRPr="00B62852">
                    <w:rPr>
                      <w:rFonts w:ascii="Arial" w:eastAsia="Arial" w:hAnsi="Arial" w:cs="Arial"/>
                      <w:bCs/>
                      <w:color w:val="0070C0"/>
                      <w:sz w:val="16"/>
                      <w:szCs w:val="16"/>
                    </w:rPr>
                    <w:t>13,703</w:t>
                  </w:r>
                </w:p>
              </w:tc>
              <w:tc>
                <w:tcPr>
                  <w:tcW w:w="1701" w:type="dxa"/>
                  <w:vAlign w:val="center"/>
                </w:tcPr>
                <w:p w14:paraId="26E87E53" w14:textId="77777777" w:rsidR="000C011D" w:rsidRPr="00B62852" w:rsidRDefault="000C011D" w:rsidP="006162E5">
                  <w:pPr>
                    <w:widowControl/>
                    <w:spacing w:after="0" w:line="240" w:lineRule="auto"/>
                    <w:contextualSpacing/>
                    <w:jc w:val="right"/>
                    <w:rPr>
                      <w:rFonts w:ascii="Arial" w:eastAsia="Arial" w:hAnsi="Arial" w:cs="Arial"/>
                      <w:bCs/>
                      <w:color w:val="0070C0"/>
                      <w:sz w:val="16"/>
                      <w:szCs w:val="16"/>
                    </w:rPr>
                  </w:pPr>
                  <w:r w:rsidRPr="00B62852">
                    <w:rPr>
                      <w:rFonts w:ascii="Arial" w:eastAsia="Arial" w:hAnsi="Arial" w:cs="Arial"/>
                      <w:bCs/>
                      <w:color w:val="0070C0"/>
                      <w:sz w:val="16"/>
                      <w:szCs w:val="16"/>
                    </w:rPr>
                    <w:t>89,069,500.00</w:t>
                  </w:r>
                </w:p>
              </w:tc>
              <w:tc>
                <w:tcPr>
                  <w:tcW w:w="2720" w:type="dxa"/>
                  <w:vAlign w:val="center"/>
                </w:tcPr>
                <w:p w14:paraId="4042FB03" w14:textId="77777777" w:rsidR="000C011D" w:rsidRPr="00B62852" w:rsidRDefault="000C011D" w:rsidP="006162E5">
                  <w:pPr>
                    <w:widowControl/>
                    <w:spacing w:after="0" w:line="240" w:lineRule="auto"/>
                    <w:contextualSpacing/>
                    <w:rPr>
                      <w:rFonts w:ascii="Arial" w:eastAsia="Arial" w:hAnsi="Arial" w:cs="Arial"/>
                      <w:bCs/>
                      <w:color w:val="0070C0"/>
                      <w:sz w:val="16"/>
                      <w:szCs w:val="16"/>
                    </w:rPr>
                  </w:pPr>
                  <w:r w:rsidRPr="00B62852">
                    <w:rPr>
                      <w:rFonts w:ascii="Arial" w:eastAsia="Arial" w:hAnsi="Arial" w:cs="Arial"/>
                      <w:bCs/>
                      <w:color w:val="0070C0"/>
                      <w:sz w:val="16"/>
                      <w:szCs w:val="16"/>
                    </w:rPr>
                    <w:t xml:space="preserve">As of </w:t>
                  </w:r>
                  <w:proofErr w:type="gramStart"/>
                  <w:r w:rsidRPr="00B62852">
                    <w:rPr>
                      <w:rFonts w:ascii="Arial" w:eastAsia="Arial" w:hAnsi="Arial" w:cs="Arial"/>
                      <w:bCs/>
                      <w:color w:val="0070C0"/>
                      <w:sz w:val="16"/>
                      <w:szCs w:val="16"/>
                    </w:rPr>
                    <w:t>19 October</w:t>
                  </w:r>
                  <w:proofErr w:type="gramEnd"/>
                  <w:r w:rsidRPr="00B62852">
                    <w:rPr>
                      <w:rFonts w:ascii="Arial" w:eastAsia="Arial" w:hAnsi="Arial" w:cs="Arial"/>
                      <w:bCs/>
                      <w:color w:val="0070C0"/>
                      <w:sz w:val="16"/>
                      <w:szCs w:val="16"/>
                    </w:rPr>
                    <w:t xml:space="preserve"> 2020</w:t>
                  </w:r>
                </w:p>
              </w:tc>
            </w:tr>
          </w:tbl>
          <w:p w14:paraId="14C8CFEC" w14:textId="77777777" w:rsidR="000C011D" w:rsidRPr="00B62852"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w:t>
            </w:r>
            <w:proofErr w:type="spellStart"/>
            <w:r w:rsidRPr="004B4C69">
              <w:rPr>
                <w:rFonts w:ascii="Arial" w:eastAsia="Arial" w:hAnsi="Arial" w:cs="Arial"/>
                <w:sz w:val="20"/>
                <w:szCs w:val="20"/>
              </w:rPr>
              <w:t>Paje</w:t>
            </w:r>
            <w:proofErr w:type="spellEnd"/>
            <w:r w:rsidRPr="004B4C69">
              <w:rPr>
                <w:rFonts w:ascii="Arial" w:eastAsia="Arial" w:hAnsi="Arial" w:cs="Arial"/>
                <w:sz w:val="20"/>
                <w:szCs w:val="20"/>
              </w:rPr>
              <w:t xml:space="preserv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For the SAP – ESP </w:t>
            </w:r>
            <w:proofErr w:type="spellStart"/>
            <w:r w:rsidRPr="004B4C69">
              <w:rPr>
                <w:rFonts w:ascii="Arial" w:eastAsia="Arial" w:hAnsi="Arial" w:cs="Arial"/>
                <w:sz w:val="20"/>
                <w:szCs w:val="20"/>
              </w:rPr>
              <w:t>Bayanihan</w:t>
            </w:r>
            <w:proofErr w:type="spellEnd"/>
            <w:r w:rsidRPr="004B4C69">
              <w:rPr>
                <w:rFonts w:ascii="Arial" w:eastAsia="Arial" w:hAnsi="Arial" w:cs="Arial"/>
                <w:sz w:val="20"/>
                <w:szCs w:val="20"/>
              </w:rPr>
              <w:t xml:space="preserve"> 2 implementation, DSWD-FO CALABARZON </w:t>
            </w:r>
            <w:proofErr w:type="gramStart"/>
            <w:r w:rsidRPr="004B4C69">
              <w:rPr>
                <w:rFonts w:ascii="Arial" w:eastAsia="Arial" w:hAnsi="Arial" w:cs="Arial"/>
                <w:sz w:val="20"/>
                <w:szCs w:val="20"/>
              </w:rPr>
              <w:t>provided assistance</w:t>
            </w:r>
            <w:proofErr w:type="gramEnd"/>
            <w:r w:rsidRPr="004B4C69">
              <w:rPr>
                <w:rFonts w:ascii="Arial" w:eastAsia="Arial" w:hAnsi="Arial" w:cs="Arial"/>
                <w:sz w:val="20"/>
                <w:szCs w:val="20"/>
              </w:rPr>
              <w:t xml:space="preserv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closely coordinates with NCIP and LGUs for any request </w:t>
            </w:r>
            <w:r w:rsidRPr="009E7FFD">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33153B1" w:rsidR="000C011D" w:rsidRPr="00B62852" w:rsidRDefault="00B62852"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B62852">
              <w:rPr>
                <w:rFonts w:ascii="Arial" w:eastAsia="Arial" w:hAnsi="Arial" w:cs="Arial"/>
                <w:color w:val="0070C0"/>
                <w:sz w:val="20"/>
                <w:szCs w:val="19"/>
              </w:rPr>
              <w:t>19 January 2021</w:t>
            </w:r>
          </w:p>
        </w:tc>
        <w:tc>
          <w:tcPr>
            <w:tcW w:w="7796" w:type="dxa"/>
            <w:shd w:val="clear" w:color="auto" w:fill="auto"/>
            <w:tcMar>
              <w:top w:w="0" w:type="dxa"/>
              <w:left w:w="115" w:type="dxa"/>
              <w:bottom w:w="0" w:type="dxa"/>
              <w:right w:w="115" w:type="dxa"/>
            </w:tcMar>
            <w:vAlign w:val="center"/>
          </w:tcPr>
          <w:p w14:paraId="70817A78" w14:textId="77777777" w:rsidR="004165C0" w:rsidRPr="00B62852" w:rsidRDefault="004165C0" w:rsidP="004165C0">
            <w:pPr>
              <w:pStyle w:val="ListParagraph"/>
              <w:numPr>
                <w:ilvl w:val="0"/>
                <w:numId w:val="6"/>
              </w:numPr>
              <w:spacing w:after="0" w:line="240" w:lineRule="auto"/>
              <w:jc w:val="both"/>
              <w:rPr>
                <w:rFonts w:ascii="Arial" w:eastAsia="Times New Roman" w:hAnsi="Arial" w:cs="Arial"/>
                <w:color w:val="0070C0"/>
                <w:sz w:val="20"/>
                <w:szCs w:val="20"/>
              </w:rPr>
            </w:pPr>
            <w:r w:rsidRPr="00B62852">
              <w:rPr>
                <w:rFonts w:ascii="Arial" w:eastAsia="Times New Roman" w:hAnsi="Arial" w:cs="Arial"/>
                <w:color w:val="0070C0"/>
                <w:sz w:val="20"/>
                <w:szCs w:val="20"/>
              </w:rPr>
              <w:t>DSWD-FO VI is continuously repacking FFPs at the DSWD Regional Warehouse.</w:t>
            </w:r>
          </w:p>
          <w:p w14:paraId="5B064275" w14:textId="14FAC8C2" w:rsidR="00CC0CFD" w:rsidRPr="00B62852" w:rsidRDefault="004165C0" w:rsidP="004165C0">
            <w:pPr>
              <w:pStyle w:val="ListParagraph"/>
              <w:numPr>
                <w:ilvl w:val="0"/>
                <w:numId w:val="6"/>
              </w:numPr>
              <w:spacing w:after="0" w:line="240" w:lineRule="auto"/>
              <w:jc w:val="both"/>
              <w:rPr>
                <w:rFonts w:ascii="Arial" w:eastAsia="Times New Roman" w:hAnsi="Arial" w:cs="Arial"/>
                <w:color w:val="0070C0"/>
                <w:sz w:val="20"/>
                <w:szCs w:val="20"/>
              </w:rPr>
            </w:pPr>
            <w:r w:rsidRPr="00B62852">
              <w:rPr>
                <w:rFonts w:ascii="Arial" w:eastAsia="Times New Roman" w:hAnsi="Arial" w:cs="Arial"/>
                <w:color w:val="0070C0"/>
                <w:sz w:val="20"/>
                <w:szCs w:val="20"/>
              </w:rPr>
              <w:t xml:space="preserve">DSWD-FO VI provided </w:t>
            </w:r>
            <w:r w:rsidRPr="00B62852">
              <w:rPr>
                <w:rFonts w:ascii="Arial" w:eastAsia="Times New Roman" w:hAnsi="Arial" w:cs="Arial"/>
                <w:b/>
                <w:color w:val="0070C0"/>
                <w:sz w:val="20"/>
                <w:szCs w:val="20"/>
              </w:rPr>
              <w:t>₱271,388,445.20</w:t>
            </w:r>
            <w:r w:rsidRPr="00B62852">
              <w:rPr>
                <w:rFonts w:ascii="Arial" w:eastAsia="Times New Roman" w:hAnsi="Arial" w:cs="Arial"/>
                <w:color w:val="0070C0"/>
                <w:sz w:val="20"/>
                <w:szCs w:val="20"/>
              </w:rPr>
              <w:t xml:space="preserve"> worth of assistance to </w:t>
            </w:r>
            <w:r w:rsidRPr="00B62852">
              <w:rPr>
                <w:rFonts w:ascii="Arial" w:eastAsia="Times New Roman" w:hAnsi="Arial" w:cs="Arial"/>
                <w:b/>
                <w:color w:val="0070C0"/>
                <w:sz w:val="20"/>
                <w:szCs w:val="20"/>
              </w:rPr>
              <w:t>85,089 individuals</w:t>
            </w:r>
            <w:r w:rsidRPr="00B62852">
              <w:rPr>
                <w:rFonts w:ascii="Arial" w:eastAsia="Times New Roman" w:hAnsi="Arial" w:cs="Arial"/>
                <w:color w:val="0070C0"/>
                <w:sz w:val="20"/>
                <w:szCs w:val="20"/>
              </w:rPr>
              <w:t xml:space="preserve"> through </w:t>
            </w:r>
            <w:r w:rsidRPr="00B62852">
              <w:rPr>
                <w:rFonts w:ascii="Arial" w:eastAsia="Times New Roman" w:hAnsi="Arial" w:cs="Arial"/>
                <w:b/>
                <w:color w:val="0070C0"/>
                <w:sz w:val="20"/>
                <w:szCs w:val="20"/>
              </w:rPr>
              <w:t>Assistance to Individuals in Crisis Situation (AICS</w:t>
            </w:r>
            <w:r w:rsidRPr="00B62852">
              <w:rPr>
                <w:rFonts w:ascii="Arial" w:eastAsia="Times New Roman" w:hAnsi="Arial" w:cs="Arial"/>
                <w:color w:val="0070C0"/>
                <w:sz w:val="20"/>
                <w:szCs w:val="20"/>
              </w:rPr>
              <w:t>) from 09 March to 21 December 2020.</w:t>
            </w:r>
          </w:p>
          <w:p w14:paraId="73F467CE" w14:textId="1F54AF53" w:rsidR="004165C0" w:rsidRPr="00B62852" w:rsidRDefault="004165C0" w:rsidP="004165C0">
            <w:pPr>
              <w:pStyle w:val="ListParagraph"/>
              <w:spacing w:after="0" w:line="240" w:lineRule="auto"/>
              <w:ind w:left="360"/>
              <w:jc w:val="both"/>
              <w:rPr>
                <w:rFonts w:ascii="Arial" w:eastAsia="Times New Roman" w:hAnsi="Arial" w:cs="Arial"/>
                <w:color w:val="0070C0"/>
                <w:sz w:val="20"/>
                <w:szCs w:val="20"/>
              </w:rPr>
            </w:pPr>
          </w:p>
          <w:p w14:paraId="3E661573" w14:textId="77777777" w:rsidR="000C011D" w:rsidRPr="00B62852"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B62852">
              <w:rPr>
                <w:rFonts w:ascii="Arial" w:eastAsia="Times New Roman" w:hAnsi="Arial" w:cs="Arial"/>
                <w:b/>
                <w:bCs/>
                <w:color w:val="0070C0"/>
                <w:sz w:val="20"/>
                <w:szCs w:val="20"/>
              </w:rPr>
              <w:t>Social Amelioration Program (SAP)</w:t>
            </w:r>
          </w:p>
          <w:p w14:paraId="24B682A7" w14:textId="77777777" w:rsidR="004165C0" w:rsidRPr="00B62852" w:rsidRDefault="004165C0" w:rsidP="004165C0">
            <w:pPr>
              <w:pStyle w:val="ListParagraph"/>
              <w:numPr>
                <w:ilvl w:val="0"/>
                <w:numId w:val="6"/>
              </w:numPr>
              <w:spacing w:after="0" w:line="240" w:lineRule="auto"/>
              <w:jc w:val="both"/>
              <w:rPr>
                <w:rFonts w:eastAsia="Times New Roman"/>
                <w:color w:val="0070C0"/>
              </w:rPr>
            </w:pPr>
            <w:r w:rsidRPr="00B62852">
              <w:rPr>
                <w:rFonts w:ascii="Arial" w:eastAsia="Times New Roman" w:hAnsi="Arial" w:cs="Arial"/>
                <w:color w:val="0070C0"/>
                <w:sz w:val="20"/>
                <w:szCs w:val="20"/>
              </w:rPr>
              <w:t xml:space="preserve">To date, a total of </w:t>
            </w:r>
            <w:r w:rsidRPr="00B62852">
              <w:rPr>
                <w:rFonts w:ascii="Arial" w:eastAsia="Times New Roman" w:hAnsi="Arial" w:cs="Arial"/>
                <w:b/>
                <w:color w:val="0070C0"/>
                <w:sz w:val="20"/>
                <w:szCs w:val="20"/>
              </w:rPr>
              <w:t>₱1,496,509,500.00</w:t>
            </w:r>
            <w:r w:rsidRPr="00B62852">
              <w:rPr>
                <w:rFonts w:ascii="Arial" w:eastAsia="Times New Roman" w:hAnsi="Arial" w:cs="Arial"/>
                <w:color w:val="0070C0"/>
                <w:sz w:val="20"/>
                <w:szCs w:val="20"/>
              </w:rPr>
              <w:t xml:space="preserve"> was provided to </w:t>
            </w:r>
            <w:r w:rsidRPr="00B62852">
              <w:rPr>
                <w:rFonts w:ascii="Arial" w:eastAsia="Times New Roman" w:hAnsi="Arial" w:cs="Arial"/>
                <w:b/>
                <w:color w:val="0070C0"/>
                <w:sz w:val="20"/>
                <w:szCs w:val="20"/>
              </w:rPr>
              <w:t>321,830 4Ps beneficiaries</w:t>
            </w:r>
            <w:r w:rsidRPr="00B62852">
              <w:rPr>
                <w:rFonts w:ascii="Arial" w:eastAsia="Times New Roman" w:hAnsi="Arial" w:cs="Arial"/>
                <w:color w:val="0070C0"/>
                <w:sz w:val="20"/>
                <w:szCs w:val="20"/>
              </w:rPr>
              <w:t xml:space="preserve"> and </w:t>
            </w:r>
            <w:r w:rsidRPr="00B62852">
              <w:rPr>
                <w:rFonts w:ascii="Arial" w:eastAsia="Times New Roman" w:hAnsi="Arial" w:cs="Arial"/>
                <w:b/>
                <w:color w:val="0070C0"/>
                <w:sz w:val="20"/>
                <w:szCs w:val="20"/>
              </w:rPr>
              <w:t>₱6,788,214,000.00</w:t>
            </w:r>
            <w:r w:rsidRPr="00B62852">
              <w:rPr>
                <w:rFonts w:ascii="Arial" w:eastAsia="Times New Roman" w:hAnsi="Arial" w:cs="Arial"/>
                <w:color w:val="0070C0"/>
                <w:sz w:val="20"/>
                <w:szCs w:val="20"/>
              </w:rPr>
              <w:t xml:space="preserve"> was provided to </w:t>
            </w:r>
            <w:r w:rsidRPr="00B62852">
              <w:rPr>
                <w:rFonts w:ascii="Arial" w:eastAsia="Times New Roman" w:hAnsi="Arial" w:cs="Arial"/>
                <w:b/>
                <w:color w:val="0070C0"/>
                <w:sz w:val="20"/>
                <w:szCs w:val="20"/>
              </w:rPr>
              <w:t>1,131,369 non-4Ps beneficiaries</w:t>
            </w:r>
            <w:r w:rsidRPr="00B62852">
              <w:rPr>
                <w:rFonts w:ascii="Arial" w:eastAsia="Times New Roman" w:hAnsi="Arial" w:cs="Arial"/>
                <w:color w:val="0070C0"/>
                <w:sz w:val="20"/>
                <w:szCs w:val="20"/>
              </w:rPr>
              <w:t xml:space="preserve"> for the first tranche.</w:t>
            </w:r>
          </w:p>
          <w:p w14:paraId="69546387" w14:textId="77777777" w:rsidR="004165C0" w:rsidRPr="00B62852" w:rsidRDefault="004165C0" w:rsidP="004165C0">
            <w:pPr>
              <w:pStyle w:val="ListParagraph"/>
              <w:numPr>
                <w:ilvl w:val="0"/>
                <w:numId w:val="6"/>
              </w:numPr>
              <w:spacing w:after="0" w:line="240" w:lineRule="auto"/>
              <w:jc w:val="both"/>
              <w:rPr>
                <w:rFonts w:eastAsia="Times New Roman"/>
                <w:color w:val="0070C0"/>
              </w:rPr>
            </w:pPr>
            <w:r w:rsidRPr="00B62852">
              <w:rPr>
                <w:rFonts w:ascii="Arial" w:eastAsia="Times New Roman" w:hAnsi="Arial" w:cs="Arial"/>
                <w:color w:val="0070C0"/>
                <w:sz w:val="20"/>
                <w:szCs w:val="20"/>
              </w:rPr>
              <w:t xml:space="preserve">DSWD-FO VI has served </w:t>
            </w:r>
            <w:r w:rsidRPr="00B62852">
              <w:rPr>
                <w:rFonts w:ascii="Arial" w:eastAsia="Times New Roman" w:hAnsi="Arial" w:cs="Arial"/>
                <w:b/>
                <w:color w:val="0070C0"/>
                <w:sz w:val="20"/>
                <w:szCs w:val="20"/>
              </w:rPr>
              <w:t>103,608 4Ps beneficiaries</w:t>
            </w:r>
            <w:r w:rsidRPr="00B62852">
              <w:rPr>
                <w:rFonts w:ascii="Arial" w:eastAsia="Times New Roman" w:hAnsi="Arial" w:cs="Arial"/>
                <w:color w:val="0070C0"/>
                <w:sz w:val="20"/>
                <w:szCs w:val="20"/>
              </w:rPr>
              <w:t xml:space="preserve"> amounting to </w:t>
            </w:r>
            <w:r w:rsidRPr="00B62852">
              <w:rPr>
                <w:rFonts w:ascii="Arial" w:eastAsia="Times New Roman" w:hAnsi="Arial" w:cs="Arial"/>
                <w:b/>
                <w:color w:val="0070C0"/>
                <w:sz w:val="20"/>
                <w:szCs w:val="20"/>
              </w:rPr>
              <w:t>₱481,777,200.00</w:t>
            </w:r>
            <w:r w:rsidRPr="00B62852">
              <w:rPr>
                <w:rFonts w:ascii="Arial" w:eastAsia="Times New Roman" w:hAnsi="Arial" w:cs="Arial"/>
                <w:color w:val="0070C0"/>
                <w:sz w:val="20"/>
                <w:szCs w:val="20"/>
              </w:rPr>
              <w:t xml:space="preserve"> and </w:t>
            </w:r>
            <w:r w:rsidRPr="00B62852">
              <w:rPr>
                <w:rFonts w:ascii="Arial" w:eastAsia="Times New Roman" w:hAnsi="Arial" w:cs="Arial"/>
                <w:b/>
                <w:color w:val="0070C0"/>
                <w:sz w:val="20"/>
                <w:szCs w:val="20"/>
              </w:rPr>
              <w:t>440,802 non-4Ps beneficiaries</w:t>
            </w:r>
            <w:r w:rsidRPr="00B62852">
              <w:rPr>
                <w:rFonts w:ascii="Arial" w:eastAsia="Times New Roman" w:hAnsi="Arial" w:cs="Arial"/>
                <w:color w:val="0070C0"/>
                <w:sz w:val="20"/>
                <w:szCs w:val="20"/>
              </w:rPr>
              <w:t xml:space="preserve"> amounting to </w:t>
            </w:r>
            <w:r w:rsidRPr="00B62852">
              <w:rPr>
                <w:rFonts w:ascii="Arial" w:eastAsia="Times New Roman" w:hAnsi="Arial" w:cs="Arial"/>
                <w:b/>
                <w:color w:val="0070C0"/>
                <w:sz w:val="20"/>
                <w:szCs w:val="20"/>
              </w:rPr>
              <w:t>₱2,644,812,000.00</w:t>
            </w:r>
            <w:r w:rsidRPr="00B62852">
              <w:rPr>
                <w:rFonts w:ascii="Arial" w:eastAsia="Times New Roman" w:hAnsi="Arial" w:cs="Arial"/>
                <w:color w:val="0070C0"/>
                <w:sz w:val="20"/>
                <w:szCs w:val="20"/>
              </w:rPr>
              <w:t xml:space="preserve"> for the second tranche, and </w:t>
            </w:r>
            <w:r w:rsidRPr="00B62852">
              <w:rPr>
                <w:rFonts w:ascii="Arial" w:eastAsia="Times New Roman" w:hAnsi="Arial" w:cs="Arial"/>
                <w:b/>
                <w:color w:val="0070C0"/>
                <w:sz w:val="20"/>
                <w:szCs w:val="20"/>
              </w:rPr>
              <w:t>190,738 left-out/waitlisted</w:t>
            </w:r>
            <w:r w:rsidRPr="00B62852">
              <w:rPr>
                <w:rFonts w:ascii="Arial" w:eastAsia="Times New Roman" w:hAnsi="Arial" w:cs="Arial"/>
                <w:color w:val="0070C0"/>
                <w:sz w:val="20"/>
                <w:szCs w:val="20"/>
              </w:rPr>
              <w:t xml:space="preserve"> beneficiaries amounting to ₱1,144,428,000.00.</w:t>
            </w:r>
          </w:p>
          <w:p w14:paraId="273F7FF7" w14:textId="215A26AC" w:rsidR="000C011D" w:rsidRPr="00B62852" w:rsidRDefault="004165C0" w:rsidP="004165C0">
            <w:pPr>
              <w:pStyle w:val="ListParagraph"/>
              <w:numPr>
                <w:ilvl w:val="0"/>
                <w:numId w:val="6"/>
              </w:numPr>
              <w:spacing w:after="0" w:line="240" w:lineRule="auto"/>
              <w:jc w:val="both"/>
              <w:rPr>
                <w:rFonts w:eastAsia="Times New Roman"/>
                <w:color w:val="0070C0"/>
              </w:rPr>
            </w:pPr>
            <w:r w:rsidRPr="00B62852">
              <w:rPr>
                <w:rFonts w:ascii="Arial" w:eastAsia="Times New Roman" w:hAnsi="Arial" w:cs="Arial"/>
                <w:color w:val="0070C0"/>
                <w:sz w:val="20"/>
                <w:szCs w:val="20"/>
              </w:rPr>
              <w:t xml:space="preserve">The Operation Center Hotline catered and resolved a total of 9,156 calls from 15 April to 26 </w:t>
            </w:r>
            <w:proofErr w:type="gramStart"/>
            <w:r w:rsidRPr="00B62852">
              <w:rPr>
                <w:rFonts w:ascii="Arial" w:eastAsia="Times New Roman" w:hAnsi="Arial" w:cs="Arial"/>
                <w:color w:val="0070C0"/>
                <w:sz w:val="20"/>
                <w:szCs w:val="20"/>
              </w:rPr>
              <w:t>August,</w:t>
            </w:r>
            <w:proofErr w:type="gramEnd"/>
            <w:r w:rsidRPr="00B62852">
              <w:rPr>
                <w:rFonts w:ascii="Arial" w:eastAsia="Times New Roman" w:hAnsi="Arial" w:cs="Arial"/>
                <w:color w:val="0070C0"/>
                <w:sz w:val="20"/>
                <w:szCs w:val="20"/>
              </w:rPr>
              <w:t xml:space="preserve">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w:t>
            </w:r>
            <w:proofErr w:type="gramStart"/>
            <w:r w:rsidRPr="001B221B">
              <w:rPr>
                <w:rFonts w:ascii="Arial" w:eastAsia="Arial" w:hAnsi="Arial" w:cs="Arial"/>
                <w:sz w:val="20"/>
                <w:szCs w:val="19"/>
              </w:rPr>
              <w:t>Bohol</w:t>
            </w:r>
            <w:proofErr w:type="gramEnd"/>
            <w:r w:rsidRPr="001B221B">
              <w:rPr>
                <w:rFonts w:ascii="Arial" w:eastAsia="Arial" w:hAnsi="Arial" w:cs="Arial"/>
                <w:sz w:val="20"/>
                <w:szCs w:val="19"/>
              </w:rPr>
              <w:t xml:space="preserve">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w:t>
            </w:r>
            <w:proofErr w:type="gramStart"/>
            <w:r w:rsidRPr="001B221B">
              <w:rPr>
                <w:rFonts w:ascii="Arial" w:eastAsia="Arial" w:hAnsi="Arial" w:cs="Arial"/>
                <w:sz w:val="20"/>
                <w:szCs w:val="19"/>
              </w:rPr>
              <w:t>Cebu</w:t>
            </w:r>
            <w:proofErr w:type="gramEnd"/>
            <w:r w:rsidRPr="001B221B">
              <w:rPr>
                <w:rFonts w:ascii="Arial" w:eastAsia="Arial" w:hAnsi="Arial" w:cs="Arial"/>
                <w:sz w:val="20"/>
                <w:szCs w:val="19"/>
              </w:rPr>
              <w:t xml:space="preserve">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031D44A9" w:rsidR="00EC7281"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14DFC3DD" w14:textId="77777777" w:rsidR="006F1FC8" w:rsidRPr="001B221B" w:rsidRDefault="006F1FC8"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lastRenderedPageBreak/>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 xml:space="preserve">The Social Amelioration Program is over with the expiry of the </w:t>
            </w:r>
            <w:proofErr w:type="spellStart"/>
            <w:r w:rsidRPr="001B221B">
              <w:rPr>
                <w:rFonts w:ascii="Arial" w:eastAsia="Arial" w:hAnsi="Arial" w:cs="Arial"/>
                <w:sz w:val="20"/>
                <w:szCs w:val="19"/>
              </w:rPr>
              <w:t>Bayanihan</w:t>
            </w:r>
            <w:proofErr w:type="spellEnd"/>
            <w:r w:rsidRPr="001B221B">
              <w:rPr>
                <w:rFonts w:ascii="Arial" w:eastAsia="Arial" w:hAnsi="Arial" w:cs="Arial"/>
                <w:sz w:val="20"/>
                <w:szCs w:val="19"/>
              </w:rPr>
              <w:t xml:space="preserve">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w:t>
            </w:r>
            <w:proofErr w:type="gramStart"/>
            <w:r w:rsidRPr="00162F5B">
              <w:rPr>
                <w:rFonts w:ascii="Arial" w:eastAsia="Arial" w:hAnsi="Arial" w:cs="Arial"/>
                <w:sz w:val="20"/>
                <w:szCs w:val="19"/>
              </w:rPr>
              <w:t>provided assistance to</w:t>
            </w:r>
            <w:proofErr w:type="gramEnd"/>
            <w:r w:rsidRPr="00162F5B">
              <w:rPr>
                <w:rFonts w:ascii="Arial" w:eastAsia="Arial" w:hAnsi="Arial" w:cs="Arial"/>
                <w:sz w:val="20"/>
                <w:szCs w:val="19"/>
              </w:rPr>
              <w:t xml:space="preserve">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w:t>
            </w:r>
            <w:proofErr w:type="gramStart"/>
            <w:r w:rsidRPr="00AA717F">
              <w:rPr>
                <w:rFonts w:ascii="Arial" w:eastAsia="Arial" w:hAnsi="Arial" w:cs="Arial"/>
                <w:sz w:val="20"/>
                <w:szCs w:val="19"/>
              </w:rPr>
              <w:t>provided assistance to</w:t>
            </w:r>
            <w:proofErr w:type="gramEnd"/>
            <w:r w:rsidRPr="00AA717F">
              <w:rPr>
                <w:rFonts w:ascii="Arial" w:eastAsia="Arial" w:hAnsi="Arial" w:cs="Arial"/>
                <w:sz w:val="20"/>
                <w:szCs w:val="19"/>
              </w:rPr>
              <w:t xml:space="preserve">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74174B69" w14:textId="339B80BF" w:rsidR="00047F43"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6FA6FB8C" w14:textId="6232F9A7" w:rsidR="00047F43" w:rsidRDefault="00047F43" w:rsidP="00047F43">
            <w:pPr>
              <w:widowControl/>
              <w:spacing w:after="0" w:line="240" w:lineRule="auto"/>
              <w:jc w:val="both"/>
              <w:rPr>
                <w:rFonts w:ascii="Arial" w:eastAsia="Arial" w:hAnsi="Arial" w:cs="Arial"/>
                <w:sz w:val="20"/>
                <w:szCs w:val="19"/>
              </w:rPr>
            </w:pPr>
          </w:p>
          <w:p w14:paraId="58A07739" w14:textId="1F0AB3B4" w:rsidR="00047F43" w:rsidRDefault="00047F43" w:rsidP="00047F43">
            <w:pPr>
              <w:widowControl/>
              <w:spacing w:after="0" w:line="240" w:lineRule="auto"/>
              <w:jc w:val="both"/>
              <w:rPr>
                <w:rFonts w:ascii="Arial" w:eastAsia="Arial" w:hAnsi="Arial" w:cs="Arial"/>
                <w:sz w:val="20"/>
                <w:szCs w:val="19"/>
              </w:rPr>
            </w:pP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21F0CFC2" w:rsidR="000C011D" w:rsidRPr="00B62852" w:rsidRDefault="00A603BE"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B62852">
              <w:rPr>
                <w:rFonts w:ascii="Arial" w:eastAsia="Arial" w:hAnsi="Arial" w:cs="Arial"/>
                <w:color w:val="0070C0"/>
                <w:sz w:val="20"/>
                <w:szCs w:val="19"/>
              </w:rPr>
              <w:t>1</w:t>
            </w:r>
            <w:r w:rsidR="00B62852" w:rsidRPr="00B62852">
              <w:rPr>
                <w:rFonts w:ascii="Arial" w:eastAsia="Arial" w:hAnsi="Arial" w:cs="Arial"/>
                <w:color w:val="0070C0"/>
                <w:sz w:val="20"/>
                <w:szCs w:val="19"/>
              </w:rPr>
              <w:t>9</w:t>
            </w:r>
            <w:r w:rsidR="003D5AB3" w:rsidRPr="00B62852">
              <w:rPr>
                <w:rFonts w:ascii="Arial" w:eastAsia="Arial" w:hAnsi="Arial" w:cs="Arial"/>
                <w:color w:val="0070C0"/>
                <w:sz w:val="20"/>
                <w:szCs w:val="19"/>
              </w:rPr>
              <w:t xml:space="preserve"> January</w:t>
            </w:r>
            <w:r w:rsidR="000C011D" w:rsidRPr="00B62852">
              <w:rPr>
                <w:rFonts w:ascii="Arial" w:eastAsia="Arial" w:hAnsi="Arial" w:cs="Arial"/>
                <w:color w:val="0070C0"/>
                <w:sz w:val="20"/>
                <w:szCs w:val="19"/>
              </w:rPr>
              <w:t xml:space="preserve"> 202</w:t>
            </w:r>
            <w:r w:rsidR="003D5AB3" w:rsidRPr="00B62852">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B6285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 xml:space="preserve">DSWD-FO X provided 5,000 FFPs amounting to ₱2,805,000.00 to Region XII, 3,000 FFPs amounting to ₱2,035,718.08 to </w:t>
            </w:r>
            <w:proofErr w:type="spellStart"/>
            <w:r w:rsidRPr="00B62852">
              <w:rPr>
                <w:rFonts w:ascii="Arial" w:eastAsia="Arial" w:hAnsi="Arial" w:cs="Arial"/>
                <w:color w:val="0070C0"/>
                <w:sz w:val="20"/>
                <w:szCs w:val="19"/>
              </w:rPr>
              <w:t>Caraga</w:t>
            </w:r>
            <w:proofErr w:type="spellEnd"/>
            <w:r w:rsidRPr="00B62852">
              <w:rPr>
                <w:rFonts w:ascii="Arial" w:eastAsia="Arial" w:hAnsi="Arial" w:cs="Arial"/>
                <w:color w:val="0070C0"/>
                <w:sz w:val="20"/>
                <w:szCs w:val="19"/>
              </w:rPr>
              <w:t xml:space="preserve"> Region, and other food items amounting to ₱222,000.00 to Marawi City as relief augmentation.</w:t>
            </w:r>
          </w:p>
          <w:p w14:paraId="0B54F714" w14:textId="28C974AD" w:rsidR="000C011D" w:rsidRPr="00B62852"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P</w:t>
            </w:r>
            <w:r w:rsidR="000C011D" w:rsidRPr="00B62852">
              <w:rPr>
                <w:rFonts w:ascii="Arial" w:eastAsia="Arial" w:hAnsi="Arial" w:cs="Arial"/>
                <w:color w:val="0070C0"/>
                <w:sz w:val="20"/>
                <w:szCs w:val="19"/>
              </w:rPr>
              <w:t>rocurement of additional supplies for production of FFPs</w:t>
            </w:r>
            <w:r w:rsidRPr="00B62852">
              <w:rPr>
                <w:rFonts w:ascii="Arial" w:eastAsia="Arial" w:hAnsi="Arial" w:cs="Arial"/>
                <w:color w:val="0070C0"/>
                <w:sz w:val="20"/>
                <w:szCs w:val="19"/>
              </w:rPr>
              <w:t xml:space="preserve"> is ongoing</w:t>
            </w:r>
            <w:r w:rsidR="000C011D" w:rsidRPr="00B62852">
              <w:rPr>
                <w:rFonts w:ascii="Arial" w:eastAsia="Arial" w:hAnsi="Arial" w:cs="Arial"/>
                <w:color w:val="0070C0"/>
                <w:sz w:val="20"/>
                <w:szCs w:val="19"/>
              </w:rPr>
              <w:t>.</w:t>
            </w:r>
          </w:p>
          <w:p w14:paraId="2D234627" w14:textId="77777777" w:rsidR="000C011D" w:rsidRPr="00B6285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B62852"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B6285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B62852">
              <w:rPr>
                <w:rFonts w:ascii="Arial" w:eastAsia="Arial" w:hAnsi="Arial" w:cs="Arial"/>
                <w:b/>
                <w:bCs/>
                <w:color w:val="0070C0"/>
                <w:sz w:val="20"/>
                <w:szCs w:val="19"/>
              </w:rPr>
              <w:t>Social Amelioration Program (SAP)</w:t>
            </w:r>
          </w:p>
          <w:p w14:paraId="56EC5CCE" w14:textId="3376AAD7" w:rsidR="000C011D" w:rsidRPr="00B62852"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 xml:space="preserve">DSWD-FO X has served </w:t>
            </w:r>
            <w:r w:rsidRPr="00B62852">
              <w:rPr>
                <w:rFonts w:ascii="Arial" w:eastAsia="Arial" w:hAnsi="Arial" w:cs="Arial"/>
                <w:b/>
                <w:bCs/>
                <w:color w:val="0070C0"/>
                <w:sz w:val="20"/>
                <w:szCs w:val="19"/>
              </w:rPr>
              <w:t>133,8</w:t>
            </w:r>
            <w:r w:rsidR="003D5AB3" w:rsidRPr="00B62852">
              <w:rPr>
                <w:rFonts w:ascii="Arial" w:eastAsia="Arial" w:hAnsi="Arial" w:cs="Arial"/>
                <w:b/>
                <w:bCs/>
                <w:color w:val="0070C0"/>
                <w:sz w:val="20"/>
                <w:szCs w:val="19"/>
              </w:rPr>
              <w:t>87</w:t>
            </w:r>
            <w:r w:rsidRPr="00B62852">
              <w:rPr>
                <w:rFonts w:ascii="Arial" w:eastAsia="Arial" w:hAnsi="Arial" w:cs="Arial"/>
                <w:b/>
                <w:bCs/>
                <w:color w:val="0070C0"/>
                <w:sz w:val="20"/>
                <w:szCs w:val="19"/>
              </w:rPr>
              <w:t xml:space="preserve"> </w:t>
            </w:r>
            <w:r w:rsidRPr="00B62852">
              <w:rPr>
                <w:rFonts w:ascii="Arial" w:eastAsia="Arial" w:hAnsi="Arial" w:cs="Arial"/>
                <w:color w:val="0070C0"/>
                <w:sz w:val="20"/>
                <w:szCs w:val="19"/>
              </w:rPr>
              <w:t>waitlisted</w:t>
            </w:r>
            <w:r w:rsidRPr="00B62852">
              <w:rPr>
                <w:rFonts w:ascii="Arial" w:eastAsia="Arial" w:hAnsi="Arial" w:cs="Arial"/>
                <w:b/>
                <w:bCs/>
                <w:color w:val="0070C0"/>
                <w:sz w:val="20"/>
                <w:szCs w:val="19"/>
              </w:rPr>
              <w:t xml:space="preserve"> </w:t>
            </w:r>
            <w:r w:rsidRPr="00B62852">
              <w:rPr>
                <w:rFonts w:ascii="Arial" w:eastAsia="Arial" w:hAnsi="Arial" w:cs="Arial"/>
                <w:color w:val="0070C0"/>
                <w:sz w:val="20"/>
                <w:szCs w:val="19"/>
              </w:rPr>
              <w:t xml:space="preserve">beneficiaries amounting to </w:t>
            </w:r>
            <w:r w:rsidRPr="00B62852">
              <w:rPr>
                <w:rFonts w:ascii="Arial" w:eastAsia="Arial" w:hAnsi="Arial" w:cs="Arial"/>
                <w:b/>
                <w:bCs/>
                <w:color w:val="0070C0"/>
                <w:sz w:val="20"/>
                <w:szCs w:val="19"/>
              </w:rPr>
              <w:t>₱</w:t>
            </w:r>
            <w:r w:rsidR="003D5AB3" w:rsidRPr="00B62852">
              <w:rPr>
                <w:rFonts w:ascii="Arial" w:eastAsia="Arial" w:hAnsi="Arial" w:cs="Arial"/>
                <w:b/>
                <w:bCs/>
                <w:color w:val="0070C0"/>
                <w:sz w:val="20"/>
                <w:szCs w:val="19"/>
              </w:rPr>
              <w:t>803,322,000.00</w:t>
            </w:r>
            <w:r w:rsidRPr="00B62852">
              <w:rPr>
                <w:rFonts w:ascii="Arial" w:eastAsia="Arial" w:hAnsi="Arial" w:cs="Arial"/>
                <w:b/>
                <w:bCs/>
                <w:color w:val="0070C0"/>
                <w:sz w:val="20"/>
                <w:szCs w:val="19"/>
              </w:rPr>
              <w:t>.</w:t>
            </w:r>
          </w:p>
          <w:p w14:paraId="44B11EAE" w14:textId="1617F395" w:rsidR="000C011D" w:rsidRPr="00B62852"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 xml:space="preserve">DSWD-FO X has served </w:t>
            </w:r>
            <w:r w:rsidR="003D5AB3" w:rsidRPr="00B62852">
              <w:rPr>
                <w:rFonts w:ascii="Arial" w:eastAsia="Arial" w:hAnsi="Arial" w:cs="Arial"/>
                <w:b/>
                <w:bCs/>
                <w:color w:val="0070C0"/>
                <w:sz w:val="20"/>
                <w:szCs w:val="19"/>
              </w:rPr>
              <w:t>51,480</w:t>
            </w:r>
            <w:r w:rsidRPr="00B62852">
              <w:rPr>
                <w:rFonts w:ascii="Arial" w:eastAsia="Arial" w:hAnsi="Arial" w:cs="Arial"/>
                <w:b/>
                <w:bCs/>
                <w:color w:val="0070C0"/>
                <w:sz w:val="20"/>
                <w:szCs w:val="19"/>
              </w:rPr>
              <w:t xml:space="preserve"> </w:t>
            </w:r>
            <w:r w:rsidRPr="00B62852">
              <w:rPr>
                <w:rFonts w:ascii="Arial" w:eastAsia="Arial" w:hAnsi="Arial" w:cs="Arial"/>
                <w:color w:val="0070C0"/>
                <w:sz w:val="20"/>
                <w:szCs w:val="19"/>
              </w:rPr>
              <w:t xml:space="preserve">beneficiaries for the </w:t>
            </w:r>
            <w:proofErr w:type="spellStart"/>
            <w:r w:rsidRPr="00B62852">
              <w:rPr>
                <w:rFonts w:ascii="Arial" w:eastAsia="Arial" w:hAnsi="Arial" w:cs="Arial"/>
                <w:color w:val="0070C0"/>
                <w:sz w:val="20"/>
                <w:szCs w:val="19"/>
              </w:rPr>
              <w:t>Bayanihan</w:t>
            </w:r>
            <w:proofErr w:type="spellEnd"/>
            <w:r w:rsidRPr="00B62852">
              <w:rPr>
                <w:rFonts w:ascii="Arial" w:eastAsia="Arial" w:hAnsi="Arial" w:cs="Arial"/>
                <w:color w:val="0070C0"/>
                <w:sz w:val="20"/>
                <w:szCs w:val="19"/>
              </w:rPr>
              <w:t xml:space="preserve"> 2 ESP Implementation amounting to </w:t>
            </w:r>
            <w:r w:rsidRPr="00B62852">
              <w:rPr>
                <w:rFonts w:ascii="Arial" w:eastAsia="Arial" w:hAnsi="Arial" w:cs="Arial"/>
                <w:b/>
                <w:bCs/>
                <w:color w:val="0070C0"/>
                <w:sz w:val="20"/>
                <w:szCs w:val="19"/>
              </w:rPr>
              <w:t>₱</w:t>
            </w:r>
            <w:r w:rsidR="003D5AB3" w:rsidRPr="00B62852">
              <w:rPr>
                <w:rFonts w:ascii="Arial" w:eastAsia="Arial" w:hAnsi="Arial" w:cs="Arial"/>
                <w:b/>
                <w:bCs/>
                <w:color w:val="0070C0"/>
                <w:sz w:val="20"/>
                <w:szCs w:val="19"/>
              </w:rPr>
              <w:t xml:space="preserve">308,869,200.00 </w:t>
            </w:r>
            <w:r w:rsidRPr="00B62852">
              <w:rPr>
                <w:rFonts w:ascii="Arial" w:eastAsia="Arial" w:hAnsi="Arial" w:cs="Arial"/>
                <w:color w:val="0070C0"/>
                <w:sz w:val="20"/>
                <w:szCs w:val="19"/>
              </w:rPr>
              <w:t xml:space="preserve">as of </w:t>
            </w:r>
            <w:r w:rsidR="00BE16CB" w:rsidRPr="00B62852">
              <w:rPr>
                <w:rFonts w:ascii="Arial" w:eastAsia="Arial" w:hAnsi="Arial" w:cs="Arial"/>
                <w:color w:val="0070C0"/>
                <w:sz w:val="20"/>
                <w:szCs w:val="19"/>
              </w:rPr>
              <w:t>1</w:t>
            </w:r>
            <w:r w:rsidR="00047F43">
              <w:rPr>
                <w:rFonts w:ascii="Arial" w:eastAsia="Arial" w:hAnsi="Arial" w:cs="Arial"/>
                <w:color w:val="0070C0"/>
                <w:sz w:val="20"/>
                <w:szCs w:val="19"/>
              </w:rPr>
              <w:t>8</w:t>
            </w:r>
            <w:r w:rsidRPr="00B62852">
              <w:rPr>
                <w:rFonts w:ascii="Arial" w:eastAsia="Arial" w:hAnsi="Arial" w:cs="Arial"/>
                <w:color w:val="0070C0"/>
                <w:sz w:val="20"/>
                <w:szCs w:val="19"/>
              </w:rPr>
              <w:t xml:space="preserve"> </w:t>
            </w:r>
            <w:r w:rsidR="003D5AB3" w:rsidRPr="00B62852">
              <w:rPr>
                <w:rFonts w:ascii="Arial" w:eastAsia="Arial" w:hAnsi="Arial" w:cs="Arial"/>
                <w:color w:val="0070C0"/>
                <w:sz w:val="20"/>
                <w:szCs w:val="19"/>
              </w:rPr>
              <w:t>January</w:t>
            </w:r>
            <w:r w:rsidRPr="00B62852">
              <w:rPr>
                <w:rFonts w:ascii="Arial" w:eastAsia="Arial" w:hAnsi="Arial" w:cs="Arial"/>
                <w:color w:val="0070C0"/>
                <w:sz w:val="20"/>
                <w:szCs w:val="19"/>
              </w:rPr>
              <w:t xml:space="preserve"> 202</w:t>
            </w:r>
            <w:r w:rsidR="003D5AB3" w:rsidRPr="00B62852">
              <w:rPr>
                <w:rFonts w:ascii="Arial" w:eastAsia="Arial" w:hAnsi="Arial" w:cs="Arial"/>
                <w:color w:val="0070C0"/>
                <w:sz w:val="20"/>
                <w:szCs w:val="19"/>
              </w:rPr>
              <w:t>1</w:t>
            </w:r>
            <w:r w:rsidRPr="00B62852">
              <w:rPr>
                <w:rFonts w:ascii="Arial" w:eastAsia="Arial" w:hAnsi="Arial" w:cs="Arial"/>
                <w:color w:val="0070C0"/>
                <w:sz w:val="20"/>
                <w:szCs w:val="19"/>
              </w:rPr>
              <w:t>, 12NN.</w:t>
            </w:r>
          </w:p>
          <w:p w14:paraId="59F2DCDD" w14:textId="77777777" w:rsidR="000C011D" w:rsidRPr="00B6285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2852">
              <w:rPr>
                <w:rFonts w:ascii="Arial" w:eastAsia="Arial" w:hAnsi="Arial" w:cs="Arial"/>
                <w:color w:val="0070C0"/>
                <w:sz w:val="20"/>
                <w:szCs w:val="19"/>
              </w:rPr>
              <w:t>Continuous coordination and monitoring with the LGUs regarding preparation for SAP waitlisted payout.</w:t>
            </w:r>
          </w:p>
        </w:tc>
      </w:tr>
    </w:tbl>
    <w:p w14:paraId="486D7D92" w14:textId="77777777" w:rsidR="00B62852" w:rsidRDefault="00B62852" w:rsidP="000C011D">
      <w:pPr>
        <w:widowControl/>
        <w:spacing w:after="0" w:line="240" w:lineRule="auto"/>
        <w:contextualSpacing/>
        <w:rPr>
          <w:rFonts w:ascii="Arial" w:eastAsia="Arial" w:hAnsi="Arial" w:cs="Arial"/>
          <w:b/>
          <w:sz w:val="24"/>
          <w:szCs w:val="24"/>
        </w:rPr>
      </w:pPr>
    </w:p>
    <w:p w14:paraId="0C918D6B" w14:textId="1E08889C"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Sultan Kudarat.</w:t>
            </w:r>
          </w:p>
        </w:tc>
      </w:tr>
    </w:tbl>
    <w:p w14:paraId="30377FE9" w14:textId="77777777" w:rsidR="00B11C2A" w:rsidRDefault="00B11C2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 xml:space="preserve">225,885.00 for the LGU of Las Nieves, </w:t>
            </w:r>
            <w:proofErr w:type="spellStart"/>
            <w:r w:rsidRPr="001C6402">
              <w:rPr>
                <w:rFonts w:ascii="Arial" w:eastAsia="Arial" w:hAnsi="Arial" w:cs="Arial"/>
                <w:sz w:val="20"/>
                <w:szCs w:val="19"/>
              </w:rPr>
              <w:t>Agusan</w:t>
            </w:r>
            <w:proofErr w:type="spellEnd"/>
            <w:r w:rsidRPr="001C6402">
              <w:rPr>
                <w:rFonts w:ascii="Arial" w:eastAsia="Arial" w:hAnsi="Arial" w:cs="Arial"/>
                <w:sz w:val="20"/>
                <w:szCs w:val="19"/>
              </w:rPr>
              <w:t xml:space="preserve">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xml:space="preserve">% were paid under </w:t>
            </w:r>
            <w:proofErr w:type="spellStart"/>
            <w:r w:rsidRPr="001C6402">
              <w:rPr>
                <w:rFonts w:ascii="Arial" w:eastAsia="Arial" w:hAnsi="Arial" w:cs="Arial"/>
                <w:sz w:val="20"/>
                <w:szCs w:val="19"/>
              </w:rPr>
              <w:t>Bayanihan</w:t>
            </w:r>
            <w:proofErr w:type="spellEnd"/>
            <w:r w:rsidRPr="001C6402">
              <w:rPr>
                <w:rFonts w:ascii="Arial" w:eastAsia="Arial" w:hAnsi="Arial" w:cs="Arial"/>
                <w:sz w:val="20"/>
                <w:szCs w:val="19"/>
              </w:rPr>
              <w:t xml:space="preserve">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w:t>
            </w:r>
            <w:proofErr w:type="spellStart"/>
            <w:r w:rsidRPr="001C6402">
              <w:rPr>
                <w:rFonts w:ascii="Arial" w:eastAsia="Arial" w:hAnsi="Arial" w:cs="Arial"/>
                <w:sz w:val="20"/>
                <w:szCs w:val="19"/>
              </w:rPr>
              <w:t>Caraga</w:t>
            </w:r>
            <w:proofErr w:type="spellEnd"/>
            <w:r w:rsidRPr="001C6402">
              <w:rPr>
                <w:rFonts w:ascii="Arial" w:eastAsia="Arial" w:hAnsi="Arial" w:cs="Arial"/>
                <w:sz w:val="20"/>
                <w:szCs w:val="19"/>
              </w:rPr>
              <w:t xml:space="preserve"> also facilitated the transfer of funds last 17 December 2020 to </w:t>
            </w:r>
            <w:proofErr w:type="spellStart"/>
            <w:r w:rsidRPr="001C6402">
              <w:rPr>
                <w:rFonts w:ascii="Arial" w:eastAsia="Arial" w:hAnsi="Arial" w:cs="Arial"/>
                <w:sz w:val="20"/>
                <w:szCs w:val="19"/>
              </w:rPr>
              <w:t>Bislig</w:t>
            </w:r>
            <w:proofErr w:type="spellEnd"/>
            <w:r w:rsidRPr="001C6402">
              <w:rPr>
                <w:rFonts w:ascii="Arial" w:eastAsia="Arial" w:hAnsi="Arial" w:cs="Arial"/>
                <w:sz w:val="20"/>
                <w:szCs w:val="19"/>
              </w:rPr>
              <w:t xml:space="preserve"> City, Surigao Del Sur with the amount of ₱10,090,000.00 for 2,018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additional beneficiaries and ₱43,325,000.00 for 8,665 target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beneficiaries under lockdown.</w:t>
            </w:r>
          </w:p>
        </w:tc>
      </w:tr>
    </w:tbl>
    <w:p w14:paraId="3C618878" w14:textId="77777777" w:rsidR="006F1FC8" w:rsidRDefault="006F1FC8" w:rsidP="000C011D">
      <w:pPr>
        <w:spacing w:after="0" w:line="240" w:lineRule="auto"/>
        <w:contextualSpacing/>
        <w:jc w:val="center"/>
        <w:rPr>
          <w:rFonts w:ascii="Arial" w:eastAsia="Arial" w:hAnsi="Arial" w:cs="Arial"/>
          <w:b/>
          <w:i/>
          <w:sz w:val="20"/>
          <w:szCs w:val="20"/>
        </w:rPr>
      </w:pPr>
    </w:p>
    <w:p w14:paraId="63A0C301" w14:textId="04BD447B"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6BF8D0D6" w14:textId="1BFDB336" w:rsidR="006F1FC8" w:rsidRDefault="006F1FC8" w:rsidP="000C011D">
      <w:pPr>
        <w:spacing w:after="0" w:line="240" w:lineRule="auto"/>
        <w:contextualSpacing/>
        <w:jc w:val="center"/>
        <w:rPr>
          <w:rFonts w:ascii="Arial" w:eastAsia="Arial" w:hAnsi="Arial" w:cs="Arial"/>
          <w:b/>
          <w:i/>
          <w:sz w:val="20"/>
          <w:szCs w:val="20"/>
        </w:rPr>
      </w:pPr>
    </w:p>
    <w:p w14:paraId="6ED0F096" w14:textId="77777777" w:rsidR="006F1FC8" w:rsidRDefault="006F1FC8" w:rsidP="000C011D">
      <w:pPr>
        <w:spacing w:after="0" w:line="240" w:lineRule="auto"/>
        <w:contextualSpacing/>
        <w:jc w:val="center"/>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lastRenderedPageBreak/>
        <w:t>The Disaster Response Operations Monitoring and Information Center (DROMIC) of the DSWD-DRMB is closely coordinating with the concerned DSWD Field Offices for any significant updates and actions taken relative to COVID-19 Pandemic.</w:t>
      </w:r>
    </w:p>
    <w:p w14:paraId="7090C3A2" w14:textId="60AA9FC1" w:rsidR="0060145D" w:rsidRDefault="0060145D" w:rsidP="000C011D">
      <w:pPr>
        <w:spacing w:after="0" w:line="240" w:lineRule="auto"/>
        <w:contextualSpacing/>
        <w:jc w:val="both"/>
        <w:rPr>
          <w:rFonts w:ascii="Arial" w:eastAsia="Arial" w:hAnsi="Arial" w:cs="Arial"/>
          <w:i/>
          <w:sz w:val="20"/>
          <w:szCs w:val="20"/>
        </w:rPr>
      </w:pPr>
    </w:p>
    <w:p w14:paraId="0CBF934C" w14:textId="24544D5E" w:rsidR="006F1FC8" w:rsidRPr="004C6691" w:rsidRDefault="006F1FC8"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6DEDAC7" w14:textId="710CD4CE" w:rsidR="00A603BE" w:rsidRDefault="00B62852"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FE513BA" w14:textId="31E245A6" w:rsidR="00D6500F" w:rsidRDefault="00B62852" w:rsidP="00D0702F">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74101FDF" w14:textId="77777777" w:rsidR="00F57E65" w:rsidRDefault="00F57E65" w:rsidP="00D0702F">
      <w:pPr>
        <w:spacing w:after="0" w:line="240" w:lineRule="auto"/>
        <w:contextualSpacing/>
        <w:rPr>
          <w:rFonts w:ascii="Arial" w:eastAsia="Arial" w:hAnsi="Arial" w:cs="Arial"/>
          <w:b/>
          <w:sz w:val="24"/>
          <w:szCs w:val="24"/>
        </w:rPr>
      </w:pPr>
    </w:p>
    <w:p w14:paraId="60252944" w14:textId="54E90495" w:rsidR="00CE207D" w:rsidRDefault="00B62852" w:rsidP="00CE207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AAEA315" w:rsidR="00347532" w:rsidRDefault="0034753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048DBA4F" w:rsidR="00347532" w:rsidRDefault="00347532" w:rsidP="00CE207D">
      <w:pPr>
        <w:spacing w:after="0" w:line="240" w:lineRule="auto"/>
        <w:contextualSpacing/>
        <w:rPr>
          <w:rFonts w:ascii="Arial" w:eastAsia="Arial" w:hAnsi="Arial" w:cs="Arial"/>
          <w:sz w:val="24"/>
          <w:szCs w:val="24"/>
        </w:rPr>
      </w:pPr>
    </w:p>
    <w:p w14:paraId="4C312876" w14:textId="14EA26D0" w:rsidR="00347532" w:rsidRDefault="00347532" w:rsidP="00CE207D">
      <w:pPr>
        <w:spacing w:after="0" w:line="240" w:lineRule="auto"/>
        <w:contextualSpacing/>
        <w:rPr>
          <w:rFonts w:ascii="Arial" w:eastAsia="Arial" w:hAnsi="Arial" w:cs="Arial"/>
          <w:sz w:val="24"/>
          <w:szCs w:val="24"/>
        </w:rPr>
      </w:pPr>
    </w:p>
    <w:p w14:paraId="75DFBB46" w14:textId="232051BC" w:rsidR="00347532" w:rsidRDefault="00347532" w:rsidP="00CE207D">
      <w:pPr>
        <w:spacing w:after="0" w:line="240" w:lineRule="auto"/>
        <w:contextualSpacing/>
        <w:rPr>
          <w:rFonts w:ascii="Arial" w:eastAsia="Arial" w:hAnsi="Arial" w:cs="Arial"/>
          <w:sz w:val="24"/>
          <w:szCs w:val="24"/>
        </w:rPr>
      </w:pPr>
    </w:p>
    <w:p w14:paraId="29EC62F4" w14:textId="6C9CF352" w:rsidR="00347532" w:rsidRDefault="00347532" w:rsidP="00CE207D">
      <w:pPr>
        <w:spacing w:after="0" w:line="240" w:lineRule="auto"/>
        <w:contextualSpacing/>
        <w:rPr>
          <w:rFonts w:ascii="Arial" w:eastAsia="Arial" w:hAnsi="Arial" w:cs="Arial"/>
          <w:sz w:val="24"/>
          <w:szCs w:val="24"/>
        </w:rPr>
      </w:pPr>
    </w:p>
    <w:p w14:paraId="5C2F71F8" w14:textId="23342790" w:rsidR="00347532" w:rsidRDefault="00347532" w:rsidP="00CE207D">
      <w:pPr>
        <w:spacing w:after="0" w:line="240" w:lineRule="auto"/>
        <w:contextualSpacing/>
        <w:rPr>
          <w:rFonts w:ascii="Arial" w:eastAsia="Arial" w:hAnsi="Arial" w:cs="Arial"/>
          <w:sz w:val="24"/>
          <w:szCs w:val="24"/>
        </w:rPr>
      </w:pPr>
    </w:p>
    <w:p w14:paraId="22DE8B71" w14:textId="4E983682" w:rsidR="00347532" w:rsidRDefault="00347532" w:rsidP="00CE207D">
      <w:pPr>
        <w:spacing w:after="0" w:line="240" w:lineRule="auto"/>
        <w:contextualSpacing/>
        <w:rPr>
          <w:rFonts w:ascii="Arial" w:eastAsia="Arial" w:hAnsi="Arial" w:cs="Arial"/>
          <w:sz w:val="24"/>
          <w:szCs w:val="24"/>
        </w:rPr>
      </w:pPr>
    </w:p>
    <w:p w14:paraId="406FE581" w14:textId="1FC45C42" w:rsidR="00347532" w:rsidRDefault="00347532" w:rsidP="00CE207D">
      <w:pPr>
        <w:spacing w:after="0" w:line="240" w:lineRule="auto"/>
        <w:contextualSpacing/>
        <w:rPr>
          <w:rFonts w:ascii="Arial" w:eastAsia="Arial" w:hAnsi="Arial" w:cs="Arial"/>
          <w:sz w:val="24"/>
          <w:szCs w:val="24"/>
        </w:rPr>
      </w:pPr>
    </w:p>
    <w:p w14:paraId="4B141403" w14:textId="5C508E3B" w:rsidR="00347532" w:rsidRDefault="00347532" w:rsidP="00CE207D">
      <w:pPr>
        <w:spacing w:after="0" w:line="240" w:lineRule="auto"/>
        <w:contextualSpacing/>
        <w:rPr>
          <w:rFonts w:ascii="Arial" w:eastAsia="Arial" w:hAnsi="Arial" w:cs="Arial"/>
          <w:sz w:val="24"/>
          <w:szCs w:val="24"/>
        </w:rPr>
      </w:pPr>
    </w:p>
    <w:p w14:paraId="196D50CB" w14:textId="11C129AE" w:rsidR="00347532" w:rsidRDefault="00347532" w:rsidP="00CE207D">
      <w:pPr>
        <w:spacing w:after="0" w:line="240" w:lineRule="auto"/>
        <w:contextualSpacing/>
        <w:rPr>
          <w:rFonts w:ascii="Arial" w:eastAsia="Arial" w:hAnsi="Arial" w:cs="Arial"/>
          <w:sz w:val="24"/>
          <w:szCs w:val="24"/>
        </w:rPr>
      </w:pPr>
    </w:p>
    <w:p w14:paraId="3A68B8F3" w14:textId="5E8C19B8" w:rsidR="00347532" w:rsidRDefault="00347532" w:rsidP="00CE207D">
      <w:pPr>
        <w:spacing w:after="0" w:line="240" w:lineRule="auto"/>
        <w:contextualSpacing/>
        <w:rPr>
          <w:rFonts w:ascii="Arial" w:eastAsia="Arial" w:hAnsi="Arial" w:cs="Arial"/>
          <w:sz w:val="24"/>
          <w:szCs w:val="24"/>
        </w:rPr>
      </w:pPr>
    </w:p>
    <w:p w14:paraId="3FC380B6" w14:textId="4A2D89ED" w:rsidR="00347532" w:rsidRDefault="00347532" w:rsidP="00CE207D">
      <w:pPr>
        <w:spacing w:after="0" w:line="240" w:lineRule="auto"/>
        <w:contextualSpacing/>
        <w:rPr>
          <w:rFonts w:ascii="Arial" w:eastAsia="Arial" w:hAnsi="Arial" w:cs="Arial"/>
          <w:sz w:val="24"/>
          <w:szCs w:val="24"/>
        </w:rPr>
      </w:pPr>
    </w:p>
    <w:p w14:paraId="501131B2" w14:textId="3EAC6962" w:rsidR="00347532" w:rsidRDefault="00347532" w:rsidP="00CE207D">
      <w:pPr>
        <w:spacing w:after="0" w:line="240" w:lineRule="auto"/>
        <w:contextualSpacing/>
        <w:rPr>
          <w:rFonts w:ascii="Arial" w:eastAsia="Arial" w:hAnsi="Arial" w:cs="Arial"/>
          <w:sz w:val="24"/>
          <w:szCs w:val="24"/>
        </w:rPr>
      </w:pPr>
    </w:p>
    <w:p w14:paraId="7753A7C5" w14:textId="5F58223B" w:rsidR="00347532" w:rsidRDefault="00347532" w:rsidP="00CE207D">
      <w:pPr>
        <w:spacing w:after="0" w:line="240" w:lineRule="auto"/>
        <w:contextualSpacing/>
        <w:rPr>
          <w:rFonts w:ascii="Arial" w:eastAsia="Arial" w:hAnsi="Arial" w:cs="Arial"/>
          <w:sz w:val="24"/>
          <w:szCs w:val="24"/>
        </w:rPr>
      </w:pPr>
    </w:p>
    <w:p w14:paraId="53262067" w14:textId="78B5E9A1" w:rsidR="00347532" w:rsidRDefault="00347532" w:rsidP="00CE207D">
      <w:pPr>
        <w:spacing w:after="0" w:line="240" w:lineRule="auto"/>
        <w:contextualSpacing/>
        <w:rPr>
          <w:rFonts w:ascii="Arial" w:eastAsia="Arial" w:hAnsi="Arial" w:cs="Arial"/>
          <w:sz w:val="24"/>
          <w:szCs w:val="24"/>
        </w:rPr>
      </w:pPr>
    </w:p>
    <w:p w14:paraId="75D0BA00" w14:textId="637C7D38" w:rsidR="00347532" w:rsidRDefault="00347532" w:rsidP="00CE207D">
      <w:pPr>
        <w:spacing w:after="0" w:line="240" w:lineRule="auto"/>
        <w:contextualSpacing/>
        <w:rPr>
          <w:rFonts w:ascii="Arial" w:eastAsia="Arial" w:hAnsi="Arial" w:cs="Arial"/>
          <w:sz w:val="24"/>
          <w:szCs w:val="24"/>
        </w:rPr>
      </w:pPr>
    </w:p>
    <w:p w14:paraId="39DCCAD9" w14:textId="665ECA2F" w:rsidR="00347532" w:rsidRDefault="00347532" w:rsidP="00CE207D">
      <w:pPr>
        <w:spacing w:after="0" w:line="240" w:lineRule="auto"/>
        <w:contextualSpacing/>
        <w:rPr>
          <w:rFonts w:ascii="Arial" w:eastAsia="Arial" w:hAnsi="Arial" w:cs="Arial"/>
          <w:sz w:val="24"/>
          <w:szCs w:val="24"/>
        </w:rPr>
      </w:pPr>
    </w:p>
    <w:p w14:paraId="5D7F67BB" w14:textId="7BBB5808" w:rsidR="00347532" w:rsidRDefault="00347532" w:rsidP="00CE207D">
      <w:pPr>
        <w:spacing w:after="0" w:line="240" w:lineRule="auto"/>
        <w:contextualSpacing/>
        <w:rPr>
          <w:rFonts w:ascii="Arial" w:eastAsia="Arial" w:hAnsi="Arial" w:cs="Arial"/>
          <w:sz w:val="24"/>
          <w:szCs w:val="24"/>
        </w:rPr>
      </w:pPr>
    </w:p>
    <w:p w14:paraId="5D2D28B6" w14:textId="287FA70F" w:rsidR="00347532" w:rsidRDefault="00347532" w:rsidP="00CE207D">
      <w:pPr>
        <w:spacing w:after="0" w:line="240" w:lineRule="auto"/>
        <w:contextualSpacing/>
        <w:rPr>
          <w:rFonts w:ascii="Arial" w:eastAsia="Arial" w:hAnsi="Arial" w:cs="Arial"/>
          <w:sz w:val="24"/>
          <w:szCs w:val="24"/>
        </w:rPr>
      </w:pPr>
    </w:p>
    <w:p w14:paraId="4438B53A" w14:textId="4E8D568C" w:rsidR="00347532" w:rsidRDefault="00347532" w:rsidP="00CE207D">
      <w:pPr>
        <w:spacing w:after="0" w:line="240" w:lineRule="auto"/>
        <w:contextualSpacing/>
        <w:rPr>
          <w:rFonts w:ascii="Arial" w:eastAsia="Arial" w:hAnsi="Arial" w:cs="Arial"/>
          <w:sz w:val="24"/>
          <w:szCs w:val="24"/>
        </w:rPr>
      </w:pPr>
    </w:p>
    <w:p w14:paraId="1F3E28F4" w14:textId="2EB5E84A" w:rsidR="00347532" w:rsidRDefault="00347532" w:rsidP="00CE207D">
      <w:pPr>
        <w:spacing w:after="0" w:line="240" w:lineRule="auto"/>
        <w:contextualSpacing/>
        <w:rPr>
          <w:rFonts w:ascii="Arial" w:eastAsia="Arial" w:hAnsi="Arial" w:cs="Arial"/>
          <w:sz w:val="24"/>
          <w:szCs w:val="24"/>
        </w:rPr>
      </w:pPr>
    </w:p>
    <w:p w14:paraId="139D3BF2" w14:textId="12117D52" w:rsidR="00347532" w:rsidRDefault="00347532" w:rsidP="00CE207D">
      <w:pPr>
        <w:spacing w:after="0" w:line="240" w:lineRule="auto"/>
        <w:contextualSpacing/>
        <w:rPr>
          <w:rFonts w:ascii="Arial" w:eastAsia="Arial" w:hAnsi="Arial" w:cs="Arial"/>
          <w:sz w:val="24"/>
          <w:szCs w:val="24"/>
        </w:rPr>
      </w:pPr>
    </w:p>
    <w:p w14:paraId="4401746D" w14:textId="06DC57F0" w:rsidR="00347532" w:rsidRDefault="00347532" w:rsidP="00CE207D">
      <w:pPr>
        <w:spacing w:after="0" w:line="240" w:lineRule="auto"/>
        <w:contextualSpacing/>
        <w:rPr>
          <w:rFonts w:ascii="Arial" w:eastAsia="Arial" w:hAnsi="Arial" w:cs="Arial"/>
          <w:sz w:val="24"/>
          <w:szCs w:val="24"/>
        </w:rPr>
      </w:pPr>
    </w:p>
    <w:p w14:paraId="4E263999" w14:textId="2B7C9141" w:rsidR="00347532" w:rsidRDefault="00347532" w:rsidP="00CE207D">
      <w:pPr>
        <w:spacing w:after="0" w:line="240" w:lineRule="auto"/>
        <w:contextualSpacing/>
        <w:rPr>
          <w:rFonts w:ascii="Arial" w:eastAsia="Arial" w:hAnsi="Arial" w:cs="Arial"/>
          <w:sz w:val="24"/>
          <w:szCs w:val="24"/>
        </w:rPr>
      </w:pPr>
    </w:p>
    <w:p w14:paraId="64DD28F4" w14:textId="1378F747" w:rsidR="00347532" w:rsidRDefault="00347532" w:rsidP="00CE207D">
      <w:pPr>
        <w:spacing w:after="0" w:line="240" w:lineRule="auto"/>
        <w:contextualSpacing/>
        <w:rPr>
          <w:rFonts w:ascii="Arial" w:eastAsia="Arial" w:hAnsi="Arial" w:cs="Arial"/>
          <w:sz w:val="24"/>
          <w:szCs w:val="24"/>
        </w:rPr>
      </w:pPr>
    </w:p>
    <w:p w14:paraId="22B32215" w14:textId="4D2F3773" w:rsidR="00347532" w:rsidRDefault="00347532" w:rsidP="00CE207D">
      <w:pPr>
        <w:spacing w:after="0" w:line="240" w:lineRule="auto"/>
        <w:contextualSpacing/>
        <w:rPr>
          <w:rFonts w:ascii="Arial" w:eastAsia="Arial" w:hAnsi="Arial" w:cs="Arial"/>
          <w:sz w:val="24"/>
          <w:szCs w:val="24"/>
        </w:rPr>
      </w:pPr>
    </w:p>
    <w:p w14:paraId="276F1CFB" w14:textId="6CB799BB" w:rsidR="00347532" w:rsidRDefault="00347532" w:rsidP="00CE207D">
      <w:pPr>
        <w:spacing w:after="0" w:line="240" w:lineRule="auto"/>
        <w:contextualSpacing/>
        <w:rPr>
          <w:rFonts w:ascii="Arial" w:eastAsia="Arial" w:hAnsi="Arial" w:cs="Arial"/>
          <w:sz w:val="24"/>
          <w:szCs w:val="24"/>
        </w:rPr>
      </w:pPr>
    </w:p>
    <w:p w14:paraId="5A917EE3" w14:textId="1ABDB04C" w:rsidR="00347532" w:rsidRDefault="00347532" w:rsidP="00CE207D">
      <w:pPr>
        <w:spacing w:after="0" w:line="240" w:lineRule="auto"/>
        <w:contextualSpacing/>
        <w:rPr>
          <w:rFonts w:ascii="Arial" w:eastAsia="Arial" w:hAnsi="Arial" w:cs="Arial"/>
          <w:sz w:val="24"/>
          <w:szCs w:val="24"/>
        </w:rPr>
      </w:pPr>
    </w:p>
    <w:p w14:paraId="7A210150" w14:textId="5F3C529F" w:rsidR="00347532" w:rsidRDefault="00347532" w:rsidP="00CE207D">
      <w:pPr>
        <w:spacing w:after="0" w:line="240" w:lineRule="auto"/>
        <w:contextualSpacing/>
        <w:rPr>
          <w:rFonts w:ascii="Arial" w:eastAsia="Arial" w:hAnsi="Arial" w:cs="Arial"/>
          <w:sz w:val="24"/>
          <w:szCs w:val="24"/>
        </w:rPr>
      </w:pPr>
    </w:p>
    <w:p w14:paraId="283A81A5" w14:textId="678C4F49" w:rsidR="00347532" w:rsidRDefault="00347532" w:rsidP="00CE207D">
      <w:pPr>
        <w:spacing w:after="0" w:line="240" w:lineRule="auto"/>
        <w:contextualSpacing/>
        <w:rPr>
          <w:rFonts w:ascii="Arial" w:eastAsia="Arial" w:hAnsi="Arial" w:cs="Arial"/>
          <w:sz w:val="24"/>
          <w:szCs w:val="24"/>
        </w:rPr>
      </w:pPr>
    </w:p>
    <w:p w14:paraId="0CCA9424" w14:textId="52A1DCC7" w:rsidR="00347532" w:rsidRDefault="00347532" w:rsidP="00CE207D">
      <w:pPr>
        <w:spacing w:after="0" w:line="240" w:lineRule="auto"/>
        <w:contextualSpacing/>
        <w:rPr>
          <w:rFonts w:ascii="Arial" w:eastAsia="Arial" w:hAnsi="Arial" w:cs="Arial"/>
          <w:sz w:val="24"/>
          <w:szCs w:val="24"/>
        </w:rPr>
      </w:pPr>
    </w:p>
    <w:p w14:paraId="269FA4DF" w14:textId="5584CC09" w:rsidR="00347532" w:rsidRDefault="00347532" w:rsidP="00CE207D">
      <w:pPr>
        <w:spacing w:after="0" w:line="240" w:lineRule="auto"/>
        <w:contextualSpacing/>
        <w:rPr>
          <w:rFonts w:ascii="Arial" w:eastAsia="Arial" w:hAnsi="Arial" w:cs="Arial"/>
          <w:sz w:val="24"/>
          <w:szCs w:val="24"/>
        </w:rPr>
      </w:pPr>
    </w:p>
    <w:p w14:paraId="62946AFB" w14:textId="72D906BB" w:rsidR="00347532" w:rsidRDefault="00347532" w:rsidP="00CE207D">
      <w:pPr>
        <w:spacing w:after="0" w:line="240" w:lineRule="auto"/>
        <w:contextualSpacing/>
        <w:rPr>
          <w:rFonts w:ascii="Arial" w:eastAsia="Arial" w:hAnsi="Arial" w:cs="Arial"/>
          <w:sz w:val="24"/>
          <w:szCs w:val="24"/>
        </w:rPr>
      </w:pPr>
    </w:p>
    <w:p w14:paraId="0AE43530" w14:textId="6FD932A6" w:rsidR="00347532" w:rsidRDefault="00347532" w:rsidP="00CE207D">
      <w:pPr>
        <w:spacing w:after="0" w:line="240" w:lineRule="auto"/>
        <w:contextualSpacing/>
        <w:rPr>
          <w:rFonts w:ascii="Arial" w:eastAsia="Arial" w:hAnsi="Arial" w:cs="Arial"/>
          <w:sz w:val="24"/>
          <w:szCs w:val="24"/>
        </w:rPr>
      </w:pPr>
    </w:p>
    <w:p w14:paraId="7A78FDB1" w14:textId="76E2C038" w:rsidR="00347532" w:rsidRDefault="00347532" w:rsidP="00CE207D">
      <w:pPr>
        <w:spacing w:after="0" w:line="240" w:lineRule="auto"/>
        <w:contextualSpacing/>
        <w:rPr>
          <w:rFonts w:ascii="Arial" w:eastAsia="Arial" w:hAnsi="Arial" w:cs="Arial"/>
          <w:b/>
          <w:bCs/>
          <w:color w:val="002060"/>
          <w:sz w:val="24"/>
          <w:szCs w:val="24"/>
        </w:rPr>
      </w:pPr>
      <w:r w:rsidRPr="00347532">
        <w:rPr>
          <w:rFonts w:ascii="Arial" w:eastAsia="Arial" w:hAnsi="Arial" w:cs="Arial"/>
          <w:b/>
          <w:bCs/>
          <w:color w:val="002060"/>
          <w:sz w:val="24"/>
          <w:szCs w:val="24"/>
        </w:rPr>
        <w:lastRenderedPageBreak/>
        <w:t>PHOTO DOCUMENTATION</w:t>
      </w:r>
    </w:p>
    <w:p w14:paraId="73F512B6" w14:textId="77777777" w:rsidR="00347532" w:rsidRDefault="00347532" w:rsidP="00CE207D">
      <w:pPr>
        <w:spacing w:after="0" w:line="240" w:lineRule="auto"/>
        <w:contextualSpacing/>
        <w:rPr>
          <w:rFonts w:ascii="Arial" w:eastAsia="Arial" w:hAnsi="Arial" w:cs="Arial"/>
          <w:b/>
          <w:bCs/>
          <w:color w:val="002060"/>
          <w:sz w:val="24"/>
          <w:szCs w:val="24"/>
        </w:rPr>
      </w:pPr>
    </w:p>
    <w:p w14:paraId="727E5A32" w14:textId="593F09E5" w:rsidR="00347532" w:rsidRDefault="00347532" w:rsidP="00347532">
      <w:pPr>
        <w:spacing w:after="0" w:line="240" w:lineRule="auto"/>
        <w:contextualSpacing/>
        <w:jc w:val="center"/>
        <w:rPr>
          <w:rFonts w:ascii="Arial" w:eastAsia="Arial" w:hAnsi="Arial" w:cs="Arial"/>
          <w:b/>
          <w:bCs/>
          <w:color w:val="002060"/>
          <w:sz w:val="24"/>
          <w:szCs w:val="24"/>
        </w:rPr>
      </w:pPr>
      <w:r>
        <w:rPr>
          <w:rFonts w:ascii="Arial" w:eastAsia="Arial" w:hAnsi="Arial" w:cs="Arial"/>
          <w:b/>
          <w:bCs/>
          <w:noProof/>
          <w:color w:val="002060"/>
          <w:sz w:val="24"/>
          <w:szCs w:val="24"/>
        </w:rPr>
        <w:drawing>
          <wp:inline distT="0" distB="0" distL="0" distR="0" wp14:anchorId="717B4DA4" wp14:editId="726DBC6E">
            <wp:extent cx="5709037" cy="4281924"/>
            <wp:effectExtent l="0" t="0" r="6350" b="4445"/>
            <wp:docPr id="3" name="Picture 3"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in a room&#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19017" cy="4289409"/>
                    </a:xfrm>
                    <a:prstGeom prst="rect">
                      <a:avLst/>
                    </a:prstGeom>
                  </pic:spPr>
                </pic:pic>
              </a:graphicData>
            </a:graphic>
          </wp:inline>
        </w:drawing>
      </w:r>
    </w:p>
    <w:p w14:paraId="626B725A" w14:textId="77777777" w:rsidR="00347532" w:rsidRDefault="00347532" w:rsidP="00347532">
      <w:pPr>
        <w:spacing w:after="0" w:line="240" w:lineRule="auto"/>
        <w:contextualSpacing/>
        <w:jc w:val="center"/>
        <w:rPr>
          <w:rFonts w:ascii="Arial" w:eastAsia="Arial" w:hAnsi="Arial" w:cs="Arial"/>
          <w:b/>
          <w:bCs/>
          <w:color w:val="002060"/>
          <w:sz w:val="24"/>
          <w:szCs w:val="24"/>
        </w:rPr>
      </w:pPr>
    </w:p>
    <w:p w14:paraId="0BA18DAE" w14:textId="58675689" w:rsidR="00347532" w:rsidRPr="00347532" w:rsidRDefault="00347532" w:rsidP="00347532">
      <w:pPr>
        <w:spacing w:after="0" w:line="240" w:lineRule="auto"/>
        <w:contextualSpacing/>
        <w:jc w:val="center"/>
        <w:rPr>
          <w:rFonts w:ascii="Arial" w:eastAsia="Arial" w:hAnsi="Arial" w:cs="Arial"/>
          <w:b/>
          <w:bCs/>
          <w:color w:val="002060"/>
          <w:sz w:val="24"/>
          <w:szCs w:val="24"/>
        </w:rPr>
      </w:pPr>
      <w:r>
        <w:rPr>
          <w:rFonts w:ascii="Arial" w:eastAsia="Arial" w:hAnsi="Arial" w:cs="Arial"/>
          <w:b/>
          <w:bCs/>
          <w:noProof/>
          <w:color w:val="002060"/>
          <w:sz w:val="24"/>
          <w:szCs w:val="24"/>
        </w:rPr>
        <w:drawing>
          <wp:inline distT="0" distB="0" distL="0" distR="0" wp14:anchorId="0F6FBCE9" wp14:editId="5AC1D617">
            <wp:extent cx="5693134" cy="4269996"/>
            <wp:effectExtent l="0" t="0" r="3175" b="0"/>
            <wp:docPr id="4" name="Picture 4" descr="A picture containing text, newspap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newspaper, screensho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09165" cy="4282020"/>
                    </a:xfrm>
                    <a:prstGeom prst="rect">
                      <a:avLst/>
                    </a:prstGeom>
                  </pic:spPr>
                </pic:pic>
              </a:graphicData>
            </a:graphic>
          </wp:inline>
        </w:drawing>
      </w:r>
    </w:p>
    <w:sectPr w:rsidR="00347532" w:rsidRPr="00347532"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244628" w14:textId="77777777" w:rsidR="002A7D0D" w:rsidRDefault="002A7D0D">
      <w:pPr>
        <w:spacing w:after="0" w:line="240" w:lineRule="auto"/>
      </w:pPr>
      <w:r>
        <w:separator/>
      </w:r>
    </w:p>
  </w:endnote>
  <w:endnote w:type="continuationSeparator" w:id="0">
    <w:p w14:paraId="50204EA9" w14:textId="77777777" w:rsidR="002A7D0D" w:rsidRDefault="002A7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B62852" w:rsidRDefault="00B6285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B62852" w:rsidRDefault="00B62852">
    <w:pPr>
      <w:pBdr>
        <w:bottom w:val="single" w:sz="6" w:space="1" w:color="000000"/>
      </w:pBdr>
      <w:tabs>
        <w:tab w:val="left" w:pos="2371"/>
        <w:tab w:val="center" w:pos="5233"/>
      </w:tabs>
      <w:spacing w:after="0" w:line="240" w:lineRule="auto"/>
      <w:jc w:val="right"/>
      <w:rPr>
        <w:sz w:val="16"/>
        <w:szCs w:val="16"/>
      </w:rPr>
    </w:pPr>
  </w:p>
  <w:p w14:paraId="7DE3E999" w14:textId="69F87FA9" w:rsidR="00B62852" w:rsidRDefault="00B62852">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1</w:t>
    </w:r>
    <w:r w:rsidRPr="002E2AB4">
      <w:rPr>
        <w:rFonts w:ascii="Arial" w:eastAsia="Arial" w:hAnsi="Arial" w:cs="Arial"/>
        <w:sz w:val="14"/>
        <w:szCs w:val="14"/>
      </w:rPr>
      <w:t xml:space="preserve"> on the Coronavirus Disease (COVID19) as of </w:t>
    </w:r>
    <w:r>
      <w:rPr>
        <w:rFonts w:ascii="Arial" w:eastAsia="Arial" w:hAnsi="Arial" w:cs="Arial"/>
        <w:sz w:val="14"/>
        <w:szCs w:val="14"/>
      </w:rPr>
      <w:t>19 January 2021, 6A</w:t>
    </w:r>
    <w:r w:rsidRPr="002E2AB4">
      <w:rPr>
        <w:rFonts w:ascii="Arial" w:eastAsia="Arial" w:hAnsi="Arial" w:cs="Arial"/>
        <w:sz w:val="14"/>
        <w:szCs w:val="14"/>
      </w:rPr>
      <w:t>M</w:t>
    </w:r>
  </w:p>
  <w:p w14:paraId="2B859230" w14:textId="77777777" w:rsidR="00B62852" w:rsidRDefault="00B62852">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B62852" w:rsidRDefault="00B6285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95D0D" w14:textId="77777777" w:rsidR="002A7D0D" w:rsidRDefault="002A7D0D">
      <w:pPr>
        <w:spacing w:after="0" w:line="240" w:lineRule="auto"/>
      </w:pPr>
      <w:r>
        <w:separator/>
      </w:r>
    </w:p>
  </w:footnote>
  <w:footnote w:type="continuationSeparator" w:id="0">
    <w:p w14:paraId="35F61C32" w14:textId="77777777" w:rsidR="002A7D0D" w:rsidRDefault="002A7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B62852" w:rsidRDefault="00B6285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B62852" w:rsidRDefault="00B6285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62852" w:rsidRDefault="00B62852">
    <w:pPr>
      <w:pBdr>
        <w:bottom w:val="single" w:sz="6" w:space="1" w:color="000000"/>
      </w:pBdr>
      <w:tabs>
        <w:tab w:val="center" w:pos="4680"/>
        <w:tab w:val="right" w:pos="9360"/>
      </w:tabs>
      <w:spacing w:after="0" w:line="240" w:lineRule="auto"/>
      <w:jc w:val="center"/>
      <w:rPr>
        <w:sz w:val="10"/>
      </w:rPr>
    </w:pPr>
  </w:p>
  <w:p w14:paraId="3A0C3660" w14:textId="77777777" w:rsidR="00B62852" w:rsidRDefault="00B6285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B62852" w:rsidRDefault="00B6285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EAE4C4D-0FBE-4F88-895C-B17FE330E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5</Pages>
  <Words>13767</Words>
  <Characters>78478</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9</cp:revision>
  <dcterms:created xsi:type="dcterms:W3CDTF">2021-01-18T08:34:00Z</dcterms:created>
  <dcterms:modified xsi:type="dcterms:W3CDTF">2021-01-1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